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6A35" w:rsidRPr="00326D7B" w:rsidRDefault="005E6A35" w:rsidP="005E6A35">
      <w:pPr>
        <w:pStyle w:val="BATitle"/>
        <w:spacing w:before="0" w:after="0"/>
        <w:jc w:val="both"/>
        <w:rPr>
          <w:b/>
          <w:sz w:val="24"/>
          <w:szCs w:val="24"/>
          <w:lang w:eastAsia="zh-CN"/>
        </w:rPr>
      </w:pPr>
      <w:r w:rsidRPr="00326D7B">
        <w:rPr>
          <w:b/>
          <w:sz w:val="24"/>
          <w:szCs w:val="24"/>
        </w:rPr>
        <w:t>Supplementary M</w:t>
      </w:r>
      <w:r w:rsidRPr="00326D7B">
        <w:rPr>
          <w:b/>
          <w:sz w:val="24"/>
          <w:szCs w:val="24"/>
          <w:lang w:eastAsia="zh-CN"/>
        </w:rPr>
        <w:t>aterials</w:t>
      </w:r>
    </w:p>
    <w:p w:rsidR="00971C4A" w:rsidRPr="00326D7B" w:rsidRDefault="00971C4A" w:rsidP="00911D4B">
      <w:pPr>
        <w:rPr>
          <w:rFonts w:ascii="Times New Roman" w:hAnsi="Times New Roman" w:cs="Times New Roman"/>
          <w:sz w:val="24"/>
          <w:szCs w:val="24"/>
        </w:rPr>
      </w:pPr>
    </w:p>
    <w:p w:rsidR="00971C4A" w:rsidRPr="00326D7B" w:rsidRDefault="00971C4A" w:rsidP="00911D4B">
      <w:pPr>
        <w:rPr>
          <w:rFonts w:ascii="Times New Roman" w:hAnsi="Times New Roman" w:cs="Times New Roman"/>
          <w:sz w:val="24"/>
          <w:szCs w:val="24"/>
        </w:rPr>
      </w:pPr>
    </w:p>
    <w:p w:rsidR="00925341" w:rsidRPr="00326D7B" w:rsidRDefault="00925341" w:rsidP="00925341">
      <w:pPr>
        <w:adjustRightInd w:val="0"/>
        <w:snapToGrid w:val="0"/>
        <w:spacing w:line="480" w:lineRule="auto"/>
        <w:rPr>
          <w:rFonts w:ascii="Times New Roman" w:eastAsia="Meiryo" w:hAnsi="Times New Roman" w:cs="Times New Roman"/>
          <w:b/>
          <w:i/>
          <w:sz w:val="24"/>
          <w:szCs w:val="24"/>
        </w:rPr>
      </w:pPr>
      <w:r w:rsidRPr="00326D7B">
        <w:rPr>
          <w:rFonts w:ascii="Times New Roman" w:eastAsia="Meiryo" w:hAnsi="Times New Roman" w:cs="Times New Roman"/>
          <w:b/>
          <w:sz w:val="24"/>
          <w:szCs w:val="24"/>
        </w:rPr>
        <w:t xml:space="preserve">Study on the </w:t>
      </w:r>
      <w:r w:rsidRPr="00326D7B">
        <w:rPr>
          <w:rFonts w:ascii="Times New Roman" w:hAnsi="Times New Roman" w:cs="Times New Roman"/>
          <w:b/>
          <w:sz w:val="24"/>
          <w:szCs w:val="24"/>
        </w:rPr>
        <w:t>c</w:t>
      </w:r>
      <w:r w:rsidRPr="00326D7B">
        <w:rPr>
          <w:rFonts w:ascii="Times New Roman" w:eastAsia="Meiryo" w:hAnsi="Times New Roman" w:cs="Times New Roman"/>
          <w:b/>
          <w:sz w:val="24"/>
          <w:szCs w:val="24"/>
        </w:rPr>
        <w:t xml:space="preserve">ommunity </w:t>
      </w:r>
      <w:r w:rsidRPr="00326D7B">
        <w:rPr>
          <w:rFonts w:ascii="Times New Roman" w:hAnsi="Times New Roman" w:cs="Times New Roman"/>
          <w:b/>
          <w:sz w:val="24"/>
          <w:szCs w:val="24"/>
        </w:rPr>
        <w:t>s</w:t>
      </w:r>
      <w:r w:rsidRPr="00326D7B">
        <w:rPr>
          <w:rFonts w:ascii="Times New Roman" w:eastAsia="Meiryo" w:hAnsi="Times New Roman" w:cs="Times New Roman"/>
          <w:b/>
          <w:sz w:val="24"/>
          <w:szCs w:val="24"/>
        </w:rPr>
        <w:t>tru</w:t>
      </w:r>
      <w:r w:rsidRPr="00326D7B">
        <w:rPr>
          <w:rFonts w:ascii="Times New Roman" w:hAnsi="Times New Roman" w:cs="Times New Roman"/>
          <w:b/>
          <w:sz w:val="24"/>
          <w:szCs w:val="24"/>
        </w:rPr>
        <w:t xml:space="preserve">cture and function of symbiotic bacteria </w:t>
      </w:r>
      <w:r w:rsidRPr="00326D7B">
        <w:rPr>
          <w:rFonts w:ascii="Times New Roman" w:hAnsi="Times New Roman" w:cs="Times New Roman" w:hint="eastAsia"/>
          <w:b/>
          <w:sz w:val="24"/>
          <w:szCs w:val="24"/>
        </w:rPr>
        <w:t>from</w:t>
      </w:r>
      <w:r w:rsidRPr="00326D7B">
        <w:rPr>
          <w:rFonts w:ascii="Times New Roman" w:eastAsia="Meiryo" w:hAnsi="Times New Roman" w:cs="Times New Roman"/>
          <w:b/>
          <w:sz w:val="24"/>
          <w:szCs w:val="24"/>
        </w:rPr>
        <w:t xml:space="preserve"> </w:t>
      </w:r>
      <w:r w:rsidRPr="00326D7B">
        <w:rPr>
          <w:rFonts w:ascii="Times New Roman" w:hAnsi="Times New Roman" w:cs="Times New Roman"/>
          <w:b/>
          <w:sz w:val="24"/>
          <w:szCs w:val="24"/>
        </w:rPr>
        <w:t>d</w:t>
      </w:r>
      <w:r w:rsidRPr="00326D7B">
        <w:rPr>
          <w:rFonts w:ascii="Times New Roman" w:eastAsia="Meiryo" w:hAnsi="Times New Roman" w:cs="Times New Roman"/>
          <w:b/>
          <w:sz w:val="24"/>
          <w:szCs w:val="24"/>
        </w:rPr>
        <w:t xml:space="preserve">ifferent </w:t>
      </w:r>
      <w:r w:rsidRPr="00326D7B">
        <w:rPr>
          <w:rFonts w:ascii="Times New Roman" w:hAnsi="Times New Roman" w:cs="Times New Roman"/>
          <w:b/>
          <w:sz w:val="24"/>
          <w:szCs w:val="24"/>
        </w:rPr>
        <w:t>g</w:t>
      </w:r>
      <w:r w:rsidRPr="00326D7B">
        <w:rPr>
          <w:rFonts w:ascii="Times New Roman" w:eastAsia="Meiryo" w:hAnsi="Times New Roman" w:cs="Times New Roman"/>
          <w:b/>
          <w:sz w:val="24"/>
          <w:szCs w:val="24"/>
        </w:rPr>
        <w:t xml:space="preserve">rowth and </w:t>
      </w:r>
      <w:r w:rsidRPr="00326D7B">
        <w:rPr>
          <w:rFonts w:ascii="Times New Roman" w:hAnsi="Times New Roman" w:cs="Times New Roman"/>
          <w:b/>
          <w:sz w:val="24"/>
          <w:szCs w:val="24"/>
        </w:rPr>
        <w:t>d</w:t>
      </w:r>
      <w:r w:rsidRPr="00326D7B">
        <w:rPr>
          <w:rFonts w:ascii="Times New Roman" w:eastAsia="Meiryo" w:hAnsi="Times New Roman" w:cs="Times New Roman"/>
          <w:b/>
          <w:sz w:val="24"/>
          <w:szCs w:val="24"/>
        </w:rPr>
        <w:t>evelopment</w:t>
      </w:r>
      <w:r w:rsidRPr="00326D7B">
        <w:rPr>
          <w:rFonts w:ascii="Times New Roman" w:hAnsi="Times New Roman" w:cs="Times New Roman"/>
          <w:b/>
          <w:sz w:val="24"/>
          <w:szCs w:val="24"/>
        </w:rPr>
        <w:t>al</w:t>
      </w:r>
      <w:r w:rsidRPr="00326D7B">
        <w:rPr>
          <w:rFonts w:ascii="Times New Roman" w:eastAsia="Meiryo" w:hAnsi="Times New Roman" w:cs="Times New Roman"/>
          <w:b/>
          <w:sz w:val="24"/>
          <w:szCs w:val="24"/>
        </w:rPr>
        <w:t xml:space="preserve"> </w:t>
      </w:r>
      <w:r w:rsidRPr="00326D7B">
        <w:rPr>
          <w:rFonts w:ascii="Times New Roman" w:hAnsi="Times New Roman" w:cs="Times New Roman"/>
          <w:b/>
          <w:sz w:val="24"/>
          <w:szCs w:val="24"/>
        </w:rPr>
        <w:t>s</w:t>
      </w:r>
      <w:r w:rsidRPr="00326D7B">
        <w:rPr>
          <w:rFonts w:ascii="Times New Roman" w:eastAsia="Meiryo" w:hAnsi="Times New Roman" w:cs="Times New Roman"/>
          <w:b/>
          <w:sz w:val="24"/>
          <w:szCs w:val="24"/>
        </w:rPr>
        <w:t xml:space="preserve">tages of </w:t>
      </w:r>
      <w:bookmarkStart w:id="0" w:name="_Hlk44228575"/>
      <w:proofErr w:type="spellStart"/>
      <w:r w:rsidRPr="00326D7B">
        <w:rPr>
          <w:rFonts w:ascii="Times New Roman" w:eastAsia="Meiryo" w:hAnsi="Times New Roman" w:cs="Times New Roman"/>
          <w:b/>
          <w:i/>
          <w:sz w:val="24"/>
          <w:szCs w:val="24"/>
        </w:rPr>
        <w:t>Hypsizygus</w:t>
      </w:r>
      <w:proofErr w:type="spellEnd"/>
      <w:r w:rsidRPr="00326D7B">
        <w:rPr>
          <w:rFonts w:ascii="Times New Roman" w:eastAsia="Meiryo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326D7B">
        <w:rPr>
          <w:rFonts w:ascii="Times New Roman" w:eastAsia="Meiryo" w:hAnsi="Times New Roman" w:cs="Times New Roman"/>
          <w:b/>
          <w:i/>
          <w:sz w:val="24"/>
          <w:szCs w:val="24"/>
        </w:rPr>
        <w:t>marmoreus</w:t>
      </w:r>
      <w:bookmarkEnd w:id="0"/>
      <w:proofErr w:type="spellEnd"/>
    </w:p>
    <w:p w:rsidR="005E6A35" w:rsidRPr="00326D7B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E6A35" w:rsidRPr="00326D7B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proofErr w:type="spellStart"/>
      <w:r w:rsidRPr="00326D7B">
        <w:rPr>
          <w:rFonts w:ascii="Times New Roman" w:eastAsia="Meiryo" w:hAnsi="Times New Roman" w:cs="Times New Roman"/>
          <w:b/>
          <w:sz w:val="24"/>
          <w:szCs w:val="24"/>
          <w:lang w:val="en-GB"/>
        </w:rPr>
        <w:t>Shu</w:t>
      </w:r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>j</w:t>
      </w:r>
      <w:r w:rsidRPr="00326D7B">
        <w:rPr>
          <w:rFonts w:ascii="Times New Roman" w:eastAsia="Meiryo" w:hAnsi="Times New Roman" w:cs="Times New Roman"/>
          <w:b/>
          <w:sz w:val="24"/>
          <w:szCs w:val="24"/>
          <w:lang w:val="en-GB"/>
        </w:rPr>
        <w:t>ing</w:t>
      </w:r>
      <w:proofErr w:type="spellEnd"/>
      <w:r w:rsidRPr="00326D7B">
        <w:rPr>
          <w:rFonts w:ascii="Times New Roman" w:eastAsia="Meiryo" w:hAnsi="Times New Roman" w:cs="Times New Roman"/>
          <w:b/>
          <w:sz w:val="24"/>
          <w:szCs w:val="24"/>
          <w:lang w:val="en-GB"/>
        </w:rPr>
        <w:t xml:space="preserve"> Sun</w:t>
      </w:r>
      <w:r w:rsidRPr="00326D7B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#*</w:t>
      </w:r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>,</w:t>
      </w:r>
      <w:r w:rsidRPr="00326D7B">
        <w:rPr>
          <w:rFonts w:ascii="Times New Roman" w:eastAsia="宋体" w:hAnsi="Times New Roman" w:cs="Times New Roman"/>
          <w:b/>
          <w:sz w:val="24"/>
          <w:szCs w:val="24"/>
          <w:lang w:val="en-GB"/>
        </w:rPr>
        <w:t xml:space="preserve"> </w:t>
      </w:r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>Fan Li</w:t>
      </w:r>
      <w:r w:rsidRPr="00326D7B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#</w:t>
      </w:r>
      <w:r w:rsidRPr="00326D7B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>Xin</w:t>
      </w:r>
      <w:proofErr w:type="spellEnd"/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>Xu</w:t>
      </w:r>
      <w:proofErr w:type="spellEnd"/>
      <w:r w:rsidRPr="00326D7B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>Yunchao</w:t>
      </w:r>
      <w:proofErr w:type="spellEnd"/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Liu</w:t>
      </w:r>
      <w:r w:rsidRPr="00326D7B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>Xuqiang</w:t>
      </w:r>
      <w:proofErr w:type="spellEnd"/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Kong</w:t>
      </w:r>
      <w:r w:rsidRPr="00326D7B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>Jianqiu</w:t>
      </w:r>
      <w:proofErr w:type="spellEnd"/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hen</w:t>
      </w:r>
      <w:r w:rsidRPr="00326D7B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ing Liu</w:t>
      </w:r>
      <w:r w:rsidRPr="00326D7B">
        <w:rPr>
          <w:rFonts w:ascii="Times New Roman" w:eastAsia="宋体" w:hAnsi="Times New Roman" w:cs="Times New Roman"/>
          <w:b/>
          <w:sz w:val="24"/>
          <w:szCs w:val="24"/>
          <w:lang w:val="en-GB"/>
        </w:rPr>
        <w:t>,</w:t>
      </w:r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</w:t>
      </w:r>
      <w:proofErr w:type="spellStart"/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>Liding</w:t>
      </w:r>
      <w:proofErr w:type="spellEnd"/>
      <w:r w:rsidRPr="00326D7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hen</w:t>
      </w:r>
    </w:p>
    <w:p w:rsidR="005E6A35" w:rsidRPr="00326D7B" w:rsidRDefault="005E6A35" w:rsidP="005E6A35">
      <w:pPr>
        <w:spacing w:line="480" w:lineRule="auto"/>
        <w:rPr>
          <w:rFonts w:ascii="Times New Roman" w:hAnsi="Times New Roman" w:cs="Times New Roman"/>
          <w:i/>
          <w:kern w:val="0"/>
          <w:sz w:val="24"/>
          <w:szCs w:val="24"/>
        </w:rPr>
      </w:pPr>
    </w:p>
    <w:p w:rsidR="005E6A35" w:rsidRPr="00326D7B" w:rsidRDefault="005E6A35" w:rsidP="005E6A35">
      <w:pPr>
        <w:spacing w:line="480" w:lineRule="auto"/>
        <w:rPr>
          <w:rFonts w:ascii="Times New Roman" w:eastAsia="Meiryo" w:hAnsi="Times New Roman" w:cs="Times New Roman"/>
          <w:i/>
          <w:kern w:val="0"/>
          <w:sz w:val="24"/>
          <w:szCs w:val="24"/>
        </w:rPr>
      </w:pPr>
      <w:r w:rsidRPr="00326D7B">
        <w:rPr>
          <w:rFonts w:ascii="Times New Roman" w:eastAsia="Meiryo" w:hAnsi="Times New Roman" w:cs="Times New Roman"/>
          <w:i/>
          <w:kern w:val="0"/>
          <w:sz w:val="24"/>
          <w:szCs w:val="24"/>
        </w:rPr>
        <w:t xml:space="preserve">College of Life Sciences, Fujian Agriculture and Forestry University, </w:t>
      </w:r>
      <w:r w:rsidRPr="00326D7B">
        <w:rPr>
          <w:rStyle w:val="affiliation"/>
          <w:rFonts w:ascii="Times New Roman" w:eastAsia="Meiryo" w:hAnsi="Times New Roman" w:cs="Times New Roman"/>
          <w:i/>
        </w:rPr>
        <w:t>Fuzhou 350002,</w:t>
      </w:r>
      <w:r w:rsidRPr="00326D7B">
        <w:rPr>
          <w:rFonts w:ascii="Times New Roman" w:eastAsia="Meiryo" w:hAnsi="Times New Roman" w:cs="Times New Roman"/>
          <w:i/>
          <w:kern w:val="0"/>
          <w:sz w:val="24"/>
          <w:szCs w:val="24"/>
        </w:rPr>
        <w:t xml:space="preserve"> People’s Republic of China</w:t>
      </w:r>
    </w:p>
    <w:p w:rsidR="005E6A35" w:rsidRPr="00326D7B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E6A35" w:rsidRPr="00326D7B" w:rsidRDefault="005E6A35" w:rsidP="005E6A35">
      <w:pPr>
        <w:spacing w:line="480" w:lineRule="auto"/>
        <w:jc w:val="left"/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</w:pPr>
      <w:r w:rsidRPr="00326D7B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#</w:t>
      </w:r>
      <w:proofErr w:type="gramStart"/>
      <w:r w:rsidRPr="00326D7B"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  <w:t>These</w:t>
      </w:r>
      <w:proofErr w:type="gramEnd"/>
      <w:r w:rsidRPr="00326D7B"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  <w:t xml:space="preserve"> authors contributed equally to this work and joint first authors.</w:t>
      </w:r>
    </w:p>
    <w:p w:rsidR="005E6A35" w:rsidRPr="00326D7B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E6A35" w:rsidRPr="00326D7B" w:rsidRDefault="005E6A35" w:rsidP="005E6A35">
      <w:pPr>
        <w:autoSpaceDE w:val="0"/>
        <w:autoSpaceDN w:val="0"/>
        <w:adjustRightInd w:val="0"/>
        <w:spacing w:line="480" w:lineRule="auto"/>
        <w:rPr>
          <w:rFonts w:ascii="Times New Roman" w:eastAsia="Meiryo" w:hAnsi="Times New Roman" w:cs="Times New Roman"/>
          <w:iCs/>
          <w:sz w:val="24"/>
          <w:szCs w:val="24"/>
        </w:rPr>
      </w:pPr>
      <w:bookmarkStart w:id="1" w:name="_Hlk509993227"/>
      <w:r w:rsidRPr="00326D7B">
        <w:rPr>
          <w:rFonts w:ascii="Times New Roman" w:eastAsia="Meiryo" w:hAnsi="Times New Roman" w:cs="Times New Roman"/>
          <w:b/>
          <w:sz w:val="24"/>
          <w:szCs w:val="24"/>
          <w:vertAlign w:val="superscript"/>
          <w:lang w:val="en-GB"/>
        </w:rPr>
        <w:t xml:space="preserve">* </w:t>
      </w:r>
      <w:r w:rsidRPr="00326D7B">
        <w:rPr>
          <w:rFonts w:ascii="Times New Roman" w:eastAsia="Meiryo" w:hAnsi="Times New Roman" w:cs="Times New Roman"/>
          <w:iCs/>
          <w:sz w:val="24"/>
          <w:szCs w:val="24"/>
          <w:lang w:val="en-GB"/>
        </w:rPr>
        <w:t xml:space="preserve">To whom correspondence should be addressed: </w:t>
      </w:r>
      <w:r w:rsidRPr="00326D7B">
        <w:rPr>
          <w:rFonts w:ascii="Times New Roman" w:eastAsia="Meiryo" w:hAnsi="Times New Roman" w:cs="Times New Roman"/>
          <w:kern w:val="0"/>
          <w:sz w:val="24"/>
          <w:szCs w:val="24"/>
        </w:rPr>
        <w:t xml:space="preserve">College of Life Sciences, Fujian Agriculture and Forestry University, </w:t>
      </w:r>
      <w:r w:rsidRPr="00326D7B">
        <w:rPr>
          <w:rStyle w:val="affiliation"/>
          <w:rFonts w:ascii="Times New Roman" w:eastAsia="Meiryo" w:hAnsi="Times New Roman" w:cs="Times New Roman"/>
        </w:rPr>
        <w:t>Fuzhou 350002,</w:t>
      </w:r>
      <w:r w:rsidRPr="00326D7B">
        <w:rPr>
          <w:rFonts w:ascii="Times New Roman" w:eastAsia="Meiryo" w:hAnsi="Times New Roman" w:cs="Times New Roman"/>
          <w:kern w:val="0"/>
          <w:sz w:val="24"/>
          <w:szCs w:val="24"/>
        </w:rPr>
        <w:t xml:space="preserve"> </w:t>
      </w:r>
      <w:r w:rsidRPr="00326D7B">
        <w:rPr>
          <w:rFonts w:ascii="Times New Roman" w:eastAsia="Meiryo" w:hAnsi="Times New Roman" w:cs="Times New Roman"/>
          <w:iCs/>
          <w:sz w:val="24"/>
          <w:szCs w:val="24"/>
          <w:lang w:val="en-GB"/>
        </w:rPr>
        <w:t xml:space="preserve">P. R. China. </w:t>
      </w:r>
      <w:bookmarkEnd w:id="1"/>
      <w:r w:rsidRPr="00326D7B">
        <w:rPr>
          <w:rFonts w:ascii="Times New Roman" w:eastAsia="Meiryo" w:hAnsi="Times New Roman" w:cs="Times New Roman"/>
          <w:iCs/>
          <w:sz w:val="24"/>
          <w:szCs w:val="24"/>
        </w:rPr>
        <w:t>Tel.: +86-591-</w:t>
      </w:r>
      <w:r w:rsidRPr="00326D7B">
        <w:rPr>
          <w:rFonts w:ascii="Times New Roman" w:eastAsia="Meiryo" w:hAnsi="Times New Roman" w:cs="Times New Roman"/>
          <w:sz w:val="24"/>
          <w:szCs w:val="24"/>
        </w:rPr>
        <w:t>83789492</w:t>
      </w:r>
      <w:r w:rsidRPr="00326D7B">
        <w:rPr>
          <w:rFonts w:ascii="Times New Roman" w:eastAsia="Meiryo" w:hAnsi="Times New Roman" w:cs="Times New Roman"/>
          <w:iCs/>
          <w:sz w:val="24"/>
          <w:szCs w:val="24"/>
        </w:rPr>
        <w:t>; Fax: +86-591-</w:t>
      </w:r>
      <w:r w:rsidRPr="00326D7B">
        <w:rPr>
          <w:rFonts w:ascii="Times New Roman" w:eastAsia="Meiryo" w:hAnsi="Times New Roman" w:cs="Times New Roman"/>
          <w:sz w:val="24"/>
          <w:szCs w:val="24"/>
        </w:rPr>
        <w:t>83789352</w:t>
      </w:r>
      <w:r w:rsidRPr="00326D7B">
        <w:rPr>
          <w:rFonts w:ascii="Times New Roman" w:eastAsia="Meiryo" w:hAnsi="Times New Roman" w:cs="Times New Roman"/>
          <w:iCs/>
          <w:sz w:val="24"/>
          <w:szCs w:val="24"/>
        </w:rPr>
        <w:t xml:space="preserve">. E-mail address: </w:t>
      </w:r>
      <w:r w:rsidRPr="00326D7B">
        <w:rPr>
          <w:rFonts w:ascii="Times New Roman" w:eastAsia="Meiryo" w:hAnsi="Times New Roman" w:cs="Times New Roman"/>
          <w:sz w:val="24"/>
          <w:szCs w:val="24"/>
        </w:rPr>
        <w:t>shjsun2004@126.com</w:t>
      </w:r>
    </w:p>
    <w:p w:rsidR="005E6A35" w:rsidRPr="00326D7B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E6A35" w:rsidRPr="00326D7B" w:rsidRDefault="005E6A35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865C88" w:rsidRPr="00326D7B" w:rsidRDefault="00865C88" w:rsidP="005E6A3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E6A35" w:rsidRPr="00326D7B" w:rsidRDefault="005E6A35" w:rsidP="005E6A35">
      <w:pPr>
        <w:adjustRightInd w:val="0"/>
        <w:snapToGrid w:val="0"/>
        <w:spacing w:line="480" w:lineRule="auto"/>
        <w:rPr>
          <w:rFonts w:ascii="Times New Roman" w:eastAsia="Meiryo" w:hAnsi="Times New Roman" w:cs="Times New Roman"/>
          <w:b/>
          <w:sz w:val="24"/>
          <w:szCs w:val="24"/>
        </w:rPr>
      </w:pPr>
    </w:p>
    <w:p w:rsidR="005E6A35" w:rsidRPr="00326D7B" w:rsidRDefault="005E6A35" w:rsidP="005E6A35">
      <w:pPr>
        <w:spacing w:line="480" w:lineRule="auto"/>
        <w:rPr>
          <w:rFonts w:ascii="Times New Roman" w:hAnsi="Times New Roman" w:cs="Times New Roman"/>
          <w:kern w:val="0"/>
          <w:sz w:val="24"/>
          <w:szCs w:val="24"/>
          <w:lang w:val="en-GB"/>
        </w:rPr>
      </w:pPr>
      <w:r w:rsidRPr="00326D7B">
        <w:rPr>
          <w:rFonts w:ascii="Times New Roman" w:eastAsia="Meiryo" w:hAnsi="Times New Roman" w:cs="Times New Roman"/>
          <w:b/>
          <w:kern w:val="0"/>
          <w:sz w:val="24"/>
          <w:szCs w:val="24"/>
          <w:lang w:val="en-GB"/>
        </w:rPr>
        <w:t>Short title:</w:t>
      </w:r>
      <w:r w:rsidRPr="00326D7B">
        <w:rPr>
          <w:rFonts w:ascii="Times New Roman" w:eastAsia="Meiryo" w:hAnsi="Times New Roman" w:cs="Times New Roman"/>
          <w:kern w:val="0"/>
          <w:sz w:val="24"/>
          <w:szCs w:val="24"/>
          <w:lang w:val="en-GB"/>
        </w:rPr>
        <w:t xml:space="preserve"> </w:t>
      </w:r>
      <w:r w:rsidRPr="00326D7B">
        <w:rPr>
          <w:rFonts w:ascii="Times New Roman" w:hAnsi="Times New Roman" w:cs="Times New Roman"/>
          <w:sz w:val="24"/>
          <w:szCs w:val="24"/>
        </w:rPr>
        <w:t xml:space="preserve">Mushroom </w:t>
      </w:r>
      <w:r w:rsidRPr="00326D7B">
        <w:rPr>
          <w:rFonts w:ascii="Times New Roman" w:eastAsia="Meiryo" w:hAnsi="Times New Roman" w:cs="Times New Roman"/>
          <w:kern w:val="0"/>
          <w:sz w:val="24"/>
          <w:szCs w:val="24"/>
          <w:lang w:val="en-GB"/>
        </w:rPr>
        <w:t>symbiotic</w:t>
      </w:r>
      <w:r w:rsidRPr="00326D7B">
        <w:rPr>
          <w:rFonts w:ascii="Times New Roman" w:hAnsi="Times New Roman" w:cs="Times New Roman"/>
          <w:sz w:val="24"/>
          <w:szCs w:val="24"/>
        </w:rPr>
        <w:t xml:space="preserve"> bacteria and their function</w:t>
      </w:r>
    </w:p>
    <w:p w:rsidR="00AA0AF4" w:rsidRPr="00326D7B" w:rsidRDefault="00AA0AF4" w:rsidP="00911D4B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AA0AF4" w:rsidRPr="00326D7B" w:rsidRDefault="00AA0AF4" w:rsidP="00911D4B">
      <w:pPr>
        <w:rPr>
          <w:rFonts w:ascii="Times New Roman" w:hAnsi="Times New Roman" w:cs="Times New Roman"/>
          <w:sz w:val="24"/>
          <w:szCs w:val="24"/>
        </w:rPr>
      </w:pPr>
    </w:p>
    <w:p w:rsidR="00AA0AF4" w:rsidRPr="00326D7B" w:rsidRDefault="00AA0AF4" w:rsidP="00911D4B">
      <w:pPr>
        <w:rPr>
          <w:rFonts w:ascii="Times New Roman" w:hAnsi="Times New Roman" w:cs="Times New Roman"/>
          <w:sz w:val="24"/>
          <w:szCs w:val="24"/>
        </w:rPr>
      </w:pPr>
    </w:p>
    <w:p w:rsidR="00AA0AF4" w:rsidRPr="00326D7B" w:rsidRDefault="00AA0AF4" w:rsidP="00911D4B">
      <w:pPr>
        <w:rPr>
          <w:rFonts w:ascii="Times New Roman" w:hAnsi="Times New Roman" w:cs="Times New Roman"/>
          <w:sz w:val="24"/>
          <w:szCs w:val="24"/>
        </w:rPr>
      </w:pPr>
    </w:p>
    <w:p w:rsidR="00AA0AF4" w:rsidRPr="00326D7B" w:rsidRDefault="00AA0AF4" w:rsidP="00911D4B">
      <w:pPr>
        <w:rPr>
          <w:rFonts w:ascii="Times New Roman" w:hAnsi="Times New Roman" w:cs="Times New Roman"/>
          <w:sz w:val="24"/>
          <w:szCs w:val="24"/>
        </w:rPr>
      </w:pPr>
    </w:p>
    <w:p w:rsidR="00865C88" w:rsidRPr="00326D7B" w:rsidRDefault="00865C88" w:rsidP="00911D4B">
      <w:pPr>
        <w:rPr>
          <w:rFonts w:ascii="Times New Roman" w:hAnsi="Times New Roman" w:cs="Times New Roman"/>
          <w:sz w:val="24"/>
          <w:szCs w:val="24"/>
        </w:rPr>
      </w:pPr>
    </w:p>
    <w:p w:rsidR="00066A1B" w:rsidRPr="00326D7B" w:rsidRDefault="00066A1B" w:rsidP="00911D4B">
      <w:pPr>
        <w:rPr>
          <w:rFonts w:ascii="Times New Roman" w:hAnsi="Times New Roman" w:cs="Times New Roman"/>
          <w:i/>
          <w:sz w:val="24"/>
          <w:szCs w:val="24"/>
        </w:rPr>
      </w:pPr>
      <w:r w:rsidRPr="00326D7B">
        <w:rPr>
          <w:rFonts w:ascii="Times New Roman" w:eastAsia="ArialUnicodeMS" w:hAnsi="Times New Roman" w:cs="Times New Roman"/>
          <w:kern w:val="0"/>
          <w:sz w:val="24"/>
          <w:szCs w:val="24"/>
        </w:rPr>
        <w:t>Shared</w:t>
      </w:r>
      <w:r w:rsidRPr="00326D7B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AA0AF4" w:rsidRPr="00326D7B">
        <w:rPr>
          <w:rFonts w:ascii="Times New Roman" w:hAnsi="Times New Roman" w:cs="Times New Roman"/>
          <w:sz w:val="24"/>
          <w:szCs w:val="24"/>
        </w:rPr>
        <w:t xml:space="preserve">OTUs sequences of the symbiotic bacteria isolated from </w:t>
      </w:r>
      <w:proofErr w:type="spellStart"/>
      <w:r w:rsidR="00AA0AF4" w:rsidRPr="00326D7B">
        <w:rPr>
          <w:rFonts w:ascii="Times New Roman" w:hAnsi="Times New Roman" w:cs="Times New Roman"/>
          <w:i/>
          <w:sz w:val="24"/>
          <w:szCs w:val="24"/>
        </w:rPr>
        <w:t>Hypsizygus</w:t>
      </w:r>
      <w:proofErr w:type="spellEnd"/>
      <w:r w:rsidR="00AA0AF4" w:rsidRPr="00326D7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A0AF4" w:rsidRPr="00326D7B">
        <w:rPr>
          <w:rFonts w:ascii="Times New Roman" w:hAnsi="Times New Roman" w:cs="Times New Roman"/>
          <w:i/>
          <w:sz w:val="24"/>
          <w:szCs w:val="24"/>
        </w:rPr>
        <w:t>marmoreus</w:t>
      </w:r>
      <w:proofErr w:type="spellEnd"/>
    </w:p>
    <w:p w:rsidR="00066A1B" w:rsidRPr="00326D7B" w:rsidRDefault="00066A1B" w:rsidP="00911D4B">
      <w:pPr>
        <w:rPr>
          <w:rFonts w:ascii="Times New Roman" w:hAnsi="Times New Roman" w:cs="Times New Roman"/>
          <w:sz w:val="24"/>
          <w:szCs w:val="24"/>
        </w:rPr>
      </w:pP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GTAGGGAATCTTCCACAATGGACGAAAGTCTGATGGAGCAACGCCGCGTGAGTGATGAAGGTTTTCGGATCGTAAAACTCTGTTGTAAGGGAAGAACAAGTACGTTAGGAAATGAACGTACCTTGACGGTACCTTATTAGAAAGCCACGGCTAACTACGTGCCAGCAGCCGCGGTAATACGTAGGTGGCAAGCGTTGTCCGGATTTATTGGGCGTAAAGCGCGCGCAGGCGGTTTCTTAAGTCTGATGTGAAAGCCCACGGCTTAACCGTGGAGGGTCATTGGAAACTGGGAGACTTGAGTGCAGAAGAGGAAAGTGGAATTCCAAGTGTAGCGGTGAAATGCGTAGAGATTTGGAGGAACACCAGTGGCGAAGGCGACTTTCTGGTCTGCAACTGACGCTGAGGCGCGAAAGCA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GTAGGGAATCTTCCACAATGGGCGAAAGCCTGATGGAGCAACGCCGCGTGAGTGAAGAAGGTTTTCGGATCGTAAAACTCTGTTGTAAGGGAAGAACAAGTACAGTAGTAACTGGCTGTACCTTGACGGTACCTTATTAGAAAGCCACGGCTAACTACGTGCCAGCAGCCGCGGTAATACGTAGGTGGCAAGCGTTGTCCGGAATTATTGGGCGTAAAGCGCGCGCAGGCGGTCCTTTAAGTCTGATGTGAAAGCCCTCGGCTCAACCGAGGAGGGTCATTGGAAACTGGAGGACTTGAGTGCAGAAGAGGAAAGTGGAATTCCAAGTGTAGCGGTGAAATGCGTAGAGATTTGGAGGAACACCAGTGGCGAAGGCGACTTTCTGGTCTGTAACTGACGCTGAGGC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GTAGGGAATCTTCCGCAATGGGCGAAAGCCTGACGGAGCAATGCCGCGTGAGTGATGAAGGTTTTCGGATCGTAAAGCTCTGTTGCCAGGGAAGAACGTCCTTGAGAGTAACTGCTCAAGGAGTGACGGTACCTGAGAAGAAAGCCCCGGCTAACTACGTGCCAGCAGCCGCGGTAATACGTAGGGGGCAAGCGTTGTCCGGAATTATTGGGCGTAAAGCGCGCGCAGGCGGTCATTTAAGTCTGGTGTTTAATCCCGGGGCTCAACCCCGGATCGCACTGGAAACTGGATGACTTGAGTGCAGAAGAGGAGAGTGGAATTCCACGTGTAGCGGTGAAATGCGTAGAGATGTGGAGGAACACCAGTGGCGAAGGCGACTCTCTGGGCTGTAACTGACGCTGAGGC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GTGGGGAATATTGCACAATGGGCGCAAGCCTGATGCAGCCATGCCGCGTGTGTGAAGAAGGCCTTCGGGTTGTAAAGCACTTTCAGCGAGGAGGAAGGTGGTGAACTTAATACGTTCATCAATTGACGTTACTCGCAGAAGAAGCACCGGCTAACTCCGTGCCAGCAGCCGCGGTAATACGGAGGGTGCAAGCGTTAATCGGAATTACTGGGCGTAAAGCGCACGCAGGCGGTTTGTTAAGTCAGATGTGAAATCCCCGAGCTTAACTTGGGAACTGCATTTGAAACTGGCAAGCTAGAGTCTCGTAGAGGGGGGTAGAATTCCAGGTGTAGCGGTGAAATGCGTAGAGATCTGGAGGAATACCGGTGGCGAAGGCGGCCCCCTGGACGAAGACTGACGCTCAGGT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GTGGGGAATATTGCACAATGGGCGCAAGCCTGATGCAGCCATGCCGCGTGTATGAAGAAGGCCTTCGGGTTGTAAAGTACTTTCAGTCAGGAGGAAGGGTGTGAGCTTAATACGTTCATACATTGACGTTACTGACAGAAGAAGCACCGGCTAACTCCGTGCCAGCAGCCGCGGTAATACGGAGGGTGCAAGCGTT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TCGGAATTACTGGGCGTAAAGCGCACGCAGGCGGTTGGTTAAGTCAGATGTGAAATCCCCGGGCTCAACCCGGGAACTGCATTTGAAACTGGCCAGCTGGAGTCTCGTAGAGGGAGGTAGAATTCCAGGTGTAGCGGTGAAATGCGTAGAGATCTGGAGGAATACCGGTGGCGAAGGCGGCCTCCTGGACGAAGACTGACGCTCAGGT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GTAGGGAATCTTCCGCAATGGACGAAAGTCTGACGGAGCAACGCCGCGTGAGTGATGAAGGTTTTCGGATCGTAAAACTCTGTTGTTAGGGAAGAACAAGTACAAGAGTAACTGCTTGTACCTTGACGGTACCTAACCAGAAAGCCACGGCTAACTACGTGCCAGCAGCCGCGGTAATACGTAGGTGGCAAGCGTTGTCCGGAATTATTGGGCGTAAAGCGCGCGCAGGCGGTCCTTTAAGTCTGATGTGAAAGCCCACGGCTCAACCGTGGAGGGTCATTGGAAACTGGGGGACTTGAGTGCAGAAGAGAAGAGTGGAATTCCACGTGTAGCGGTGAAATGCGTAGAGATGTGGAGGAACACCAGTGGCGAAGGCGACTCTTTGGTCTGTAACTGACGCTGAGGC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GTGGGGAATATTGCACAATGGGCGCAAGCCTGATGCAGCCATGCCGCGTGTATGAAGAAGGCCTTCGGGTTGTAAAGTACTTTCAGCGGGGAGGAAGGGAGTAAAGTTAATACCTTTGCTCATTGACGTTACCCGCAGAAGAAGCACCGGCTAACTCCGTGCCAGCAGCCGCGGTAATACGGAGGGTGCAAGCGTTAATCGGAATTACTGGGCGTAAAGCGCACGCAGGCGGTTTGTTAAGTCAGATGTGAAATCCCCGGGCTCAACCTGGGAACTGCATCTGATACTGGCAAGCTTGAGTCTCGTAGAGGGGGGTAGAATTCCAGGTGTAGCGGTGAAATGCGTAGAGATCTGGAGGAATACCGGTGGCGAAGGCGGCCCCCTGGACGAAGACTGACGCTCAGGT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GTAGGGAATCTTCCACAATGGACGAAAGTCTGATGGAGCAACGCCGCGTGAGCGAAGAAGGTTTTCGGATCGTAAAGCTCTGTTGCCGGAGAAGAACGGATGCGGGAGGAAATGTCCGCGTCGTGACGGTATCCGGCCAGAAAGCCACGGCTAACTACGTGCCAGCAGCCGCGGTAATACGTAGGTGGCAAGCGTTGTCCGGAATTATTGGGCGTAAAGCGCGCGCAGGCGGCTTCTTAAGTCTGATGTGAAATTCTGCAGCTCAACTGCAGGCGGGCATTGGAAACTGGGGAGCTTGAGTACAGAAGAGGAGAGTAGAATTCCACGTGTAGCGGTGAAATGCGTAGAGATGTGGAGGAATACCAGTGGCGAAGGCGGCTCTCTGGTCTGTTACTGACGCTGAGGTGCGAAAGCGTGGGGAGCG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GTGGGGAATATTGGACAATGGGCGCAAGCCTGATCCAGCCATGCCGCGTGAGTGATGAAGGCCCTAGGGTTGTAAAGCTCTTTCACCGGTGAAGATAATGACGGTAACCGGAGAAGAAGCCCCGGCTAACTTCGTGCCAGCAGCCGCGGTAATACGAAGGGGGCTAGCGTTGTTCGGATTTACTGGGCGTAAAGCGCACGTAGGCGGACTTTTAAGTCAGGGGTGAAATCCCGGGGCTCAACCCCGGAACTGCCTTTGATACTGGAAGTCTTGAGTATGGTAGAGGTGAGTGGAATTCCGAGTGTAGAGGTGAAATTCGTAGATATTCGGAGGAACACCAGTGGCGAAGGCGGCTCACTGGACCATTACTGACGCTGAGGT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GTAGGGAATCTTCCGCAATGGGCGAAAGCCTGACGGAGCAATGCCGCGTGAGTGATGAAGGTTTTCGGATCGTAAAGCTCTGTTGCCAGGGAAGAACGCTTGGGAGAGTAACTGCTCTCAAGGTGACGGTACCTGAGAAGAAA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CCGGCTAACTACGTGCCAGCAGCCGCGGTAATACGTAGGGGGCAAGCGTTGTCCGGAATTATTGGGCGTAAAGCGCGCGCAGGCGGTCATTTAAGTCTGGTGTTTAATCCCGGGGCTCAACCCCGGATCGCACTGGAAACTGGGTGACTTGAGTGCAGAAGAGGAGAGTGGAATTCCACGTGTAGCGGTGAAATGCATAGATATGTGGAGGAACACCAGTGGCGAAGGCGACTCTCTGGGCTGTAACTGACGCTGAGGC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GTGGGGAATATTGCACAATGGGCGGAAGCCTGATGCAGCAACGCCGCGTGCGGGATGACGGCCTTCGGGTTGTAAACCGCTTTCGCCTGTGACGAAGCGTGAGTGACGGTAATGGGTAAAGAAGCACCGGCTAACTACGTGCCAGCAGCCGCGGTGATACGTAGGGTGCGAGCGTTGTCCGGATTTATTGGGCGTAAAGGGCTCGTAGGTGGTTGATCGCGTCGGAAGTGTAATCTTGGGGCTTAACCCTGAGCGTGCTTTCGATACGGGTTGACTTGAGGAAGGTAGGGGAGAATGGAATTCCTGGTGGAGCGGTGGAATGCGCAGATATCAGGAGGAACACCAGTGGCGAAGGCGGTTCTCTGGGCCTTTCCTGACGCTGAGGAGCGAAAGCGTGGGGAGCG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GTGGGGAATTTTGGACAATGGGGGAAACCCTGATCCAGCCATCCCGCGTGTGCGATGAAGGCCTTCGGGTTGTAAAGCACTTTTGGCAGGAAAGAAACGTCATGGGTTAATACCCCGTGAAACTGACGGTACCTGCAGAATAAGCACCGGCTAACTACGTGCCAGCAGCCGCGGTAATACGTAGGGTGCAAGCGTTAATCGGAATTACTGGGCGTAAAGCGTGCGCAGGCGGTTCGGAAAGAAAGATGTGAAATCCCAGAGCTTAACTTTGGAACTGCATTTTTAACTACCGAGCTAGAGTGTGTCAGAGGGAGGTGGAATTCCGCGTGTAGCAGTGAAATGCGTAGATATGCGGAGGAACACCGATGGCGAAGGCAGCCTCCTGGGATAACACTGACGCTCATGCA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GTGGGGAATATTGGACAATGGGGGGAACCCTGATCCAGCCATGCCGCGTGTGTGAAGAAGGCCTTATGGTTGTAAAGCACTTTAAGCGAGGAGGAGGCTCTCTTGGTTAATACCCAAGATGAGTGGACGTTACTCGCAGAATAAGCACCGGCTAACTCTGTGCCAGCAGCCGCGGTAATACAGAGGGTGCGAGCGTTAATCGGATTTACTGGGCGTAAAGCGTGCGTAGGCGGCTTTTTAAGTCGGATGTGAAATCCCCGAGCTTAACTTGGGAATTGCATTCGATACTGGGAAGCTAGAGTATGGGAGAGGATGGTAGAATTCCAGGTGTAGCGGTGAAATGCGTAGAGATCTGGAGGAATACCGATGGCGAAGGCAGCCATCTGGCCTAATACTGACGCTGAGGTACGAAAGCA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GTGGGGAATTTTGGACAATGGGGGAAACCCTGATCCAGCCATGCCGCGTGCAGGATGAAGGCCTTCGGGTTGTAAACTGCTTTTGTACGGAACGAAAAGATTCATTCTAATAAAGTGGATCCATGACGGTACCGTAAGAATAAGCACCGGCTAACTACGTGCCAGCAGCCGCGGTAATACGTAGGGTGCAAGCGTTAATCGGAATTACTGGGCGTAAAGCGTGCGCAGGCGGTTATGTAAGACAGATGTGAAATCCCCGGGCTCAACCTGGGAACTGCATTTGTGACTGCATAGCTGGAGTGCGGCAGAGGGGGATGGAATTCCGCGTGTAGCAGTGAAATGCGTAGATATGCGGAGGAACACCGATGGCGAAGGCAATCCCCTGGGCCTGCACTGACGCTCATGCA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GTAGGGAATCTTCGGCAATGGACGAAAGTCTGACCGAGCAACGCCGCGTGAGTGAAGAAGGTTTTCGGATCGTAAAACTCTGTTGTTAGAGAA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CGACGAGGAGAGTGGAAAGCTCCTCGTGTGACGGTATCTAACCAGAAAGGGACGGCTAACTACGTGCCAGCAGCCGCGGTAATACGTAGGTCCCGAGCGTTGTCCGGATTTATTGGGCGTAAAGCGAGCGCAGGTGGTTTATTAAGTCTGGTGTAAAAGGCAGTGGCTCAACCATTGTATGCATTGGAAACTGGTAGACTTGAGTGCAGGAGAGGAGAGTGGAATTCCATGTGTAGCGGTGAAATGCGTAGATATATGGAGGAACACCGGTGGCGAAAGCGGCTCTCTGGCCTGTAACTGACACTGAGGCT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GTGGGGGATCTTGCACAATGGAGGGAACTCTGATGCAGCGACGCCGCGTGAGGGAAGACGGTTTTCGGATTGTAAACCTCTGTCCCCGGTGACGATAATGACGGTAGCCGAGGAGGAAGCTCCGGCTAACTACGTGCCAGCAGCCGCGGTAATACGTAGGGAGCGAGCGTTGTCCGGATTTACTGGGTGTAAAGGGTGCGTAGGCGGCTGAACAAGTCAGGTGTGAAAACCATCGGCTCAACTGATGGATTGCACTTGAAACTGTGCAGCTTGAGTGAAGCAGAGGCAGGCGGAATTCCCGGTGTAGCGGTGAAATGCGTAGAGATCGGGAGGAACACCAGTGGCGAAGGCGGCCTGCTGGGCTTTAACTGACGCTGAGGCACGAAAGCATGGGT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GTAGGGAATCTTCCACAATGGACGAAAGTCTGATGGAGCAACGCCGCGTGAGTGAAGAAGGGTTTCGGCTCGTAAAACTCTGTTGTTAAAGAAGAACATATCTGAGAGTAACTGTTCAGGTATTGACGGTATTTAACCAGAAAGCCACGGCTAACTACGTGCCAGCAGCCGCGGTAATACGTAGGTGGCAAGCGTTGTCCGGATTTATTGGGCGTAAAGCGAGCGCAGGCGGTTTTTTAAGTCTGATGTGAAAGCCTTCGGCTCAACCGAAGAAGTGCATCGGAAACTGGGAAACTTGAGTGCAGAAGAGGACAGTGGAACTCCATGTGTAGCGGTGAAATGCGTAGATATATGGAAGAACACCAGTGGCGAAGGCGGCTGTCTGGTCTGTAACTGACGCTGAGGCTCGAAAGTATGGGT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GTGGGGAATATTGCACAATGGGCGCAAGCCTGATGCAGCCATGCCGCGTGTATGAAGAAGGCCTTCGGGTTGTAAAGTACTTTCAGCGGGGAGGAAGGCGATAAGGTTAATAACCTTGTCGATTGACGTTACCCGCAGAAGAAGCACCGGCTAACTCCGTGCCAGCAGCCGCGGTAATACGGAGGGTGCAAGCGTTAATCGGAATTACTGGGCGTAAAGCGCACGCAGGCGGTCTGTCAAGTCGGATGTGAAATCCCCGGGCTCAACCTGGGAACTGCATTCGAAACTGGCAGGCTAGAGTCTTGTAGAGGGGGGTAGAATTCCAGGTGTAGCGGTGAAATGCGTAGAGATCTGGAGGAATACCGGTGGCGAAGGCGGCCCCCTGGACAAAGACTGACGCTCAGGT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GTGGGGAATATTGGACAATGGGGGCAACCCTGATCCAGCAATGCCGCGTGTGTGAAGAAGGTTTTCGGATTGTAAAGCACTTTCGGCGGGGACGATGATGACGGTACCCGCAGAAGAAGCCCCGGCTAACTTCGTGCCAGCAGCCGCGGTAATACGAAGGGGGCTAGCGTTGCTCGGAATGACTGGGCGTAAAGGGCGTGTAGGCGGTTTGTACAGTCAGATGTGAAATCCCCGGGCTTAACCTGGGAGCTGCATTTGATACGTGCAAACTAGAGTGTGAGAGAGGGTTGTGGAATTCCCAGTGTAGAGGTGAAATTCGTAGATATTGGGAAGAACACCGGTGGCGAAGGCGGCAACCTGGCTCATAACTGACGCTGAGGC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0GTAAGGAATATTGGACAATGGGCGCAAGCCTGATCCAGCCATGC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TGAAGGATTAAGGTCCTCTGGATTGTAAACTTCTTTTATAAGGGACGAAAAAAGGGAATTCTTTCTCACTTGACGGTACCTTATGAATAAGCACCGGCTAACTCCGTGCCAGCAGCCGCGGTAATACGGAGGGTGCAAGCGTTATCCGGATTCACTGGGTTTAAAGGGTGCGTAGGCGGGTATTTAAGTCAGTGGTGAAATCCTAGAGCTTAACTCTAGAACTGCCATTGATACTATTTATCTTGAATATTGTGGAGGTAAGCGGAATATGTCATGTAGCGGTGAAATGCTTAGATATGACATAGAACACCTATTGCGAAGGCAGCTTACTACGCATATATTGACGCTGAGGCACGAAAGCGTGGGGAT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1GTAGGGAATCTTCCACAATGGGCGAAAGCCTGATGGAGCAACGCCGCGTGTGTGATGAAGGGTTTCGGCTCGTAAAACACTGTTGTAAGAGAAGAATGACATTGAGAGTAACTGTTCAATGTGTGACGGTATCTTACCAGAAAGGAACGGCTAAATACGTGCCAGCAGCCGCGGTAATACGTATGTTCCAAGCGTTATCCGGATTTATTGGGCGTAAAGCGAGCGCAGACGGTTATTTAAGTCTGAAGTGAAAGCCCTCAGCTCAACTGAGGAATTGCTTTGGAAACTGGATGACTTGAGTGCAGTAGAGGAAAGTGGAACTCCATGTGTAGCGGTGAAATGCGTAGATATATGGAAGAACACCAGTGGCGAAGGCGGCTTTCTGGACTGTAACTGACGTTGAGGCTCGAAAGTGTGGGT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2GTGGGGAATATTGCACAATGGAGGAAACTCTGATGCAGCAACGCCGCGTGAGTGATGAAGGTCTTCGGATTGTAAAGCTCTGTCTTCTGGGACGATAATGACGGTACCAGAGGAGGAAGCCACGGCTAACTACGTGCCAGCAGCCGCGGTAATACGTAGGTGGCAAGCGTTGTCCGGATTTACTGGGCGTAAAGGATGTGTAGGCGGATATTTAAGTGAGATGTGAAATCCCCGGGCTCAACTTGGGGGCTGCATTTCAAACTGGATATCTAGAGTGCAGGAGAGGAAAGCGGAATTCCTAGTGTAGCGGTGAAATGCGTAGAGATTAGGAAGAACATCAGTGGCGAAGGCGGCTTTCTGGACTGTAACTGACGCTGAGGCAT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3GTAGGGAATCTTCGGCAATGGACGAAAGTCTGACCGAGCAACGCCGCGTGAGTGAAGAAGGTTTTCGGATCGTAAAACTCTGTTGTTAGAGAAGAACAAGGATGAGAGTAACTGTTCATCCCTTGACGGTATCTAACCAGAAAGCCACGGCTAACTACGTGCCAGCAGCCGCGGTAATACGTAGGTGGCAAGCGTTGTCCGGATTTATTGGGCGTAAAGCGAGCGCAGGCGGTTTCTTAAGTCTGATGTGAAAGCCCCCGGCTCAACCGGGGAGGGTCATTGGAAACTGGGAGACTTGAGTGCAGAAGAGGAGAGTGGAATTCCATGTGTAGCGGTGAAATGCGTAGATATATGGAGGAACACCAGTGGCGAAGGCGGCTCTCTGGTCTGTAACTGACGCTGAGGCT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4GTGAGGAATATTGGTCAATGGTCGTGAGACTGAACCAGCCAAGTAGCGTGCGGGATGAAGGCCCTCCGGGTCGTAAACCGCTTTTAGACGGGGATAAAAGGGCATACGTGTATGCCGTATTGCATGTACCGTCAGAAAAAGGACCGGCTAATTCCGTGCCAGCAGCCGCGGTAATACGGAAGGTCCGGGCGTTATCCGGATTTATTGGGTTTAAAGGGAGCGTAGGCGGACTTTCAAGTCAGTGGTAAAATCGTGTGGCTCAACCATACCTCGCCATTGAAACTGGAAGTCTTGAGTGCACGCAGGGGTGCCGGAATTCATGGTGTAGCGGTGAAATGCTTAGATATCATGAAGAACTCCGATCGCGAAGGCAAGTGCCCGGAGTGCAACTGACGCTGAGGCTCGAAGGTGCGGGTATCG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5GTAGGGAATCTTCCACAATGGGCGAAAGCCTGATGGAGCAACGCCGCGTGAGTGAAGAAGGTTTTCGGATCGTAAAGCTCTGTTGTTGGTGAAGAAGGATAGAGGTAGTAACTGGCCTTTATTTGACGGTAATCAACCAGAAAGTCACGGCTAACTACGTGCCAGCAGCCGCGGTAATACGTAGGTGGCAAGCGTTGTCCGGATTTATTGGGCGTAAAGCGAGCGCAGGCGGAAAGATAAGTCTGATGTGAAAGCCCTCGGCTTAACCGGGGAAGTGCATCGGAAACTGTTTTTCTTGAGTGCAGAAGAGGAGAGTGGAACTCCATGTGTAGCGGTGGAATGCGTAGATATATGGAAGAACACCAGTGGCGAAGGCGGCTCTCTGGTCTGCAACTGACGCTGAGGCTCGAAAGCATGGGTAGCG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6GTGGGGAATCTTGCGCAATGGGCGAAAGCCTGACGCAGCCATGCCGCGTGAATGATGAAGGTCTTAGGATTGTAAAATTCTTTCACCGGGGACGATAATGACGGTACCCGGAGAAGAAGCCCCGGCTAACTTCGTGCCAGCAGCCGCGGTAATACGAAGGGGGCTAGCGTTGCTCGGAATTACTGGGCGTAAAGGGCGCGTAGGCGGACAGTTAAGTCGGGGGTGAAAGCCCGGGGCTCAACCTCGGAATTGCCTTCGATACTGGCTGTCTTGAGTACGGGAGAGGTGTGTGGAACTCCGAGTGTAGAGGTGAAATTCGTAGATATTCGGAAGAACACCAGTGGCGAAGGCGACACACTGGCCCGTTACTGACGCTGAGGC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7GTGGGGAATATTGGACAATGGGGGGAACCCTGATCCAGCCATGCCGCGTGTGTGAAGAAGGCCTTTTGGTTGTAAAGCACTTTAAGCGAGGAGGAGGCTACTCTAGTTAATACCTAGGGATAGTGGACGTTACTCGCAGAATAAGCACCGGCTAACTCTGTGCCAGCAGCCGCGGTAATACAGAGGGTGCGAGCGTTAATCGGATTTACTGGGCGTAAAGCGTGCGTAGGCGGCTTTTTAAGTCGGATGTGAAATCCCTGAGCTTAACTTAGGAATTGCATTCGATACTGGGAAGCTAGAGTATGGGAGAGGATGGTAGAATTCCAGGTGTAGCGGTGAAATGCGTAGAGATCTGGAGGAATACCGATGGCGAAGGCAGCCATCTGGCCTAATACTGACGCTGAGGTACGAAAGCA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8GTGGGGAATTTTCCGCAATGGGCGAAAGCCTGACGGAGCAATGCCGCGTGGAGGTAGAAGGCCTACGGGTCCTGAACTTCTTTTCCCAGAGAAGAAGCAATGACGGTATCTGGGGAATAAGCATCGGCTAACTCTGTGCCAGCAGCCGCGGTAATACAGAGGATGCAAGCGTTATCCGGAATGATTGGGCGTAAAGCGTCTGTAGGTGGCTTTTTAAGTCCGCCGTCAAATCCCAGGGCTCAACCCTGGACAGGCGGTGGAAACTACCAAGCTTGAGTACGGTAGGGGCAGAGGGAATTTCCGGTGGAGCGGTGAAATGCGTAGAGATCGGAAAGAACACCAACGGCGAAAGCACTCTGCTGGGCCGACACTGACACTGAGAGACGAAAGCTAGGGGAGCGAATG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9GTGGGGAATATTGCACAATGGGGGAAACCCTGATGCAGCAACGCCGCGTGAGTGATGACGGTCTTCGGATTGTAAAGCTCTGTCTTCAGGGACGATAATGACGGTACCTGAGGAGGAAGCCACGGCTAACTACGTGCCAGCAGCCGCGGTAATACGTAGGTGGCAAGCGTTGTCCGGATTTACTGGGCGTAAAGGGAGCGTAGGTGGATATTTAAGTGGGATGTGAAATACTCGGGCTTAACCTGGGTGCTGCATTCCAAACTGGATATCTAGAGTGCAGGAGAGGAAAGTAGAATTCCTAGTGTAGCGGTGAAATGCGTAGAGATTAGGAAGAATACCAGTGGCGAAGGCGACTTTCTGGACTGTAACTGACACTGAGGCTCGAAAGCGTGGGGAGC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0GTGGGGAATATTGCACAATGGGGGAAACCCTGATGCAGCGACGCCGCGTGAGTGAAGAAGTATTTCGGTATGTAAAGCTCTATCAGCAGGGAAGATGATGACGGTACCTGAGTAAGAAGCCCCGGCTAACTACGTGCCAGCAGCCGCGGTAATACGTAGGGGGCAAGCGTTATCCGGATTTACTGGGTGTAAAGGGAGCGTAGACGGCATGGCAAGTCTGAAGTGAAAGCCCGGGGCTCAACCGCGGGACTGCTTTGGAAACTGTTAAGCTGGAGTGCAGGAGAGGTAAGTGGAATTCCTAGTGTAGCGGTGAAATGCGTAGATATTAGGAGGAACACCAGTGGCGAAGGCGGCTTACTGGACTGTAACTGACGTTGAGGCT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1GTGGGGAATATTGCACAATGGGCGAAAGCCTGATGCAGCAACGCCGCGTGAGTGATGAAGGTCTTCGGATTGTAAAGCTCTGTCTTTTGGGACGATAATGACGGTACCAAAGGAGGAAGCCACGGCTAACTACGTGCCAGCAGCCGCGGTAATACGTAGGTGGCGAGCGTTGTCCGGATTTACTGGGCGTAAAGGGTGCGTAGGCGGATGTTTAAGTGAGATGTGAAATACCCGGGCTTAACTTGGGTGCTGCATTTCAAACTGGATATCTAGAGTGCAGGAGAGGAGAATGGAATTCCTAGTGTAGCGGTGAAATGCGTAGAGATTAGGAAGAACACCAGTGGCGAAGGCGATTCTCTGGACTGTAACTGACGCTGAGGCACGAAAGCGTGGGT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2GTGGGGGATATTGCACAATGGAGGAAACTCTGATGCAGCAACGCCGCGTGAAGGATGAAGGTCTTCGGATTGTAAACTTTTGTACTTGGGGACGATAATGACGGTACCCAAGCAGCAAGCTCCGGCTAACTACGTGCCAGCAGCCGCGGTAATACGTAGGGAGCAAGCGTTGTCCGGATTTACTGGGTGTAAAGGGTGCGTAGGCGGCTATGCAAGTCAGTTGTGAAAACTATGGGCTCAACCCATAGCCTGCAATTGAAACTGCGTGGCTTGAGTGAAGTAGAGGTAGGTGGAATTCCCGGTGTAGCGGTGAAATGCGTAGAGATCGGGAGGAACACCAGTGGCGAAGGCGACCTACTGGGCTTTAACTGACGCTGAGGCACGAAAGCATGGGT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3GTAGGGAATCTTCCGCAATGGACGAAAGTCTGACGGAGCAACGCCGCGTGAGTGATGAAGGCTTTCGGGTCGTAAAACTCTGTTGTTAGGGAAGAACAAGTGCTAGTTGAATAAGCTGGCACCTTGACGGTACCTAACCAGAAAGCCACGGCTAACTACGTGCCAGCAGCCGCGGTAATACGTAGGTGGCAAGCGTTATCCGGAATTATTGGGCGTAAAGCGCGCGCAGGTGGTTTCTTAAGTCTGATGTGAAAGCCCACGGCTCAACCGTGGAGGGTCATTGGAAACTGGGAGACTTGAGTGCAGAAGAGGAAAGTGGAATTCCATGTGTAGCGGTGAAATGCGTAGAGATATGGAGGAACACCAGTGGCGAAGGCGACTTTCTGGTCTGTAACTGACACTGAGGC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4GTGGGGAATATTGCACAATGGGGGGAACCCTGATGCAGCCATGCCGCGTGTATGAAGAAGGCCTTAGGGTTGTAAAGTACTTTCGTGGAGGAGGAAGGGTTTACGTTTAATAGGCGTGGACATTGACGTTACTCCAAGAAGAAGCACCGGCTAACTCCGTGCCAGCAGCCGCGGTAATACGGAGGGTGCGAGCGTTAATCGGAATGACTGGGCGTAAAGGGCATGTAGGCGGATGATTAAGTTAGATGTGAAATCCCTGGGCTTAACCTAGGAATTGCATTTAAAACTGGTTATCTAGAGTATTGTAGAGGAAGGTAGAATTCCATGTGTAGCGGTGAAATGCGTAGA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GTGGAGGAATACCGGTGGCGAAGGCGGCCTTCTGGACAGATACTGACGCTGAGAT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5GTGGGGAATATTGCACAATGGGGGAAACCCTGATGCAGCGACGCAGCGTGCGGGATGACGGCCTTCGGGTTGTAAACCGCTTTCAGCAGGGAAGAAGCGCAAGTGACGGTACCTGCAGAAGAAGTACCGGCTAACTACGTGCCAGCAGCCGCGGTAATACGTAGGGTACGAGCGTTGTCCGGAATTATTGGGCGTAAAGAGCTCGTAGGTGGTTGGTCACGTCTGCTGTGGAAACGCAACGCTTAACGTTGCGCGTGCAGTGGGTACGGGCTGACTAGAGTGCAGTAGGGGAGTCTGGAATTCCTGGTGTAGCGGTGAAATGCGCAGATATCAGGAGGAACACCGGTGGCGAAGGCGGGACTCTGGGCTGTAACTGACACTGAGGAGCGAAAGCATGGGGAGCG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6GTGGGGAATATTGCACAATGGGGGAAACCCTGATGCAGCGACGCCGCGTGAGTGAAGAAGTATTTCGGTATGTAAAGCTCTATCAGCAAGGAAGATAATGACGGTACTTGACTAAGAAGCCCCGGCTAACTACGTGCCAGCAGCCGCGGTAATACGTAGGGGGCAAGCGTTATCCGGATTTACTGGGTGTAAAGGGAGCGTAGGTGGCATGGTAAGTCAGATGTGAAAGCCCAGGGCTCAACCCTGGGACTGCATTTGAAACTATCAGGCTAGAGTGCAGGAGAGGTAAGTGGAATTCCTAGTGTAGCGGTGAAATGCGTAGATATTAGGAAGAACACCAGTGGCGAAGGCGGCTTACTGGACTGTAACTGACACTGAGGCT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7GTGAGGAATATTGGTCAATGGGCGAGAGCCTGAACCAGCCAAGTAGCGTGAAGGACGACGGCCCTATGGGTCTTAAACTTCTTTTATAAGGGAATAAAATGCGCCACGTGTGGTGTTTTGTATGTACCTTATGAATAAGCATCGGCTAATTCCGTGCCAGCAGCCGCGGTAATACGGAAGATGCGAGCGTTATCCGGATTTATTGGGTTTAAAGGGAGCGTAGGCGGGCTGTTAAGTCAGCGGTCAAATCGTGCGGCTCAACCGTACCTTGCCGTTGAAACTGGTGGTCTTGAGTTCGGACAGGGCAGATGGAATTCGTGGTGTAGCGGTGAAATGCTTAGATATCACGAAGAACTCCGACAGCGAAGGCATTCTGCCGGGGCGAAACTGACGCTGAGGCTCGAAAGTGCGGGTAT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8GTGGGGAATTTTGGACAATGGGCGAAAGCCTGATCCAGCAATGCCGCGTGTGTGAAGAAGGCCTTCGGGTTGTAAAGCACTTTTGTCCGGAAAGAAATGGCTCTGGTTAATACCTGGGGTCGATGACGGTACCGGAAGAATAAGGACCGGCTAACTACGTGCCAGCAGCCGCGGTAATACGTAGGGTCCAAGCGTTAATCGGAATTACTGGGCGTAAAGCGTGCGCAGGCGGTTGTGCAAGACCGATGTGAAATCCCCGAGCTTAACTTGGGAATTGCATTGGTGACTGCACGGCTAGAGTGTGTCAGAGGGGGGTAGAATTCCACGTGTAGCAGTGAAATGCGTAGAGATGTGGAGGAATACCGATGGCGAAGGCAGCCCCCTGGGATAACACTGACGCTCATGCA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9GTGGGGAATATTGCACAATGGGGGGAACCCTGATGCAGCGATGCCGCGTGGAGGAAGAAGGTTTTCGGATTGTAAACTCCTGTCGTAAGGGACGATAATGACGGTACCTTACAAGAAAGCTCCGGCTAACTACGTGCCAGCAGCCGCGGTAATACGTAGGGAGCGAGCGTTGTCCGGAATTACTGGGTGTAAAGGGAGCGTAGGCGGGACGGCAAGTCAGATGTGAAATATACGTGCTCAACATGTAGACTGCATTTGAAACTGTCGTTCTTGAGTGAGGTAGAGGTAAGCGGAATTC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GGTGTAGCGGTGAAATGCGTAGAGATCAGGAGGAACATCGGTGGCGAAGGCGGCTTACTGGGCCTTTACTGACGCTGAGGCT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0GTGGGGAATTTTGGACAATGGGCGCAAGCCTGATCCAGCAATGCCGCGTGCAGGAAGAAGGCCTTCGGGTTGTAAACTGCTTTTGTACGGAACGAAAAGGTTCGGGTTAATACCCTGGGCTCATGACGGTACCGTAAGAATAAGCACCGGCTAACTACGTGCCAGCAGCCGCGGTAATACGTAGGGTGCAAGCGTTAATCGGAATTACTGGGCGTAAAGCGTGCGCAGGCGGTTTTGTAAGACAGGCGTGAAATCCCCGGGCTCAACCTGGGAATGGCGCTTGTGACTGCAAAGCTGGAGTGCGGCAGAGGGGGATGGAATTCCGCGTGTAGCAGTGAAATGCGTAGATATGCGGAGGAACACCAATGGCGAAGGCAATCCCCTGGGCCTGCACTGACGCTCATGCA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1GTGGGGAATATTGCACAATGGGGGAAACCCTGATGCAGCGACGCCGCGTGAGCGAAGAAGTATTTCGGTATGTAAAGCTCTATCAGCAGGGAAGAAAAATGACGGTACCTGACTAAGAAGCACCGGCTAAATACGTGCCAGCAGCCGCGGTAATACGTATGGTGCAAGCGTTATCCGGATTTACTGGGTGTAAAGGGAGCGCAGGCGGTACGGCAAGTCTGATGTGAAAGCCCGGGGCTCAACCCCGGTACTGCATTGGAAACTGTCGGACTAGAGTGTCGGAGGGGTAAGTGGAATTCCTAGTGTAGCGGTGAAATGCGTAGATATTAGGAGGAACACCAGTGGCGAAGGCGGCTTACTGGACGATTACTGACGCTGAGGCT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2GTGGGGAATATTGCGCAATGGGCGAAAGCCTGACGCAGCGACGCCGCGTGAGGGATGAAGGTCTTTGGATCGTAAACCTCTGTCAGGGGGGAAGAAGTGTATAGATTCAAATAGGGTTTATATTTGACGGTACCCCCAGAGGAAGCACCGGCTAACTCCGTGCCAGCAGCCGCGGTAATACGGAGGGTGCAAGCGTTAATCGGAATTACTGGGCGTAAAGCGCGCGTAGGTGGTTATATAAGTCAGAGGTGAAATCCCACCGCTCAACGGTGGAACTGCCTTTGATACTGTGTAACTAGAGTATCGGAGAGGGTGGCGGAATTCCAGGTGTAGGGGTGAAATCCGTAGATATCTGGAGGAACACCAGTGGCGAAGGCGGCCACCTGGACGAAGACTGACACTGAGGT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3GTGGGGGATATTGCACAATGGAGGAAACTCTGATGCAGCAACGCCGCGTGAGGGAAGACGGTCTTCGGATTGTAAACCTTTGTCCTTGGTGAAGATAATGACGGTAGCCGAGGAGGAAGCTCCGGCTAACTACGTGCCAGCAGCCGCGGTAATACGTAGGGAGCAAGCGTTGTCCGGATTTACTGGGTGTAAAGGGTGCGTAGGCGGCTCTGCAAGTCAGGTGTGAAAACCATCGGCTCAACTGATGGACTGCATTTGAAACTGTGGGGCTTGAGTGAAGTAGAGGCAGGTGGAATTCCCGGTGTAGCGGTGGAATGCGTAGAGATCGGGAGGAACACCAGTGGCGAAGGCGGCCTGCTGGGCTTTAACTGACGCTGAGGCACGAAAGCATGGGT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4GTAGGGAATCTTCCGCAATGGACGAAAGTCTGACGGAGCAACGCCGCGTGAGCGAAGAAGGCCTTCGGGTCGTAAAGCTCTGTTGTAAGGGAAGAACAAGCGCCGGTTAACTGCCGGCGCCCTGACGGTACCTTACCAGAAAGCCACGGCTAACTACGTGCCAGCAGCCGCGGTAATACGTAGGTGGCAAGCGTTGTCCGGAATTATTGGGCGTAAAGCGCGCGCAGGCGGTTTCTTAAGTCTGAT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GAAAGCCCACGGCTCAACCGTGGAGGGTCATTGGAAACTGGGAGACTTGAGTGCAGAAGAGGAAAGCGGAATTCCACGTGTAGCGGTGAAATGCGTAGAGATGTGGAGGAACACCAGTGGCGAAGGCGGCTTTCTGGTCTGTAACTGACGCTGAGGCGCGAAAGCGTGGGGAGCAAACAGG</w:t>
      </w:r>
    </w:p>
    <w:p w:rsidR="00DE0EA8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5GTGGGGAATATTGCACAATGGGCGCAAGCCTGATGCAGCGACGCCGCGTGGGGGATGAAGGCCTTCGGGTTGTAAACTCCTTTCGCTAGGGACGAAGCCTTATGGTGACGGTACCTGGAGAAGAAGCACCGGCTAACTACGTGCCAGCAGCCGCGGTAATACGTAGGGTGCGAGCGTTGTCCGGAATTACTGGGCGTAAAGAGCTCGTAGGTGGTTTGTCGCGTCGTCTGTGAAATCCCGGGGCTTAACTTCGGGCGTGCAGGCGATACGGGCATAACTTGAGTGCTGTAGGGGAGACTGGAATTCCTGGTGTAGCGGTGAAATGCGCAGATATCAGGAGGAACACCAATGGCGAAGGCAGGTCTCTGGGCAGTAACTGACGCTGAGGAGCGAAAGCATGGGT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6GTGAGGAATATTGGTCAATGGGCGAGAGCCTGAACCAGCCAAGTAGCGTGAAGGATGAAGGTCCTACGGATTGTAAACTTCTTTTATAAGGGAATAAAACGCTCCACGTGTGGAGCCTTGTATGTACCTTATGAATAAGCATCGGCTAACTCCGTGCCAGCAGCCGCGGTAATACGGAGGATGCGAGCGTTATCCGGATTTATTGGGTTTAAAGGGAGCGCAGACGGGATGTTAAGTCAGCTGTGAAAGTTTGCGGCTCAACCGTAAAATTGCAGTTGATACTGGCGTTCTTGAGTGCAGTTGAGGTGTGCGGAATTCGTGGTGTAGCGGTGAAATGCTTAGATATCACGAAGAACTCCGATTGCGAAGGCAGCTCACTAAACTGTAACTGACGTTCATGCTCGAAAGTGTGGGTAT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7GTGGGGAATATTGCACAATGGGGGAAACCCTGATGCAGCAACGCCGCGTGAGTGATGAAGGCCTTCGGGTTGTAAAGCTCTGTTTCCAGGGACGATAATGACGGTACCTGGGGAGGAAGCCACGGCTAACTACGTGCCAGCAGCCGCGGTAATACGTAGGTGGCAAGCGTTGTCCGGATTTACTGGGCGTAAAGGGAGCGTAGGCGGATTTTTAAGTGGGATGTGAAATCCCCGGGCTCAACCCGGGGGCTGCATTCCAAACTGGAAATCTAGAGTGTCGGAGAGGAAAGCAGAATTCCTAGTGTAGCGGTGAAATGCGTAGAGATTAGGAAGAATACCAGTGGCGAAGGCGGCTTTCTGGACGATAACTGACGC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8GTGGGGAATATTGGACAATGGGCGAAAGCCTGATCCAGCCATGCCGCGTGTGTGAAGAAGGTCTTCGGATTGTAAAGCACTTTAAGTTGGGAGGAAGGGCAGTAAGTTAATACCTTGCTGTTTTGACGTTACCAACAGAATAAGCACCGGCTAACTTCGTGCCAGCAGCCGCGGTAATACGAAGGGTGCAAGCGTTAATCGGAATTACTGGGCGTAAAGCGCGCGTAGGTGGTTCGTTAAGTTGGATGTGAAAGCCCCGGGCTCAACCTGGGAACTGCATCCAAAACTGGCGAGCTAGAGTATGGCAGAGGGTGGTGGAATTTCCTGTGTAGCGGTGAAATGCGTAGATATAGGAAGGAACACCAGTGGCGAAGGCGACCACCTGGGCTAATACTGACACTGAGGT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9GTAAGGAATATTGGTCAATGGGGGGAACCCTGAACCAGCCATGCCGCGTGCAGGAAGACGGCCCTACGGGTTGTAAACTGCTTTTGTACGGGAATAACCCCCAATACGGGTATTGGGCTGAATGTACCGTAAGAATAAGGATCGGCTAACTCCGTGCCAGCAGCCGCGGTAATACGGAGGATCCGAGCGTTATCCG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TTATTGGGTTTAAAGGGTGCGTAGGCGGCCCGGTAAGTCAGTGGTGAAAGACGGTGGCTCAACCATCGCAGTGCCGTTGATACTGTCGGGCTTGAATGTACTTGAGGTAGGCGGAATGTGGCAAGTAGCGGTGAAATGCATAGATATGCCACAGAACACCGATTGCGAAGGCAGCTTACTAAGGTATGATTGACGCTGAGGCACGAAAGCGTGGGGAT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0GTAGGGAATCTTCCACAATGGGCGAAAGCCTGATGGAGCAACGCCGCGTGGGTGAAGAAGGTCTTCGGATCGTAAAACCCTGTTGTTAGAGAAGAAAGTGCGTGAGAGTAACTGTTCACGTTTCGACGGTATCTAACCAGAAAGCCACGGCTAACTACGTGCCAGCAGCCGCGGTAATACGTAGGTGGCAAGCGTTATCCGGATTTATTGGGCGTAAAGGGAACGCAGGCGGTCTTTTAAGTCTGATGTGAAAGCCTTCGGCTTAACCGGAGTAGTGCATTGGAAACTGGGAGACTTGAGTGCAGAAGAGGAGAGTGGAACTCCATGTGTAGCGGTGAAATGCGTAGATATATGGAAGAACACCAGTGGCGAAAGCGGCTCTCTGGTCTGTAACTGACGCTGAGGTTCGAAAGCGTGGGT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1GTGGGGAATATTGCACAATGGGCGAAAGCCTGATGCAGCAACGCCGCGTGAGTGATGACGGCCTTCGGGTTGTAAAACTCTGTCTTCAGGGACGATAATGACGGTACCTGAGGAGGAAGCCACGGCTAACTACGTGCCAGCAGCCGCGGTAATACGTAGGTGGCAAGCGTTGTCCGGATTTACTGGGCGTAAAGGGAGCGTAGGCGGATGTTTAAGTGGGATGTGAAATACTCGGGCTCAACTTGAGTGCTGCATTCCAAACTGGATATCTAGAGTGCAGGAGAGGAAAGGAGAATTCCTAGTGTAGCGGTGAAATGCGTAGAGATTAGGAAGAATACCAGTGGCGAAGGCGCCTTTCTGGACTGTAACTGACGC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2GTGGGGAATATTGGGCAATGGGGGAAACCCTGACCCAGCAACGCCGCGTGAAGGAAGAAGGCTTTCGGGTTGTAAACTTCTTTTACCAGGGACGAAGGACGTGACGGTACCTGGAGAAAAAGCAACGGCTAACTACGTGCCAGCAGCCGCGGTAATACGTAGGTTGCAAGCGTTGTCCGGATTTACTGGGTGTAAAGGGCGTGTAGGCGGAGAAGCAAGTTGGGAGTGAAATCTATGGGCTCAACCCATAAACTGCTCTCAAAACTGTTTCCCTTGAGTATCGGAGAGGCAAGCGGAATTCCTAGTGTAGCGGTGAAATGCGTAGATATTAGGAGGAACACCAGTGGCGAAGGCGGCTTGCTGGACGACAACTGACGCTGAGGC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3GTAGGGAATCTTCCGCAATGGACGAAAGTCTGACGGAGCAACGCCGCGTGAGTGAAGAAGGTTTTCGGATCGTAAAACTCTGTTGTCAGGGAAGAACAAGTGCTGTTCGAACAGGGCGGCACCTTGACGGTACCTGACCAGAAAGCCACGGCTAACTACGTGCCAGCAGCCGCGGTAATACGTAGGTGGCAAGCGTTGTCCGGAATTATTGGGCGTAAAGCGCGCGCAGGCGGCTTCTTAAGTCTGATGTGAAATCTTGCGGCTCAACCGCAAGCGGTCATTGGAAACTGGGAGGCTTGAGTGCAGAAGAGGAGAGTGGAATTCCACGTGTAGCGGTGAAATGCGTAGAGATGTGGAGGAACACCAGTGGCGAAGGCGACTCTCTGGTCTGTAACTGACGCTGAGGCGCGAAAGCGTGGGG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4GTAGGGAATCTTCCACAATGGACGCAAGTCTGATGGAGCAACGCCGCGTGAGTGAAGAAGGTTTTCGGATCGTAAAGCTCTGTTGTTGGTGAAGAAAGATAGTGAGAGTAACTGCTCATTATTTGCCGGTAATCAACCAGAAAGT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CGGCTAACTACGTGCCAGCAGCCGCGGTAATACGTAGGTGGCAAGCGTTGTCCGGATTTATTGGGCGTAAAGCGAGCGCAGGCGGAAAGATAAGTCAGATGTGAAAGCCCTCGGCTTAACCGAGGAATAGCATCGGAAACTGTCTTTCTTGAGTGCAGAAGAGGAGAGTGGAACTCCATGTGTAGCGGTGGAATGCGTAGATATATGGAAGAACACCAGTGGCGAAGGCGGCTCTCTGGTCTGTAACTGACGCTGAGGCTCGAAAGCATGGGT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5GTGAGGAATATTGGTCAATGGGCGAGAGCCTGAACCAGCCAAGTCGCGTGAAGGAAGACAGTCCTAAGGATTGTAAACTTCTTTTATACGGGAATAACGGGCGATACGAGTATTGCATTGAATGTACCGTAAGAATAAGCATCGGCTAACTCCGTGCCAGCAGCCGCGGTAATACGGAGGATGCGAGCGTTATCCGGATTTATTGGGTTTAAAGGGTGCGTAGGTTGTTCGGTAAGTCAGCGGTGAAACCTGAGCGCTCAACGTTCAGCCTGCCGTTGAAACTGCCGGGCTTGAGTTCAGTGGCGGCAGGCGGAATTCGTGGTGTAGCGGTGAAATGCATAGATATCACGAGGAACTCCGATTGCGAAGGCAGCTTGCCATACTGCGACTGACACTGAAGCACGAAGGCGTGGGTAT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6GTGGGGAATTTTGGACAATGGGCGAAAGCCTGATCCAGCAATGCCGCGTGCAGGATGAAGGCCTTCGGGTTGTAAACTGCTTTTGTACGGAACGAAAAAGCTTCTCCTAATACGAGAGGCCCATGACGGTACCGTAAGAATAAGCACCGGCTAACTACGTGCCAGCAGCCGCGGTAATACGTAGGGTGCGAGCGTTAATCGGAATTACTGGGCGTAAAGCGTGCGCAGGCGGTTATGTAAGACAGATGTGAAATCCCCGGGCTCAACCTGGGAACTGCATTTGTGACTGCATGGCTAGAGTACGGTAGAGGGGGATGGAATTCCGCGTGTAGCAGTGAAATGCGTAGATATGCGGAGGAACACCGATGGCGAAGGCAATCCCCTGGACCTGTACTGACGCTCATGCA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7GTGGGGAATATTGCACAATGGGCGAAAGCCTGATGCAGCAACGCCGCGTGAGCGATGAAGGCCTTCGGGTCGTAAAGCTCTGTCCTCAAGGAAGATAATGACGGTACTTGAGGAGGAAGCCCCGGCTAACTACGTGCCAGCAGCCGCGGTAATACGTAGGGGGCTAGCGTTATCCGGAATTACTGGGCGTAAAGGGTGCGTAGGTGGTTTCTTAAGTCAGAGGTGAAAGGCTACGGCTCAACCGTAGTAAGCCTTTGAAACTGGGAAACTTGAGTGCAGGAGAGGAGAGTGGAATTCCTAGTGTAGCGGTGAAATGCGTAGATATTAGGAGGAACACCAGTTGCGAAGGCGGCTCTCTGGACTGTAACTGACACTGAGGCA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8GTGGGGGATATTGCACAATGGAGGAAACTCTGATGCAGCAACGCCGCGTGAGGGAAGAAGGTTTTCGGATTGTAAACCTCTGTCCTCGGGGACGATAATGACGGTACCCGAGGAGGAAGCTCCGGCTAACTACGTGCCAGCAGCCGCGGTAATACGTAGGGAGCAAGCGTTGTCCGGATTTACTGGGTGTAAAGGGTGCGTAGGCGGCAGTGCAAGTCAGGTGTGAAAACTATGGGCTTAACCCATAGATTGCACTTGAAACTGTGTTGCTTGAGTGAAGTAGAGGCAAGCGGAATTCCCGGTGTAGCGGTGAAATGCGTAGAGATCGGGAGGAACACCAGTGGCGAAGGCGGCTTGCTGGGCTTTAACTGACGCTGAGGCACGAAAGCGTGGGT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9GTGAGGAATATTGGTCAATGGGCGAGAGCCTGAACCAGCCAAGTAGCGTGAAGGATGACTGCCCTATGGGTTGTAAACTTCTTTTATAAAGGAAT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TCGGGTATGGATACCCGTTTGCATGTACTTTATGAATAAGGATCGGCTAACTCCGTGCCAGCAGCCGCGGTAATACGGAGGATCCGAGCGTTATCCGGATTTATTGGGTTTAAAGGGAGCGTAGATGGATGTTTAAGTCAGTTGTGAAAGTTTGCGGCTCAACCGTAAAATTGCAGTTGATACTGGATATCTTGAGTGCAGTTGAGGCAGGCGGAATTCGTGGTGTAGCGGTGAAATGCTTAGATATCACGAAGAACTCCGATTGCGAAGGCAGCCTGCTAAGCTGCAACTGACATTGAGGCTCGAAAGTGTGGGTAT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0GTGAGGAATATTGGTCAATGGGCGCTAGCCTGAACCAGCCAAGTAGCGTGAAGGATGACTGCCCTATGGGTTGTAAACTTCTTTTATATGGGAATAAAGTGCAGTATGTATACTGCTTTGCATGTACCTTATGAATAAGGATCGGCTAACTCCGTGCCAGCAGCCGCGGTAATACGGAGGATCCGAGCGTTATCCGGATTTATTGGGTTTAAAGGGAGCGTAGGCGGGTTGTTAAGTCAGTTGTGAAAGTTTGCGGCTCAACCGTAAAATTGCAGTTGATACTGGCATCCTTGAGTACAGTAGAGGTAGGCGGAATTCGTGGTGTAGCGGTGAAATGCTTAGATATCACGAAGAACTCCGATTGCGAAGGCAGCCTGCTGGACTGTAACTGACGCTGATGCTCGAAAGTGTGGGTAT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1GTGGGGAATATTGGACAATGGGGGCAACCCTGATCCAGCCATGCCGCGTGTGTGAAGAAGGCCTTTTGGTTGTAAAGCACTTTAAGCAGGGAGGAGAGGCTAATGGTTAATACCCATTAGATTAGACGTTACCTGCAGAATAAGCACCGGCTAACTCTGTGCCAGCAGCCGCGGTAATACAGAGGGTGCGAGCGTTAATCGGAATTACTGGGCGTAAAGCGAGTGTAGGTGGCTCATTAAGTCACATGTGAAATCCCCGGGCTTAACCTGGGAACTGCATGTGATACTGGTGGTGCTAGAATATGTGAGAGGGAAGTAGAATTCCAGGTGTAGCGGTGAAATGCGTAGAGATCTGGAGGAATACCGATGGCGAAGGCAGCTTCCTGGCATAATATTGACACTGAGATTCGAAAGCGTGGGT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2GTGGGGAATATTGCACAATGGGCGCAAGCCTGATGCAGCGACGCCGCGTGGGGGATGACGGCCTTCGGGTTGTAAACTCCTTTCGCTAGGGACGAAGCTTTTTGTGACGGTACCTAGATAAGAAGCACCGGCTAACTACGTGCCAGCAGCCGCGGTAATACGTAGGGTGCGAGCGTTGTCCGGAATTACTGGGCGTAAAGGGCTCGTAGGTGGTTTGTCGCGTCGTCTGTGAAATTCCGGGGCTTAACTCCGGGCGTGCAGGCGATACGGGCATAACTTGAGTACTGTAGGGGTAACTGGAATTCCTGGTGTAGCGGTGAAATGCGCAGATATCAGGAGGAACACCGATGGCGAAGGCAGGTTACTGGGCAGTTACTGACGCTGAGGAGCGAAAGCATGGGT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3GTGGGGAATATTGCGCAATGGGGGAAACCCTGACGCAGCAACGCCGCGTGGGTGATGAAGGTTTTCGGATCGTAAAACCCTGTTTTCTGGGACGATAATGACGGTACCAGATGAGGAAGCCACGGCTAACTACGTGCCAGCAGCCGCGGTAATACGTAGGTGGCAAGCGTTGTCCGGATTTACTGGGCGTAAAGGGTGCGTAGGCGGATGCTTAAGTGAGATGTGAAATACCTAGGCTTAACTTAGGGGCTGCATTTCAAACTGGGCATCTAGAGTACAGGAGAGGGAAACGGAATTCCTAGTGTAGCGGTGAAATGCGTAGAGATTAGGAAGAACACCAGTGGCGAAGGCGGTTTCCTGGACTGTAACTGACGCTGAGGCACGAAAGCGTGGGT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4GTGGGGAATATTGGACAATGGGCGCAAGCCTGATCCAGCCATAC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TGGGTGAAGAAGGCCTTCGGGTTGTAAAGCCCTTTTGTTGGGAAAGAAATCCAGCTGGTTAATACCCGGTTGGGATGACGGTACCCAAAGAATAAGCACCGGCTAACTTCGTGCCAGCAGCCGCGGTAATACGAAGGGTGCAAGCGTTACTCGGAATTACTGGGCGTAAAGCGTGCGTAGGTGGTCGTTTAAGTCTGTTGTGAAAGCCCTGGGCTCAACCTGGGAACTGCAGTGGAAACTGGACGACTAGAGTGTGGTAGAGGGTAGCGGAATTCCTGGTGTAGCAGTGAAATGCGTAGAGATCAGGAGGAACATCCATGGCGAAGGCAGCTACCTGGACCAACACTGACACTGAGGCA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5GTGGGGAATATTGCACAATGGGGGAAACCCTGATGCAGCAACGCCGCGTGAAGGAAGACGGTTTTCGGATTGTAAACTTCTGTTCTTAGTGAAGAATAATGACGGTAGCTAAGGAGCAAGCCACGGCTAACTACGTGCCAGCAGCCGCGGTAATACGTAGGTGGCAAGCGTTGTCCGGAATTACTGGGTGTAAAGGGAGCGTAGGCGGGAAGCCAAGTCAGCTGTGAAAACTACGGGCTTAACTTGTAGACTGCAGTTGAAACTGGTTTTCTTGAGTGAAGTAGAGGTTGGCGGAATTCCGAGTGTAGCGGTGAAATGCGTAGATATTCGGAGGAACACCGGTGGCGAAGGCGGCCAACTGGGCTTTAACTGACGCTGAGGCTCGAAAGT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6GTAGGGAATTTTTCACAATGGGCGAAAGCCTGATGGAGCAATGCCGCGTGTTTGATGACGGCCTTTGGGTTGTAAAAAACTGTTATATGGGATGAAAAAAATAGATAGGAAATGATCTATTATTGACAGTACCATATTAGAAAGCCACGGCTAACTACGTGCCAGCAGCCGCGGTAATACGTAGGTGGCAAGCATTATCCGGAATTATTGGGTGTAAAGGGAGCGTAGACGGTTTTATAAGTCTGAGGTTAAATGCATAAGCTTAACTTATGCCTGCCTTAGAAACTATGAGACTAGAATGTGATAGAGGACAATGGAATTCCATGTGTAGCGGTGGAATGCATAGATATATGGAGGAACACCAATTGCGAAAGCAGTTGTCTGGGTCATTATTGACGTTGAGGCTCGAAAGCATGGGGAGCAAAT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7GTAGGGAATCTTCGGCAATGGACGGAAGTCTGACCGAGCAACGCCGCGTGAGTGAAGAAGGTTTTCGGATCGTAAAGCTCTGTTGTAAGAGAAGAACGAGTGTGAGAGTGGAAAGTTCACACTGTGACGGTATCTTACCAGAAAGGGACGGCTAACTACGTGCCAGCAGCCGCGGTAATACGTAGGTCCCGAGCGTTGTCCGGATTTATTGGGCGTAAAGCGAGCGCAGGCGGTTAGATAAGTCTGAAGTTAAAGGCTGTGGCTTAACCATAGTACGCTTTGGAAACTGTTTAACTTGAGTGCAAGAGGGGAGAGTGGAATTCCATGTGTAGCGGTGAAATGCGTAGATATATGGAGGAACACCGGTGGCGAAAGCGGCTCTCTGGCTTGTAACTGACGC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8GTGGGGAATATTGCGCAATGGGGGAAACCCTGACGCAGCAACGCCGCGTGAGTGAAGAAGGCCTTCGGGTCGTAAAACTCTTTGATAAGGGAAGAAGAAGTGACAGTACCTTAAGAAAAAGCCCCGGCTAACTACGTGCCAGCAGCCGCGGTAATACGTAGGGGGCAAGCGTTGTCCGGAATTACTGGGCGTAAAGGGTGCGTAGGCGGTCAAATAAGTCAGATGTGAAAGTCCAGGGCTCAACCGTGGAATCGCATTTGAAACTGTTTGACTTGAGTGCAGGAGAGGAGAGTGGAATTTCTAGTGTAGCGGTGAAATGCGTAGATATTAGGAAGAACACCAGTGGCGAAGGCGGCTCTCTGGACTGTAACTGACGCTGAGGCACGAAAGCGTGGGA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9GTGGGGAATATTGGACAATGGGCGAAAGCCTGATCCAGCAATGCCGCGTGGGTGAAGAAGGTCTTCGGATCGTAAAGCCCTTTCGACGGGGACGATGATGACGGTACCCGTAGAAGAAGCCCCGGCTAACTTCGTGCCAGCAGCCGCGGTAATACGAAGGGGGCTAGCGTTGCTCGGAATTACTGGGCGTAAAGGGCGCGTAGGCGGCGGCCCAAGTCAGGCGTGAAATTCCTGGGCTCAACCTGGGGACTGCGCTTGATACTGGGTTGCTTGAGGATGGAAGAGGCTCGTGGAATTCCCAGTGTAGAGGTGAAATTCGTAGATATTGGGAAGAACACCGGTGGCGAAGGCGGCGAGCTGGTCCATTACTGACGCTGAGGCGCGAC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0GTGAGGAATATTGGTCAATGGACGCAAGTCTGAACCAGCCAAGTAGCGTGCAGGATGACGGCCCTCCGGGTTGTAAACTGCTTTTAGTTGGGAATAAAAGGGGGCTCGTGAGCCCCGTATTGTATGTACCATCAGAAAAAGGACCGGCTAATTCCGTGCCAGCAGCCGCGGTAATACGGAAGGTCCGGGCGTTATCCGGATTTATTGGGTTTAAAGGGAGCGTAGGCCGGCTTTTAAGTCAGCTGTGAAAGTCCGCGGCTCAACCGTGGAATTGCAGTTGAAACTGGAGGCCTTGAGTGCACACAGGGATGCCGGAATTCATGGTGTAGCGGTGAAATGCTTAGATATCATGAAGAACTCCGATCGCGAAGGCAAGTGTCCGGGGTGCAACTGACGCTGAGGCTCGAAAGTGCGGGTAT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1GTAGGGAATCTTCGGCAATGGGGGCAACCCTGACCGAGCAACGCCGCGTGAGTGAAGAAGGTTTTCGGATCGTAAAGCTCTGTTGTAAGAGAAGAACGTGTGTGAGAGTGGAAAGTTCACACAGTGACGGTAACTTACCAGAAAGGGACGGCTAACTACGTGCCAGCAGCCGCGGTAATACGTAGGTCCCGAGCGTTGTCCGGATTTATTGGGCGTAAAGCGAGCGCAGGCGGTTTAATAAGTCTGAAGTTAAAGGCAGTGGCTTAACCATTGTTCGCTTTGGAAACTGTTAGACTTGAGTGCAGAAGGGGAGAGTGGAATTCCATGTGTAGCGGTGAAATGCGTAGATATATGGAGGAACACCGGTGGCGAAAGCGGCTCTCTGGTCTGTAACTGACGC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2GTGGGGAATATTGCACAATGGGGGGAACCCTGATGCAGCCATGCCGCGTGAATGAAGAAGGCCTTCGGGTTGTAAAGTTCTTTCGGTGATGAGGAAGGGTGATGTTTTAATAGAGCATTACATTGACGTTAGTCACAGAAGAAGCACCGGCTAACTCCGTGCCAGCAGCCGCGGTAATACGGAGGGTGCGAGCGTTAATCGGAATGACTGGGCGTAAAGGGCACGCAGGCGGTGACTTAAGTGAGATGTGAAAGCCCCGAGCTTAACTTGGGAATTGCATTTCATACTGGGTTGCTAGAGTATTTTAGGGAGGGGTAGAATTCCACGTGTAGCGGTGAAATGCGTAGAGATGTGGAGGAATACCGAAGGCGAAGGCAGCCCCTTGGGAAAATACTGACGCTCATGT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3GTAAGGAATTTTCCACAATGAGCGAAAGCTTGATGGAGCGACACAGCGTGCAGGATGAAGTTCTTCGGAATGTAAACTGCTGTTATAAGGGAAGAAAAAATAGAATAGGAAATGATTTTATCTTGACGGTACCTTATTAGAAAGCGACGGCAAACTATGTGCCAGCAGCCGCGGTAATACATAGGTCGCAAGCGTTATCCGGAATTATTGGGCGTAAAGCGTCCGTAGGTTTTTTGCTAAGTCTGGAGTTAAATGCTGAAGCTCAACTTCAGTCCGCTTTGGATACTGGCAAAATAGAATTATAAAGAGGTTAGCGGAATTCCTAGTGAAGCGGTGGAATGCGTAGATATTAGGAAGAACACCAATAGGCGAAGGCAGCTAACTGGTTATATATTGACACTAA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4GTGGGGAATCTTGCGCAATGGGGGGAACCCTGACGCAGCGACGCCGCGTGCGGGACGAAGGCCCTCGGGTCGTAAACCGCTTTCAGCAGGGATGAGAAGAGACGGTACCTGCAGAAGAAGCCCCGGCTAACTACGTGCCAGCAGCCGCGGTAATACGTAGGGGGCGAGCGTTATCCGGATTCATTGGGCGTAAAGCGCGCGTAGGCGGCCCGGCAGGCAGGGGGTCAAATGGCGGGGCTCAACCCCGTCCCGCCCCCTGAACCGCCGGGCTCGGGTCCGGTAGGGGAGGGTGGAACACCCGGTGTAGCGGTGGAATGCGCAGATATCGGGTGGAACACCGGTGGCGAAGGCGGCCCTCTGGGCCGAGACCGACGCTGAGGCGCGAAAGCTGGGGG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5GTGAGGAATATTGGTCAATGGGCGGGAGCCTGAACCAGCCAAGTCGCGTGAGGGAAGAAGGTGCTAAGCATTGTAAACCTCTTTTGCCGGGGAACAAAAGATCCCACGCGTGGGATTATGAGTGTACCCGGAGAAAAAGCATCGGCTAACTCCGTGCCAGCAGCCGCGGTAATACGGAGGATGCGAGCGTTATCCGGATTTATTGGGTTTAAAGGGTGCGCAGGCGGCTCGTCAAGTCAGCGGTAAAATGTCGGGGCTCAACCCCGGCCGGCCGTTGAAACTGACGAGCTGGAGTTGGAGAGAAGTACGCGGAATTCGTGGTGTAGCGGTGAAATGCTTAGATATCACGAAGAACTCCGATTGCGAAGGCAGCGTACCGGCTCCATACTGACGCTGAGGCACGAAAGCGTGGGGAT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6GTGGGGAATATTGCACAATGGGCGAAAGCCTGATGCAGCGACGCCGCGTGGGGGATGACGGTCTTCGGATTGTAAACCCCTTTCAGTAGGGACGAAGCGCAAGTGACGGTACCTGCAGAAGAAGCACCGGCTAACTACGTGCCAGCAGCCGCGGTAATACGTAGGGTGCGAGCGTTGTCCGGAATTACTGGGCGTAAAGAGCTCGTAGGCGGTTTGTCACGTCGTCTGTGAAATCCCTCGGCTTAACCGGGGGCGTGCAGGCGATACGGGCAGACTTGAGTACTACAGGGGAGACTGGAATTCCTGGTGTAGCGGTGAAATGCGCAGATATCAGGAGGAACACCGGTGGCGAAGGCGGGTCTCTGGGTAGTAACTGACGCTGAGGAGCGAAAGCATGGGT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7GTAGGGAATCTTCCACAATGGACGAAAGTCTGATGGAGCAACGCCGCGTGAGTGAAGAAGGTTTTCGGATCGTAAAACTCTGTTGTTGGAGAAGAACGTATTTGATAGTAACTGATCAGGTAGTGACGGTATCCAACCAGAAAGCCACGGCTAACTACGTGCCAGCAGCCGCGGTAATACGTAGGTGGCAAGCGTTGTCCGGATTTATTGGGCGTAAAGCGAGCGCAGGCGGTTTCTTAAGTCTGATGTGAAAGCCTTCGGCTCAACCGAAGAAGTGCATCGGAAACTGGGAAACTTGAGTGCAGAAGAGGACAGTGGAACTCCATGTGTAGCGGTGAAATGCGTAGATATATGGAAGAACACCAGTGGCGAAGGCGGCTGTCTGGTCTGTAACTGACGCTGAGGCTCGAAAGCATGGGT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8GTGGGGAATTTTGGACAATGGGCGCAAGCCTGATCCAGCAATGCCGCGTGCAGGATGAAGGCCTTCGGGTTGTAAACTGCTTTTGTACGGAGCGAAAAGGTCTCTTCTAATACAGGAGGCCCATGACGGTACCGTAAGAATAAGCACCGGCTAACTACGTGCCAGCAGCCGCGGTAATACGTAGGGTGCAAGCGTTAATCGGAATTACTGGGCGTAAAGCGTGCGCAGGCGGTGTTGTAAGACAGAGGTGAAATCCCCGGGCTCAACCTGGGAACTGCCTTTGTGACTGCAACGCTAGAGTACGGCAGAGGGGGATGGAATTCCGCGTGTAGCAGTGAAATGCGTAG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TGCGGAGGAACACCGATGGCGAAGGCAATCCCCTGGGCCTGTACTGACGCTCATGCA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9GTAGGGAATCTTCCACAATGGACGCAAGTCTGATGGAGCAACGCCGCGTGTATGAAGAAGGTCTTCGGATCGTAAAATACTGTTGTCAGAGAAGAACACGTGATAGAGTAACTGCTATGGCGCTGACGGTATCTGACCAGCAAGTCACGGCTAACTACGTGCCAGCAGCCGCGGTAATACGTAGGTGGCAAGCGTTGTCCGGATTTATTGGGCGTAAAGGGAACGCAGGCGGTCTTTTAAGTCTGATGTGAAAGCCTTCGGCTTAACCGGAGAAGTGCATTGGAAACTGGAAGACTTGAGTGCAGAAGAGGAGAGTGGAACTCCATGTGTAGCGGTGAAATGCGTAGATATATGGAAGAACACCAGTGGCGAAAGCGGCTCTCTGGTCTGTAACTGACGCTGAGGTTCGAAAGCGTGGGG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0GTGGGGAATATTGCACAATGGGGGAAACCCTGATGCAGCGACGCCGCGTGAGCGAAGAAGTATTTCGGTATGTAAAGCTCTATCAGCAGGGAAGATAATGACGGTACCTGACTAAGAAGCCCCGGCTAACTACGTGCCAGCAGCCGCGGTAATACGTAGGGGGCAAGCGTTATCCGGATTTACTGGGTGTAAAGGGAGCGTAGACGGCAAGGCAAGTCTGATGTGAAAACCCAGGGCTTAACCCTGGGACTGCATTGGAAACTGTCTGGCTCGAGTGCCGGAGAGGTAAGCGGAATTCCTAGTGTAGCGGTGAAATGCGTAGATATTAGGAAGAACACCAGTGGCGAAGGCGGCTTACTGGACGGTAACTGACGT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1GTGAGGAATATTGGACAATGGGCGCAAGCCTGATCCAGCCATGCCGCGTGCAGGAAGACTGCCCTATGGGTTGTAAACTGCTTTTATACAGGAAGAATAAGCCTTACGTGTAAGGTGATGACGGTACTGTAAGAATAAGGACCGGCTAACTCCGTGCCAGCAGCCGCGGTAATACGGAGGGTCCAAGCGTTATCCGGAATTATTGGGTTTAAAGGGTCCGTAGGTGGATAATTAAGTCAGGGGTGAAAGTTTGCAGCTCAACTGTAAAATTGCCTTTGATACTGGTTATCTTGAATTGTATTGAAGTAGGCGGAATATGTAGTGTAGCGGTGAAATGCATAGATATTACATAGAACACCAATTGCGAAGGCAGCTTACTAAGTACCAATTGACACTGATGGACGAAAGCGTGGGT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2GTGGGGAATATTGCGCAATGGGCGAAAGCCTGACGCAGCGACGCCGCGTGAGGGATGAAGGTCTTCGGATCGTAAACCTCTGTCAGCAGGGAAGAACGGTCACTGTGCTAATCAGCAGTGAATTGACGGTACCTGCAAAGGAAGCACCGGCTAACTCCGTGCCAGCAGCCGCGGTAATACGGAGGGTGCGAGCGTTAATCGGAATTACTGGGCGTAAAGCGCTCGTAGGCGGTATGTCAAGTCAAGGGTGAAATCCCCGCGCTCAACGTGGGAACTGCCTTTGAAACTGGCAAACTGGAGTGTGTGAGAGGATAGTGGAATTCCAGGTGTAGGAGTGAAATCCGTAGATATCTGGAGGAACATCAGTGGCGAAGGCGACTATCTGGCACATAACTGACGCTGAGGAGCGAAAGCGTGGGT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3GTGGGGAATATTGCACAATGGGCGAAAGCCTGATGCAGCAACGCCGCGTGAGTGATGAAGGCCTTCGGGTCGTAAAGCTCTTTGATCAGGGATGATAATGACAGTACCTGAAAAACAAGCCACGGCTAACTACGTGCCAGCAGCCGCGGTAATACGTAGGTGGCGAGCGTTGTCCGGAATTACTGGGCGTAAAGGATGCGTAGGTGGATATTTAAGTGGGATGTGAAATCCCCGGGCTCAACCCGGGAACTGCATTCCAAACTGGGTATCTAGAGTGCAGGAGAGGAAAGCGGAATT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TAGTGTAGCGGTGAAATGCGTAGATATTAGGAGGAACACCAGTGGCGAAGGCGGCTTTCTGGACTGTAACTGACACTGAGGCATGAAAGCGTGGGT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4GTAGGGAATATTGGACAATGGGGGCAACCCTGATCCAGCAATGCCGCGTGTGTGAAGAAGGCCTTAGGGTTGTAAAACACTTTCAACTGTGAAGATGATGACAGTAGCAGTAGAAGAAGCTCCGGCTAACTCCGTGCCAGCAGCCGCGGTAATACGGAGGGAGCTAGCGTTGTTCGGAATTACTGGGCGTAAAGAGCACGTAGGCGGCTAGATGCGTCAGGGGTGAAATCCCGAGGCTTAACCTCGGAACTGCCTCTGATACGGTTTAGCTAGAATATCGTAGAGGTTAGTGGAATTCCAAGTGTAGAGGTGAAATTCGTAGATATTTGGAAGAACATCAGTGGCGAAGGCGACTAACTGGGCGATTATTGACGCTGAGGTGCGAAAGCGTGGGGAGCAAACG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5GTAGGGAATCTTCCACAATGGACGCAAGTCTGATGGAGCAACGCCGCGTGTGTGAAGAAGGTCTTCGGATCGTAAAACACTGTTGTTAGAGAAGAATACAAGTGAGAGTAACTGTTCACTTGCTGACGGTATCTAACCAGAAAGCCACGGCTAACTACGTGCCAGCAGCCGCGGTAATACGTAGGTGGCAAGCGTTGTCCGGATTTATTGGGCGTAAAGGGAACGCAGGCGGTTTTTTAAGTCTGATGTGAAAGCCTTCGGCTTAACCGGAGTAGTGCATTGGAAACTGGAAGACTTGAGTGCAGAAGAGGAGAGTGGAACTCCATGTGTAGCGGTGAAATGCGTAGATATATGGAAGAACACCAGTGGCGAAAGCGGCTCTCTGGTCTGTAACTGACGCTGAGGTTCGAAAGCGTGGGT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6GTAGGGAATCTTCCGCAATGGGCGAAAGCCTGACGGAGCAACGCCGCGTGAGTGATGAAGGTCTTCGGATCGTAAAACTCTGTTATTAGGGAAGAACAAATGTGTAAGTAACTATGCACGTCTTGACGGTACCTAATCAGAAAGCCACGGCTAACTACGTGCCAGCAGCCGCGGTAATACGTAGGTGGCAAGCGTTATCCGGAATTATTGGGCGTAAAGCGCGCGTAGGCGGTTTTTTAAGTCTGATGTGAAAGCCCACGGCTCAACCGTGGAGGGTCATTGGAAACTGGAAAACTTGAGTGCAGAAGAGGAAAGTGGAATTCCATGTGTAGCGGTGAAATGCGCAGAGATATGGAGGAACACCAGTGGCGAAGGCGACTTTCTGGTCTGTAACTGACGCTGATGTGCGAAAGCGTGGGGAT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7GTGAGGAATATTGGTCAATGGGCTTACGCCTGAACCAGCCAAGTCGCGTGAGGGAAGACTGCCCTATGGGTTGTAAACCTCTTTTGTCAGGGAGCAACGCCGGCTACGTGTAGCCGGACTGAGAGTACCTGAAGAAAAAGCATCGGCTAACTCCGTGCCAGCAGCCGCGGTAATACGGAGGATGCGAGCGTTATCCGGATTTATTGGGTTTAAAGGGTGCGTAGGCGGAATGCCAAGTCAGCGGTAAAATCGCGGGGCTCAACCTCGCTCCGCCGTTGAAACTGGCGTTCTTGAGTGGGCGAGAAGTATGCGGAATGCGTGGTGTAGCGGTGAAATGCATAGATATCACGCAGAACTCCGATTGCGAAGGCAGCATACCGGCGCCCAACTGACGCTGAAGCACGAAAGCGTGGGTAT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8GTGGGGAATATTGCACAATGGAGGAAACTCTGATGCAGCGACGCCGCGTGAGTGAAGAAGTATTTCGGTATGTAAAGCTCTATCAGCAGGGAAGATAGTGACGGTACCTGACTAAGAAGCACCGGCTAAATACGTGCCAGCAGCCGCGGTAATACGTATGGTGCAAGCGTTATCCGGATTTACTGGGTGTAAAGGGAGTGTAGGTGGCATGGCAAGTCAGAAGTGAAAGCCCAGGGCTCAACCCT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CTGCTTTTGAAACTGCCGAGCTAGAGTGCAGGAGAGGTAAGTGGAATTCCTAGTGTAGCGGTGAAATGCGTAGATATTAGGAGGAACACCAGCGGCGAAGGCGGCTTACTGGACTGTAACTGACAC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9GTGGGGAATATTGGGCAATGGGCGCAAGCCTGACCCAGCAACGCCGCGTGAAGGAAGAAGGCTTTCGGGTTGTAAACTTCTTTTGTCAGGGACGAAGCAAGTGACGGTACCTGACGAATAAGCCACGGCTAACTACGTGCCAGCAGCCGCGGTAATACGTAGGTGGCAAGCGTTATCCGGATTTATTGGGTGTAAAGGGCGTGTAGGCGGGATTGCAAGTCAGATGTGAAAACCACGGGCTCAACCTGTGGCCTGCATTTGAAACTGTAGTTCTTGAGTGTCGGAGAGGCAATCGGAATTCCGTGTGTAGCGGTGAAATGCGTAGATATACGGAGGAACACCAGTGGCGAAGGCGGATTGCTGGACGATAACTGACGCTGAGGC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0GTGGGGAATATTGCACAATGGGGGAAACCCTGATGCAGCAACGCCGCGTGAAGGAAGACGGTTTTCGGATTGTAAACTTCTTTTCTTAGTGAAGAAGCAAGTGACGGTAGCTAAGGAATAAGCATCGGCTAACTACGTGCCAGCAGCCGCGGTAATACGTAGGATGCGAGCGTTATCCGGAATTACTGGGTGTAAAGGGAGCGCAGGCGGGACTGCAAGTTGGATGTGAAATACCGCAGCTTAACTGCGGAGCTGCATCCAAAACTGTAGTTCTTGAGTGGAGTAGAGGCAAGCGGAATTCCGAGTGTAGCGGTGAAATGCGTAGATATTCGGAGGAACACCAGTGGCGAAGGCGGCTTGCTGGGCTCTAACTGACGCTGAGGCTCGAAAGT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1GTGAGGAATATTGGTCAATGGAGGCAACTCTGAACCAGCCAAGTCGCGTGAAGGATGAAGGTCTTATGGATTGTAAACTTCTTTTGCAAGGGAATAAAGTGGGGGACGTGTCCTCCTTTGCATGTACCTTGCGAATAAGGATCGGCTAACTCCGTGCCAGCAGCCGCGGTAATACGGAGGATCCGAGCGTTATCCGGATTTATTGGGTTTAAAGGGTGCGCAGGCGGGATGTTAAGTCGGCGGTGAAATTTTGCAGCTCAACTGTAAAAGTGCCTTCGATACTGGCTTTCTTGAGTGTGGATGAAGTAGGCGGAATTTGTGGTGTAGCGGTGAAATGCTTAGATATCACGAGGAACTCCGATTGCGCAGGCAGCTTACTAAACCACTACTGACGCTCATGCACGAAGGCGTGGGGAT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2GTGGGGAATATTGGACAATGGGCGAAAGCCTGATCCAGCAATGCCGCGTGAGTGATGAAGGCCTTAGGGTTGTAAAGCTCTTTTACCAGGGATGATAATGACAGTACCTGGAGAATAAGCTCCGGCTAACTCCGTGCCAGCAGCCGCGGTAATACGGAGGGAGCTAGCGTTGTTCGGAATTACTGGGCGTAAAGCGCACGTAGGCGGCTTTTCAAGTCAGGGGTGAAATCCCGGGGCTCAACCCCGGAACTGCCCTTGAAACTGGATGGCTAGAATACTGGAGAGGTGAGTGGAATTCCGAGTGTAGAGGTGAAATTCGTAGATATTCGGAAGAACACCAGTGGCGAAGGCGACTCACTGGACAGTTATTGACGCTGAGGT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3GTAGGGAATTTTCGTCAATGGGCGCAAGCCTGAACGAGCAATGCCGCGTGAGTGAGGAAGGCCTTCGGGTCGTAAAGCTCTGTTGCGAGGGAAAAAGGAACGGAAGAGGAAATGATTCCGTTTTGATGGTACCTCGCCAGAAAGTCACGGCTAACTACGTGCCAGCAGCCGCGGTAATACGTAGGTGGCAAGCGT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TCCGGAATGATTGGGCGTAAAGGGTGCGCAGGCGGCATATCAAGTCTGAAGTGAAAGGTACGGGCTCAACCTGTACAGGCTTTGGAAACTGGTATGCTCGAGGACAGGAGAGGGCGGTGGAACTCCACGTGTAGCGGTAAAATGCGTAGAGATGTGGAAGAACACCAGTGGCGAAGGCGGCCGCCTGGCCTGTAACTGACGCTCAGGCACGAAAGCGTGGGGAGCAAAT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4GTGGGGGATATTGCACAATGGGGGAAACCCTGATGCAGCAACGCCGCGTGAAGGAAGAAGGTCTTCGGATTGTAAACTTTTGTCCTTGGTGAAGATAATGACGGTAGCCAAGGAGGAAGCTCCGGCTAACTACGTGCCAGCAGCCGCGGTAATACGTAGGGAGCGAGCGTTGTCCGGATTTACTGGGTGTAAAGGGTGCGTAGGCGGAAGAGCAAGTCAGTAGTGAAATCCATGGGCTTAACCCGTGAACTGCTATTGAAACTGTTCTTCTTGAGTGAAGTAGAGGTAGGCGGAATTCCCGGTGTAGCGGTGAAATGCGTAGAGATCGGGAGGAACACCAGTGGCGAAGGCGGCCTACTGGGCTTTAACTGACGCTGAGGCACGAAAGCATGGGT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5GTGGGGAATATTGCACAATGGGCGGAAGCCTGATGCAGCAACGCCGCGTGAGTGAAGAAGGTTTTCGGATTGTAAAGCTCTGTCATCCGGGACGATAATGACGGTACCGGATGAGGAAGCCACGGCTAACTACGTGCCAGCAGCCGCGGTAATACGTAGGTGGCGAGCGTTGTCCGGAATTACTGGGCGTAAAGGGTGCGCAGGCGGACATTTAAGTGAGATGTGAAATACCCGGGCTTAACCCGGGCAGTGCATTTCAAACTGGGTGTCTGGAGTGCAGGAGAGGAGAACGGAATTCCTAGTGTAGCGGTGAAATGCGTAGAGATTAGGAAGAACACCAGTGGCGAAGGCGGTTCTCTGGACTGTAACTGACGCTGAGGCACGAAAGCGTGGGT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6GTGAGGAATATTGGTCAATGGTCGGGAGACTGAACCAGCCAAGCCGCGTGAGGGAAGAAGGCGCTAAGCGTCGTAAACCTCTTTTGTCGGGGAACAAACGAAGGCACGTGTGCCTTTCTGAGTGTACCCGAAGAAAAAGCATCGGCTAACTCCGTGCCAGCAGCCGCGGTAATACGGAGGATGCGAGCGTTATCCGGATTTATTGGGTTTAAAGGGTGCGCAGGCGGGCTGTTAAGTCAGCGGTAAAAGCCCGGGGCTCAACCCCGGCGAGCCGTTGAAACTGGCGGTCTTGAGTTGGAGAGAAGTATGCGGAATGCGCAGTGTAGCGGTGAAATGCTTAGATATTGCGCAGAACTCCGATTGCGAAGGCAGCATACCGGCTCCATACTGACGCTCAGGCACGAAAGTGCGGGGAT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7GTGGGGAATTTTCCGCAATGGGCGAAAGCCTGACGGAGCAATGCCGCGTGGAGGTGGAAGGCCCACGGGTCGTCAACTTCTTTTCTCGGAGAAGAAACAATGACGGTATCTGAGGAATAAGCATCGGCTAACTCTGTGCCAGCAGCCGCGGTAAGACAGAGGATGCAAGCGTTATCCGGAATGATTGGGCGTAAAGCGTCTGTAGGTGGCTTTTCAAGTCCGCCGTCAAATCCCAGGGCTCAACCCTGGACAGGCGGTGGAAACTACCAAGCTGGAGTACGGTAGGGGCAGAGGGAATTTCCGGTGGAGCGGTGAAATGCATTGAGATCGGAAAGAACACCAACGGCGAAAGCACTCTGCTGGGCCGACACTGACACTGAGAGACGAAAGCTAGGGGAGCAAATG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8GTAGGGAATCTTCCACAATGGACGAAAGTCTGATGGAGCAACGCCGCGTGAGTGATGAAGGCTTTAGGGTCGTAAAACTCTGTTGTTGGAGAAGAACGTGTGTGAGAGTAACTGCTCATGCAGTGACGGTATCCAACCAGAAA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ACGGCTAACTACGTGCCAGCAGCCGCGGTAATACGTAGGTGGCAAGCGTTATCCGGATTTATTGGGCGTAAAGCGAGCGCAGGCGGTTTTTTAAGTCTAATGTGAAAGCCTTCGGCTTAACCGAAGAAGTGCATTGGAAACTGGGAAACTTGAGTGCAGAAGAGGACAGTGGAACTCCATGTGTAGCGGTGAAATGCGTAGATATATGGAAGAACACCAGTGGCGAAGGCGGCTGTCTGGTCTGTAACTGACGCTGAGGCTCGAAAGCATGGGT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9GTGGGGAATATTGCACAATGGGGGAAACCCTGATGCAGCGACGCCGCGTGAAGGAAGAAGTATCTCGGTATGTAAACTTCTATCAGCAGGGAAGAAAATGACGGTACCTGACTAAGAAGCCCCGGCTAACTACGTGCCAGCAGCCGCGGTAATACGTAGGGGGCAAGCGTTATCCGGATTTACTGGGTGTAAAGGGAGCGTAGACGGAAGAGCAAGTCTGATGTGAAAGGCTGGGGCTTAACCCCAGGACTGCATTGGAAACTGTTGTTCTAGAGTGCCGGAGAGGTAAGCGGAATTCCTAGTGTAGCGGTGAAATGCGTAGATATTAGGAGGAACACCAGTGGCGAAGGCGGCTTACTGGACGGTAACTGACGT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0GTGGGGAATCTTGCGCAATGGGCGAAAGCCTGACGCAGCCATGCCGCGTGAATGATGAAGGTCTTAGGATTGTAAAATTCTTTCACCGGGGACGATAATGACGGTACCCGGAGAAGAAGCCCCGGCTAACTTCGTGCCAGCAGCCGCGGTAATACGAAGGGGGCTAGCGTTGCTCGGAATTACTGGGCGTAAAGGGCGCGTAGGCGGATCGTTAAGTCAGAGGTGAAATCCCAGGGCTCAACCCTGGAACTGCCTTTGATACTGGCGATCTTGAGTATGAGAGAGGTATGTGGAACTCCGAGTGTAGAGGTGAAATTCGTAGATATTCGGAAGAACACCAGTGGCGAAGGCGACATACTGGCTCATTACTGACGCTGAGGC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1GTGAGGAATTTTGCGCAATGGAGGCAACTCTGACGCAGCCACGCCGCGTGCAGGAGGACGCCCCTACGGGGTGTAAACTGCTTTTCTGCGAGAAGAAGGCCTTGCTTTGGGCAGGGTGTGACGGTATCGCAGGAATAAGCACCGGCTAACTCCGTGCCAGCAGCCGCGGTAATACGGAGGGTGCAAGCGTTGTCCGGAATTATTGGGTGTAAAGGGTGTGCAGGCGGGGCGGTAAGTCAGGGGTGAAAGTCTACGGCTCAACCGTAGGATGGCCTTTGATACTGTCGTCCTTGAGTCCCGGAGAGGCCATTAGAATTCGTGGTGTAGCGGTGAAATGCGTAGATATCACGAGGAATACCGGAAGCGTAGGCGGATGGCTGGACGGCGACTGACGCTCAGGCACGAAAGCGTGGGG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2GTGGGGAATATTGCACAATGGGGGAAACCCTGATGCAGCCATGCCGCGTGTGTGAAGAAGGCCTTCGGGTTGTAAAGCACTTTCAGTAGGGAGGAAGGTAGTGTAGTTAACACCTGCATTATTTGACGTTACCTACAGAAGAAGCACCGGCTAACTCCGTGCCAGCAGCCGCGGTAATACGGAGGGTGCGAGCGTTAATCGGAATTACTGGGCGTAAAGCGCATGCAGGCGGCCTGTTAAGTCAGATGTGAAAGCCCGGGGCTTAACCTCGGAATTGCATTTGAAACTGGCAGGCTAGAGTCTTGTAGAGGGGGGTAGAATTTCAGGTGTAGCGGTGAAATGCGTAGAGATCTGAAGGAATACCAGTGGCGAAGGCGGCCCCCTGGACAAAGACTGACGCTCAGAT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3GTGGGGAATATTGGACAATGGGCGAAAGCCTGATCCAGCAATGCCGCGTGAGTGATGAAGGCCTTAGGGTTGTAAAGCTCTTTTACCAGGGATG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TGACAGTACCTGGAGAATAAGCTCCGGCTAACTCCGTGCCAGCAGCCGCGGTAATACGGAGGGAGCTAGCGTTGTTCGGAATTACTGGGCGTAAAGCGCACGTAGGCGGCTACTCAAGTCAGAGGTGAAAGCCCGGGGCTCAACCCCGGAACTGCCTTTGAAACTAGGTAGCTAGAATCTTGGAGAGGTCAGTGGAATTCCGAGTGTAGAGGTGAAATTCGTAGATATTCGGAAGAACACCAGTGGCGAAGGCGACTGACTGGACAAGTATTGACGCTGAGGT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4GTGGGGAATCTTAGACAATGGGCGCAAGCCTGATCTAGCCATGCCGCGTGAGTGATGAAGGCCTTAGGGTCGTAAAGCTCTTTCGCTGGGGAAGATAATGACGGTACCCAGTAAAGAAACCCCGGCTAACTCCGTGCCAGCAGCCGCGGTAATACGGAGGGGGTTAGCGTTGTTCGGAATTACTGGGCGTAAAGCGCGCGTAGGCGGATTAGAAAGTTGGGGGTGAAATCCCGGGGCTCAACCCCGGAACTGCCTCCAAAACTACTAGTCTAGAGGTCGAGAGAGGTGAGTGGAATTCCGAGTGTAGAGGTGAAATTCGTAGATATTCGGAGGAACACCAGTGGCGAAGGCGGCTCACTGGCTCGATACTGACGCTGAGGT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5GTGGGGAATATTGGACAATGGGCGCAAGCCTGATCCAGCCATGCCGCGTGAGTGATGAAGGCCCTAGGGTTGTAAAGCTCTTTTGTGCGGGAAGATAATGACTGTACCGCAAGAATAAGCCCCGGCTAACTTCGTGCCAGCAGCCGCGGTAATACGAAGGGGGCTAGCGTTGCTCGGAATCACTGGGCGTAAAGCGCACGTAGGCGGACTCTTAAGTCGGTGGTGAAATCCTGGAGCTCAACTCCAGAACTGCCTTCGATACTGGGAGTCTCGAGTTCGGGAGAGGTGAGTGGAACTGCGAGTGTAGAGGTGAAATTCGTAGATATTCGCAAGAACACCAGTGGCGAAGGCGGCTCACTGGCCCGATACTGACGCTGAGGT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6GTAGGGAATCTTCCGCAATGGACGAAAGTCTGACGGAGCAACGCCGCGTGAGTGAAGAAGGTTTTCGGATCGTAAAACTCTGTTGTCAGAGAAGAACAAGTCGGAGAGTAACTGCTCCGGCCTTGACGGTATCTGACCAGAAAGCCACGGCTAACTACGTGCCAGCAGCCGCGGTAATACGTAGGTGGCAAGCGTTGTCCGGATTTATTGGGCGTAAAGCGAGCGCAGGCGGTTCCTTAAGTCTGATGTGAAAGCCCACGGCTCAACCGTGGAAGGTCATTGGAAACTGGGGAACTTGAGTGCAGAAGAGGAGAGTGGAATTCCATGTGTAGCGGTGAAATGCGTAGATATATGGAGGAACACCAGTGGCGAAGGCGACTCTCTGGTCTGTAACTGACGC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7GTGGGGGATATTGCACAATGGGGGAAACCCTGATGCAGCGACGCCGCGTGAGTGAAGAAGTATTTCGGTATGTAAAGCTCTATCAGCAGGGACGAAAATGACGGTACCTGAGTAAGAAGCCCCGGCTAACTACGTGCCAGCAGCCGCGGTAATACGTAGGGGGCAAGCGTTATCCGGATTTACTGGGTGTAAAGGGAGCGTAGACGGTTAAGCAAGTCTGGAGTGAAAGGCGGGGGCTCAACCCCCGGACTGCTCTGGAAACTGTATAACTAGAGTGCAGGAGGGGTAAGTGGAATTCCTAGTGTAGCGGTGAAATGCGTAGATATTAGGAGGAACACCAGTGGCGAAGGCGGCTTACTGGACTGTAACTGACGT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8GTGGGGAATATTGCACAATGGGCGCAAGCCTGATGCAGCG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AGGGATGACGGCCTTCGGGTTGTAAACCTCTGTTAGCAGGGAAGAAGAGAAATTGACGGTACCTGCAGAGAAAGCGCCGGCTAACTACGTGCCAGCAGCCGCGGTAATACGTAGGGCGCGAGCGTTGTCCGGAATTATTGGGCGTAAAGAGCTTGTAGGCGGTTTGTCGCGTCTGCTGTGAAAGGCCGGGGCTTAACCCCGTGTATTGCAGTGGGTACGGGCAGACTAGAGTGCAGTAGGGGAGACTGGAATTCCTGGTGTAGCGGTGGAATGCGCAGATATCAGGAGGAACACCGATGGCGAAGGCAGGTCTCTGGGCTGTAACTGACGCTGAGAAGCGAAAGCATGGGG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9GTGGGGAATCTTGGACAATGGGCGCAAGCCTGATCCAGCAATATTGCGTGAGTGAAGAAGGGCAATTCCGCTCGTAAAGCTCTTTCGTCGAGTGCGCGATCATGACATGACTCGAGGAAGAAGCCCCGGCTAACTCCGTGCCAGCAGCCGCGGTAAAACGGGGGGGGCAAGTGTTCTTCGGAATGACTAGGCGTAAAGGGCACGTAGGCGGTTCATCGGGTTGAAAGTGAAAGTCGTCAAAAAGTGGCGGAATGCTTTCGAAACCACTGAACTTGAGTGAGACAGAGGAGAGTGGAATTTCGTGTGGAGGGGTGAAATCTACGGATCTACGAAGGAACGCCAAAAGCGAAGGCAGCTCTCTGGGTCTCTACCGACGCTGGTGTGCGAAAGCATGGGGAGCGAACG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0GTGGGGAATATTGGACAATGGGCGAAAGCCTGATCCAGCAATGCCGCGTGTGTGAAGAAGGTCTTCGGATTGTAAAGCACTTTCGACGGGGACGATGATGACGGTACCCGTAGAAGAAGCCCCGGCTAACTTCGTGCCAGCAGCCGCGGTAATACGAAGGGGGCTAGCGTTGCTCGGAATGACTGGGCGTAAAGGGCGCGTAGGCGGTTTATGCAGTCAGATGTGAAATCCCCGGGCTTAACCTGGGAACTGCATTTGAGACGCATAGACTAGAGGTCGAGAGAGGGTTGTGGAATTCCCAGTGTAGAGGTGAAATTCGTAGATATTGGGAAGAACACCGGTGGCGAAGGCGGCAACCTGGCTCGATACTGACGCTGAGGC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1GTGGGGAATATTGCACAATGGGCGCAAGCCTGATGCAGCCATGCCGCGTGTATGAAGAAGGCCTTAGGGTTGTAAAGTACTTTCAGCGGGGAGGAAGGTGATAAGGTTAATACCCTTATCAATTGACGTTACCCGCAGAAGAAGCACCGGCTAACTCCGTGCCAGCAGCCGCGGTAATACGGAGGGTGCAAGCGTTAATCGGAATTACTGGGCGTAAAGCGCACGCAGGCGGTCAATTAAGTCAGATGTGAAAGCCCCGAGCTTAACTTGGGAATTGCATCTGAAACTGGTTGGCTAGAGTCTTGTAGAGGGGGGTAGAATTCCATGTGTAGCGGTGAAATGCGTAGAGATGTGGAGGAATACCGGTGGCGAAGGCGGCCCCCTGGACAAAGACTGACGCTCAGGT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2GTGGGGAATATTGGACAATGGGCGAAAGCCTGATCCAGCCATGCCGCGTGTGTGAAGAAGGTCTTCGGATTGTAAAGCACTTTAAGTTGGGAGGAAGGGCAGTAACTTAATACGTTGCTGTTTTGACGTTACCGACAGAATAAGCACCGGCTAACTCTGTGCCAGCAGCCGCGGTAATACAGAGGGTGCAAGCGTTAATCGGAATTACTGGGCGTAAAGCGCGCGTAGGTGGTTTGTTAAGTTGGATGTGAAAGCCCCGGGCTCAACCTGGGAACTGCATTCAAAACTGACAAGCTAGAGTATGGTAGAGGGTGGTGGAATTTCCTGTGTAGCGGTGAAATGCGTAGATATAGGAAGGAACACCAGTGGCGAAGGCGACCACCTGGACTGATACTGACACTGAGGT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3GTGAGGAATATTGGTCAATGGGTGCAAGCCTGAACCAGCCATCCCGCGTGAAGGACGACTGCCCTATGGGTTGTAAACTTCTTTTGTATAGGGATAAACCTACCCTCGTGAGGGTAGCTGAAGGTACTATACGAATAAGCACCGGCTAACTCCGTGCCAGCAGCCGCGGTAATACGGAGGGTGCAAGCGTTATCCGGATTTATTGGGTTTAAAGGGTCCGTAGGCGGACTTATAAGTCAGTGGTGAAAGCCTGTCGCTTAACGATAGAACTGCCATTGATACTGTAAGTCTTGAGTATATTTGAGGTAGCTGGAATAAGTAGTGTAGCGGTGAAATGCATAGATATTACTTAGAACACCAATTGCGAAGGCAGGTTACCAAGATATAACTGACGCTGAGGGACGAAAGCGTGGGG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4GTGAGGAATATTGGTCAATGGGCGCAAGCCTGAACCAGCCAAGTCGCGTGAGGGAAGACGGTCCTAAGGATTGTAAACCTCTTTTGTCAGGGAGCAAAACGTCCACGTGTGGATAATCGAGAGTACCTGAAGAAAAAGCATCGGCTAACTCCGTGCCAGCAGCCGCGGTAATACGGAGGATGCGAGCGTTATCCGGATTTATTGGGTTTAAAGGGTGCGTAGGCGGAAGATTAAGTCAGCGGTAAAATCGAGTGGCTCAACCACTTCCGGCCGTTGAAACTGGTTTTCTTGAGTGAGCGAGAAGTATGCGGAATGCGTGGTGTAGCGGTGAAATGCATAGATATCACGCAGAACTCCGATTGCGAAGGCAGCATACCGGCGCTCAACTGACGCTGAAGCACGAAAGCGTGGGGAT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5GTGGGGAATATTGCGCAATGGGGGAAACCCTGACGCAGCAACGCCGCGTGCGGGATGAAGGCTTTCGGGTTGTAAACCGCTTTCAGCAGGGAAGATAATGACGGTACCTGCAGAAGAAGCCCCGGCTAACTACGTGCCAGCAGCCGCGGTAATACGTAGGGGGCAAGCGTTATCCGGATTCATTGGGCGTAAAGCGCGCGCAGGCGGGTCGCTAAGCGGGACCTCTAATCTTGGGGCTCAACCTCAAGCCGGGTCCCGAACTGACGGCCTCGAGTGCGGTAGGGGTAAGCGGAATTCCCGGTGTAGCGGTGGAATGCGCAGATATCGGGAAGAACACCGATGGCGAAGGCAGCTTACTGGGCCGACACTGACGCTGAGGCGCGAAAGCTAGGGG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6GTAGGGAATCTTCCACAATGGACGAAAGTCTGATGGAGCAACGCCGCGTGAGCGATGAAGGCCTTCGGGTCGTAAAGCTCTGTTGTTAGGGAAGAACAAGTGCGAGAGTAACTGCTCGCACCTTGACGGTACCTAACCAGAAAGCCACGGCTAACTACGTGCCAGCAGCCGCGGTAATACGTAGGTGGCAAGCGTTGTCCGGAATTATTGGGCGTAAAGCGCGCGCAGGCGGTTTCTTAAGTCTGATGTGAAAGCCCACGGCTCAACCGTGGAGGGTCATTGGAAACTGGGAGACTTGAGTGCAGAAGAGGAGAGTGGAATTCCACGTGTAGCGGTGAAATGCGTAGAGATGTGGAGGAACACCAGTGGCGAAGGCGACTCTCTGGTCTGTAACTGACGCTGAGGC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7GTGAGGAATATTGGTCAATGGGCGAGAGCCTGAACCAGCCAAGTAGCGTGAAGGATGACTGCCCTATGGGTTGTAAACTTCTTTTATATGGGAATAAAGTGCAGTATGTATACTGTTTTGTATGTACCATACGAATAAGGATCGGCTAACTCCGTGCCAGCAGCCGCGGTAATACGGAGGATCCGAGCGTTATCCGGATTTATTGGGTTTAAAGGGAGCGTAGGCGGATTATTAAGTCAGTTGTGAAAGTTTGCGGCTCAACCGTAAAATTGCAGTTGATACTGGTAGTCTTGAGTGCAGCAGAGGTAGGCGGAATTCGTGGTGTAGCGGTGAAATGCTTAGATATCACGAAGAACTCCGATTGCGAAGGCAGCTTACTGGACTGTAACTGACGCTGATGCT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AAGTGTGGGTAT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8GTAGGGAATCTTCGGCAATGGGCGAAAGCCTGACCGAGCAACGCCGCGTGAATGAAGAAGGCCTTCGGGTTGTAAAATTCTGTTATAAGGGAAGAAAGGTGATAGGAGGAAATGACTATCAATTGACGGTACCTTATGAGAAAGCCACGGCTAACTACGTGCCAGCAGCCGCGGTAATACGTAGGTGGCAAGCGTTATCCGGAATTATTGGGCGTAAAGAGCGCGCAGGTGGTTAATTAAGTCTGATGTGAAAGCCCACGGCTTAACCGTGGAGGGTCATTGGAAACTGGTTGACTTGAGTGCAGAAGAGGGAAGTGGAATTCCATGTGTAGCGGTGAAATGCGTAGAGATATGGAGGAACACCAGTGGCGAAGGCGGCTTCCTGGTCTGCAACTGACACTGAGGC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9GTGGGGAATATTGCACAATGGGGGGAACCCTGATGCAGCGACGCCGCGTGAGTGAAGAAGTATTTCGGTATGTAAAGCTCTATCAGCAGGGAAGATAATGACGGTACCTGACTAAGAAGCCCCGGCTAACTACGTGCCAGCAGCCGCGGTAATACGTAGGGGGCAAGCGTTATCCGGATTTACTGGGTGTAAAGGGTGCGTAGGTGGCAGGGCAAGTCAGATGTGAAAGCCCGGGGCCCAACCCCGGTACTGCATTTGAAACTGTCCGGCTGGAGTGCAGGAGAGGTAAGCGGAATTCCTAGTGTAGCGGTGAAATGCGTAGATATTAGGAGGAACACCAGTGGCGAAGGCGGCTTACTGGACTGTAACTGACACTGAGGCA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0GTGGGGGATATTGGACAATGGGGGGAACCCTGATCCAGCGACGCCGCGTGAGTGAAGAAGTATTTCGGTATGTAAAGCTCTATCAGCAGGGAAGAAGAAATGACGGTACCTGAGTAAGAAGCCCCGGCTAACTACGTGCCAGCAGCCGCGGTAATACGTAGGGGGCAAGCGTTATCCGGAATTACTGGGTGTAAAGGGAGCGTAGACGGTGTAGCAAGTCTGGAGTGAAAGGCTGGGGCCCAACCCCGGGACTGCTCTGGAAACTGTTAAACTGGAGTGCAGGAGAGGCAGGCGGAATTCCTAGTGTAGCGGTGAAATGCGTAGATATTAGGAGGAACACCAGTGGCGAAGGCGGCCTGCTGGACTGTAACTGACGT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1GTGAGGAATATTGGTCAATGGGCGCGAGCCTGAACCAGCCAAGTCGCGTGAGGGAAGACGGCCCTACGGGTTGTAAACCTCTTTTGTCGGGGAGCAAGGACTGCCACGAGTGGCAGGGCGAGAGTACCCGAAGAAAAAGCATCGGCTAACTCCGTGCCAGCAGCCGCGGTAATACGGAGGATGCGAGCGTTATCCGGATTTATTGGGTTTAAAGGGTGCGTAGGCGGAAGTTCAAGTCAGCGGTAAAATCGAGGGGCTCAACCCCTTTAAGCCGTTGAAACTGGGTTTCTTGAGTGGGCGAGAAGTGTGCGGAATGTGTGGTGTAGCGGTGAAATGCATAGATATCACACAGAACTCCGATTGCGAAGGCAGCACACCGGCGCCCAACTGACGCTGAGGCACGAAAGCGTGGGGAT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2GTGGGGAATATTGCACAATGGGCGAAAGCCTGATGCAGCGACGCCGCGTGGGGGATGAAGGCCTTCGGGTTGTAAACCCCTTTCAGTAGGGAAGAAGCGAAAGTGACGGTACCTGCAGAAGAAGCGCCGGCTAACTACGTGCCAGCAGCCGCGGTAATACGTAGGGCGCAAGCGTTGTCCGGAATTATTGGGCGTAAAGAGCTCGTAGGCGGTTTGTCGCGTCTGCCGTGAAAACCCAACGCTTAACGTTGGGCTTGCGGTGGGTACGGGCAGGCTAGAGTGCGGTAGGGGTGACTGGAATTCCTGGTGTAGCGGTGGAATGCGCAGATATCAGGAGGAACACC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GGCGAAGGCAGGTCACTGGGCCGCAACTGACGCTGAGGAGCGAAAGCATGGGG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3GTGGGGAATATTGCACAATGGGCGAAAGCCTGATGCAGCGACGCCGCGTGAGGGATGACGGCCTTCGGGTTGTAAACCTCTTTCAGCAGGGAAGAAGCGCAAGTGACGGTACCTGCAGAAGAAGCACCGGCTAACTACGTGCCAGCAGCCGCGGTAATACGTAGGGTGCGAGCGTTGTCCGGAATTATTGGGCGTAAAGAGCTCGTAGGCGGCCTGTCGCGTCGGATGTGAAAGCCCGGGGCTTAACCCCGGGTCTGCATTCGATACGGGCAGGCTAGAGTGTGGTAGGGGAGATCGGAATTCCTGGTGTAGCGGTGAAATGCGCAGATATCAGGAGGAACACCGGTGGCGAAGGCGGATCTCTGGGCCATTACTGACGCTGAGGAGCGAAAGCGTGGGG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4GTCGGGAATATTGCGCAATGGAGGAAACTCTGACGCAGTGACGCCGCGTATAGGAAGAAGGTTTTCGGATTGTAAACTATTGTCGTTAGGGAAGAAAAAAGACAGTACCTAAGGAGGAAGCCCCGGCTAACTATGTGCCAGCAGCCGCGGTAATACATAGGGGGCAAGCGTTATCCGGAATTATTGGGTGTAAAGGGTGCGTAGACGGGTGTTTAAGTTGGTTGTGAAATCCCTCGGCTCAACTGAGGAACTGCAACCAAAACTGGATATCTTGAGTGTCGGAGAGGAAAGTGGAATTCCTAGTGTAGCGGTGAAATGCGTAGATATTAGGAGGAACACCAGTGGCGAAGGCGACTTTCTGGACGATAACTGACGTTGAGGCACGAAAGT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5GTGGGGAATATTGGACAATGGGCGCAAGCCTGATCCAGCCATGCCGCGTGAGTGATGAAGGCCCTAGGGTTGTAAAGCTCTTTTGTGCGGGAAGATAATGACGGTACCGCAAGAATAAGCCCCGGCTAACTTCGTGCCAGCAGCCGCGGTAATACGAAGGGGGCTAGCGTTGCTCGGAATCACTGGGCGTAAAGGGTGCGTAGGCGGGTCTTTAAGTCAGGGGTGAAATCCTGGAGCTCAACTCCAGAACTGCCTTTGATACTGAGGATCTTGAGTTCGGGAGAGGTGAGTGGAACTGCGAGTGTAGAGGTGAAATTCGTAGATATTCGCAAGAACACCAGTGGCGAAGGCGGCTCACTGGCCCGATACTGACGCTGAGGCA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6GTGGGGAATATTGCACAATGGGCGCAAGCCTGATGCAGCGACGCCGCGTGCGGGATGGAGGCCTTCGGGTTGTAAACCGCTTTTGTTCAAGGGCAAGGCAGGTTTTTTGGCCTGTTGAGTGGATTGTTCGAATAAGCACCGGCTAACTACGTGCCAGCAGCCGCGGTAATACGTAGGGTGCAAGCGTTATCCGGATTTATTGGGCGTAAAGGGCTCGTAGGCGGTTCGTCGCGTCCGGTGTGAAAGTCCATCGCTTAACGGTGGATCCGCGCCGGGTACGGGCGGGCTTGAGTGCGGTAGGGGAGACTGGAATTCCCGGTGTAACGGTGGAATGTGTAGATATCGGGAAGAACACCAATGGCGAAGGCAGGTCTCTGGGCCGTTACTGACGCTGAGGAGCGAAAGCGTGGGG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7GTGGGGAATATTGCACAATGGGGGAAACCCTGATGCAGCGACGCCGCGTGAGCGATGAAGTATTTCGGTATGTAAAGCTCTATCAGCAGGGAAGAAAATGACGGTACCTGACTAAGAAGCCCCGGCTAACTACGTGCCAGCAGCCGCGGTAATACGTAGGGGGCAAGCGTTATCCGGATTTACTGGGTGTAAAGGGAGCGTAGACGGCATGGCAAGCCAGATGTGAAAGCCCGGGGCTCAACCCCGGGACTGCATTTGGAACTGTCAGGCTAGAGTGTCGGAGAGGAAAGCGGA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CCTAGTGTAGCGGTGAAATGCGTAGATATTAGGAGGAACACCAGTGGCGAAGGCGGCTTTCTGGACGATGACTGACGT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8GTCGAGAATCATTCACAATGGGGGCAACCCTGATGGTGCAACGCCGCGTGGAGGATGAAGGCCCTAGGGTCGTAAACTCCTGTCATGTGAGAGTAAGGCATAATCGTTAATAGCTTTTATGTTTGATAGTATCACAAGAGGAAGGGACGGCTAACTTCGTGCCAGCAGCCGCGGTAATACGAAGGTCCCGAGCGTTATTCGGAATCACTGGGCGTAAAGGGAGCGTAGGCTGCGCGGTAAGTCAGATGTGAAATCTCAGGGCTCAACCCTGAAACTGCATCCGATACTGCCGCGCTAGAGTAATGGAGAGGTAAGTGGAATTCTCAGTGTAGCAGTGAAATGCGTAGATATTGAGAGGAAGACCAATGGCGAAGGCAGCTTACTGGACATTTACTGACGCTGAGGCTCGAAGGCTAGGGTAGCGAAAG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9GTAGGGAATCTTCCACAATGGACGAAAGTCTGATGGAGCAATGCCGCGTGAGTGAAGAAGGGTTTCGGCTCGTAAAACTCTGTTGTTAAAGAAGAACACCTTTGAGAGTAACTGTTCAAGGGTTGACGGTATTTAACCAGAAAGCCACGGCTAACTACGTGCCAGCAGCCGCGGTAATACGTAGGTGGCAAGCGTTGTCCGGATTTATTGGGCGTAAAGCGAGCGCAGGCGGTTTTTTAAGTCTGATGTGAAAGCCTTCGGCTTAACCGGAGAAGTGCATCGGAAACTGGGAGACTTGAGTGCAGAAGAGGACAGTGGAACTCCATGTGTAGCGGTGGAATGCGTAGATATATGGAAGAACACCAGTGGCGAAGGCGGCTGTCTAGTCTGTAACTGACGCTGAGGCTCGAAAGCATGGGT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0GTGGGGAATATTGGACAATGGGCGCAAGCCTGATCCAGCCATGCCGCGTGTGTGAAGAAGGCCTTCGGGTTGTAAAGCACTTTCAGTAGGGAGGAAGCGTTGTGTGTTAATAGTACACAGCGTTGACGTTACCTACAGAAGAAGCACCGGCTAACTCTGTGCCAGCAGCCGCGGTAATACAGAGGGTGCAAGCGTTAATCGGAATTACTGGGCGTAAAGCGCACGTAGGCGGTTTTTTAAGTCAGATGTGAAAGCCCCGGGCTCAACCTGGGAATTGCATTTGAAACTGGAAAACTAGAGTGTGTGAGAGGGGGGTAGAATTCCAAGTGTAGCGGTGAAATGCGTAGAGATTTGGAGGAATACCAGTGGCGAAGGCGGCCCCCTGGCACAACACTGACGCTCAGGT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1GTGGGGAATATTGCGCAATGGAGGCAACTCTGACGCAGCAATGCCGCGTGGGTGAAGAAGGGATTCGTCCTGTAAAGCCCTGTTGTCGGGGAAGAGTTAAGACGGTACCCGGCGTATGAGCCCCAGCCAACCACGTGCCAGCAGCTGCGGTAACACGTGGGGGGCGAGCGTTATCCGGATTTATTGGGCGTAAAGGGCACGCAGGCGGCAGCGAAGGTGCGGTGTTAAAACCCGGGGCCCAACCCCGGGTTGCACGGCAAACCGTGCTGCTGGAGTGAAGCAGAGGCAGGCAGAATTCCTGGTGTAGCGGTGAAATGCGCAGAGATCAGGAGGAATACCGGTGGCGGAGGCGGCCTGCTGGGCTTATACTGACGCTGAGGTGCGAAAGCGTGGGGAG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2GTAGGGAATATTGCTCAATGGGGGAAACCCTGAAGCAGCAACGCCGCGTGGAGGATGAAGGTTTTCGGATTGTAAACTCCTTTTGTTAGAGAAGATAATGACGGTATCTAACGAATAAGCACCGGCTAACTCCGTGCCAGCAGCCGCGGTAATACGGAGGGTGCAAGCGTTACTCGGAATCACTGGGCGTAAAGAGCGCGTAGGCGGGATAGCAAGTCAGATGTGAAATCCTATGGCTTAACCAT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CTGCATTTGAAACTGTTATTCTAGAGTATGGGAGAGGTAGGTGGAATTCTTGGTGTAGGGGTAAAATCCGTAGAGATCAAGAGGAATACTCATTGCGAAGGCGACCTGCTAGAACATAACTGACGCTGATGC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3GTGGGGAATATTGGACAATGGGCGAAAGCCTGATCCAGCAATGCCGCGTGAGTGATGAAGGCCTTAGGGTTGTAAAGCTCTTTTACCCGGGATGATAATGACAGTACCGGGAGAATAAGCTCCGGCTAACTCCGTGCCAGCAGCCGCGGTAATACGGAGGGAGCTAGCGTTATTCGGAATTACTGGGCGTAAAGCGCACGTAGGCGGCTTTGTAAGTTAGAGGTGAAAGCCTGGAGCTCAACTCCAGAATTGCCTTTAAGACTGCATCGCTTGAATCCAGGAGAGGTGAGTGGAATTCCGAGTGTAGAGGTGAAATTCGTAGATATTCGGAAGAACACCAGTGGCGAAGGCGGCTCACTGGACTGGTATTGACGCTGAGGTG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4GTGGGGAATATTGCGCAATGGGGGAAACCCTGACGCAGCAACGCCGCGTGAGCGATGAAGGTTTTCGGATCGTAAAGCTCTGTCATTTGGGACGATAATGACGGTACCAAATGAGGAAGCCACGGCTAACTACGTGCCAGCAGCCGCGGTAATACGTAGGTGGCGAGCGTTGTCCGGATTTACTGGGTGTAAAGGGTGCGTAGGCGGATACTTAAGTCAGATGTGAAATACCCGGGCTCAACTTGGGTGCTGCATTTGAAACTGGATATCTAGAGTACAGGAGAGGAAAGCGGAATTCCTAGTGTAGCGGTGAAATGCGTAGAGATTAGGAAGAACACCGGTGGCGAAGGCGGCTTTCTGGACTGTAACTGACGCTGAGGCA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5GTGGGGAATCTTCCGCAATGGGCGCAAGCCTGACGGAGTGACGCCGCGTGGGGGACGAAGGCCTTCGGGTCGTAAACCCCTGTCAGAGGGAAAGAAGGGTCATGCGGTGAACAGCCGCGTGGCTTGACGGTACCTTCAGAGGAAGCCCCGGCCAACTCTGTGCCAGCAGCCGCGGTAAGACAGAGGGGGCAAGCGTTGCTCGGAATCACTGGGCGTAAAGGGCGCGTAGGCGGGACGGCAAGTCGGTCGTGAAAGCCCTCGGCTCAACCGAGGAGAGTCGGCCGAGACTGTCGTTCTTGAGGGATGCAGAGGAGACTGGAATTCCCGGTGTAGCGGTGAAATGTGTAGAGATCGGGAGGAACACCGGTGGCGAAGGCGGGTCTCTGGGCATCTCCTGACGCTGAGGCGCGAAAGCGTGGGGAGCAAACG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6GTGAGGAATATTGGTCAATGGTCGTGAGACTGAACCAGCCAAGTAGCGTGCGGGATGAAGGCCCTCCGGGTCGTAAACCGCTTTTAGACGGGGATAAAAGGGCATACGTGTATGCCGTATTGCATGTACCGTCAGAAAAAGGACCGGCTAATTCCGTGCCAGCAGCCGCGGTAATACGGAAGGTCCGGGCGTTATCCGGATTTATTGGGTTTAAAGGGAGCGTAGATGGGTTGTTAAGTCAGTTGTGAAAGTTTGCGGCTCAACCGTAAAATTGCAATTGATACTGGCGTCCTTGAGTACAGTTGAGGTGGGCGGAATTCGTGGTGTAGCGGTGAAATGCTTAGATATCACGAAGAACTCCTATTGCGAAGGCAGCTCACTAAACTGCAACTGACATTGAGGCTCGAAAGTGTGGGTAT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7GTGAGGAATATTGGTCAATGGGCGCAAGCCTGAACCAGCCATCCCGCGTGCAGGAAGACGGCGCTATGCGTTGTAAACTGCTTTTCCAGGGAGAGAAACTTGCGCACGTGTTGCGCAATTGACGGTACCCTGGGAATAAGCATCGGCTAACTCCGTGCCAGCAGCCGCGGTAATACGGAGGATGCGAGCGTTATC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TTCATTGGGTTTAAAGGGTGCGTAGGCGGACTATTAAGTCAGTGGTGAAATCCTGCAGCTTAACTGCAGAACTGCCATTGATACTGATAGCCTTGAGTTTGGTTAAGGTAGGCGGAATGTGTAATGTAGCGGTGAAATGCTTAGATATTACACAGAACACCAATTGCGTAGGCAGCTTACTGAGCCGACACTGACGCTGAGGCACGAAAGCGTGGGGATCG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8GTGAGGAATATTGGTCAATGGGCGCGAGCCTGAACCAGCCAAGTAGCGTGAAGGATGACTGCCCTACGGGTTGTAAACTTCTTTTATAAAGGAATAAAGTGAGGCACGTGTGCCTTTTTGTATGTACTTTATGAATAAGGATCGGCTAACTCCGTGCCAGCAGCCGCGGTAATACGGAGGATCCGAGCGTTATCCGGATTTATTGGGTTTAAAGGGAGCGTAGATGGGTTGTTAAGTCAGTTGTGAAAGTTTGCGGCTCAACCGTAAAATTGCAATTGATACTGGCAGTCTTGAGTACAGTTGAGGTAGGCGGAATTCGTGGTGTAGCGGTGAAATGCTTAGATATCACGAAGAACTCCGATTGCGAAGGCAGCTTACTAAACTGCCACTGACATTGATGCTCGAAAGTGTGGGTAT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9GTGGGGAATATTGCGCAATGGGCGGAAGCCTGACGCAGCGACGCCGCGTGCGGGATGGAGGCCTTCGGGTCGTGAACCGCTTTTGATTGGGAGCAAGCGAGAGTGAGTGTACCTTTCGAATAAGGACCGGCTAACTACGTGCCAGCAGCCGCGGTAATACGTAGGGTCCGAGCGCTGTCCGGAATTATTGGGCGTAAAGGGCTCGTAGGCGGTCCGTCGCGTCTGGTGTGAAAGCCCGCTGCCTAACGGCGGGTCTGCGCTGGATACGGGCGGGCTTGAGTGCGGTAGGGGAGAACGGAATTCCCGGTGTAACGGTGGAATGTGTAGATATCGGGAAGAACACCGATGGCGAAGGCAGTTCTCTGGGCCGTCACTGACGCTGAGGAGCGAAAGCGTGGGGAGCGAACC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0GTAAGGAATATTGCGCAATGGGCGAAAGCCTGACGCAGCGACGCCGCGTGGGGGATGAAGGTCTTCGGATTGTAAACCCCTTTCGGGAGGGAAGATGGGATGGGGTAACCCATTCGGACGGTACCTCCAGAAGCAGCCACGGCTAACTTCGTGCCAGCAGCCGCGGTAATACGAAGGTGGCAAGCGTTGTTCGGATTTACTGGGCGTACAGGGAGCGTAGGCGGTTGGATAAGCCCTCCGTGAAATCTCCAGGCTTAACCTGGAAAGTGCAGAGGGGACTGTTCAGCTAGAGGATGGGAGAGGAGCGCGGAATTCCCGGTGTAGCGGTGAAATGCGTAGAGATCGGGAGGAAGGCCGGTGGCGAAGGCGGCGCTCTGGAACATTTCTGACGCTGAGGCTCGAAAGCGTGGGGAGCAAACAGG</w:t>
      </w:r>
    </w:p>
    <w:p w:rsidR="000B697E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1GTGGGGAATATTGGGCAATGGGCGAAAGCCTGACCCAGCAACGCCGCGTGAAGGAAGAAGGTCTTCGGATTGTAAACTTCTTTTATGAGGGACGAAGGAAGTGACGGTACCTCATGAATAAGCCACGGCTAACTACGTGCCAGCAGCCGCGGTAATACGTAGGTGGCAAGCGTTATCCGGATTTACTGGGTGTAAAGGGCGCGTAGGCGGGGATGCAAGTCAGATGTGAAATCTATGGGCTTAACTCATAAACTGCATTTGAAACTGTATCTCTTGAGTGCTGGAGAGGTAGATGGAATTCCTTGTGTAGCGGTGAAATGCGTAGATATAAGGAAGAACACCAGTGGCGAAGGCGATCTACTGGACA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2GTGGGGAATATTGCGCAATGGGGGGAACCCTGACGCAGCAATGCCGCGTGAAGGATGAAGGTTTTCGGATTGTAAACTTCTTTTACTGAGGACGAAGAATGACGGTACTCAGAGAATAAGCCACGGCTAACTACGTGCCAGCA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GTAATACGTAGGTGGCAAGCGTTATCCGGATTTACTGGGTGTAAAGGGCGAGTAGGCGGGATAGCAAGTCAGATGTGAAATACCGGGGCTCAACCCCGGAGCTGCATTTGAAACTGTTATTCTTGAGTGGTGGAGAGGCAAGTGGAATTCCCGGTGTAGCGGTGGAATGCGTAGATATCGGGAGGAACACCAGTGGCGAAGGCGACTTGCTGGACACTAACTGACGCTGAGGA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3GTGAGGAATATTGGTCAATGGGCGTGAGCCTGAACCAGCCAAGCCGCGTGAAGGAAGAAGGTGCAGGGCATCGTAAACTTCTTTTGCCGGGGAACAATAAGCGGGACTAGTCCCGCGACGAGTGTACCCGGAGAAAAAGCATCGGCTAACTCCGTGCCAGCAGCCGCGGTAATACGGAGGATGCGAGCGTTATCCGGATTTATTGGGTTTAAAGGGTGCGTAGGCGGCATTGCAAGTCGGCGGTGAAAGACCATGGCTCAACCATGGCGAGCCGTCGAAACTGCGGGGCTTGAGAGGACGAGAGGTACGCGGAATGCGCGGTGTAGCGGTGAAATGCATAGATATCGCGCAGAACTCCGATTGCGAAGGCAGCGTACCGGTGTCTTTCTGACGCTGAG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4GTGGGGAATATTGGGCAATGGGCGCAAGCCTGACCCAGCAATGCCGCGTGAAGGAAGAAGGCCCTCGGGTTGTAAACTTCTTTTATCAGGGACGAAGGATGTGACGGTACCAGATGAATAAGCTCCGGCTAACTACGTGCCAGCAGCCGCGGTAATACGTAGGGAGCAAGCGTTATCCGGATTTACTGGGTGTAAAGGGCGCGTAGGCGGGATGGCAAGTCAGATGTGAAATCCAAGGGCTCAACCCTTGAACTGCATTTGAAACTGTCGTTCTTGAGTACTGGAGAGGTTGACGGAATTCCTAGTGTAGCGGTGAAATGCGTAGATATTAGGAGGAACACCAGTGGCGAAGGCGGTCAACTGGACAG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5GTGAGGAATATTGGGCAATGGAGGCAACTCTGACCCAGCCATGCCGCGTGAAGGATGACTGCCCTATGGGTTGTAAACTTCTTTTATATGGGAAGAAACTTATCTACGTGTAGATAACTGACGGTACCATACGAATAAGGATCGGCTAACTCCGTGCCAGCAGCCGCGGTAATACGGAGGATCCAAGCGTTATCCGGATTCATTGGGTTTAAAGGGTCCGTAGGCGGGTCTTTAAGTCAGTGGTGAAAGCCGACAGCTCAACTGTCGAACTGCCATTGATACTGGAGACCTTGAGTACAAATGAAGTAGGCGGAATGAGTCATGTAGCGGTGAAATGCATAGATATGACTCAGAACACCGATTGCGAAGGCAGCTTACTAACATGTAACTGACGCTGAGGG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6GTAGGGAATCTTCCGCAATGGACGAAAGTCTGACGGAGCAACGCCGCGTGAGTGAAGAAGGTCTTCGGATCGTAAAGCTCTGTTGTTAGGGAAGAACAAGTATCGGAGGAAATGCCGGTACCTTGACGGTACCTGACGAGAAAGCCACGGCTAACTACGTGCCAGCAGCCGCGGTAATACGTAGGTGGCAAGCGTTGTCCGGAATTATTGGGCGTAAAGCGCGCGCAGGCGGTCCTTTAAGTCTGATGTGAAATCTTGCGGCTCAACCGCAAGCGGTCATTGGAAACTGGGGGACTTGAGTGCAGAAGAGGAAAGCGGAATTCCACGTGTAGCGGTGAAATGCGTAGAGATGTGGAGGAACACCAGTGGCGAAGGCGGCTTTCTGGTCT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7GTGGGGAATCTTCCGCAATGGACGAAAGTCTGACGGAGCAACGCCGCGTGAGTGATGACGGCCTTCGGGTTGTAAAGCTCTGTTAATCGGGAC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GGCCTTCTTGCGAATAGTTAGAAGGATTGACGGTACCGGAATAGAAAGCCACGGCTAACTACGTGCCAGCAGCCGCGGTAATACGTAGGTGGCAAGCGTTGTCCGGAATTATTGGGCGTAAAGCGCGCGCAGGCGGATTGGTCAGTCTGTCTTAAAAGTTCGGGGCTTAACCCCGTGATGGGATGGAAACTGCCAATCTAGAGTATCGGAGAGGAAAGTGGAATTCCTAGTGTAGCGGTGAAATGCGTAGATATTAGGAAGAACACCAGTGGCGAAGGCGACTTTCTGGACGAAAACTGACGCTGAGGCGCGAAAGCC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8GTGGGGGATATTGCACAATGGGGGAAACCCTGATGCAGCGACGCCGCGTGGAGGAAGAAGGTTTTCGGATTGTAAACTCCTGTCGTTAGGGACGATAATGACGGTACCTAACAAGAAAGCACCGGCTAACTACGTGCCAGCAGCCGCGGTAAAACGTAGGGTGCAAGCGTTGTCCGGAATTACTGGGTGTAAAGGGAGCGCAGGCGGACCGGCAAGTTGGAAGTGAAAACTATGGGCTCAACCCATAAATTGCTTTCAAAACTGCTGGCCTTGAGTAGTGCAGAGGTAGGTGGAATTCCCGGTGTAGCGGTGGAATGCGTAGATATCGGGAGGAACACCAGTGGCGAAGGCGACCTACTGGGCACCAACTGACGCTGAGGCTCGAAAGCA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9GTGGGGAATCTTGCGCAATGGGCGAAAGCCTGACGCAGCCATGCCGCGTGAATGATGAAGGTCTTAGGATTGTAAAATTCTTTCACCGGGGACGATAATGACGGTACCCGGAGAAGAAGCCCCGGCTAACTTCGTGCCAGCAGCCGCGGTAATACGAAGGGGGCTAGCGTTGCTCGGAATTACTGGGCGTAAAGGGAGCGTAGGCGGACTGTTTAGTCAGAGGTGAAAGCCCAGGGCTCAACCTTGGAATTGCCTTTGATACTGGCAGTCTTGAGTACGGAAGAGGTATGTGGAACTCCGAGTGTAGAGGTGAAATTCGTAGATATTCGGAAGAACACCAGTGGCGAAGGCGACATACTGGTCCGTT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0GTGGGGAATATTGGGCAATGGGCGCAAGCCTGACCCAGCAACGCCGCGTGAAGGAAGAAGGCTTTCGGGTTGTAAACTTCTTTTGTCGGGGACGAAACAAATGACGGTACCTGACGAATAAGCCACGGCTAACTACGTGCCAGCAGCCGCGGTAATACGTAGGTGGCAAGCGTTATCCGGATTTACTGGGTGTAAAGGGCGTGTAGGCGGGATTGCAAGTCAGATGTGAAAACTGGGGGCTCAACCTCCAGCCTGCATTTGAAACTGTAGTTCTTGAGTGCTGGAGAGGCAATCGGAATTCCGTGTGTAGCGGTGAAATGCGTAGATATACGGAGGAACACCAGTGGCGAAGGCGGATTGCTGGACA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1GTGGGGAATATTGGGCAATGGGGGAAACCCTGACCCAGCAACGCCGCGTGAAGGAAGAAGGCCTTCGGGTTGTAAACTTCTTTTAGCAGGGACGAAGGACGTGACGGTACCTGCAGAAAAAGCAACGGCTAACTACGTGCCAGCAGCCGCGGTAATACGTAGGTTGCGAGCGTTGTCCGGAATTACTGGGTGTAAAGGGCGTGTAGGCGGAGCTGCAAGTCAGATGTGAAATGTCATGGCTCAACCATGGAACTGCATTTGAAACTGTGGCCCTTGAGTATCGGAGAGGCAAGCGGAATTCCTAGTGTAGCGGTGAAATGCGTAGATATTAGGAGGAACACCAGTGGCGAAGGCGGCTTGCTGGACGA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2GTGGGGAATATTGCACAATGGGCGAAAGCCTGATGCAGCG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GGGGATGACGGCCTTCGGGTTGTAAACCCCTTTCAGTAGGGAAGAAGCGAGAGTGACGGTACCTGCAGAAGAAGCGCCGGCTAACTACGTGCCAGCAGCCGCGGTAATACGTAGGGCGCAAGCGTTGTCCGGAATTATTGGGCGTAAAGAGCTTGTAGGTGGCTTGTCGCGTCTGCCGTGAAAACCCGAGGCTCAACCTCGGGCGTGCGGTGGGTACGGGCAGGCTAGAGTGTGGTAGGGGAGACTGGAACTCCTGGTGTAGCGGTGAAATGCGCAGATATCAGGAAGAACACCGATGGCGAAGGCAGGTCTCTGGGCCATTACTGACACTGAGAAG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3GTGGGGAATATTGGACAATGGGGGGAACCCTGATCCAGCGACGCCGCGTGAGTGAAGAAGTATTTCGGTATGTAAAGCTCTATCAGCAGGGAAGAAAATGACGGTACCTGACTAAGAAGCCCCGGCTAACTACGTGCCAGCAGCCGCGGTAATACGTAGGGGGCAAGCGTTATCCGGATTTACTGGGTGTAAAGGGAGCGTAGACGGTGCAGCAAGTCTGATGTGAAAGGTCGGGGCCCAACCCCGGGACTGCATTGGAAACTGTTGAACTGGAGTACAGGAGAGGTAAGCGGAATTCCTAGTGTAGCGGTGAAATGCGTAGATATTAGGAGGAACACCGGTGGCGAAGGCGGCCTGCTGGACGACA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4GTGAGGAATATTGGTCAATGGGCGGTAGCCTGAACCAGCCAAGTCGCGTGAGGGAAGACGGTCCTATGGATTGTAAACCTCTTTTGTCAGGGAGCAATTCCCGCCACGCGTGGCGGGAGGGAGAGTACCTGAAGAAAAAGCATCGGCTAACTCCGTGCCAGCAGCCGCGGTAATACGGAGGATGCGAGCGTTATCCGGATTTATTGGGTTTAAAGGGTGCGTAGGCGGAGTGCCAAGTCAGCGGTAAAAATTCGGGGCTCAACCCCGTCGTGCCGTTGAAACTGGCGCCCTTGAGTGGGCGAGAAGTATGCGGAATGCGTGGTGTAGCGGTGAAATGCATAGATATCACGCAGAACCCCGATTGCGAAGGCAGCATACCGGCGCCCT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5GTGAGGAATATTGGTCAATGGGCGGGAGCCTGAACCAGCCAAGCCGCGTGAAGGACTAAGGCCCTATGGGTCGTAAACTTCTTTTGTCAGGGAACAAAAACGGGGACGCGTCCCCGCCTGCGTGTACCTGAAGAAAAAGCATCGGCTAACTCCGTGCCAGCAGCCGCGGTAATACGGAGGATGCGAGCGTTATCCGGATTTATTGGGTTTAAAGGGTGCGTAGGCGGTCTTGTAAGTCAGCGGTAAAAGCCCGGGGCTCAACCCCGGCGAGCCGTTGAAACTGCGGGACTAGAGACGGCGAGAAGTAGGCGGAATGCGCAGTGTAGCGGTGAAATGCTTAGATATTGCGCAGAACTCCGATTGCGAAGGCAGCCTACCGGCGCCGGA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6GTGGGGAATCTTCCGCAATGGGCGAAAGCCTGACGGAGCAATGCCGCGTGAGTGAAGAAGGGATTCGTTCCGTAAAGCTCTTTTGTTTATGACGAATGTGCTTACTGTGAATAATGGTAAGTAATGACGGTAGTAAACGAATAAGCCACGGCTAACTACGTGCCAGCAGCCGCGGTAATACGTAGGTGGCGAGCGTTGTCCGGAATTATTGGGCGTAAAGAGCATGTAGGCGGTTTTTTAAGTCCGGAGTGAAAATGCGGGGCTCAACCCCGTATGGCTCTGGATACTGGAAGACTTGAGTGCAGGAGAGGAAAGGGGAATTCCCAGTGTAGCGGTGAAATGCGTAGATATTGGGAGGAACACCAGTGGCGAAGGCGCCTTTCTGGACTGTGTCTGACGCTGAGATGCGAAAGCCAGGGT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7GTAGGGAATCTTCCACAATGGGCGCAAGCCTGATGGAGCAACACCGCGTGAGTGAAGAAGGGTTTCGGCTCGTAAAGCTCTGTTGTTGGAGAAGAACGTGCGTGAGAGTAACTGTTCACGCAGTGACGGTATCCAACCAGAAAGTCACGGCTAACTACGTGCCAGCAGCCGCGGTAATACGTAGGTGGCAAGCGTTATCCGGATTTATTGGGCGTAAAGCGAGCGCAGGCGGTTGCTTAGGTCTGATGTGAAAGCCTTCGGCTTAACCGAAGAAGTGCATCGGAAACCGGGCGACTTGAGTGCAGAAGAGGACAGTGGAACTCCATGTGTAGCGGTGGAATGCGTAGATATATGGAAGAACACCAGTGGCGAAGGCGGCTGTCTGGTCTGCAACTGACGCTGAGGCT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8GTGAGGAATATTGGTCAATGGGCGAAAGCCTGAACCAGCCAAGTCGCGTGAGGGATTAAGGCCCTATGGGTCGTAAACCTCTTTTGTCAGGGAGCAAGGCCTCTCACGTGTGGGAGGTTGGAGAGTACCTGAAGAAAAAGCATCGGCTAACTCCGTGCCAGCAGCCGCGGTAATACGGAGGATGCGAGCGTTATCCGGATTTATTGGGTTTAAAGGGTGCGTAGGCGGGACCTTAAGTCAGCGGTAAAATTGCGGTGCTCAACGCCGTAGAGCCGTTGAAACTGGGGTTCTTGAGTGAGCGAGAAGTATGCGGAATGCGTGGTGTAGCGGTGAAATGCATAGATATCACGCAGAACCCCGATTGCGAAGGCAGCATACCGGCGCTCAACTGACGCTGAGGCACGAAAGTGC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9GTGGGGAATATTGGACAATGGACCAAAAGTCTGATCCAGCAATTCTGTGTGCACGATGAAGTTTTTCGGAATGTAAAGTGCTTTCAGTTGGGACGAAGTAAGTGACGGTACCAACAGAAGAAGCGACGGCTAAATACGTGCCAGCAGCCGCGGTAATACGTATGTCGCAAGCGTTATCCGGATTTATTGGGCGTAAAGCGCGTCTAGGCGGTTTGGTAAGTCTGATGTGAAAATGCGGGGCTCAACTCCGTATTGCGTTGGAAACTGCCAAACTAGAGTACTGGAGAGGTGGGCGGAACTACAAGTGTAGAGGTGAAATTCGTAGATATTTGTAGGAATGCCGATGGGGAAGCCAGCCCACTGGACAGATACTGACGCTAAAGC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0GTGGGGAATATTGCGCAATGGAGGCAACTCTGACGCAGCGATGCCGCGTGAGTGAGGAAGGGATTCGTCCCGCAGAGCTCAGTCGAAGGGGAAAAGAGAGATTCAACCCTTTTTTCAAGCCCCGGCTAACTACGTGCCAGCAGCCGCGGTAATACGTAGGGGGCGAGCGTTGTCCGGAATTACTGGGCGTAAAGGGCGCGTAGGCGGCGGCGGAGGCCTGTTGTAAAATATCCGGGCTCAACCCGGAGAGGCGACAGGAACCGAGTCAGCTGGAGTGCTGGAGAGGCAGGCAGAATTCCTGGTGTAGCGGTGAAATGCGCAGAGATCAGGAGGAATACCGGAGGCGAAGGCGGCCTGCTGGACAGCAACTGACGCTAAGGCGCGAG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1GTAAGGAATATTGGTCAATGGAGGCAACTCTGAACCAGCCATGCCGCGTGCAGGAAGACAGCCCTCTGGGTCGTAAACTGCTTTTATTCGGGAATAAACCTTTTTACGTGTAAGAAGCTGAATGTACCGAAAGAATAAGGATCGGCTAACTCCGTGCCAGCAGCCGCGGTAATACGGAGGATCCAAGCGTTATCCGGATTTATTGGGTTTAAAGGGTGCGTAGGCGGCCTATTAAGTCAGGGGTGAAAGACGGTAGCTCAACTATCGCAGTGCCTTTGATACTGATGGGCTTGAATGAACTAGAGGTAGGCGGAATGTGACAAGTAGCGGTGAAATGCATAGATATGTCACAGAACACCGATTGCGAAGGCAGCTTACTATGGTTTTATTGACGCTGAGGCA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2GTGGGGAATATTGGACAATGGGGGGAACCCTGATCCAGCCATGCCGCGTGTGTGAAGAAGGCCTTTTGGTTGTAAAGCACTTTAAGCGAGGAGGAGGCTACCGAGATTAATACTCTTGGATAGTGGACGTTACTCGCAGAATAAGCACCGGCTAACTCTGTGCCAGCAGCCGCGGTAATACAGAGGGTGCAAGCGTTAATCGGATTTACTGGGCGTAAAGCGCGCGTAGGTGGCCAATTAAGTCAAATGTGAAATCCCCGAGCTTAACTTGGGAATTGCATTCGATACTGGTTGGCTAGAGTATGGGAGAGGATGGTAGAATTCCAGGTGTAGCGGTGAAATGCGTAGAGATCTGGAGGAATACCGATGGCGAAGGCAGCCATCTGGCCTAATACTGACACTGAGGTGCGAAAGCA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3GTCGAGAATCATTCGCAATGGACGAAAGTCTGACGGTGCGACGCCGCGTGGAGGACGAAGGCCCTAGGGTCGTAAACTCCTGTCATCAGAGAGTAAATGCTTAGTTAGTAACTGATCTAAGTCTTGATAGTATCTGAAGAGGAAGGGACGGCAAACTTCGTGCCAGCAGCCGCGGTAATACGAAGGTCCCAAGCGTTGTTCGGATTTACTGGGCGTAAAGCGTCTGTAGGCGGCATGGTAAGTCAGATGTGAAATCCCGGGGCTCAACCCCGGAACTGCATCCGATACTGCCAAGCTTGAGTATTGGAGGGGAGTCTGGAATTCTCGGTGTAGCAGTGAAATGCGTAGATATCGAGAGGAACACTAGTGGCGAAGGCGAGACTCTGGACAATAACTGACGCTGAGAGACGAAGGCCGGGGTAGCGAAA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4GTGGGGAATTTTGGACAATGGGCGCAAGCCTGATCCAGCCATGCCGCGTGCGGGAAGAAGGCCTTCGGGTTGTAAACCGCTTTTGTCAGGGAAGAAAAGGTTCTGGCTAATACCTGGGACTCATGACGGTACCTGAAGAATAAGCACCGGCTAACTACGTGCCAGCAGCCGCGGTAATACGTAGGGTGCAAGCGTTAATCGGAATTACTGGGCGTAAAGCGTGCGCAGGCGGTTATGCAAGACAGAGGTGAAATCCCCGGGCTCAACCTGGGAACTGCCTTTGTGACTGCATGGCTAGAGTACGGTAGAGGGGGATGGAATTCCGCGTGTAGCAGTGAAATGCGTAGATATGCGGAGGAACACCGATGGCGAAGGCAATCCCCTGGACCTGT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5GTGGGGAATCTTGGACAATGGGGGCAACCCTGATCCAGCGACGCCGCGTGTGTGAAGAAGGCCTGCGGGTTGTAAAGCACTTTTAGTGGGGATGAAAAGCACATCGCTAATACCGGTGTGTCTTGACCTAACCCAAAGAAAAAGCACCGGCTAACTCTGTGCCAGCAGCCGCGGTAATACAGAGGGTGCGAGCGTTAATCGGAATTACTGGGCGTAAAGCGTGCGTAGACGGCTATCTAAGTCGGGTGTGAAAGCCCCGGGCTCAACCTGGGAATTGCATTCGAGACTGAATAGCTAGGGTACGGTAGAGGGAAGCGGAATTTCCGGTGTAGCGGTGAAATGCGTAGATATCGGAAGGAACATCAGTGGCGAAAGCGGCTTCCTGGACCAGTACCGACGT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6GTGGGGAATCTTGCACAATGGGGGAAACCCTGATGCAGCGACGCCGCGTGAGCGATGAAGCCCTTCGGGGTGTAAAGCTCTTTCGGCAGGAACGATAATGACGGTACCTGAAGAAGAAGCTGCGGCTAACTACGTGCCAGCAGCCGCGGTAATACGTAGGCAGCAAGCGTTGTTCGGAGTTACTGGGCGTAAAGAGTGCGTAGGCGGTCCTCTAAGTTTGGTGTGAAATCTCCCGGCTCAACCGGGAGGGTGCGCCGAAAACTGGGGGGCTCGAGTGTGGGAGAGGTAAGCGGAATTCCTGGTGTAGCGGTGAAATGCGTAGATATCAGGAGGAACACCTGTGGT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AGACGGCTTACTGGACCATTACTGACGCTGAGGC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7GTAAGGAATATTGGACAATGGACGAAAGTCTGATCCAGCCATCCCGCGTGCAGGATGACGGCCCTATGGGTTGTAAACTGCTTTTATGAGAGAAGAAACGCCTTAATTTATTTAGGGTCTGACGGTATCTCATGAATAAGCACCGGCTAACTCCGTGCCAGCAGCCGCGGTAATACGGAGGGTGCAAGCGTTATCCGGAATTACTGGGTTTAAAGGGTGCGTAGGCGGTTAAGTAAGTCAGAGGTGAAATGTTATCGCTCAACGATAAAATTGCCTTTGATACTGCTTAACTTGAATCAGAATGAGGTTGGCGGAATGTGACATGTAGCGGTGAAATGCATAGATATGTCATGGAACACCGATTGCGAAGGCAGCTGACTGGCACTTGATTGACGCTGAG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8GTAGGGAATATTGGTCAATGGATGGAAGTCTGAACCAGCCATGCCGCGTGCAGGAAGAAGGCCTTCTGGGTTGTAAACTGCTTTTGCCAGGGGATAAAATGACCGTGCGCGGTTAATTGAAGGTACCTGGTGAATAAGCCACGGCTAACTACGTGCCAGCAGCCGCGGTAATACGTAGGTGGCAAGCGTTGTCCGGATTTATTGGGTTTAAAGGGTGCGTAGGCGGTCTGTTAAGTCAGTGGTGAAATATGGCAGCTTAACTGTCAGGGTGCCATTGATACTGATGGACTTGAGTGAAGTCGAAGTAGGCGGAATTGACGGTGTAGCGGTGAAATGCTTAGATATCGTCAAGAACACCGATAGTGAAGACAGCTTACTAGGCTTATACTGACGCTGAGGCACGAAAGT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9GTGGGGAATATTGGACAATGGGGGGAACCCTGATCCAGCGACGCCGCGTGAGTGAAGAAGTATTTCGGTATGTAAAGCTCTATCAGCAGGGAAGAAAGAAATGACGGTACCTGACTAAGAAGCCCCGGCTAAATACGTGCCAGCAGCCGCGGTAATACGTATGGGGCAAGCGTTATCCGGATTTACTGGGTGTAAAGGGAGCGCAGGCGGCTTGGCAAGTCTGATGTGAAAGGCTGGGGCTCAACCCCAGGACTGCATTGGAAACTGTTAGGCTGGAGTGTCGGAGAGGTAAGCGGAATTCCTGGTGTAGCGGTGAAATGCGTAGATATCAGGAGGAATACCGTTAGCGAAGGCGGCAATCTGGCTGGAAACTGACGCTGAGGT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0GTGGGGAATATTGCACAATGGACGAAAGTCTGATGCAGCAACGCCGCGTGGAGGATGACACATTTCGGTGCGTAAACTCCTTTTATATGGGAAGATAATGACGGTACCATATGAATAAGCACCGGCTAACTCCGTGCCAGCAGCCGCGGTAATACGGAGGGTGCAAGCGTTACTCGGAATCACTGGGCGTAAAGAGCGTGTAGGCGGGTATATAAGTCAGAAGTGAAATCCAATAGCTTAACTATTGAACTGCTTTTGAAACTGTGTACCTAGAATGTGGGAGAGGTAGATGGAATTTCTGGTGTAGGGGTAAAATCCGTAGAGATCAGAAGGAATACCGATTGCGAAGGCGATCTACTGGAACATTAT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1GTGGGGAATCTTGCGCAATGGGCGAAAGCCTGACGCAGCCATGCCGCGTGAATGATGAAGGTCTTAGGATTGTAAAATTCTTTTACCAGGGACGATAATGACGGTACCTGGAGAAAAAGCCCCGGCTAACTTCGTGCCAGCAGCCGCGGTAATACGAAGGGGGCTAGCGTTGCTCGGAATTACTGGGCGTAAAGGGAGCGTAGGCGGGTTGACAAGTTGGAGGTGAAAGCCCAGGGCTCAACCCTGGAATTGCCTTCAAAACTGTCAGCCTTGAGTATGGAAGAGGTAAGTGGAAC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CGAGTGTAGAGGTGAAATTCGTAGATATTCGGAAGAACACCAGTGGCGAAGGCGACTTACTGGTCCATG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2GTGGGGAATCTTAGACAATGGGGGCAACCCTGATCTAGCCATGCCGCGTGAGTGATGAAGGCCTTAGGGTTGTAAAGCTCTTTCAGCTGGGAAGATAATGACGGTACCAGCAGAAGAAGCCCCGGCTAACTCCGTGCCAGCAGCCGCGGTAATACGGAGGGGGCTAGCGTTGTTCGGAATTACTGGGCGTAAAGCGCACGTAGGCGGACCAGAAAGTTGGGGGTGAAATCCCGGGGCTCAACCCCGGAACTGCCTTCAAAACTATTGGTCTGGAGTTCGAGAGAGGTGAGTGGAATACCGAGTGTAGAGGTGAAATTCGTAGATATTCGGTGGAACACCAGTGGCGAAGGCGGCTCACTGGCTCGA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3GTGGGGAATATTGCACAATGGGGGAAACCCTGATGCAGCGACGCCGCGTGAAGGAAGAAGTATCTCGGTATGTAAACTTCTATCAGCAGGGAAGAAAATGACGGTACCTGACTAAGAAGCCCCGGCTAACTACGTGCCAGCAGCCGCGGTAATACGTAGGGGGCAAGCGTTATCCGGATTTACTGGGTGTAAAGGGAGCGTAGACGGACTTGCAAGTCTGATGTGAAAATCCGGGGCCCAACCCCGGAACTGCATTGGAAACTGCGCGGCTCGAGTGCAGGAGGGGCAGGCGGAATTCCTAGTGTAGCGGTGAAATGCGTAGATATTAGGAGGAACACCAGTGGCGAAGGCGGCCTG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4GCTAAGAATCTTGCGCAATGGGCGAAAGCCTGACGCAGCAATTCCGCGTGGGGGACGAAGGCCCTAGGGTCGTAAACCCCTTTTGCGAGGGAAGAAGTTCTGACGGTACCTCGCGAATAAGCCACGGCTAACTACGTGCCAGCAGCCGCGGTAATACGTAGGTGGCAAGCGTTGTCCGGATTCATTGGGCGTAAAGCGCCCGCAGGCGGCTCAGCAAGTTTCAGGTGAAATCTCCCGGCTCAACTGGGAGGGGTCTTGGAAAACTGCTGGGCTTGAGGCAGGGAGAGGGATGCGGAATTCCAGGTGTAGTGGTGAAATGCGTAGATATCTGGAGGAACACCAGTGGCGAAGGCGGCATCCTGGCCCTGTCCTGACGCTCAGGGGCGAAAGCGTGGGGAGCA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5GTGGGGGATATTGCACAATGGAGGAAACTCTGATGCAGCAATGCCGCGTGAGGGAAGACGGTTTTCGGATTGTAAACCTCTGTCCTTGGTGACGATAATGACGGTAGCCGAGGAGGAAGCTCCGGCTAACTACGTGCCAGCAGCCGCGGTAATACGTAGGGAGCAAGCGTTGTCCGGATTTACTGGGTGTAAAGGGTGCGTAGGCGGCTCTGTAAGTCGGGCGTGAAAGGTGTGGGCTTAACTCACAAACTGCGTTCGAAACTGTGGAGCTTGAGTGAAGCAGAGGCAGGCGGAATTCCCGGTGTAGCGGTGAAATGCGTAGAGATCGGGAGGAACACCAGTGGCGAAGGCGGCCTGCTGGGCTTTAACTGACGCTGAGGCACGAAAGCA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6GTGGGGAATATTGCACAATGGGCGAAAGCCTGATGCAGCGACGCCGCGTGAGCGATGAAGGCCTTCGGGTCGTAAAGCTCTGTCCTAAGGGAAGAATTTTGACGGTACCTTAGGAGGAAGCCCCGGCTAACTACGTGCCAGCAGCCGCGGTAATACGTAGGGGGCAAGCGTTATCCGGAATCACTGGGCGTAAAGGGTGCGTAGGCGGCTCTTCAAGTCAGGGGTGAAAGGCTACGGCTCAACCG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TAAGCCTTTGAAACTGTAGAGCTTGAGTGCAGGAGAGGAGAGTGGAATTCCTAGTGTAGCGGTGAAATGCGTAGATATTAGGAGGAACACCAGTGGCGAAGGCGACTCTCTGGACTGTA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7GTGAGGAATATTGGTCAATGGACGGAAGTCTGAACCAGCCATGCCGCGTGCAGGAAGACGGCTCTATGAGTTGTAAACTGCTTTTGTACAAGGGTAAACCTGAATACGTGTATTCAGCTGAAAGTACTGTACGAATAAGGATCGGCTAACTCCGTGCCAGCAGCCGCGGTAATACGGAGGATCCAAGCGTTATCCGGATTTATTGGGTTTAAAGGGTGCGTAGGCGGATTGATAAGTTAGAGGTGAAATGTCCGAGCTTAACTCGGGAACTGCCTCTAATACTGTTGATCTAGAGAGTAGATGCGGTAGGCGGAATGTATGGTGTAGCGGTGAAATGCTTAGAGATCATACAGAACACCGATTGCGAAGGCAGCTTACCAATCTATATCTGACGT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8GTGGGGAATTTTGGACAATGGGGGCAACCCTGATCCAGCAATGCCGCGTGTGTGAAGAAGGCCTTCGGGTTGTAAAGCACTTTTGTCCGGAAAGAAATCGCTTCGGTTAATACCTGGAGTGGATGACGGTACCGGAAGAATAAGGACCGGCTAACTACGTGCCAGCAGCCGCGGTAATACGTAGGGTCCAAGCGTTAATCGGAATTACTGGGCGTAAAGCGTGCGCAGGCGGTTGTGCAAGACCGATGTGAAATCCCCGGGCTTAACCTGGGAATTGCATTGGTGACTGCACAGCTAGAGTGTGTCAGAGGGAGGTAGAATTCCACGTGTAGCAGTGAAATGCGTAGAGATGTGGAGGAATACCGATGGCGAAGGCAGCCTCCTGGGAT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9GTGGGGGATATTGGACAATGGGGGGAACCCTGATCCAGCGACGCCGCGTGAGTGAAGAAGTATTTCGGTATGTAAAGCTCTATCAGCAGGGAAGAAAGAAATGACGGTACCTGAGTAAGAAGCCCCGGCTAACTACGTGCCAGCAGCCGCGGTAATACGTAGGGGGCAAGCGTTATCCGGATTTACTGGGTGTAAAGGGAGCGTAGACGGTAATGCAAGTCTGGAGTGAAAGGCAGGGGCCCAACCCCTGGACTGCTTTGGAAACTGTGTAACTGGAGTGCAGGAGAGGTAAGTGGAATTCCTAGTGTAGCGGTGAAATGCGTAGATATTAGGAGGAACACCAGTGGCGAAGGCGGCCTGCTGGACGATG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0GTGAGGAATATTGGTCAATGGGCGGAAGCCTGAACCAGCCAAGTCGCGTGAGGGAAGACGGTCCTATGGATTGTAAACCTCTTTTGTCAGGGAGCAAGAAGGGAACGCGTTCCCCAGTGAGAGTACCTGAAGAAAAAGCATCGGCTAACTCCGTGCCAGCAGCCGCGGTAATACGGAGGATGCGAGCGTTATCCGGATTTATTGGGTTTAAAGGGTGCGTAGGCGGACGGTTAAGTCAGCGGTAAAATCGAGGGGCTCAACCTCTTCCGGCCGTTGAAACTGGCCATCTTGAGTGAGCGAGAAGTATGCGGAATGCGTGGTGTAGCGGTGAAATGCATAGATATCACGCAGAACTCCGATTGCGAAGGCAGCATACCGGCGCTCAACTGACGCTGAA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1GTGGGGAATCTTGGACAATGGGCGCAAGCCTGATCCAGCCATGCCGCGTGGATGATGAAGGCCCTAGGGTTGTAAAATCCTTTCGTCAGGGACGATAATGACGGTACCTGAAGAAGAAGCCCCGGCTAACTTCGTGCCAGCAGCCGCGGTAATACGAAGGGGGCTAGCGTTGTTCGGATTTACTGGGCGTAAAG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TGTAGGCGGGCTTGCAAGTTGGGGGTGAAATCCCGAGGCTCAACCTCGGAACTGCCTCCAAAACTGCAAGCCTGGAGCAAGATAGAGGCAAGTGGAATTGCGAGTGTAGAGGTGAAATTCGTAGATATTCGCAGGAACACCAGTGGCGAAGGCGACTTGCTGGATCTTTG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2GTGAGGAATATTGGTCAATGGGCGAGAGCCTGAACCAGCCAAGTCGCGTGAGGGAGTACTGCCCTATGGGTTGTAAACCTCTTTTGTCGGGGAGCAAAAGCCGGACGTGTCCGTCTGTGAGAGTACCCGAAGAAAAAGCATCGGCTAACTCCGTGCCAGCAGCCGCGGTAATACGGAGGATGCGAGCGTTATCCGGATTTATTGGGTTTAAAGGGTGCGCAGGCGGATTTTTAAGTCAGCGGTCAAATCGTGGGGCTCAACCCCATCCAGCCGTTGAAACTGGGGATCTAGAGTGTGCGAGAGGTATGCGGAATGCGTGGTGTAGCGGTGAAATGCATAGATATCACGCAGAACCCCGATTGCGAAGGCAGCATACCGGTGCACAACTGACGCTC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3GTGGGGAATATTGGACAATGGGCGCAAGCCTGATCCAGCAATGCCGCGTGTGTGAAGAAGGTCTTCGGATCGTAAAGCACTTTCGGCGGGGACGATGATGACGGTACCCGCAGAAGAAGCCCCGGCTAACTTCGTGCCAGCAGCCGCGGTAATACGAAGGGGGCTAGCGTTGCTCGGAATTACTGGGCGTAAAGGGCGCGTAGGCGGCTTGGCCAGTCAGGCGTGAAATTCCTGGGCTTAACCTGGGGACTGCGCTTGATACTGCTGAGCTTGAGGCCGAGAGAGGGTGGTGGAATTCCCAGTGTAGAGGTGAAATTCGTAGATATTGGGAAGAACACCGGTGGCGAAGGCGACCACCTGGCTCGGTACTGACG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4GTAAGGAATATTGGGCAATGGAGGCAACTCTGACCCAGCCATCCCGCGTGCAGGATGACTGCCCTATGGGTTGTAAACTGCTTTTACAAGGGAAGAAACAGGTTTATTTATAAGCCTCTGACGGTACCTTGGGAATAAGCACCGGCTAACTCCGTGCCAGCAGCCGCGGTAATACGGAGGGTGCAAGCGTTATCCGGAATCACTGGGTTTAAAGGGTGCGTAGGCGGCTTAGTAAGTCAGAAGTGAAAGCCCGTCGCTCAACGATGGAATTGCTTTTGATACTGCTGAGCTTGAATTGAGTTGAGGCTGGCGGAATGTGGCATGTAGCGGTGAAATGCATAGATATGCCATAGAACACCAATTGCGAAGGCAGCTGGCTGGGCTTTGATTGACGCTGAG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5GTGGGGAATATTGGACAATGGGGGCAACCCTGATCCAGCCATGCCGCGTGAGTGATGAAGGCCTTCGGGTTGTAAAGCTCTTTTGGCGGGGACGATGATGACGGTACCCGCAGAATAAGCCCCGGCTAACTTCGTGCCAGCAGCCGCGGTAAGACGAAGGGGGCTAGCGTTGTTCGGAATTACTGGGCGTAAAGCGCGTGTAGGCGGTTGTTCAAGTCGGGTGTGAAAGCCTTGAGCTCAACTCAAGAAATGCACTCGGTACTGGATGACTAGAGGACCGGAGAGGATAGTGGAATTCCCAGTGTAGTGGTGAAATACGTAGAGATTGGGAAGAACACCAGTGGCGAAGGCGGCTATCTGGACGGTTTCTGACGCTA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6GTGGGGAATATTGGACAATGGGCGCAAGCCTGATCCAGCCATGCCGCGTGAGTGATGACGGCCTTAGGGTTGTAAAGCTCTTTCGGCGGGGACGATAATGACGGTACCCGCAGAAGAAGCCCCGGCTAACTTCGTGCCAGCAGC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GTAATACGAAGGGGGCTAGCGTTGTTCGGAATCACTGGGCGTAAAGGGCGCGTAGGCGGCTTGATAAGTCGGGGGTGAAAGCCTGTGGCTCAACCACAGAATTGCCTTCGATACTGTCTGGCTTGAGACCGGAAGAGGTAAGTGGAACTGCGAGTGTAGAGGTGAAATTCGTAGATATTCGCAAGAACACCAGTGGCGAAGGCGGCTTACTGGTCCGGTT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7GTGGGGAATATTGGACAATGGGGGCAACCCTGATCCAGCAATGCCGCGTGTATGAAGAAGGTCTTCGGATTGTAAAGTACTTTCGGTAGGGACGATGATGACGGTACCTACAGAAGAAGCCCCGGCTAACTTCGTGCCAGCAGCCGCGGTAATACGAAGGGGGCTAGCGTTGCTCGGAATGACTGGGCGTAAAGGGCGCGCAGGCGGTCTGGACAGTCAGATGTGAAATTCCCGGGCTTAACCTGGGGGCTGCATTTGATACGTTCAGACTAGAGTGTGAAAGAGGGTTGTGGAACTCCAAGTGTAGAGGTGAAATTCGTAGATATTTGGAAGAACACCGGTGGCGAAGGCGGCGACCTGGTTCA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8GTGGGGAATATTGGGCAATGGGCGCAAGCCTGACCCAGCAACGCCGCGTGAAGGAAGAAGGCTTTCGGGTTGTAAACTTCTTTTATTGGGGACGAAACAAATGACGGTACCCGATGAATAAGCTCCGGCTAACTACGTGCCAGCAGCCGCGGTAATACGTAGGGAGCAAGCGTTATCCGGATTTACTGGGTGTAAAGGGCGTGTAGGCGGGAAAGCAAGTCAGATGTGAAAACCAGGGGCTCAACCTCTGGCCTGCATTTGAAACTGTTTTTCTTGAGTACTGGAGAGGCAGGCGGAATTCCGTGTGTAGCGGTGAAATGCGTAGATATACGGAGGAACACCAGTGGCGAAGGCGGCCTGCTGGACAG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9GTGGGGAATATTGGGCAATGGGGGAAACCCTGACCCAGCAACGCCGCGTGAAGGAAGAAGGCCTTCGGGTTGTAAACTTCTTTTACCAGGGACGAAGGACGTGACGGTACCTGGAGAAAAAGCAACGGCTAACTACGTGCCAGCAGCCGCGGTAATACGTAGGTTGCAAGCGTTATCCGGATTTACTGGGTGTAAAGGGAGCGTAGACGGCATTGCAAGCCAGATGTGAAAGCCCGGGGCTCAACCCCGGGACTGCATTTGGAACTGCAGGGCTGGAGTGTCGGAGAGGCAAGTGGAATTCCTAGTGTAGCGGTAAAATGCGCAGAGATATGGAAGAACACCAGTGGCGAAGGCGGCCGCCTGGCCTGTGACTGACGCTGAGG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0GTGGGGAATTTTGGACAATGGGCGCAAGCCTGATCCAGCAATGCCGCGTGCAGGAAGAAGGCCTTCGGGTTGTAAACTGCTTTTGTCAGGGAAGAAATCTTCTGGGCTAATACCCCGGGAGGATGACGGTACCTGAAGAATAAGCACCGGCTAACTACGTGCCAGCAGCCGCGGTAATACGTAGGGTGCGAGCGTTAATCGGAATTACTGGGCGTAAAGCGTGCGCAGGCGGCTTTGCAAGACAGATGTGAAATCCCCGGGCTCAACCTGGGAACTGCATTTGTGACTGCAAGGCTAGAGTACGGCAGAGGGGGATGGAATTCCGCGTGTAGCAGTGAAATGCGTAGATATGCGGAGGAACACCAATGGCGAAGGCAATCCCCTGGGCCTGT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1GTGAGGAATATTGGTCAATGGGCGAGAGCCTGAACCAGCCAAGTAGCGTGCAGGATGACGGCCCTATGGGTTGTAAACTGCTTTTGTATGGGA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AGTACTCCACGTGTGGAGTTTTGTAGGTACCATACGAATAAGGACCGGCTAATTCCGTGCCAGCAGCCGCGGTAATACGGAAGGTCCGGGCGTTATCCGGATTTATTGGGTTTAAAGGGAGCGTAGGCCGTGGATTAAGTGTGTTGTGAAATGTAGGCGCTCAACGTCTGACTTGCAGCGCATACTGGTCCACTTGAGTGCGCACAACGCGGGCGGAATTTGTCGTGTAGCGGTGAAATGCTTAGATATGACGAAGAACCCCGATTGCGAAGGCAGCTCGCGGGAGCGCAACTGACGCTGAAGCTCGAAAGTGC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2GTCGGGAATATTGCGCAATGGAGGAAACTCTGACGCAGTGACGCCGCGTGCAGGAAGAAGGTTTTCGGATTGTAAACTGCTTTAGACAGGGAAGAAAAAAATGACAGTACCTGTAGAATAAGCTCCGGCTAACTACGTGCCAGCAGCCGCGGTAATACGTAGGGAGCAAGCGTTATCCGGATTTATTGGGTGTAAAGGGTGCGTAGACGGGAAATTAAGTTAGTTGTGAAATCCCTCGGCTTAACTGAGGAACTGCAACTAAAACTGATTTTCTTGAGTGCTGGAGAGGAAAGTGGAATTCCTAGTGTAGCGGTGAAATGCGTAGATATTAGGAGGAACACCAGTGGCGAAGGCGACTTTCTGGACAGTAACTGACGTTGAGGCA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3GTGGGGAATTTTGGACAATGGACGAAAGTCTGATCCAGCGACGCCGCGTGGAGGACGAAGGTTTTCGGATCGTAAACTCCTTTTACAGGGGACGAAAGCGCGCAAGCGTTTGACGGTACTCTGTGAATAAGCCACGGCTAACTACGTGCCAGCAGCCGCGGTAATACGTAGGTGGCGAGCGTTACTCGGAATTACTAGGCGTAAAGCGCGTGTAGGCGGGAGCTTAAGTCTGTCGTTAAAGCTCAGGGCTCAACCCTGAAATGTCGACGGAAACTGGGCTTCTTGAGTGCGGTAGAGGAGATCGGAATTCCAGGTGTAGCGGTGAAATGCGTAGATATCTGGAAGAACGCCAAAGGCGAAGGCAGATCTCTGGGCCGTTACTGACGCTGAGACGCGAAAGC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4GTAAGGGATATTGCGACAATGGGCGAGAGCCTGACGCAGCAACGCCGCGTGCGGGAGGAAGGCCTTCGGGTTGTAAACCGCTTTTGAGGGGGAAGAGGAAGGACGGTACCCTTCGAATAAGTCTCGGCTAACTACGTGCCAGCAGCCGCGGTAAAACGTAGGAGGCGAGCGTTATCCGGATTTACTGGGTGTAAAGCGCGTGCAGGCGGTGGGACAAGTTAACTGTGAAAGCGCCCGGCTCAACCGGGCGAGGACAGTTAAGACTGTTTTGCTGGAGGCAGGTAGAGGTGTGTGGAATTCCGGGTGTAGTGGTGAAATGCGTAGAGATCCGGAGGAACACCAGTGGCGAAGGCGACACACTGGGCCTGGCCTGACGCTCAGACGCGAAAGCA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5GTAAGGAATATTGGTCAATGGACGCAAGTCTGAACCAGCCATGCCGCGTGGAGGATGAAGGTCCTCTGGATTGTAAACTTCTTTTATCTGGGAAGAAACCTGTCTTTTCTTGGGCAGCTGACGGTACCAGATGAATAAGCACCGGCTAACTCCGTGCCAGCAGCCGCGGTAATACGGAGGGTGCAAGCGTTATCCGGATTCACTGGGTTTAAAGGGTGCGTAGGTGGGCTGATAAGTCAGTGGTGAAATCTCTAGGCTTAACCTGGAAACTGCCATTGATACTATCGGTCTTGAATCTCGCGTAGGTAAGCGGAATATGTCATGTAGCGGTGAAATGCTTAGATATGACATAGAACACCAATTGCGAAGGCAGCTTACTTCACGAGTAT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6GTGGGGAATATTGCACAATGGGCGGAAGCCTGATGCAGCG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AGGGATGACGGCCTTCGGGTTGTAAACCTCTTTCAGCAGGGACGAAGCGTAAGTGACGGTACCTGCAGAAGAAGCACCGGCTAACTATGTGCCAGCAGCCGCGGTAATACGTAGGGTGCGAGCGTTGTCCGGAATTACTGGGCGTAAAGAGCTCGTAGGCGGTTTGTCACGTCGTCTGTGAAATCCTAGGGCTTAACCCTGGACGTGCAGGCGATACGGGCTGACTTGAGTACTACAGGGGAGACTGGAATTTCTGGTGTAGCGGTGGAATGCACAGATATCAGGAAGAACACCGATGGCGAAGGCAGGTCTCTGGGTAGTAACTGACGCTGAGGAG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7GTGGGGAATCTTGGACAATGGGCGAAAGCCCGATCCAGCAATATCGCGTGAGTGAAGAAGGGCAATGCCGCTTGTAAAGCTCTTTCGTCGAGTGCGCGATCATGACAGGACTCGAGGAAGAAGCCCCGGCTAACTCCGTGCCAGCAGCCGCGGTAAGACGGGGGGGGCAAGTGTTCTTCGGAATGACTGGGCGTAAAGGGCACGTAGGCGGTGAATCGGGTTGAAAGTGAAAGTCGCCAAAAACTGGTGGAATGCTCTCGAAACCAATTCACTTGAGTGAGACAGAGGAGAGTGGAATTTCGTGTGTAGGGGTGAAATCCGCAGATCTACGAAGGAACGCCAAAAGCGAAGGCAGCTCTCTGGGTCCCTACCGACGCTGGAGTGCGAAAGCA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8GTGGGGAATATTGGACAATGGGCGAAAGCCTGATCCAGCAATGCCGCGTGGGTGAAGAAGGTCTTCGGATTGTAAAGCCCTTTCGGCGGGGACGATGATGACGGTACCCGCAGAAGAAGCCCCGGCTAACTTCGTGCCAGCAGCCGCGGTAATACGAAGGGGGCTAGCGTTGCTCGGAATGACTGGGCGTAAAGGGCGCGTAGGCGGCTCATAGAGTCGGGCGTGAAATTCCTGGGCTTAACCCGGGGGCTGCGTTCGATACCTGTGGGCTCGAGTGAGGAAGAGGGTCGTGGAATTCCCAGTGTAGAGGTGAAATTCGTAGATATTGGGAAGAACACCGGTGGCGTAGGCGGCGACCTGGTCCTTT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9GCAAGGAATCTTGGGCAATGGGCGAAAGCCTGACCCAGCGACGCCGCGTGAGGGATGAAGGCCTTCGGGTCGTAAACCTCTTTTATCGGGGAAGAAGTTCTGACGGTACCCGATGAATAAGCCACGGCTAACTACGTGCCAGCAGCCGCGGTAATACGAAGGGGGCTAGCGTTGTTCGGATTTACTGGGCGTAAAGCGCGTGTAGGCGGGCCGGTAAGTTGGGGGTGAAATCCCGAGGCTCAACCTCGGAACTGCCTCCAAAACTGGCGGCCTGGAGCAAGATAGAGGCGAGTGGAATTGCGAGTGTAGAGGTGAAATTCGTAGATATTCGCAGGAACACCAGTGGCGAAGGCGACTCGCTGGATCTTTG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00GCAAGGAATCTTCCGCAATGGGGGCAACCCTGACGGAGCAACGCCGCGTGGGGGACGACACCCTTCGGGGCGTAAACCCCTTTTCTCCGGGAAGAAGCGCTTCGGCGTTGACGGTACCGGAGGAAGAAGGCCCGGCTAACCACGTGCCAGCAGCCGCGGTAATACGTGGGGGCCGAGCGTTGTCCGGAGTTACTGGGCGTAAAGGGCGCGCAGGCGGCGGCGTGGGTCCGGCGTGAAAGCCCCCGGCTCAACCGGGGAACGTCGCCGGGGACCGCGCCGCTTGAGGGCGGCAGGGGCCGGTGGAATGCCCGGTGTAGTGGTGAAATGCGTAGAGATCGGGCGGAACACCCGTGGCGAAGGCGGCCGGCTGGGCCGTCCCTGACGCTGAGGCGCGAAGGCG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01GTGAGGAATATTGGTCAATGGACGAGAGTCTGAACCAGCCAAGTAGCGTGAAGGATGACTGCCCTATGGGTTGTAAACTTCTTTTATATGGGAATAAAAAAGAGCACGTGTGCTCTATTGTATGTACCTTATGAATAAGCATCGGCTAATTCCGTGCCAGCAGCCGCGGTAATACGGAAGATGCGAGCGTTATCCGGATTTATTGGGTTTAAAGGGAGCGTAGGCGGACGATTAAGTCAGCGGTAAAATAGAGTGGCTCAACCATTCTCCGCCGTTGATACTGGTTGTCTTGAGTTCACACAAGGAAGATGGAATTCGTGGTGTAGCGGTGAAATGCTTAGATATCACGAAGAACTCCGATTGCGAAGGCAGTCTTCTGGGGTGTTACTGACGCTGAGGCTCGAAAGTGC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02GTGGGGAATATTGCACAATGGGGGGAACCCTGATGCAGCGACGCCGCGTGAGGGAAGAAGGTTTTCGGATTGTAAACCTCTGTCTTGTGGGACGATAATGACGGTACCACAGGAGGAAGCCATGGCTAACTACGTGCCAGCAGCCGCGGTAATACGTAGATGGCGAGCGTTGTCCGGAATTACTGGGTGTAAAGGGAGTGTAGGCGGGATCATAAGTTGCGTGTGAAATGCAGGGGCTCAACCCCTGAACTGCGCGCAAAACTGTGGTTCTTGAGTGAAGTAGAGGCAGGCGGAATTCCCGGTGTAGCGGTGGAATGCGTAGATATCGGGAGGAACACCAGTGGCGAAGGCGGCCTGCTGGGCTTTTACTGACGCTGAGGCTCGAAAGCA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03GTGAGGAATATTGGACAATGGGTTAGCGCCTGATCCAGCCATCCCGCGTGAAGGACGACGGCCCTATGGGTTGTAAACTTCTTTTGTACAGGGATAAACCTACTCTCGTGAGAGTAGCTGAAGGTACTGTACGAATAAGCACCGGCTAACTCCGTGCCAGCAGCCGCGGTAATACGGAGGGTGCAAGCGTTATCCGGATTTATTGGGTTTAAAGGGTCCGTAGGCGGATCTGTAAGTCAGTGGTGAAATCTCACAGCTTAACTGTGAAACTGCCATTGATACTGCAGGTCTTGAGTAAGGTAGAAGTGGCTGGAATAAGTAGTGTAGCGGTGAAATGCATAGATATTACTTAGAACACCAATTGCGAAGGCAGGTCACTATGTCTTAACTGACGCTGATGG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04GTAAGGGATCTTGCGACAATGGGCGAAAGCCTGACGCAGCAACGCCGCGTGCGGGAGGACGGCCTTCGGGTTGTAAACCGCTTTTCGGGGGGAAGAGGAAGGACGGTACCCCCGGAAGAAGTCTCGGCTAACTACGTGCCAGCAGCCGCGGTAAAACGTAGGAGGCGAGCGTTATCCGGATTTACTGGGTGTAAAGCGCGTGTAGGCGGTCCTGCAAGTGGTGCGTGAAAGCGCCCGGCTCAACCGGGCGAGGACGTGGGCGAACTGCAGGGCTAGAGGCAGGTAGAGGCGTGTGGAATTCCGGGTGTAGTGGTGAAATGCGTAGAGATCCGGAGGAACACCAGTGGCGAAGGCGACACGCTGGGCCTGGCCTGACGCTGAGAGGCGAAAGCA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05GTGGGGAATATTGCGCAATGGCCGAAAGGCTGACGCAGCGACGCCGCGTGGGGGATGAAGCATTTCGGTGTGTAAACCCCTGTTGCCCGGGACGAACAACTGGTTTCGACCAGTCTGACGGTACCGGGTGAGGAAGCACCGGCTAACTCCGTGCCAGCAGCCGCGGTAATACGGAGGGTGCGAGCGTTGTCCGGAATCACTGGGCGTAAAGGGTGAGTAGGCGGTCTGTTAAGCGTGTGGTGAAAGCCTGGGGCTCAACCCCAGGTCTGCCATGCGAACTGGTGGACTTGAGCACTGTAGAGGCAGGTGGAATTCCGGGTGTAGCGGTGGAATGCGTAGAGATCCGGAAGAACACCGGTGGCGAAGGCGGCCTGCTGGGCAGTTGCTGACGCT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TCA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06GTGGGGGATATTGGACAATGGGGGGAACCCTGATCCAGCGACGCCGCGTGAGTGAAGAAGTATCTCGGTATGTAAAGCTCTGTCAGCAGGGAAGAAAGATATGACGGTACCCCCAAAGGAAGCACCGGCTAACTCCGTGCCAGCAGCCGCGGTAATACGGAGGGTGCGAGCGTTAATCGGAATCACTGGGCGTAAAGCGCACGTAGGTGGCGTGGTAAGTCGGGGGTGAAATCCCACAGCTCAACTGTGGAACTGCCTTCGATACTGTCATGCTTGAGTATCGGAGAGGGTGGCGGAATTCCAGGTGTAGGAGTGAAATCCGTAGATATCTGGAAGAACACCGGTGGCGAAGGCGGCCACCTGGACGAAAACTGACGCTGAGGT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07GTGAGGAATATTGGTCAATGGCCGGAAGGCTGAACCAGCCAAGTCGCGTGAGGGAATAAGGCCCTATGGGTCGTAAACCTCTTTTGTCAGGGAGCAAAGGCGTCCACGTGTGGACGAAAGGAGAGTACCTGAAGAAAAAGCATCGGCTAACTCCGTGCCAGCAGCCGCGGTAATACGGAGGATGCGAGCGTTATCCGGATTTATTGGGTTTAAAGGGTGCGTAGGCGGATTTTTAAGTCAGCGGTAAAATGTCCGGGCTCAACCCGGGCCGGCCGTTGAAACTGGGGATCTTGAGTGGGCGAGAAGTATGCGGAATGCGTGGTGTAGCGGTGAAATGCATAGATATCACGCAGAACTCCGATTGCGAAGGCAGCATACCGGCGCCCGACTGACGCTGAG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08GTGGGGAATATTGCGCAATGGGGGCAACCCTGACGCAGCAACGCCGCGTGCGGGATGAAGGCTTTCGGGTTGTAAACCGCTTTCAGCAGGGATGACATCGACAGTACCTGCAGAAGAAGCCCCGGCTAACTACGTGCCAGCAGCCGCGGTAATACGTAGGGGGCGAGCGTTATCCGGATTCATTGGGCGTAAAGCGCGCGCAGGCGGGCTTGCAAGCGGGGCCTTTAATCTTGGGGCTTAACCTCAAGTCGGGTTCCGAACTGCAAGCCTCGAGTGTGGTAGGGGAAGGCGGAATTCCCGGTGTAGCGGTGGAATGCGCAGATATCGGGAAGAACACCGATGGCGAAGGCAGCCTTCTGGGCCATTACTGACGCTGAGGCGCGAAAGCTG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09GTGGGGAATCTTGCGCAATGCGCGAAAGCGTGACGCAGCAACGCCGCGTGGGGGAAGAAGGCCTTCGGGTTGTAAACCCCTTTCAGTTGGGACGAAGCTTCGCCGGTGAATAGCCGGCCGGAGTGACGGTACCTTCAGAAGAAGCCCCGGCTAACTACGTGCCAGCAGCCGCGGTAATACGTAGGGGGCAAGCGTTGTCCGGAATCATTGGGCGTAAAGAGCGTGTAGGCGGCTCGGTAAGTCCGCTGTGAAAGTCCAGGGCTCAACCCTGGAAAGCCGGTGGAAACTGTCGAGCTAGAGTCCGGAAGAGGCGAGTGGAATTCCTGGTGTAGCGGTGAAATGCGCAGATATCAGGAGGAACACCAATGGCGAAGGCAGCTCGCTGGGACGGT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10GTGGGGAATATTGGACAATGGGCGAAAGCCTGATCCAGCAATGCCGCGTGAGTGATGAAGGCCTTAGGGTTGTAAAGCTCTTTTACCCGGGATGATAATGACAGTACCGGGAGAATAAGCCCCGGCTAACTCCGTGCCAGCAGCCGCGGTAATACGGAGGGGGCTAGCGTTGTTCGGAATTACTGGGCGTAAAGCGCACGTAGGCGGCTTTGTAAGTTAGAGGTGAAAGCCCAGAGCTCAACTCTGGAACTGCCTTTAAGACTGCATCGCTTGAATTGTGGAGAGGTAAGTGGAATTCCGAGTGTAGAGGTGAAATTCGTAGATATTCGGAAGAACACCAGTGGCG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CGACTTACTGGACACATAT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11GTCGAGAATTTTTCTCAATGGGGGAAACCCTGAAGGAGCGACGCCGCGTGGGGGATGAATGGCTTCGGCCCGTAAACCCCTGTCATTTGCGAACAAACCTCGTTATTTAAAAGATGACGAGCTGATGGTAGCGAAAGAGGAAGGGACGGCTAACTCTGTGCCAGCAGCCGCGGTAATACAGAGGTCCCAAGCGTTGTTCGGATTCACTGGGCGTAAAGGGTGCGTAGGTGGTTGGGTAAGTCTGATGTGAAATCTCCGAGCTCAACTCGGAAAATGCATTGGAAACTACCTGGCTGGAGGGTTGGAGGGGGGACTGGAATTCTCGGTGTAGCAGTGAAATGCGTAGATATCAAGAGGAACACCAGTGGCGAAGGCGAGTCCCTGGACAACACCTGACACTGAGGCACGAAAGCCG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12GTGGGGAATATTGCGCAATGGGGGCAACCCTGACGCAGCAACGCCGCGTGATTGATGAAGGTCTTCGGATTGTAAAAATCTTTAATCAGGGACGAAGAAAATGACGGTACCTGAAGAATAAGCTCCGGCTAACTACGTGCCAGCAGCCGCGGTAATACGTAGGGAGCAAGCGTTATCCGGATTTACTGGGTGTAAAGGGCGTGTAGGCGGGCTTGTAAGTTGGAAGTGAAATCTCGGGGCTTAACCCCGAAACTGCTTTCAAAACTGCGAGTCTTGAGTGATGGAGAGGCAGGCGGAATTCCCAGTGTAGCGGTGAAATGCGTAGATATTGGGAGGAACACCAGTGGCGAAGGCGGCCTGCTGGACAT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13GTGGGGAATATTGCGCAATGGGCGAAAGCCTGACGCAGCGACGCCGCGTGAGGGATGAAGGTCTTCGGATCGTAAACCTCTGTCAGGGGGGAAGAAACGTGTCTATTCAAATAGAGTAGACATTTGACGGTACCCCCAAAGGAAGCACCGGCTAACTCCGTGCCAGCAGCCGCGGTAATACGGAGGGTGCAAGCGTTAATCGGAATTACTGGGCGTAAAGCGCACGTAGGTGGTTTTGTAAGTCAGAGGTGAAATCCCACCGCTCAACGGTGGAACAGCCTTTGATACTGCATCACTAGAGTATCGGAGAGGGTGGCGGAATTCCAGGTGTAGGAGTGAAATCCGTAGATATCTGGAGGAACACCAGTGGCGAAGGCGGCCACCTGGACGAAGACTGACACTGAGGTGCGAAAGCA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14GTGAGGAATTTTCCGCAATGGGCGCAAGCCTGACGGAGCAACGCCGCGTGCAGGATGACGGCCTTCGGGTTGTAAACTGCTTTTCTGAGGGACGAGCAAGGACGGTACCTCAGGAATCAGCTCCGGCTAACTACGTGCCAGCAGCCGCGGTAATACGTAGGGAGCAAGCGTTGTCCGGAGTTACTGGGCGTAAAGCGCACGCAGGCGGTGAGCCAAGTTTGGAGTGACAGTCCTCGGCTTAACTGGGGAAGGACTTCGAAAACTGGCTCACTTGAGGGCTTCAGAGGGACAGGGAATTCCGGGTGTAGTGGTGAAATGCGTAGATATCCGGAGGAACACCAAAGGCGAAGGCACTGTCCTGGGGAGTCACTGACGCTCAGGTGCGAAAGCT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15GTGGGGAATATTGGTCAATGGGCGAGAGCCTGAACCAGCCAAGTCGCGTGAGGGAAGACGGTCCTATGGATTGTAAACCTCTTTTGTCGGGGAGCAAGAAAGGGTATGTATACCCTACTGAGAGTACCCGAAGAAAAAGCATCGGCTAACTCCGTGCCAGCAGCCGCGGTAATACGGAGGATGCGAGCGTTATCCGGATTTATTGGGTTTAAAGGGTGCGCAGGCGGACTGTTAAGTCAGCGGTAAAATTGCGGGGCTCAACCCCGTCGAGCCGTTGAAACTGGTGGTCTGGAGT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AGAAGTATGCGGAATGCGCAGTGTAGCGGTGAAATGCATAGATATTGCGCAGAACTCCGATTGCGAAGGCAGCATACCGGTTCCATACTGACGCTG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16GTTAGGAATCTTCCACAATGGGCGCAAGCCTGATGGAGCGACGCCGCGTGAGGGATGAAGGTTCTCGGATCGTAAACCTCTGAACTAGGGACGAAAGAGCCGTATGGCAGATGACGGTACCTAGGTAATAGCACCGGCTAACTCCGTGCCAGCAGCCGCGGTAATACGGAGGGTGCAAGCGTTACCCGGAATCACTGGGCGTAAAGGGCGTGTAGGCGGAATGTTAAGTCTGGTTTTAAAGACTGGGGCTCAACCCCAGGAGTGGACTGGATACTGGCAATCTTGACCTCTGGAGAGGTAACTGGAATTCCTGGTGTAGCGGTGGAATGCGTAGATACCAGGAGGAACACCAATGGCGAAGGCAAGTTACTGGACAGAAGGTGACGCTGAGGCGCGAAAGTGTGGGGAGCA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17GTAGGGAATATTGGGCAATGGACGCAAGTCTGACCCAGCCATGCCGCGTGCAGGATGAAGGCGCTCAGCGTTGTAAACTGCTTTTGATAGGGAAGAACGGCCTTCTTGCGAGAAGGTGTGACGGTACCTACAGAATAAGCACCGGCTAACTCCGTGCCAGCAGCCGCGGTAATACGGAGGGTGCAAGCGTTGTCCGGATTTATTGGGTTTAAAGGGTGCGTAGGTGGCTTTTTAAGTCTGACCTGAAAGTGGGCCGCTTAACGGCACAGGGTGGTTGGATACTGAAGAGCTTGAAGAGGGTGGAGGCCGCCGGAACGGATCGTGTAGCGGTGAAATGCATAGAGATGATCCAGAACCCCGATTGCGTAGGCAGGCGGCTACGCCCCACTTGACACTGAGGCACGAGAGCA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18GTAGGGAATCTTCCACAATGGACGAAAGTCTGATGGAGCAACGCCGCGTGAGTGAAGAAGGGTTTCGGCTCGTAAAGCTCTGTTGGTAGTGAAGAAAGATAGAGGTAGTAACTGGCCTTTATTTGACGGTAATTACTTAGAAAGTCACGGCTAACTACGTGCCAGCAGCCGCGGTAATACGTAGGTGGCAAGCGTTGTCCGGATTTATTGGGCGTAAAGCGAGTGCAGGCGGTTCAATAAGTCTGATGTGAAAGCCTTCGGCTCAACCGGAGAATTGCATCAGAAACTGTTGAACTTGAGTGCAGAAGAGGAGAGTGGAACTCCATGTGTAGCGGTGGAATGCGTAGATATATGGAAGAACACCAGTGGCGAAGGCGGCTCTCTGGTCTGCAACTGACGCTGAGGCT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19GTGGGGAATATTGCACAATGGGCGCAAGCCTGATGCAGCGACGCCGCGTGGGGGATGACGGCCTTCGGGTTGTAAACTCCTTTCGTCAGGGACGAAGCGAAAGTGACGGTACCTGGATAAGAAGCACCGGCTAACTACGTGCCAGCAGCCGCGGTAATACGTAGGGTGCGAGCGTTGTCCGGAATTACTGGGCGTAAAGAGCTCGTAGGTGGTTTGTCGCGTCGTTTGTGTAAGTCCACGGCTTAACTGTGGGATGGCAGGCGATACGGGCATAACTTGAGTGCTGTAGGGGAGACTGGAATTCCTGGTGTAGCGGTGAAATGCGCAGATATCAGGAGGAACACCGATGGCGAAGGCAGGTCTCTGGGCAGTAACTGACGCTGAGGAG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20GTAGGGAATATTGGTCAATGGATGGAAGTCTGAACCAGCCATGCCGCGTGCAGGAAGACGGCCTTCTGGGTTGTAAACTGCTTTTGCCAGGGGCTAAAAAGCTCATGCGTGAGAAATTGAAAGTACCTGGTGAATAAGCCACGGCTAACTACGTGCCAGCAGCCGCGGTAATACGTAGGTGGCAAGCGTTGTCCGGATTTATTGGGTTTAAAGGGTGCGTAGGCGGCTTTGTAAGTCAGTGGTGAA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TGGCAGCTCAACTGTCAGGGTGCCATTGATACTGCGGAGCTTGAGTACAGATGAGGTAGGCGGAATTGACGGTGTAGCGGTGAAATGCTTAGATATCGGGAAGAACACCTATGGCGAAGGCAGCTCTCTGGGACGGTACTGACGCTGAGAC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21GTAGGGAATATTGGACAATGGGCGCAAGCCTGATCCAGCCATCCCGCGTGAAGGATTAAGGTCCTATGGATTGTAAACTTCTTTTCTCTGGGAATAAAAACCGGTATTTATACTGGCTTGAAGGTACCAGAGGAATAAGCACCGGCTAACTCCGTGCCAGCAGCCGCGGTAATACGGAGGGTGCAAGCGTTATCCGGATTCACTGGGTTTAAAGGGTGCGTAGGTGGCTTTGTAAGTCAGTGGTGAAAGCCCGGAGCTTAACTCCGGAACTGCCATTGATACTGCTTAGCTTGAATCAACTTGAGGTGGATGGAATATTACATGTAGCGGTGAAATGCTTAGATATGACATAGAACACCAATTGCGAAGGCAGCTGGCTACGCGAATATTGACACTG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22GTGAGGAATATTGGTCAATGGCCGCAGGGCTGAACCAGCCAAGTCGCGTGAGGGATGACGGTCCTATGGATTGTAAACCTCTTTTGTCAGGGAGCAAAGGACGCCACGCGTGGTGTTTTGCGAGTACCTGAAGAAAAAGCATCGGCTAACTCCGTGCCAGCAGCCGCGGTAATACGGAGGATGCGAGCGTTATCCGGATTTATTGGGTTTAAAGGGTGCGCAGGCGGAATGTCAAGTCAGCGGTAAAATTTCGGGGCTCAACCCCGTCGTGCCGTTGAAACTGGCGTTCTTGAGTGAGCGAGAAGTATGCGGAATGCGTGGTGTAGCGGTGAAATGCATAGATATCACGCAGAACTCCGATTGCGAAGGCAGCATACCGGCGCTCAACTGACGCTCAT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23GTAGGGAATCTTCCACAATGGACGAAAGTCTGATGGAGCAACGCCGCGTGAGTGAAGAAGGTTTTCGGATCGTAAAACTCTGTTATCGGAGAAGAACGTATCTGGTAGTAACTGGCCAGGTAGTGACGGTATCCGATCAGAAAGCCACGGCTAACTACGTGCCAGCAGCCGCGGTAATACGTAGGTGGCAAGCGTTGTCCGGATTTATTGGGCGTAAAGCGAGTGCAGGCGGTTTTTTAAGTCTGATGTGAAAGCCTTCGGCTTAACCGAAGAAATGCATTGGAAACTGGGGAACTTGAGTGCAGAAGAGGAGAGTGGAACTCCATGTGTAGCGGTGAAATGCGTAGATATATGGAAGAACACCAGTGGCGAAGGCGGCTCTCTGGTCTGTAACTGACGCTGAGGCT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24GTGGGGAATATTGGACAATGGGCGCAAGCCTGATCCAGCAATGCCGCGTGGGTGAAGAAGGTCTTCGGATCGTAAAGCCCTTTCGGCGGGGACGATGATGACGGTACCCGCAGAAGAAGCCCCGGCTAACTTCGTGCCAGCAGCCGCGGTAATACGAAGGGGGCTAGCGTTACTCGGAATTACTGGGCGTAAAGGGCGCGTAGGCGGCGCACCAAGTTAGGCGTGAAAGCCCTGGGCTCAACCTGGGGACTGCGCTTAAGACTGGTGTGCTTGAGGATGGAAGAGGCTCGTGGAATTCCCAGTGTAGAGGTGAAATTCGTAGATATTGGGAAGAACACCGGTGGCGAAGGCGGCGAGCTGGTCCATTACTGACGCTGAGGCGCGAT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25GTGGGGAATATTGCACAATGGGGGAAACCCTGATGCAGCCATGCCGCGTGTGTGAAGAAGGCCTTCGGGTTGTAAAGCACTTTCAGCGAGGAGGAAAGGGTGTAAGTTAATACCTTACATCTGTGACGTTACTCGCAGAAGAAGCACCGGCTAACTCCGTGCCAGCAGCCGCGGTAATACGGAGGGTGCGAGCGT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TCGGAATTACTGGGCGTAAAGCGTGCGCAGGCGGTTTGTTAAGCGAGATGTGAAAGCCCCGGGCTCAACCTGGGAACCGCATTTCGAACTGGCAAACTAGAGTCTTGTAGAGGGGGGTAGAATTCCAGGTGTAGCGGTGAAATGCGTAGAGATCTGGAGGAATACCGGTGGCGAAGGCGGCCCCCTGGACAAAGACTGACGC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26GTGGGGAATCTTGGACAATGGGCGCAAGCCTGATCCAGCCATGCCGCGTGAGTGATGAAGGCCTTAGGGTCGTAAAGCTCTTTCGCCAGGGATGATAATGACAGTACCTGGTAAAGAAACCCCGGCTAACTCCGTGCCAGCAGCCGCGGTAATACGGAGGGGGTTAGCGTTGTTCGGAATTACTGGGCGTAAAGCGCGCGTAGGCGGATCAGAAAGTTGGGGGTGAAATCCCGGGGCTCAACCCCGGAACTGCCTCCAAAACTCCTGGTCTTGAGTTCGAGAGAGGTGAGTGGAATTCCGAGTGTAGAGGTGAAATTCGTAGATATTCGGAGGAACACCAGTGGCGAAGGCGGCTCACTGGCTCGATACTGACGCTGAGGTG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27GTGGGGAATATTGGACAATGGGCGCAAGCCTGATCCAGCAACGCCGCGTGGAGGACGAAGGTCTTCGGATCGTAAACTCCTGTCAGGCGGGACGAAGGCTGCAGGGCAAATAGTCCTGTAGCTTGACGGTACTGCCAGAGGAAGCCCCGGCTAACTCCGTGCCAGCAGCCGCGGTAATACGGAGGGGGCGAGCGTTATTCGGAATTATTGGGCGTAAAGGGCGCGTAGGCGGCCCGGTAAGTCAAAGGTGAAATCCCTCGGCTCAACTGAGGAACTGCCTTTGAAACTGTCGGGCTTGAGGCCGGGAGGGGGTAGCGGAATTCCCAGTGTAGCGGTGAAATGCGTAGATATTGGGAGGAACACCGGTGGCGAAGGCGGCTACCTGGACCGGTTCTGACGCTGATGC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28GTTAGGGATATTGGGCAATGGAGGAAACTCTGACCCAGCAATGCCGCGTGAGTGAAGAAGTACTTCGGTATGTAAAGCTCTGTTGTATAGGAGGAAAGAACTAGTAGGAAATGGCTAGGAGATGACTGTACTATACGAGAAAGTCACGGCTAACTACGTGCCAGCAGCCGCGGTAATACGTAGGTGGCAAGCGTTATCCGGAATTATTGGGCGTAAAGGGTGCGTAGGTGGCATGTTAAGTCTGGTGTAAAAGGCAATAGCTCAACTATTGTATGCATTGGAAACTGGCAAGCTAGAGTGTGTGAGGGGTAAGTGGAATTCCAAGTGTAGCGGTGGAATGCGTAGATATTTGGAGGAACACCAGTGGCGAAGGCGGCTTACTGGCACACAACTGACACTGAGGCACGAC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29GTAAGGAATATTGGTCAATGGACGCAAGTCTGAACCAGCCATGCCGCGTGGAGGATGAAGGTCCTCTGGATTGTAAACTTCTTTTATCTGGGACGAAAAAAGGGAATTCTTTCTCGTCTGACGGTACCAGATGAATAAGCACCGGCTAACTCCGTGCCAGCAGCCGCGGTAATACGGAGGGTGCAAGCGTTATCCGGATTCACTGGGTTTAAAGGGTGCGTAGGCGGGTATGTAAGTCCGTGGTGAAATCTCCGAGCTTAACTCGGAAACTGCCGTGGGTACTGCGTATCTTGAATGTTGTGGAGGTGAGCGGAATATGTCATGTAGCGGTGAAATGCTTAGATATGACATAGAACACCAATTGCGAAGGCAGCTCACTACACAAATATTGACGCTG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30GTGGGGAATATTGCACAATGGGCGCAAGCCTGATGCAGCAACGCCGCGTGAGGGATGACGGCCTTCGGGTTGTAAACCTCTTTTAGTAGGGAAGAAGCGAAAGTGACGGTACCTGCAGAAAAAGCACCGGCTAACTACGTGCC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AGCCGCGGTAATACGTAGGGTGCAAGCGTTGTCCGGAATTATTGGGCGTAAAGAGCTCGTAGGCGGCTTGTCGCGTCTGCTGTGAAATCCCGGGGCTCAACCCCGGGCCTGCAGTGGGTACGGGCAAGCTAGAGTGCGGTAGGGGAGATTGGAATTCCTGGTGTAGCGGTGGAATGCGCAGATATCAGGAGGAACACCGATGGCGAAGGCAGATCTCTGGGCCGCTACTGACGCTGAGGAGCGAAAGCA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31GTTAGGAATCTTCCACAATGGGCGAAAGCCTGATGGAGCGACGCCGCGTGAGGGATGAAGGTTTTCGGATCGTAAACCTCTGAATCAGGGACGAAAGACGCGCAAGCGGGATGACGGTACCTGAGTAATAGCACCGGCTAACTCCGTGCCAGCAGCCGCGGTAATACGGAGGGTGCAAGCGTTACCCGGAATCACTGGGCGTAAAGGGCGTGTAGGCGGATCGTTAAGTCTGGTTTTAAAGACCGTGGCTCAACCACGGGAGTGGACTGGATACTGGCAATCTTGACCTCTGGAGAGGTAACTGGAATTCCTGGTGTAGCGGTGGAATGCGTAGATACCAGGAGGAACACCAATGGCGAAGGCAAGTTACTGGACAGAAGGTGACGCTGAGGCGCGAAAGTGTGGGG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32GTGAGGAATATTGGTCAATGGACGCAAGTCTGAACCAGCCATGCCGCGTGCAGGAAGACGGCTCTATGAGTTGTAAACTGCTTTTGTATTAGGGTAAACTCAGGTACGTGTACCTGACTGAAAGTATAATACGAATAAGGATCGGCTAACTCCGTGCCAGCAGCCGCGGTAATACGGAGGATCCAAGCGTTATCCGGATTTATTGGGTTTAAAGGGTGCGTAGGCGGTTTGATAAGTTAGAGGTGAAATACCGGGGCTTAACTCCGGAACTGCCTCTAATACTGTTGAACTAGAGAGTAGTTGCGGTAGGCGGAATGTATGGTGTAGCGGTGAAATGCTTAGAGATCATACAGAACACCGATTGCGAAGGCAGCTTACCAAACTATATCTGACGT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33GTGGGGAATATTGCACAATGGAGGAAACTCTGATGCAGCGACGCCGCGTGAGTGAAGAAGTAATTCGTTATGTAAAGCTCTATCAGCAGGGAAGATAGTGACGGTACCTGACTAAGAAGCTCCGGCTAAATACGTGCCAGCAGCCGCGGTAATACGTATGGAGCAAGCGTTATCCGGATTTACTGGGTGTAAAGGGAGTGTAGGTGGCATCACAAGTCAGAAGTGAAAGCCCGGGGCTCAACCCCGGGACTGCTTTTGAAACTGTGGAGCTAGAGTGCAGGAGGGGCAAGTGGAATTCCTAGTGTAGCGGTGAAATGCGTAGATATTAGGAGGAACACCAGTGGCGAAGGCGGCTTGCTGGACTGTAACTGACA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34GTAGGGAATATTGGTCAATGGGCGAGAGCCTGAACCAGCCATGCCGCGTGAAGGATGAAGGCGTTCTGCGTTGTAAACTTCTTTTATCTGGGAAGAAAAAGGGCCTGCGGGCCAAATTGACGGTACCAGATGAATAAGCACCGGCTAACTCCGTGCCAGCAGCCGCGGTAATACGGAGGGTGCAAGCGTTGTCCGGATTTATTGGGTTTAAAGGGTGCGTAGGCGGGTCATTAAGTCAGTGGTGAAAGCCCACAGCTCAACTGTGGAACTGCCATTGATACTGGTGATCTTGAGTATAGATGAGGCAGGCGGAATTTACGATGTAGCGGTGAAATGCATAGATATCGTAAAGAACACCTATAGCGAAGGCAGCTTGCTAAACTATAACTGACGCTGAGGCA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35GTAGGGAATCTTCCGCAATGGACGAAAGTCTGACGGAGCAACGCCGCGTGAGTGAAGAAGGTTTTCGGATCGTAAAACTCTGTTGTTAGGGA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CAAGTCAGGTAGTAACTGACCTGACCTTGACGGTACCTAACCAGAAAGCCACGGCTAACTACGTGCCAGCAGCCGCGGTAATACGTAGGTGGCAAGCGTTGTCCGGATTTATTGGGCGTAAAGCGCTCGCAGGCGGTCTTTTAAGTCTGATGTGAAAGCCCACGGCTTAACCGTGGAGGGTCATTGGAAACTGGAGGACTTGAGTGCAGAAGAGGAGAGTGGAATTCCATGTGTAGCGGTGAAATGCGTAGAGATATGGAGGAACACCAGTGGCGAAGGCGACTCTCTGGTCTGTAACTGACGCTGAGGAGCGAAAGCG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36GTGAGGAATATTGGTCAATGGGCGAGAGCCTGAACCAGCCAAGTAGCGTGAAGGATTACTGCCCTACGGGTTTTAAACTTCTTTTATAAGGGAATAAAGTCGTCCACGTGTGGGCGTTTGCATGTACCTTATGAATAAGGATCGGCTAACTCCGTGCCAGCAGCCGCGGTAATACGGAGGATCCGAGCGTTATCCGGATTTATTGGGTTTAAAGGGTGCGTAGGCCGGCGTGTAAGTCAGCGGTGAAAAGTTGGTGCTCAACATTGACCCTGCCGTTGATACTGCATGCCTTGAGTGCGGATAAGGAAGGCGGAACTCGTGGTGTAGCGGTGAAATGCTTAGATATCACGATGAACCCCGATTGCGAAGGCAGCCTTCCGGGCCGCAACTGACGCTGAAGCACGAAAGTGTGGT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37GTGGGGAATCTTGGACAATGGGGGCAACCCTGATCCAGCCATGCCGCGTGAGTGAAGAAGGCCTTAGGGTCGTAAAGCTCTTTCGCCTGTGAAGATAATGACGGTAGCAGGTAAAGAAACCCCGGCTAACTCCGTGCCAGCAGCCGCGGTAATACGGAGGGGGTTAGCGTTGTTCGGAATTACTGGGCGTAAAGCGTACGTAGGCGGATCAGAAAGTAAGGGGTGAAATCCCGGGGCTCAACCCCGGAACTGCCTCTTAAACTCCTGGTCTTGAGTTCGAGAGAGGTGAGTGGAATTCCGAGTGTAGAGGTGAAATTCGTAGATATTCGGAGGAACACCAGTGGCGAAGGCGGCTCACTGGCTCGATACTGACGCTGAGGTA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38GTAGGGAATATTGCATAATGGGCGAAAGCCTGATGCAGCAACGCCGCGTGCGCGATGAAGGCCTTCGGGTCGTAAAGCGCTTTTCAGAGGGATGAGAAAGGACAGTACCTCTGGAATAAGTCTCGGCTAACTACGTGCCAGCAGCCGCGGTAAAACGTAGGAGGCAAGCGTTATCCGGATTTACTGGGCGTAAAGCGTGTGCAGGCGGTTTGGAAAGTTGGATGTGAAAGCTCCCGGCTCAACTGGGAGAGGTCGTTCAAAACTTCCAGACTTGAGGATGGTAGAGGGAGGTGGAATTCCGGGTGTAGTGGTGAAATGCGTAGATATCCGGAGGAACACCAGTGGCGAAAGCGGCCTCCTGGACCATTTCTGACGCTCAGACA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39GTGAGGAATATTGGTCAATGGCCGGAAGGCTGAACCAGCCAAGCCGCGTGAAGGACGAAGGTGCCAAGCATTGTAAACTTCTTTTGTCAAGGGACAAAATCAGGCTCGAGAGCCTGACCGAGGGTACTTGAAGAAAAAGCATCGGCTAACTCCGTGCCAGCAGCCGCGGTAATACGGAGGATGCGAGCGTTATCCGGATTTATTGGGTTTAAAGGGTGCGTAGGCGGGCTGTTAAGTCAGCGGTAAAAGCCCGGGGCTCAACCCCGGCGAGCCGTTGAAACTGGCTGTCTTGAGATGTCGAGAGGTATGCGGAATGCGCAGTGTAGCGGTGAAATGCTTAGATATTGCGCAGAACTCCGATTGCGAAGGCAGCATACCGGCGGCGAT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40GTGGGGAATATTGCGCAATGGGCGAAAGCCTGACGCAGCG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AGGGATGAAGGTCTTCGGATCGTAAACCTCTGTCAGCAGGGAAGAAAGTTATGCGTGCTAATCAGCGTGTAATTGACGGTACCTGCAAAGGAAGCACCGGCTAACTCCGTGCCAGCAGCCGCGGTAATACGGAGGGTGCGAGCGTTAATCGGAATTACTGGGCGTAAAGCGCTCGTAGGTAGTATATCAAGTCAAGGGTGAAATCCCCGCGCTCAACGTGGGAACTGCCTTTGAAACTGGTAGACTTGAGTGTGTGAGAGGATAGTGGAATTCCAGGTGTAGGAGTGAAATCCGTAGATATCTGGAGGAACATCAGTGGCGAAGGCGACTATCTGGCACATAACTGACACTGAGGA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41GTGGGGAATCTTAGACAATGGGCGCAAGCCTGATCTAGCCATGCCGCGTGAGTGACGAAGGCCTTAGGGTCGTAAAGCTCTTTCGCTGGGGAAGATAATGACGGTACCCAGTAAAGAAACCCCGGCTAACTCCGTGCCAGCAGCCGCGGTAATACGGAGGGGGTTAGCGTTGTTCGGAATTACTGGGCGTAAAGCGCGCGTAGGCGGATTGGAAAGTTGGGGGTGAAATCCCGGAGCTTAACTCCGGAACTGCCTTTGAGACTGATAGGCTTGAGTTCGGGAGAGGTAAGTGGAATACCTAGTGTAGAGGTGAAATTCGTAGATATTAGGTGGAACACCAGTGGCGAAGGCGACTTACTGGACCGA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42GTGGGGAATATTGCACAATGGGCGAAAGCCTGATGCAGCAACGCCGCGTGAGGGATGACGGCCTTCGGGTTGTAAACCTCTTTTAGCAGGGAAGAAGCGAAAGTGACGGTACCTGCAGAAAAAGCGCCGGCTAACTACGTGCCAGCAGCCGCGGTAATACGTAGGGCGCAAGCGTTATCCGGAATTATTGGGCGTAAAGAGCTCGTAGGCGGTTTGTCGCGTCTGCTGTGAAATCCCGAGGCTCAACCTCGGGCCTGCAGTGGGTACGGGCAGACTAGAGTGCGGTAGGGGAGATTGGAATTCCTGGTGTAGCGGTGGAATGCGCAGATATCAGGAGGAACACCGATGGCGAAGGCAGATCTCTGGGCCGTAACTGACGCTGAGGAGCGAAAGG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43GTGGGGAATATTGGACAATGGGGGGAACCCTGATCCAGCCATGCCGCGTGTGTGAAGAAGGCCCTCGGGTTGTAAAGCACTTTCAGTGAGGAAGAACGCCTGGTGGTTAATACCCATCAGGAAAGACATCACTCACAGAAGAAGCACCGGCTAACTCCGTGCCAGCAGCCGCGGTAATACGGAGGGTGCGAGCGTTAATCGGAATTACTGGGCGTAAAGCGCGCGTAGGTGGCTTGATAAGCCGGTTGTGAAAGCCCCGGGCTCAACCTGGGAACGGCATCCGGAACTGTCAAGCTAGAGTGCAGGAGAGGAAGGTAGAATTCCCGGTGTAGCGGTGAAATGCGTAGAGATCGGGAGGAATACCAGTGGCGAAGGCGGCCTTCTGGACTGACACTGACACTGAGGT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44GTGAGGAATATTGGTCAATGGGCGAGAGCCTGAACCAGCCAAGTAGCGTGAAGGATGAAGGTTCTATGGATTGTAAACTTCTTTTATAAGGGAATAACCGACACCACGTGTGGTGTTCTGCATGTACCTTATGAATAAGCATCGGCTAACTCCGTGCCAGCAGCCGCGGTAATACGGAGGATGCGAGCGTTATCCGGATTTATTGGGTTTAAAGGGAGCGTAGACGGGATGTTAAGTCAGCTGTGAAAGTTTGGGGCTCAACCTTAAAATTGCAGTTGAAACTGGCGTTCTTGAGTGCGGTAGAGGCAGGCGGAATTCGTGGTGTAGCGGTGAAATGCTTAGATATCACGAAGAACTCCAATTGCGAAGGCAGCCTGCTGGAGCGTAACTGACGTTGATGCTCGAAAGTGT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45GTGGGGAATTTTGGACAATGGGCGCAAGCCTGATCCAGCTATTCCGCGTGTGGGATGAAGGCCCTCGGGTTGTAAACCACTTTTGTAGAGAACGAAAAGACACCTTTTAATAAAGGGTGTTGCTGACGGTACTCTAAGAATAAGCACCGGCTAACTACGTGCCAGCAGCCGCGGTAATACGTAGGGTGCGAGCGTTAATCGGAATTACTGGGCGTAAAGGGTGCGCAGGCGGTTGAGTAAGACAGATGTGAAATCCCCGAGCTTAACTCGGGAATGGCATATGTGACTGCTCGACTAGAGTGTGTCAGAGGGAGGTGGAATTCCACGTGTAGCAGTGAAATGCGTAGATATGTGGAAGAACACCGATGGCGAAGGCAGCCTCCTGGGACATAACTGACGC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46GTGAGGAATATTGCACAATGGGGGAAACCCTGATGCAGCGACGCCGCGTGAGTGAAGAAGTATTTCGGTATGTAAAGCTCTATCAGCAGGGAAGAAAATGACGGTACCTGACTAAGAAGCACCGGCTAAATACGTGCCAGCAGCCGCGGTAATACGTATGGTGCAAGCGTTATCCGGATTTACTGGGTGTAAAGGGTGCGTAGGTGGTGAGACAAGTCTGAAGTGAAAATCCGGGGCTTAACCCCGGAACTGCTTTGGAAACTGCCTGACTGGAGTACAGGAGAGGTAAGTGGAATTCCTAGTGTAGCGGTGAAATGCGTAGATATTAGGAGGAACACCAGTGGCGAAGGCGACTTACTGGACTGGT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47GTGAGGAATATTGGTCAATGGGCGGGAGCCTGAACCAGCCAAGCCGCGTGAGGGAATAAGGCCCTACGGGTCGTAAACCTCTTTTGTCGGGGAACAAAAGCGGGGACGCGTCCCCGTCTGCGTGTACCCGAAGAAAAAGCATCGGCTAACTCCGTGCCAGCAGCCGCGGTAATACGGAGGATGCGAGCGTTATCCGGATTTATTGGGTTTAAAGGGTGCGTAGGCGGTCCGGAAAGTCAGCGGTAAAACTTCGGGGCTCAACCCCGTTTAGCCGTTGAAACTGTCGGACTAGAGAGGAAGAGAAGCAGGCGGAATGCGCGGTGTAGCGGTGAAATGCATAGATATCGCGCAGAACTCCGATTGCGAAGGCAGCCTGCCGGCTTCTGT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48GTGGGGAATATTGGGCAATGGAGGCAACTCTGACCCAGCAACGCCGCGTGAATGAAGAAGGCCTTCGGGTTGTAAAGTTCTTTAATGGGGGACGAAGAAAGTGACGGTACCCCAAGAATAAGCCACGGCTAACTACGTGCCAGCAGCCGCGGTAATACGTAGGTGGCAAGCGTTGTCCGGAATGACTGGGCGTAAAGGGAGCGTAGGCGGCGCAGTAAGTTAGGAGTGAAATCCCGAGGCTTAACCTCGGAACTGCTTTTAAAACTGCTGTGCTTGAGTGATGGAGAGGAAAGCGGAATTCCTAGTGTAGCGGTGG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49GTGGGGAATATTGCACAATGGGGGAAACCCTGATGCAGCGACGCCGCGTGAGTGAAGAAGTATTTCGGTATGTAAAGCTCTATCAGCAGGGAAGAAGAAATGACGGTACCTGAGTAAGAAGCCCCGGCTAACTACGTGCCAGCAGCCGCGGTAATACGTAGGGGGCAAGCGTTATCCGGAATTACTGGGTGTAAAGGGAGCGTAGACGGTGATGTAAGTCTGGAGTGAAAGGCGGGGGCCCAACCCCCGGACTGCTCTGGAAACTATGTGACTGGAGTGCAGGAGAGGTGAGCGGAATTCCTAGTGTAGCGGTGAAATGCGTAGATATTAGGAGGAACACCAGTGGCGAAGGCGGCTCACTGGACTGTAACTGACGTTGAGGCTCGAAAGCGTGG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50GTGGGGAATATTGGACAATGGAGGAAACTCTGATGCAGCGACGCCGCGTGAGCGATGAAGCCCTTCGGGGTGTAAAGCTCTTTCGACGGGAAAGATGATGACGGTACCCGGAGAAGAAGCTGCGGCTAACTACGTGCCAGCAGCCGCGGTAATACGTAGGCAGCGAGCGTTGTTCGGAATTACTGGGCGTAAAGAGTGTGTAGGCGGTGTTCCAAGTCTGGTGTGAAATCTCCCGGCTTAACTGGGAGGGTGCGCCGGAAACTGGAATGCTCGAGGGTGGGAGAGGTAAGCGGAATTCCTGGTGTAGCGGTGAAATGCGTAGATATCAGGAGGAACACCTGTGGTGTAGACAGCTTACTGGACCACTTCTGACGCTGAGAC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51GTTGGGAATCTTGCACAATGGGGGAAACCCTGATGCAGCGACGCCGCGTGGAGGATGACGGATCTAGGTCTGTAAACTCCTTTTTCATGGAAAGACTTAGGACGGTACCATGAGAATAAGGACCGGCTAACTACGTGCCAGCAGCCGCGGTAAGACGTAGGGTCCAAGCGTTGTCCGGATTTACTGGGCGTAAAGAGCGCGTAGGCGGTCTGTTAAGTGTGAAGTGAAATCTCCAGGGCTCAACCCGGAAACTGCTTTACATACTGGCAGACTTGAGGAATGCAGAGGTTTGTGGAATTCCTGGTGTAACGGTGAAATGTGTTGATATCAGGAGGAACACCCATGGCGAAGGCAGCAAACTGGGCATTATCTGACGCTGAGGC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52GTGGGGAATATTCCGCAATGGGCGCAAGCCTGACGGAGCAACGCCGCGTGAATGAAGAAGGTTTTCGGATTGTAAAGTTCTGTCATTAGGGACGAAGGACCTGTGCGAATAGTGCAGGGGATGACGGTACCTAAGGAGGAAGCTCCGGCTAACTACGTGCCAGCAGCCGCGGTAATACGTAGGGAGCAAGCGTTGTCCGGAATTACTGGGCGTAAAGGGCGCGTAGGCGGATTGTTAAGTCAGATGTGAAATCTCCGGGCTCAACCCGGAGCGTGCATTTGAAACTGGCTATCTTGAGGGCAGGAGAGGAAAGTGGAATTCCTAGTGTAGCGGTGAAATGCGTAGATATTAGGAGGAACACCAGTGGCGAAGGCGACTTTCTGGACTGAACCTGACGCTGAGGCGCGAAAGCATGGGT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53GTAGGGAATTTTCGTCAATGGGCGCAAGCCTGAACGAGCAATGCCGCGTGAACGAGGAAGGTCTTCGGATCGTAAAGTTCTGTTGAGAGGGAAAAAGGGTCACCAGAGGAAATGCTGGTGAAGTGATATTACCTTTCGAGGAAGTCACGGCTAACTACGTGCCAGCAGCCGCGGTAATACGTAGGTGGCGAGCGTTATCCGGAATGATTGGGCGTAAAGGGTGCGTAGGCGGCCTGTTAAGTCTGAAGTGAAAGGTACCGGCTCAACCGGTACAGGCTTTGGAAACTGGCAGGCTGGAGGACAGGAGAGGGCGGTGGAACTCCATGTGTAGCGGTAAAATGCGTAGATATATGGAAGAACACCAGTGGCGAAGGCGGCCGCCTGGCCTGTTACTGACGCTGAGG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54GTGAGGAATATTGGTCAATGGGCGAGAGCCTGAACCAGCCAAGTAGCGTGCAGGATGACGGCCCTATGGGTTGTAAACTGCTTTTGTATGGGGATAAAGTCAGTCACGTGTGATTGTTTGCAGGTACCATACGAATAAGGACCGGCTAATTCCGTGCCAGCAGCCGCGGTAATACGGAAGGTCCGGGCGTTATCCGGATTTATTGGGTTTAAAGGGAGCGTAGGCTGGAGATTAAGTGTGTTGTGAAATGTAGACGCTCAACGTCTGACTTGCAGCGCATACTGGTTTCCTTGAGTACGCACAACGTTGGCGGAATTCGTCGTGTAGCGGTGAAATGCTTAGATATGA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GAACTCCGATTGCGAAGGCAGCTGACGGGAGCGCAACTGACGCTGAAGCTCGAAGGTGC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55GTTAGGAATCTTCCACAATGGGCGCAAGCCTGATGGAGCGACGCCGCGTGAGGGATGAAGGTTCTCGGATCGTAAACCTCTGAACCAACGACGAAAGACCCGACAAGGGAGATGACGGTAGTTGGGTAATAGCACCGGCTAACTCCGTGCCAGCAGCCGCGGTAATACGGAGGGTGCAAGCGTTACCCGGAATCACTGGGCGTAAAGGGCGTGTAGGCGGTTACCTAAGTCCGATTTTAAAGACCGAAGCTCAACTTCGGGAGTGGATTGGATACTGAGTGACTTGACCTCTGGAGAGGAAACCGGAATTCCTGGTGTAGCGGTGGAATGCGTAGATACCAGGAGGAACACCAATGGCGAAGGCAGGTTTCTGGACAGAAGGTGACGCTGAGGCGCGAAAGTGTGGGG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56GTGGGGAATATTGGACAATGGGCGCAAGCCTGATCCAGCCATGCCGCGTGGATGATGAAGGCCTTAGGGTTGTAAAGTCCTTTCAGCGGGGAAGATAATGACGGTACCCGCAGAAGAAGCCCCGGCTAACTTCGTGCCAGCAGCCGCGGTAATACGGAGGGTGCAAGCGTTGTTCGGAATTACTGGGCGTAAAGCGCGTGTAGGCGGCTGGTTAGGTGTGATGTGAAATCTTCCGGCTCAACCGGAAAACTGCATTGCAAACCGGCCTGGCTAGAGTGCAGGAGAGGGAAGCGGAATTCCAGGTGTAGCGGTGAAATGCGTAGATATCTGGAGGAACACCTGCGGTGTAGACGGCTTTCTGGACCATTACTGACACTGAGAC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57GTGGGGAATATTGCGCAATGGGGGAAACCCTGACGCAGCAATGCCGCGTGAGTGAAGAAGGCTTTTGGGTCGTAAAGCTCTTTCGACAGGAAAGAAGCCGTCACGTATAAATAATGCGTGGGGGTGACGGTACCTGAAGAAGAAGTACCGGCTAACTCCGTGCCAGCAGCCGCGGTAATACGGAGGGTACAAGCGTTGTTCGGAATTATTGGGCGTAAAGAGCACGTAGGCGGATTCGTATGTCGATTGTGAAATCCCAGGGCTTAACCTTGGAATTGCAGTCGAAACTGCGGATCTTGAATACTTGAGAGGGTGGGGGAATTCCTGGTGGAGAAGTGAAATTCGTAGAGATCAGGAGGAACACCGGAGGCGTAGGCGCCTGCCTGGCAAGATAT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58GTGGGGAATTTTGCGCAATGGGGGAAACCCTGACGCAGCAACGCCGCGTGGATGATGAAGCCCTTTGGGGTGTAAAATCCTTTCGGCAGGGACGAAACCCGCGCAAGCGGGCCGACGGTACCTGAAGAAGAAGCCCCGGCTAACTCCGTGCCAGCAGCCGCGGTAATACGGGGGGGGCGAGCGTTGTTCGGAATTATTGGGCGTAAAGGGAGCGTAGGCGGTGCGGTAAGTCGGGTGTGAAACCTCCAGGCTCAACTTGGAGCTGGCATCCGAAACTGCCGTGCTAGAGTGCGGGAGAGGAGAGTGGAATTCCCGGTGTAGCGGTGAAATGCGTAGATATCGGGAGGAACATCGGTGGCGAAGGCGGCTCTCTGGACCGTAACTGACGCTGAGGCTCGAAAGC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59GTGGGGAATATTGCACAATGGGCGCAAGCCTGATCCAGCCATGCCGCGTGTGTGAAGAAGGTCTTCGGATTGTAAAGCACTTTAAGTTGGGAGGAAGGGCAGTAAGTTAATACCTTGCTGTTTTGACGTTACCAACAGAATAAGCACCGGCTAACTTCGTGCCAGCAGCCGCGGTAATACGAAGGGTGCAAGCGTTAATCGGAATTACTGGGCGTAAAGCGCGCGTAGGTGGTTTTGTAAGTTGGAGGTGAAATCCCCGGGCTCAACCTGGGAACTGCACCTGATACTGCTGAGCT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TACGGTAGAGGGTAGTGGAATTTCCGGTGTAGCGGTGAAATGCGTAGAGATCGGAAGGAACACCAGTGGCGAAGGCGACTACCTGGACCGATACTGACACTGAGGT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60GTGGGGAATATTGCGCAATGGAGGGAACTCTGACGCAGCGATGCCGCGTGGGCGAAGAAGGACTTCGGTTCGTAAAGCCCTGTTGCCGGGGAAGAATAGAGACGGTACCCGGCGAGGAAGCCCCAGCCAACCACGTGCCAGCAGCTGCGGTAACACGTGGGGGGCGGGCGTTGTCCGGATTCATTGGGCGTAAAGGGCACGCAGGCGGCCGCGAGGGCGCGCCGTGAAAGGCCGGGGCCCAACCCCGGAACGGCGGCGCGAACCGCGCGGCTCGAGTGCCGGAGAGGCAGGCGGAACTCCTGGTGTAGCGGTGAAATGCGCAGAGATCAGGAGGAACACCGGAGGCGAAGGCGGCCTGCCGGCCGGGCACTGACGCTCAGGTGCGAAAGCGC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61GTGGGGAATTTTGCACAATGGGGGAAACCCTGATGCAGCGACGCCGCGTGATTTAGAAGGCCTTCGGGTTGTAAAAATCTTTTGTATAGGAAGAAAATGACAGTACTATACGAATAAGGTCCGGCTAATTACGTGCCAGCAGCCGCGGTAATACGTAAGGACCGAGCGTTGTCCGGAATCATTGGGCGTAAAGGGTACGTAGGCGGGTTTTTAAGTTAGAAGTCAAAGGCTATAGCTCAACTATAGTAAGCTTCTAAAACTGGAAACCTTGAGTAATGGAAGGGAAAGTGGAATTCCTAGTGTAGCGGTGGAATGCGCAGATATTAGGAGGAATACCGGTGGCGAAGGCGACTTTCTGGCCATTTTCTGACGCTGAGGT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62GTAGGGAATCTTCCGCAATGGGCGAAAGCCTGACGGAGCAACGCCGCGTGAGTGATGAAGGTCTTAGGATCGTAAAACTCTGTTGTTAGGGAAGAACAAATTTGTTAGTAACTGAACAAGTCTTGACGGTACCTAACCAGAAAGCCACGGCTAACTACGTGCCAGCAGCCGCGGTAATACGTAGGTGGCAAGCGTTATCCGGAATTATTGGGCGTAAAGCGCGCGTAGGCGGTTTCTTAAGTCTGATGTGAAAGCCCACGGCTCAACCGTGGAGGGTCATTGGAAACTGGGGAACTTGAGTGCAGAAGAGGAGAGTGGAATTCCATGTGTAGCGGTGAAATGCGCAGAGATATGGAGGAACACCAGTGGCGAAGGCGGCTCTCTGGTCTGTAACTGACGCTGATGTG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63GTAGGGAATATTGGGCAATGGCCGAGAGGCTGACCCAGCCATGCCGCGTGCAGGAAGAAGGCCTTCTGGGTTGTAAACTGCTTTTATATGGGAAGAAAACGCCTTTGCGAAGGTAACTGACGGTACCATATGAATAAGCACCGGCTAACTCCGTGCCAGCAGCCGCGGTAATACGGAGGGTGCAAGCGTTGTCCGGATTTATTGGGTTTAAAGGGTGCGTAGGCGGCCCGTTAAGTCAGCGGTGAAATCCCAGGGCTCAACCCTGGAACTGCCGTTGATACTGGCGGGCTTGAGTTCGGTCGAGGCGGGCGGAACTGGTGGTGTAGCGGTGAAATGCATAGATACCACCAAGAACCCCGATTGCGAAGGCAGCTCGCTGGCCCGAAACTGACGCTGAG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64GTGGGGAATTTTGGACAATGGGGGCAACCCTGATCCAGCCATGCCGCGTGTGTGAAGAAGGCCTTCGGGTTGTAAAGCACTTTCGGACGGAACGAAATCGCGCGGGCGAATATCCCGCGTGGATGACGGTACCGTAAGAAGAAGCACCGGCTAACTACGTGCCAGCAGCCGCGGTAATACGTAGGGTGCGAGCGTTAATCGGAATTACTGGGCGTAAAGTGTGCGCAGGCGGCCTCGCAAGTCG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GTGAAATCCCCGGGCTTAACTTGGGAATTGCGCTCGAAACTACGGGGCTGGAGTGTGGCAGAGGGGGGTGGAATTCCACGTGTAGCGGTGAAATGCGTAGAGATGTGGAGGAACACCAATGGCGAAGGCAGCCCCCTGGGCC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65GTGGGGAATCTTGCACAATGGGGGCAACCCTGATGCAGCGACGCCGCGTGAGCGATGAAGCCCTTCGGGGTGTAAAGCTCTTTCGACCGGAACGATGATGACGGTACCGGGAGAAGAAGCTGCGGCTAACTACGTGCCAGCAGCCGCGGTAATACGTAGGCAGCGAGCGTTGTTCGGAGTTACTGGGCGTAAAGCGTGCGTAGGCGGTTTTCTAAGTCTGGTGTGAAATCTCCCGGCTTAACCGGGAGGGTGCGCCGGATACTGGAAGGCTTGGAGTGCGGGAGAGGTACGCGGAATTCCTGGTGTAGCGGTGAAATGCGTAGATATCAGGAGGAACACCGGCGGTGTAGACGGCGTACTGGACCGTG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66GTGAGGAATATTGGTCAATGGGCGAGAGCCTGAACCAGCCAAGTCGCGTGAGGGAAGACGGCCCTATGGGTTGTAAACCTCTTTTGTCGGGGAGCAAGGAGCACCACGCGTGGTGCGGCGAGAGTACCCGAAGAAAAAGCATCGGCTAACTCCGTGCCAGCAGCCGCGGTAATACGGAGGATGCGAGCGTTATCCGGATTTATTGGGTTTAAAGGGTGCGTAGGCGGCATTTCAAGTCAGCGGTAAAATTGAGAGGCTCAACCTCTTCGAGCCGTTGAAACTGGAGTGCTTGAGTGGGCGAGAAGTGTGCGGAATGCGTGGTGTAGCGGTGAAATGCATAGATATCACGCAGAACTCCGATTGCGAAGGCAGCACGCCGGCGCCTT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67GTGGGGAATATTGCACAATGGGCGGAAGCCTGATGCAGCGACGCCGCGTGAGGGATGACGGCCTTCGGGTTGTAAACCTCTTTCGGCCCTGACGAAGCGTGAGTGACGGTAGGGGCAGAAGAAGCGCCGGCCAACTACGTGCCAGCAGCCGCGGTAAGACGTAGGGCGCAAGCGTTGTCCGGATTTATTGGGCGTAAAGAGCTCGTAGGCGGCTTGTCGCGTCGACTGTGAAATCCCGCAGCTCAACTGCGGGCTTGCAGCCGATACGGGCAGGCTAGAGTTCGGTAGGGGAGACTGGAATTCCTGGTGTAGCGGTGAAATGCGCAGATATCAGGAGGAACACCGGTGGCGAAGGCGGGTCTCTGGGCCGATACTGACG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68GTAGGGAATATTGCAAAATGGGCGAAAGCCTGATGCAGCAACGCCGCGTGGGCGATGAAGGCCTTCGGGTCGTAAAGCCCTTTTTGAGGGGATGAGGAAGGACAGTACCCTCAGAATAAGCCTCGGCTAACTACGTGCCAGCAGCCGCGGTAAAACGTAGGAGGCGAGCGTTATCCGGATTTACTGGGTGTAAAGCGCGTGCAGGCGGATTGGAAAGTTGGATGTGAAAGCTCCTGGCTCAACTAGGAGAGGTCGTTCAAAACTTCCAGTCTTGAGTACAGTAGAGGGAGGTGGAATTCCGGGTGTAGTGGTGAAATGCGTAGATATCCGGAGGAACACCAGTGGCGAAAGCGGCCTCCTGGACTGTAACTGACGCTCAGACGCGAAAGCTAGGGT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69GTGGGGAATATTGCACAATGGGGGAAACCCTGATGCAGCAACGCCGCGTGAGTGAAGAAGTATTTCGGTATGTAAAGCTCTATCAGCAGGGAAGAAAATGACGGTACCTGACTAAGAAGCCCCGGCTAACTACGTGCCAGCAGCCGCGGTAATACGTAGGGGGCAAGCGTTATCCGGATTTACTGGGTGTAAAG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CGTAGGTGGTGCGGCAAGTCAGATGTGAAAGCCCGGGGCTCAACCCCGGGACTGCATTTGAAACTGTCGGACTGGAGTGCAGGAGAGGTAAGTGGAATTCCTAGTGTAGCGGTGAAATGCGTAGATATTAGGAGGAACACCAGTGGCGAAGGCGGCTTACTGGACTGTAACTGACA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70GTAGGGAATTTTCGGCAATGGGGGGAACCCTGACCGAGCAACGCCGCGTGAAGGAAGAAGGAATTCGTTCTGTAAACTTCTGTTATAAAGGAAGAAAGACGGATGGAGGAAATGACATCCGAGTGACGGTACTTTATGAGAAAGCCACGGCTAACTACGTGCCAGCAGCCGCGGTAATACGTAGGTGGCAAGCGTTATCCGGAATTATTGGGCGTAAAGAGGGAGCAGGCGGCAGCAAAGGTCTGTGGTGAAAGACTGAAGCTTAACTTCAGTAAGCCATAGAAACCGGGCAGCTAGAGTGCAGGAGAGGATCGTGGAATTCCATGTGTAGCGGTGAAATGCGTAGATATATGGAGGAACACCAGTGGCGAAGGCGACGATCTGGCCTGCAACTGACGCTCAGTCC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71GTAGGGAATCTTTCACAATGGGCGAAAGCCTGATGGAGCAACGCCGCGTGCAGGATGACGGCCTTCGGGTTGTAAACTGCTTTTATATCCGAGAAATATGATGGTAAGATATGAATAAGGACCGGCTAACTACGTGCCAGCAGCCGCGGTCATACGTAGGGTCCAAGCATTATCCGGATTGACTGGGTGTAAAGAGTTGCGTAGGTGGCAGGGTAAGTAGATAGTGAAATCTGGTGGCTCAACCATTCAGACTATTATCTAAACTGCTCCGCTCGAGAACGTTAGGGGTAGCTGGAATTTCTAGTGTAGGAGTGAAATCCGTAGATATCAGAAAGAACACCGATAGCGTAGGCAGGCTACTGGGACGTTTCTGACACTAAGGCACGAAAGCG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72GTAAGGAATATTGGTCAATGGACGCAAGTCTGAACCAGCCATGCCGCGTGGAGGATGAAGGTCCTCTGGATTGTAAACTTCTTTTATTTGGGAAGAAATCTATCTTTTCTTGGATAGTTGACGGTACCAGATGAATAAGCACCGGCTAACTCCGTGCCAGCAGCCGCGGTAATACGGAGGGTGCAAGCGTTATCCGGATTCACTGGGTTTAAAGGGTGCGTAGGTGGGCAGGTAAGTCAGTGGTGAAATCTCCGGGCTTAACCCGGAAACTGCCATTGATACTATCTGTCTTGAATACCCTGGAGGTGAGCGGAATATGTCATGTAGCGGTGAAATGCTTAGATATGACATAGAACACCCATTGCGAAGGCAGCTCACTACGGGAATATTGACACTG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73GTGGGGAATATTGGACAATGGGGGCAACCCTGATCCAGCAATGCCGCGTGTGTGAAGAAGGCCTGCGGGTTGTAAAGCACTTTCAGAAGAGAAGAAAAGCGCAGTGCTAATATCACTGTGTCTTGACGTAACCTTCAGAAGAAGCACCGGCTAACTCCGTGCCAGCAGCCGCGGTAATACGGAGGGTGCAAGCGTTAATCGGAATTACTGGGCGTAAAGCGTGCGTAGGCGGTTGAATTAGTCGGATGTGAAAGCCCCGGGCTTAACCTGGGAATTGCATTCGATACTGTTCGGCTAGAGTGTGGAAGAGGGAAGTGGAATTCCAGGTGTAGCGGTGAAATGCGTAGATATCTGGAGGAACATCAGTGGCGAAGGCGACTTCCTGGTCCAAC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74GTGGGGGATATTGCACAATGGGGGAAACCCTGATGCAGCGACGCCGCGTGAGCGAAGAAATATTTCGGTATGTAAAGCTCTATCAGCAGGGAAGAAAATGACGGTACCTGACTAAGAAGCCCCGGCTAACTACGTGCCAGCAGC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GTAATACGTAGGGGGCAAGCGTTATCCGGATTTACTGGGTGTAAAGGGAGCGTAGACGGCAAGACAAGCCAGATGTGAAAGGCAGGGGCTCAACCTCTGGATTGCATTTGGAACTGCCTAGCTAGAGTGTCGGAGAGGTAAGTGGAATTCCTAGTGTAGCGGTGAAATGCGTAGATATTAGGAGGAACACCAGTGGCGAAGGCGGCTTACTGGACGAC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75GTGGGGAATATTGCACAATGGGGGAAACCCTGATGCAGCGACGCCGCGTGAGTGAAGAAGTTATTCGTAATGTAAAGCTCTATCAGCAGGGAAGATAATGACGGTACCTGACTAAGAAGCCCCGGCTAACTACGTGCCAGCAGCCGCGGTAATACGTAGGGGGCAAGCGTTATCCGGATTTACTGGGTGTAAAGGGTGCGTAGGTGGTATGGCAAGTCAGAAGTGAAAACCCGGGGCTCAACCCCGTGGATTGCTTTTGAAACTGTCAGACTGGAGTACCGGAGAGGTAAGCGGAATTCCTAGTGTAGCGGTGAAATGCGTAGATATTAGGAGGAACACCAGTGGCGAAGGCGGCTTACTGGACGGTA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76GTGGGGAATATTGGGCAATGGAGGAAACTCTGACCCAGCGACGCCGCGTGAGGGATGAAGGCCTTCGGGTTGTAAACCTCTTTCAGTAGGGAAGAAGCGAAAGTGACGGTACCTACAGAAGAAGCACCGGCTAACTATGTGCCAGCAGCCGCGGTAATACATAGGGTGCAAGCGTTGTCCGGAATTATTGGGCGTAAAGAGCTCGTAGGTGGTTCGATACGTCGGATGTGAAAATCAGGGGCTCAACCCCTGACCTGCATCCGATACGGTCGAGCTAGAGTTTGGTAGGGGAGACTGGAATTCCTGGTGTAGCGGTGGAATGCGCAGATATCAGGAGGAACACCGATGGCGAAGGCAGGTCTCTGGGCCAATACTGACA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77GTGAGGAATATTGGTCAATGGACGCAAGTCTGAACCAGCCATGCCGCGTGAAGGATGAAGGCCTTCTGGGTTGTAAACTTCTTTTATGTGGGAAGAAACCTCTGATTTCTATTAGAGTTGACGGTACCATAGGAATAAGCACCGGCTAACTCCGTGCCAGCAGCCGCGGTAATACGGAGGGTGCAAGCGTTATCCGGATTTACTGGGTTTAAAGGGTGTGTAGGCGGATCTTTAAGTCAGTGGTGAAATCTCCGAGCTTAACTTGGAAACTGCCATTGATACTATTGATCTTGAATTCTGTTGAGGTGGGCGGAATAAGTCATGTAGCGGTGAAATGCATAGATATGACTTAGAACACCAATTGCGAAGGCAGCTCGCTAAGCAGATATTGACGCTG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78GTAGGGAATCTTCCGCAATGGACGCAAGTCTGACGGAGCAACGCCGCGTGAGCGAAGAAGGTTTTCGGATCGTAAAGCTCTGTTGCCGGAGAAGAACGGGCGGGCGAGGAAATGCACCCGTCGTGACGGTAACCGGCCAGAAAGCCACGGCTAACTACGTGCCAGCAGCCGCGGTAATACGTAGGTGGCAAGCGTTGTCCGGAATTATTGGGCGTAAAGCGCGCGCAGGCGGCCCCTTAAGTCTGATGTGAAAGACCGCGGCTTAACCGCGGGGGTGCATTGGAAACTGAGGAGCTTGAGTGCAGAAGAGGAGAGCAGAATTCCACGTGTAGCGGTGAAATGCGTAGAGATGTGGAGGAATACCGGTGGCGAAGGCGGCTCTCTGGTCTGTGACTGACG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79GTGGGGAATATTGGACAATGGGGGCAACCCTGATCCAGCAATGCCGCGTGAGTGAGGAAGGCCTTAGGGTTGTAAAGCTCTTTCGGCGGGGAC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GATGACGGTACCCGCAGAAGAAGCCCCGGCTAACTTCGTGCCAGCAGCCGCGGTAATACGAAGGGGGCGAGCGTTGTTCGGATTTACTGGGCGTAAAGGGCGCGCAGGCGGCCATCTTTGTCAGGCGTGAAAGCCCCGGGCTCAACCTGGGAGGTGCGCTTGGGACGGGGTGGCTAGAGATCGGGAGAGGAGCGTGGAATTCCCAGTGTAGAGGTGAAATTCGTAGATATTGGGAAGAACACCGGTGGCGAAGGCGGCGCTCTGGACCGAG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80GTGGGGAATATTGCGCAATGGGGGGAACCCTGACGCAGCAACGCCGCGTGCAGGAAGAAGGTCTTCGGATTGTAAACTGTTGTCGCGAGGGAAGAAAAGAATGACGGTACCTCGTGAGAAAGTCACGGCTAACTACGTGCCAGCAGCCGCGGTAATACGTAGGGGGCAAGCGTTATCCGGATTCACTGGGTGTAAAGGGAGCGTAGACGGCAATGCAAGTCAGATGTGAAAGCCCGGGGCTCAACCCCCGGACTGCTCTGGAAACTGTATAACTAGAGTGCAGGAGGGGTAAGTGGAATTCCTAGTGTAGCGGTGAAATGCGTAGATATTAGGAGGAACACCAGTGGCGAAGGCGGCTTTCTGGACGA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81GTGAGGAATATTGGTCAATGGACGCAAGTCTGAACCAGCCATGCCGCGTGCAGGAAGACGGCTCTATGAGTTGTAAACTGCTTTTGTACGAGGGTAAACGCAGATACGTGTATCTGTCTGAAAGTATCGTACGAATAAGGATCGGCTAACTCCGTGCCAGCAGCCGCGGTAATACGGAGGATTCAAGCGTTATCCGGATTTATTGGGTTTAAAGGGTGCGTAGGCGGTCGGATAAGTTAGAGGTGAAATCCCGAGGCTCAACTTCGGAATTGCCTCTGATACTGTTCGGCTAGAGAGTAGTTGCGGTAGGCGGAATGTATGGTGTAGCGGTGAAATGCTTAGAGATCATACAGAACACCGATTGCGAAGGCAGCTTACCAAGCTACTTCTGACGT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82GTAGGGAATCTTCCGCAATGGACGCAAGTCTGACGGAGCAACGCCGCGTGAGCGAAGAAGGTTTTCGGATCGTAAAGCTCTGTTGCCGGAGAAGAACGGGAGGGAGAGGCAATGCTCCCTTCGTGACGGTATCCGGCCAGAAAGCCACGGCTAACTACGTGCCAGCAGCCGCGGTAATACGTAGGTGGCAAGCGTTGTCCGGAATTATTGGGCGTAAAGCGCGCGCAGGCGGCTTCTTAAGTCTGATGTGAAAGGCTGCGGCTCAACCGCAGACGGTCATTGGAAACTGGGGAGCTTGAGGGCAGAAGAGGAGAGTAGAATTCCACGTGTAGCGGTGAAATGCGTAGAGATGTGGAGGAATACCGGTGGCGAAGGCGGCTCTCTGGTCTG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83GTGGGGAATTTTTCGCAATGGGGGCAACCCTGACGAAGCAATGCCGCGTGGATGAAGAAGGCCTTCGGGTTGTAAAGTCCTTTCGTGGAGGACGAAAAGGTGGGTTCTAATACAATCTGCTATTGACGTGAATCCAAGAAGAAGCACCGGCTAACTCCGTGCCAGCAGCCGCGGTAATACGGGGGGTGCAAGCGTTAATCGGAATCACTGGGCGTAAAGGGTGCGTAGGCGGTACGTTAGGTCTGTCGTGAAATCCCCGGGCTCAACCTGGGAATGGCGGTGGAAACCGGTGTACTAGAGTATGGGAGAGGGTGGTGGAATTCCAGGTGTAGCGGTGAAATGCGTAGAGATCTGGAGGAACATCAGTGGCGAAGGCGGCCACCTGGCCCAAT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84GTGGGGAATATTGCACAATGGGGGAAACCCTGATGCAGCCATGC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TGTGTGAAGAAGGCTTTCGGGTTGTAAAGCACTTTAAGTTGTGAGGAAAGGTTGGAGATTAATACTCTCTAGCTATGACGTTAACAACAGAATAAGCACCGGCTAACTCCGTGCCAGCAGCCGCGGTAATACGGAGGGTGCAAGCGTTAATCGGAATTACTGGGCGTAAAGCGCGCGTAGGCGGCTATTTAAGCTAGATGTGAAAGCCCAGGGCTTAACCTTGGAACTGCATTTAGAACTGGGTAGCTAGAGTACAGCAGAGGATAGTGGAATTTCAGGTGTAGCGGTGAAATGCGTAGAGATCTGAAGGAACATCAGTGGCGAAGGCGACTGTCTGGGCTGA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85GTGGGGAATCTTGCGCAATGGCCGAAAGGCTGACGCAGCGACGCCGCGTGGGGGATGAAGGTTTTCGGATCGTAAACCCCTGTTGCCCGGGACGAACTTCCTCTTTAGAGAGGATTGACGGTACCGGGTGAGGAAGCACCGGCTAACTCCGTGCCAGCAGCCGCGGTAATACGGAGGGTGCGAGCGTTGTCCGGAATCACTGGGCGTAAAGGGCGCGTAGGCGGTTGGGTAAGCGTGCGGTGAAAGCTCGGGGCTTAACCCCGAGTCGGCCGTGCGAACTGCTCGACTCGAGCACTGTAGAGGCAGGTGGAATTCCGGGTGTAGCGGTGGAATGCGTAGAGATCCGGAAGAACACCGGTGGCGAAGGCGGCCTGCTGGGCAGTGGCTGACG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86GTGAGGAATATTGGACAATGGTCGGAAGACTGATCCAGCCATGCCGCGTGAAGGATAAGGTCCTATGGATTGTAAACTTCTTTTGTACGAGAGGAATAAGGTATATGAATATATCGATGACAGTATCGTACGAATAAGCATCGGCTAACTCCGTGCCAGCAGCCGCGGTAATACGGAGGATGCAAGCGTTATCCGGATTTATTGGGTTTAAAGGGTGCGTAGGCGGCCTTGTAAGTCAGCGGTGAAATTTTGCAGCTTAACTGTAAAAGTGCCGTTGATACTGTGAGGCTAGGATTTGGTTGCTGTGGGTGGAATGTGTGGTGTAGCGGTGAAATGCTTAGAGATCACACAGAATATCGATTGCGAAGGCAGCTCACAAAGCCAAGATTGACGCTGAGGCACGAAAGT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87GTGGGGAATATTGCGCAATGGAGGGAACTCTGACGCAGCAACGCCGCGTGAAGGATGAAGGTTTTCGGATTGTAAACTTCTTTGATCGGGGACGAAAATGACGGTACCCGAAGAACAAGCCACGGCTAACTACGTGCCAGCAGCCGCGGTAATACGTAGGTGGCAAGCGTTGTCCGGAATTACTGGGTGTAAAGGGCGTGTAGGCGGGAAAGCAAGTCAGATGTGAAAGCCCATGGCTTAACTGTGGAATTGCATCTGAAACTGTTTTTCTTGAGTACTGGAGAGGAAAGTGGAATTCCTAGTGTAGCGGTGAAATGCGTAGAGATTAGGAGGAACACCAGTGGCGAAGGCGGCTTTCTGGACA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88GTAGGGAATCTTCCACAATGGACGCAAGTCTGATGGAGCAACGCCGCGTGAGTGAAGAAGGGTTTCGGCTCGTAAAGCTCTGTTGTTAAAGAAGAACGTGGGTAAGAGTAACTGTTTACCCAGTGACGGTATTTAACCAGAAAGCCACGGCTAACTACGTGCCAGCAGCCGCGGTAATACGTAGGTGGCAAGCGTTATCCGGATTTATTGGGCGTAAAGCGAGCGCAGGCGGTCTTTTAAGTCTAATGTGAAAGCCTTCGGCTCAACCGAAGAAGTGCATTGGAAACTGGGAGACTTGAGTGCAGAAGAGGACAGTGGAACTCCATGTGTAGCGGTGAAATGCGTAGATATATGGAAGAACACCAGTGGCGAAGGCGGCTGTCTGGTCTGCAACTGACGCTGAGGCT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89GTCGAGAATCTTCCGCAATGGACGAAAGTCTGACGGAGCGACGCCGCGTGGAGGACGAAGGCATTAGTGTTGTAAACTCCTGTCACGAATTATGAATGTGCAGGCGATAATCTCGCCTGCATTGACGTAAGTTCGAGAGGAAGCACCGGCTAACTCTGTGCCAGCAGCCGCGGTAATACAGAGGGTGCGAACGTTGTTCGGAATTACTGGGCATAAAGCGCGCGTAGGCGGTCCGCTAAGTGTGGAGTGAAAGCCCGCGGCTTACCCGTGGAATGGCTCTGCATACTGGCGAACTAGAGGATGGTAGGGGAGAGCGGAACTCTTGGTGGAGCGGTGAAATGCGTAGATATCAAGAGGAACACCGATGGCGAAGGCAGCTCTCTGGTCCATTTCTGACGCTGAGGCGCGAAAGCTAGGGT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90GTGAGGAATATTGCGCAATGGGGGAAACCCTGACGCAGCGACGCCGCGTGAGTGAGGAAGGCCTTCGGGTCGTAAAGCTCTGTCAAAGGGAAAGAAGTGCATGATGGCTAATACCTGTCATGTTTGACGGTACCCTTAAAGGAAGCACCGGCTAACTCCGTGCCAGCAGCCGCGGTAATACGGAGGGTGCAAGCGTTGTTCGGAATCACTGGGCGTAAAGGGCGCGTAGGCGGTTTGATAAGTCAGATGTGAAAGCCCACGGCTTAACTGTGGAAGTGCATTTGAAACTGTCAGACTTGAGTATCAGAGGGGAAAGTGGAATTCCCGGTGTAGAGGTGAAATTCGTAGATATCGGGAGGAATACCGGTGGCGAAGGCGACTTTCTGGCTGAAT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91GTGAGGAATATTGGTCAATGGGAGAGATCCTGAACCAGCCAAGCCGCGTGAGGGAAGACGGCCCTATGGGTTGTAAACCTCTTTTGTCGGAGAACAAAACCCGGGACGTGTCCCGGACTGCGTGTATCCGAAGAAAAAGCATCGGCTAACTCCGTGCCAGCAGCCGCGGTAATACGGAGGATGCGAGCGTTATCCGGATTTATTGGGTTTAAAGGGTGCGTAGGCGGTCCGTTAAGTCAGCGGTAAAATTGCGGGGCTCAACCCCGTCGAGCCGTTGAAACTGGCAGACTTGAGTTGGCGAGAAGTACGCGGAATGCGCGGTGTAGCGGTGAAATGCATAGATATCGCGCAGAACTCCGATTGCGAAGGCAGCGTACCGGCGCCAGACTGACGCTGAG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92GCAAGGAATTTTCGTCAATGGGCGCAAGCCTGAACGAGCAACGCCGCGTGCAGGATGACGGCCTTCGGGTTGTAAACTGCTTTTCAGGGGGAAGACATCGACGGTACCCCTGGAATAAGGCTCGGCTAACTCTGTGCCAGCAGCCGCGGTAAGACAGAGGAGCCAAGCGTTGTCCGGATTGACTGGGCGTAAAGCGCACGCAGGTGGTTGCGGGCGTCGGTGCTGAAAGTTCGCCGCTTAACGGCGAATCGTGTGCCGATACGCCGCGACTTGAGGCCGTGAGAGGTCCGTGGAATTGCCGGTGTAGTGGTGAAATGCGTAGAGATCGGCAGGAACACCCAAGGAGAAATCAGCGGACTGGCGCGGTTCTGACACTGAGGTGCGAAAGCGTGGGGAGCGAACT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93GTGGGGGATATTGGACAATGGGGGGAACCCTGATCCAGCGACGCCGCGTGAGTGAAGAAGTATCTCGGTATGTAAAGCCCTATCAGCAGGGAAGAAAAATGACGGTACCTGACTAAGAAGCACCGGCTAAATACGTGCCAGCAGCCGCGGTAATACGTATGGTGCAAGCGTTATCCGGATTTACTGGGTGTAAAGGGAGCGCAGGCGGCACGCTAAGCCTGATGTGAAAACCCGCGGCCCAACTGTGGGACTGCATTGGGAACTGGCGCGCTGGAGTGCCGGAGGGGTAGGCGGAATTCCTGGTGTAGCGGTGAAATGCGTAGATATCAGGAGGAACACCAGTGGCGAAGGCGGCCTACTGGACGGTGACTGACGCTGAGGCTCGAAAGCGTGG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94GTGGGGAATATTGGACAATGGGCGAAAGCCTGATCCAGCCATGCCGCGTGTGTGAAGAAGGTCTTAGGATTGTAAAGCACTTTAAGTTGGGAGGAAGAGCAGTTAACTAATATTTGACTGTTTTGACGTTACCAACAGAATAAGCACCGGCTAACTTCGTGCCAGCAGCCGCGGTAATACGAAGGGTGCAAGCGTTAATCGGAATTACTGGGCGTAAAGCGCGCGTAGGTGGTTCAGTAAGTTAGGAGTGAAAGCCCCGGGCTTAACCTGGGAATTGCTTCTAAAACTGCTGAGCTAGAGTACGGTAGAGGGTGGTGGAATTTCCTGTGTAGCGGTGAAATGCGTAGATATAGGAAGGAACATCAGTGGCGAAGGCGACCACCTGGACTGATACTGACA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95GTGGGGAATTTTGGACAATGGGCGAAAGCCTGATCCAGCCATGCCGCGTGCGGGAAGAAGGCCTTCGGGTTGTAAACCGCTTTTGGCAGGAACGAAACGGCGCGGGCCAATACCCCGCGCTAATGACGGTACCTGCAGAATAAGCACCGGCTAACTACGTGCCAGCAGCCGCGGTAATACGTAGGGTGCAAGCGTTAATCGGAATTACTGGGCGTAAAGCGTACGCAGGCGGCTTTGCAAGACAGGTGTGAAATCCCCGGGCCTAACCTGGGAACTGCATTTGTGACTGCATGGCTAGAGTCTGTCAGAGGGGGGTGGAATTCCACGTGTAGCAGTGAAATGCGTAGAGATGTGGAAGAACACCGATGGCGAAGGCAGCCCCCTGGGATGAGACTGACGCTCATGT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96GTGGGGAATATTGGGCAATGGGCGCAAGCCTGACCCAGCCACGCCGCGTGAGTGATGAAGGCTTTCGGGTCGTAAAGCTCTGTGGGGAGGGACGAAAGCCCTTTGGCTAATATCCAGAGGTTTGACGGTACCTCCTTAGCAAGCACCGGCTAACTCCGTGCCAGCAGCCGCGGTAATACGGGGGGTGCAAACGTTGCTCGGAATTATTGGGCGTAAAGCGCACGTAGGCGGTCCGCTAAGTCGGGTGTGAAAGCCCTCGGCTTAACCGAGGAAGTGCATTCGAAACTGGCGGACTTGAGTACCGGAGAGGGTGGCGGAATTCCCGGTGTAGAGGTGAAATTCGTAGATATCGGGAGGAACACCAGCGGCGAAGGCGGCCATCTGGACGGA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97GTGAGGAATATTGGTCAATGGGCGAGAGCCTGAACCAGCCAAGTCGCGTGAGGGACGACTGCCCTATGGGTTGTAAACCTCTTTTGTATGGGGGGAATAAGCTTTACGAGTAGAGTGATGACAGTACCATACGAATAAGCATCGGCTAACTCCGTGCCAGCAGCCGCGGTAATACGGAGGATGCGAGCGTTATCCGGATTTATTGGGTTTAAAGGGTGCGTAGGCGGCATTATAAGTTAGTGGTAAAATATTGGGGCTTCACCTCACTACGCCATTAATACTGTAGAGCTAGAGAACAGACGAGGTAGGCGGAATAAGTTAAGTAGCGGTGAAATGCATAGATATAACTTAGAACACCGATAGCGAAGGCAGCTTACCAGACTGAGTCTGACGCTGATGCACGAG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98GTGGGGGATATTGGACAATGGGGGAAACCCTGATCCAGCGATGCCGCGTGAGGGAAGAAGGTTTTCGGATTGTAAACCTCTGTGGAGGGGGACGATAATGACGGTACCCCTTTAGGAAGCCACGGCTAACTACGTGCCAGCAGCCGCGGTAATACGTAGGTGGCGAGCGTTGTCCGGAATTACTGGGTGTAAAGGGAGTGTAGGCGGGAAAGCAAGTCAGAAGTGAAAACTATGGGCTTAACCCATAGCCTGCTTTTGAAACTGTTTTTCTTGAGTGAAGTAGAGGCAAGCGGAATTCCCAGTGTAGCGGTGAAATGCGTAGATATTGGGAGGAACACCAGTGGCG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CGGCTTGCTGGGCTTTT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299GTAGGGAATTTTCGGCAATGGGCGAAAGCCTGACCGAGCAACGCCGCGTGAAGGAAGAAGGAATTCGTTTTGTAAACTTCTGTCATAGAGGAAGAACGGTATGATCAGGGAATGGGTCATAAGTGACGGTACTCTATAAGAAAGCCACGGCTAACTACGTGCCAGCAGCCGCGGTAATACGTAGGTGGCGAGCGTTATCCGGAATTATTGGGCGTAAAGAGGGAGCAGGCGGCACTAAAGGTCTGTGGTGAAAGCCCGAAGCTTAACTTCGGTAAGCCATGGAAACCGTAGAGCTAGAGTGTGTGAGAGGATCGTGGAATTCCATGTGTAGCGGTGAAATGCGTAGATATATGGAGGAACACCAGTGGCGAAGGCGACGATCTGGCGCACAACTGACGCTCAGTCC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00GTGGGGAATATTGGACAATGGGCGCAAGCCTGATCCAGCCATGCCGCGTGAGTGATGAAGGCCTTAGGGTTGTAAAGCTCTTTCGGCGGGGACGATAATGACGGTACCCGCAGAAGAAGCCCCGGCTAACTTCGTGCCAGCAGCCGCGGTAATACGAAGGGGGCTAGCGTTGCTCGGAATCACTGGGCGTAAAGCGCACGTAGGCGGGTTGCCAAGTCGGGGGTGAAATCCTGGAGCTCAACTCCAGAACTGCCTTCGATACTGGCAATCTTGGAGTCCGGGAGAGGTGAGTGGAACTGCGAGTGTAGAGGTGAAATTCGTAGATATTCGCAAGAACACCAGTGGCGAAGGCGGCTCACTGGCCCGG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01GTGGGGAATTGTTCGCAATGGGCGCAAGCCTGACGACGCAACGCCGCGTGGAGGATGAAGACTTTCGGGTCGTAAACTCCTTTCGACCGAGATGAATTTCCGCCGACCCAACACGTCGGTGGAGTGACAGTATCGAGGGAAGAAGCCCCGGCTAACTCCGTGCCAGCAGCCGCGGTAATACGGGGGGGGCAAGCGTTGTTCGGAATTACTGGGCGTAAAGGGTTCGTAGGTGGCCAACTAAGTCAGACGTGAAATCCCTCAGCTTAACTGGGGAACTGCGTCTGATACTGATTGGCTTGAGTGCAGGAGAGGAACGCGGAATTCCAGGTGTAGCGGTGAAATGCGTAGATATCTGGAGGAACACCGGTGGCGAAGGCGGCGTTCTGGACTGCAACTGACACTGAGGAA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02GTGGGGAATATTGCACAATGGGCGAAAGCCTGATGCAGCCATGCCGCGTGTGTGAAGAAGGCTCTAGGGTTGTAAAGCACTTTCATTAGTGAGGAAAGGTTGTAGCTTAATACGTTGCAACTGTGACGTTAGCTAAAGAAGAAGCACCGGCTAACTCCGTGCCAGCAGCCGCGGTAATACGGAGGGTGCAAGCGTTAATCGGAATTACTGGGCGTAAAGCGCGCGTAGGTGGTTTGTTAAGCGGAATGTGAAAGCCCCGGGCTTAACCTGGGAACTGCATTGCGAACTGGCAAACTAGAGTACAGTAGAGGGTAGTGGAATTTCCTGTGTAGCGGTGAAATGCGTAGAGATGGGAAGGAACATCAGTGGCGAAGGCGACTGCCTGGACTGATACTGACA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03GTGAGGAATATTGGTCAATGGGCGCGAGCCTGAACCAGCCAAGTAGCGTGAAGGATGAAGGTCCTAGGGATTGTAAACTTCTTTTATAAGGGAATAAAGTCACCCACGTGTGGGTGTTTGTATGTACCTTATGAATAAGCATCGGCTAACTCCGTGCCAGCAGCCGCGGTAATACGGAGGATGCGAGCGTTATCCGGATTTATTGGGTTTAAAGGGAGCGTAGACGGGTCGTTAAGTCAGCTGTGAAAGTTTGAGGCTCAACCTTAAAATTGCAGTTGATACTGGCGTCCTTGAGTAC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TGAGGCAGGCGGAATTCGTGGTGTAGCGGTGAAATGCTTAGATATCACGAAGAACCCCGATTGCGAAGGCAGCCTGCTAAGCCGCGACTGACGTTGAGGCTCGAAAGTGT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04GTGGGGAATATTGCACAATGGGGGAAACCCTGATGCAGCGACGCCGCGTGAAGGAAGACGTATTTCGGTATGTAAACTTCTATCAGCAAGGAAGATGATGACGGTACTTGACTAAGAAGCCCCGGCTAACTACGTGCCAGCAGCCGCGGTAATACGTAGGGGGCAAGCGTTATCCGGATTTACTGGGTGTAAAGGGAGCGTAGGCGGCCATGCAAGTCAGAAGTGAAAGCCCGGGGCTCAACCCCGGGACTGCTTTTGAAACTGTAGGGCTAGATTGCCGGAGAGGTGAGCGGAATTCCTAGTGTAGCGGTGAAATGCGTAGATATTAGGAGGAACACCAGTGGCGAAGGCGGCTCACTGGACGGTAAA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05GTGAGGAATATTGGTCAATGGACGAGAGTCTGAACCAGCCAAGTAGCGTGAAGGATGACTGCCCTATGGGTTGTAAACTTCTTTTATACGGGAATAAAGTGGAGTATGCATACTCCTTTGTATGTACCGTATGAATAAGGATCGGCTAACTCCGTGCCAGCAGCCGCGGTAATACGGAGGATCCGAGCGTTATCCGGATTTATTGGGTTTAAAGGGAGCGTAGGCGGGTGCTTAAGTCAGTTGTGAAAGTTTGCGGCTCAACCGTAAAATTGCAGTTGATACTGGGCGCCTTGAGTGCAGCATAGGTAGGCGGAATTCGTGGTGTAGCGGTGAAATGCTTAGATATCACGAAGAACTCCGATTGCGAAGGCAGCTTACTGGACTGTAACTGACGCTGATGCTCGAAAGTGT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06GTCGAGGATCTTCCGCAATGGGCGAAAGCCTGACGGAGCGACACCGCGTGCAGGATGAAGGCCTTCGGGTTGTAAACTGCTGTCACATTCTAGGAATGGCGCGTGATGAACAGTCACGCGCTTGACTAAGGTGAAAGGAAGCACCGGCTAACTCCGTGCCAGCAGCCGCGGTAAGACGGAGGGTGCAAACGTTGTTCGGAATCACTGGGCATAAAGCGCACGTAGGCGGTGCACTAAGTCAGGTGTGAAAGCCCCCGGCTCAACCGGGGAATGGCATCTGATACTGGTGTGCTCGAGGACGGTTGGGGTGAGTGGAACTCCTGGTGGAGCGGTGAAATGCGTAGATATCAGGAGGAACACCGGTGGCGAAAGCGGCTCACTGGGCCGTCTCTGACGCTGAGGTGCGAAAGCTAGGGT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07GTCGAGAATCTTCGGCAATGGGCGCAAGCCTGACCGAGCGACGCCGCGTGGAGGATGAAGGCCTTCGGGTTGTAAACTCCTGTCGAGGGGGAAGAAGGCCCCGCGAGGGGCTTGACTGATCCCTGGAGGAAGCACGGGCTAAGTTCGTGCCAGCAGCCGCGGTAAGACGAACCGTGCGAACGTTATTCGGAATCACTGGGCTTAAAGCGCGTGTAGGCGGGACGGCACGTCGGTCGCTGAAATCCCCCGGCTCAACCGGGGAACGGGCGCCGATACGACCGCCCTGGAGGGACGTAGGGGGACCTGGAACTTCCGGTGGAGCGGTGAAATGCGTTGAGATCGGAAGGAACGCCCGTGGCGAAAGCGAGGTCCTGGACGTTTTCTGACGCTGAGACGCGAAAGCC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08GTGAGGAATTTTGGACAATGGGGGAAACCCTGATCCAGCGACGCCGCGTGGAGGACGAAGGTCTTCGGATTGTAAACTCCTTTTGTTTGGGACTAAGAAACCTGTAGAAATACGGGGAGTGAATGTACCAGATGAATAAGCCACGGCTAACTTCGTGCCAGCAGCCGCGGTAATACGAAGGTGGCAAGCGTTACTCGGAATTACTGGGTTTAAAGGGTGCGTAGGCGGCGCAGTAAGTCAGGAGT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AGTTTGCGGCTCAACCGTAAAATTGCTTTTGATACTGCTGTGCTGGAATTAGGATGAGGTCAGCGGAATGTGGCATGTAGCGGTGAAATGCATAGATATGCCATAGAACACCAATTGCGAAGGCAGCTGGCTAGACCTGGATTGACGCTGAG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09GTCGAGAATCATTCACAATGGGGGAAACCCTGATGGTGCGACGCCGCGTGGGGGAATGAAGGTCTTCGGATTGTAAACCCCTGTCATGTGGGAGCAAATTAAAAAGATAGTACCACAAGAGGAAGAGACGGCTAACTCTGTGCCAGCAGCCGCGGTAATACAGAGGTCTCAAGCGTTGTTCGGAATCACTGGGCGTAAAGCGTGCGTAGGCTGTTTCGTAAGTCGTGTGTGAAAGGCGCGGGCTCAACCCGCGGACGGCACATGATACTGCGAGACTAGAGTAATGGAGGGGGAACCGGAATTCTCGGTGTAGCAGTGAAATGCGTAGATATCGAGAGGAACACTCGTGGCGAAGGCGGGTTCCTGGACATTAACTGACGCTGAGGCACGAAGGCCAGGGGAGCGAAA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10GTAGGGAATCTTTCACAATGGGCGAAAGCCTGATGGAGCAACGCCGCGTGCAGGATGAAGGCCTTCGGGTTGTAAACTGCTTTTATAAGCGAGAAATATGATGGTAACTTATGAATAAGGATCGGCTAACTACGTGCCAGCAGCCGCGGTCATACGTAGGATCCGAGCATTATCCGGAGTGACTGGGTGTAAAGAGTTGCGTAGGTGGCATAGTAAGTAGCTAGTGAAATCTGGTGGCTCAACCATTCAGACTATTAGCTAAACTGCTAAGCTCGAGACCGTTAGGGGTAACTGGAATTTCTAGTGTAGGAGTGAAATCCGTAGATATTAGAAGGAACACCGATAGCGTAGGCAGGTTACTGGGACGGTTCTGACACTAAGGCACGAAAGCGTA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11GTAGGGAATCTTCCACAATGGACGAAAGTCTGATGGAGCAACGCCGCGTGAGTGAAGAAGGTTTTAGGATCGTAAAACTCTGTTGTTGGAGAAGAACAGGGACTAGAGTAACTGTTAGTCCTTTGACGGTATCCAACCAGAAAGCCACGGCTAACTACGTGCCAGCAGCCGCGGTAATACGTAGGTGGCAAGCGTTGTCCGGATTTATTGGGCGTAAAGCGAGCGCAGGCGGTTTTTTAAGTCTGATGTGAAAGCCTTCGGCTTAACCGAAGAAGTGCATTAGAAACTGGGAAACTTGAGTGCAGAAGAGGACAGTGGAACTCCATGTGTAGCGGTGAAATGCGTAGATATATGGAAGAACACCAGTGGCGAAGGCGGCTGTCTGGTCTGTAACTGACGCTGAGGCTCGAAAGTA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12GTGAGGAATATTGGTCAATGGGCGAGAGCCTGAACCAGCCAAGTCGCGTGAGGGAAGACGGTCCTATGGATTGTAAACCTCTTTTGTCGGGGAGCAAAAGACGCCACGCGTGGCGTTCCGAGAGTACCCGAAGAAAAAGCATCGGCTAACTCCGTGCCAGCAGCCGCGGTAATACGGAGGATGCGAGCGTTATCCGGATTTATTGGGTTTAAAGGGTGCGCAGGCGGAAGATCAAGTCAGCGGTAAAATTGAGAGGCTCAACCTCTTCGAGCCGTTGAAACTGGTTTTCTTGAGTGAGCGAGAAGTATGCGGAATTCGTGGTGTAGCGGTGAAATGCATAGATATCACGAAGAACCCCGATTGCGAAGGCAGCATACCGGCTCCACA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13GTAGGGAATCTTCCACAATGGGCGCAAGCCTGATGGAGCAACACCGCGTGAGTGAAGAAGGGTTTCGGCTCGTAAAGCTCTGTTGTTAGAGAAGAACGTGCGTGAGAGCAACTGTTCACGCAGTGACGGTATCTAACCAGAAAGTCACGGCTAACTACGTGCCAGCAGCCGCGGTAATACGTAGGTGGCAAGCG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ATCCGGATTTATTGGGCGTAAAGCGAGCGCAGGCGGTTTGATAAGTCTGATGTGAAAGCCTTTGGCTTAACCAAAGAAGTGCATCGGAAACTGTCAGACTTGAGTGCAGAAGAGGGCAGTGGAACTCCATGTGTAGCGGTGGAATGCGTAGATATATGGAAGAACACCAGTGGCGAAGGCGGCTGCCTGGTCTGCAACTGACGCTGAGGCT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14GTGAGGAATATTGGTCAATGGGCGCGAGCCTGAACCAGCCAAGTAGCGTGCAGGACGACGGCCCTATGGGTTGTAAACTGCTTTTATACGGGGATAAAGTATGCCACGTGTGGTTTATTGCAGGTACCATATGAATAAGGACCGGCTAATTCCGTGCCAGCAGCCGCGGTAATACGGAAGGTCCGGGCGTTATCCGGATTTATTGGGTTTAAAGGGAGCGTAGGCCGGGTTTTAAGCGTGCCGTGAAATGTCGGGGCTCAACCTTGACACTGCGGCGCGAACTGGAGTCCTTGAGTGCGCGGAACGTATGCGGAATTCGTGGTGTAGCGGTGAAATGCTTAGATATCACGAAGAACCCCGATTGCGAAGGCAGCATACGGCAGCGCTACTGACGCTGAAGCTCGAAGGCGC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15GTGGGGAATTTTGCGCAATGGGCGAAAGCCTGACGCAGCGACGCCGCGTGGAGGATGAAGGTTTTCGGATTGTAAACTCCTTTTGTAGGGGAAAATAATGATGGTACCCTACGAATAAGCCACGGCTAACTCTGTGCCAGCAGCCGCGGTAAGACAGAGGTGGCAAGCGTTGTTCGGAATTACTGGGCTTAAAGGGCGCGTAGGTGGTGGCATAAGTCCGAGGTGGAAGACTAAGGCTTAACCTTAGAATTGCCTTGGAAACTGTATCACTTGAGTCAGCGAGGGGATGGCGGAATTCCAGGTGTAGCGGTGAAATGCGTAGATATCTGGAGGAAGGCCGGTGGCGAAGGCGGCCATCTGGCGCTGAACTGACA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16GTGAGGAATATTGGTCAATGGCCGGAAGGCTGAACCAGCCAAGCCGCGTGGAGGATGAAGGCGCTAAGCGTCGTAAACTTCTTTTGTTGAGGGACAAAATCCGTCACGAGTGACGGACTGAGGGTACTCAAAGAAAAAGCATCGGCTAACTCCGTGCCAGCAGCCGCGGTAATACGGAGGATGCGAGCGTTATCCGGATTTATTGGGTTTAAAGGGTGCGTAGGCGGACTGTTAAGTCAGCGGTAAAAGCCCGGAGCTCAACTCCGGCGAGCCGTTGAAACTGGTGGTCTTGAGTTGGAGAGAAGTATGCGGAATGCGCAGTGTAGCGGTGAAATGCATAGATATTGCGCAGAACTCCGATTGCGAAGGCAGCATACCGGTTCCATACTGACGCTG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17GTGAGGAATATTGGTCAATGGACGCAAGTCTGAACCAGCCACGTCGCGTGAAGGAAGACGGCCCTACGGGTTGTAAACTTCTTTTATACGGGAATAAAGTGCCCCACGCGTGGGGTTTTGCATGTACCGTATGAATAAGGATCGGCTAACTCCGTGCCAGCAGCCGCGGTAATACGGAGGATCCGAGCGTTATCCGGATTTATTGGGTTTAAAGGGTGCTCAGGCGGGGGATTAAGTCGGCGGTGAAATTTTGCAGCTCAACTGTAAAAGTGCCTTCGAAACTGGTTTCCTTGAGTGTGGATGAGGTAGGCGGAATTTGTGGTGTAGCGGTGAAATGCATAGATATCACGAGGAACTCCGATTGCGCAGGCAGCTTACTAAACCATAACTGACGCTCAAGCACGAAG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18GTTAGGAATTTTGCGCAATGGGAGAAATCCTGACGCAGCAACGCCGCGTGAGGGATGAAGGCCTTCGGGTTGTAAACCTCTTTTAGTGGGGAAAAACACAATGATGGTACCCGCAGAAAAAGCACCGGCGAACTCTGTGCCA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CCGCGGTAATACAGAGGGTGCGAGCGTTATTCGGATTCACTGGGCGTAAAGGGCGCGTAGGCGGCTTGGTAAGTCTGATGTGAAATCCCTGGGCTCAATCCAGGAAGTGCATCGGATACTGCCAGGCTGGAGTATGGGAGAGGAGGACGGAATTCCTGGTGTAGAGGTGAAATTCGTAGATATTGGGAAGAACACCGGTGGCGAAGGCGGCCATCTGGCCCGCAAT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19GTAGGGAATATTGGTCAATGGGTGAGAGCCTGAACCAGCCATGCCGCGTGCAGGAAGAAGGCCTTCTGGGTTGTAAACTGCTTTTGCCAGGGGATAAAATAGCTTTGCGAAGCAAATTGAAGGTACCTGGTGAATAAGCCACGGCTAACTACGTGCCAGCAGCCGCGGTAATACGTAGGTGGCAAGCGTTGTCCGGATTTATTGGGTTTAAAGGGTGCGTAGGCGGTTCCATAAGTCAGTGGTGAAATACAGCCGCTTAACGGTTGAGGTGCCATTGATACTGCGGAACTTGAGTACAGACGAGGTAGGCGGAATTGACGGTGTAGCGGTGAAATGCTTAGATATCGTCAAGAACACCGATAGCGAAGGCAGCTTACTAGACTGTAACTGACGCTGAGGCACGAAAGT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20GTGGGGGATATTGCACAATGGAGGAAACTCTGATGCAGCAACGCCGCGTGAGGGAAGAAGGTTTTCGGATTGTAAACCTCTGTCCTTGGTGACGATAATGACGGTAGCCAAGGAGGAAGCTCCGGCTAACTACGTGCCAGCAGCCGCGGTAATACGTAGGGAGCAAGCGTTGTCCGGATTTACTGGGTGTAAAGGGTGCGTAGGCGGCACTGCAAGTCAGGCGTGAAAGGCGGAGGCTTAACCTCCGAGTTGCGTTTGAAACTGTGGTGCTTGAGTGAAGTAGAGGTAGGCGGAATTCCCGGTGTAGCGGTGAAATGCGTAGAGATCGGGAGGAACACCAGTGGCGAAGGCGGCCTACTGGGCTTTAACTGACGCTGAGGCACGAAAGCA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21GTGAGGAATATTGGACAATGGATGGAAATCTGATCCAGCCATGCCGCGTGAAGGACGACGGTCCTATGGATTGTAAACTTCTTTTGTATGGGAGCAATAAGGTCTACGTGTAGATCGATGAGAGTACCATACGAATAAGCATCGGCTAACTCCGTGCCAGCAGCCGCGGTAATACGGAGGATGCGAGCGTTATCCGGATTTATTGGGTTTAAAGGGTGCGTAGGCGGTTGTATAAGTCAGCGGTGAAATTTTCCGGCTTAACCGGGAGACTGCCGTTGATACTGTATAGCTTGAATACGGTTGCTGTGAGTGGAATGTGTGGTGTAGCGGTGAAATGCATAGATATCACACAGAATATCGATTGCGAAGGCAGCTCACAAAGCCGTTATTGACGCTGATGCACGAAAGT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22GTGGGGAATATTGCACAATGGGGGAAACCCTGATGCAGCCATGCCGCGTGTGTGAAGAAGGCCTTCGGGTTGTAAAGCACTTTCAGTAGGGAGGAAAGGTTGTAAGTTAATACCTTGCAGCTGTGACGTTACCTACAGAAGAAGGACCGGCTAACTCCGTGCCAGCAGCCGCGGTAATACGGAGGGTCCAAGCGTTAATCGGAATTACTGGGCGTAAAGCGTGCGCAGGCGGTTTGTTAAGCGAGATGTGAAAGCCCCGGGCTCAACCTGGGAATTGCATTTCGAACTGGCAAACTAGAGTCTTGTAGAGGGGGGTAGAATTCCAGGTGTAGCGGTGAAATGCGTAGAGATCTGGAGGAATACCGGTGGCGAAGGCGGCCCCCTGGACAAAGACTGACGC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23GTAGGGAATCTTGCGCAATGGGGGGAACCCTGACGCAGCAATGCCGCGTGCGGGATGACGGCCCTCGGGTTGTAAACCGCTTTCAGCAGGGA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TAGTGACGGTACCTGCACAAGAAGCCCCGGCTAACTACGTGCCAGCAGCCGCGGTAACACGTAGGGGGCGAGCGTTATCCGGATTCATTGGGCGTAAAGCGCGCGCAGGCGGCCGCCTAAGCGGGACCTCTAATCCTGGGGCTCAACCTCAGGCCGGGTCCCGAACTGGGCGGCTCGGGTGCGGTAGGGGTAGGCGGAATTCCCGGTGTAGCGGTGGAATGCGCAGATATCGGGAAGAACACCGACGGCGAAGGCAGCCTACTGGGCCGCCACCGACGCTGAGGCGCGAAAGCTA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24GTGGGGAATATTGCACAATGGGGGAAACCCTGATGCAGCGACGCCGCGTGAGTGAAGAAGTATTTCGGTATGTAAAGCTCTGTCAGCAGGGAAGAAAATGACGGTACCTGACCAAGAAGCCCCGGCTAACTACGTGCCAGCAGCCGCGGTAATACGTAGGGGGCAAGCGTTATCCGGATTTACTGGGTGTAAAGGGAGCGTAGACGGTGATGCAAGTCTGATGTGAAAGCCCGGGGCCCAACCCCGGGACTGCATTGGAAACTGTATGGCTGGAGTGCAGGAGAGGTAAGTGGAATTCCTAGTGTAGCGGTG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25GTGGGGAATCTTGGACAATGGGGGCAACCCTGATCCAGCGACGCCGCGTGGGTGACGAAGGCCTTCGGGTTGTAAAGCCCTTTCACCGGGGACGATGGTGACGGTACCCGGGGAAGAAGCACCGGCTAACTCCGTGCCAGCAGCCGCGGTAAGACGGAGGGTGCGAGCGTTGTTCGGAATCACTGGGCGTAAAGGGCGCGTAGGCGGCCTGCCAAGTCGGGCGTGAAAGCCCGGGGCTCAACCCCGGAGGTGCGCCCGAGACTGGCGGGCTCGAGGCCGGGAGAGGGGGGTGGAATACCCAGTGGAGAGGTGAAATTCGTAGATATTGGGTGGAACACCGGTGGCGAAAGCGGCCCCCTGGCCCGGGTAC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26GTGGGGAATTGTTCGCAATGGGCGCAAGCCTGACGACGCAACGCCGCGTGGAGGACGAAGATCTTCGGGTCGTAAACTCCTGTCGAGCGGGAAGAACCCCGCGGGGACGAATACTCCCTGCGGCTGACGGTACCGCTAAAGGAAGCCCCGGCTAACTCCGTGCCAGCAGCCGCGGTAATACGGGGGGGGCAAGCGTTGTTCGGAATTACTGGGCGTAAAGGGCTCGTAGGCGGCCAACTAAGTCGGATGTGAAATCCCCAGGCTCAACCTGGGAACTGCATCCGATACTGGATGGCTTGAATCCGGGAGAGGGATGCAGAATTCCAGGTGTAGCGGTGAAATGCGTAGATATCTGGAGGAATACCGGTGGCGAAGGCGGCATCCTGGACCGGCATTGACGCTGAGGA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27GTAGGGAATTTTCCGCAATGGACGAAAGTCTGACGGAGCAATGCCGCGTGAGTGATGAAGGTTTTCGAATCGTAAAGCTCTGTTGTAAGGGAAGAACAGCACTAGTAGGAAATGGCTAGTGTGTGACGGTACCTTACCAGAAAGCCACGGCTAACTACGTGCCAGCAGCCGCGGTAATACGTAGGTGGCAAGCGTTATCCGGAATTATTGGGCGTAAAGCGCATGTAGGCGGCTCTTTAAGTCTGATGTGAAAGCCAGTGGCTCAACCACTGAATTGCATTGGATACTGGAGAGCTAGAATCTTGGAGAGGTAAGTGGAATTTCATGTGTAGCGGTGGAATGCGTAGATATATGAAGGAACACCAATGGCGAAGGCAGCTTACTGGACAAGTATTGACGCTGAGATGCGAAAGT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28GTAAGGAATATTGGACAATGGCCGCAAGGCTGATCCAGCCATCC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TGCAGGAAGAAGGCCCTATGGGTTGTAAACTGCTTTTGTCAGGGAAGAAACCTCTGGATTTACTCCGGAGCTGACGGTACCTGAAGAATAAGCACCGGCTAACTACGTGCCAGCAGCCGCGGTAATACGTAGGGTGCAAGCGTTAATCGGAATTACTGGGCGTAAAGCGTGCGCAGGCGGTTTCGTAAGTCTGTCGTGAAATCCCCGGGCTTAACCTGGGAATGGCGATGGAGACTGCGAGGCTAGAGTTTGGCAGAGGGGGGTAGAATTCCACGTGTAGCAGTGAAATGCGTAGAGATGTGGAGGAACACCGATGGCGAAGGCAGCCCCCTGGGTCAAA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29GTGAGGAATATTGCACAATGGGCGAAAGCCTGATGCAGCAACGCCGCGTGAGCGAAGAAGGCCTTTGGGTCGTAAAGCTCTGTCCTTGGGGAAGAAACAAATGACGGTACCCTTGGAGGAAGCCCCGGCTAACTACGTGCCAGCAGCCGCGGTAATACGTAGGGGGCGAGCGTTATCCGGAATTATTGGGCGTAAAGAGTGCGTAGGTGGTCTTGTAAGCGTGGGGTGAAAGGCAGTGGCTTAACCATTGTTAGCCTTGCGAACTGTGAGACTTGAGTGCAGGAGAGGAAAGCGGAATTCCTAGTGTAGCGGTGAAATGCGTAGATATTAGGAGGAACACCAGTGGCGAAGGCGGCTTTCTGGACTGTA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30GTGGGGAATATTGCACAATGGGCGCAAGCCTGATGCAGCAACGCCGCGTGCGGGATGACGGCCTTCGGGTTGTAAACCGCTTTCAGCAGGGACGAAGCTTTTTGTGACGGTACCTGCAGAAGAAGCACCGGCTAACTACGTGCCAGCAGCCGCGGTGATACGTAGGGTGCGAGCGTTGTCCGGATTTATTGGGCGTAAAGGGCTCGTAGGCGGTTGATCGCGTCGGAAGTGGAAACTTGATGCTTAACGTTGAGCGTGCTTTCGATACGGGTTGACTTGAGGAAGGTAGGGGAGAATGGAATTCCTGGTGGAGCGGTGGAATGCGCAGATATCAGGAGGAACACCAGTGGCGAAGGCGGTTCTCTGGACCTTTCCTGACG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31GTGGGGAATATTGGGCAATGGGCGCAAGCCTGACCCAGCAACGCCGCGTGAAGGAAGAAGGCTTTCGGGTTGTAAACTTCTTTTGACAGGGAAGAGGAGAAGACGGTACCTGTCGAATAAGCTCCGGCTAACTACGTGCCAGCAGCCGCGGTAATACGTAGGGAGCGAGCGTTGTCCGGATTTACTGGGTGTAAAGGGCGTGCAGCCGGGAGTACAAGTCAGATGTGAAATGCGGGGGCTTAACCCCCGAACTGCATTTGAAACTGTTGATCTTGAGTATCGGAGAGGCAGGCGGAATTCCTAGTGTAGCGGTGAAATGCGTAGATATTAGGAGGAACACCAGTGGCGAAGGCGGCCTGCTGGACGACAACTGACGG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32GTGGGGAATATTGCACAATGGGGGAAACCCTGATGCAGCGACGCCGCGTGGAGGAAGAAGGTCTTCGGATTGTAAACTCCTGTTGTTGAGGAAGATAATGACGGTACTCAACAAGGAAGTGACGGCTAACTACGTGCCAGCAGCCGCGGTAAAACGTAGGTCACAAGCGTTGTCCGGAATTACTGGGTGTAAAGGGAGCGCAGGCGGGAAGGCAAGTTGGAAGTGAAATCCATGGGCTCAACCCATGAACTGCTTTCAAAACTGTTTTTCTTGAGTAGTGCAGAGGTAGGCGGAATTCCCGGTGTAGCGGTGGAATGCGTAGATATCGGGAGGAACACCAGTGGCGAAGGCGGCCTACTGGGCACCAACTGACGCTGAGGCTCGAAAGT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33GTGAGGAATATTGGTCAATGGCCGAGAGGCTGAACCAGCCAAGTCGCGTGAGGGATGACGGCCCTATGGGTTGTAAACCTCTTTTGTCAGGGAGCAAGACCCTCCACGTGTGGAGGAGCGAGAGTACCTGAAGAAAAAGCATCGGCTAACTACGTGCCAGCAGCCGCGGTAATACGTAGGTGGCAAGCGTTGTCCGGATTTATTGGGCGTAAAGCGAGCGCAGGCGGAAAGATAAGTCTGATGTGAAAGCCCTCGGCTTAACCGGGGAAGTGCATCGGAAACTGTTTTTCTTGAGTGCAGAAGAGGAGAGTGGAACTCCATGTGTAGCGGTGGAATGCGTAGATATATGGAAGAACACCAGTGGCGAAGGCGGCTCTCTGGTCTGCAACTGACGCTGAGGCT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34GTGGGGAATATTGGGCAATGGGGGCAACCCTGACCCAGCGACGCCGCGTGGGGGAAGACGGCCTTCGGGTTGTAAACCTCTTTTGTACGGGAAGAAGGAAGTGACGGTACTGTACGAATAAGTCCCGGCTAACTACGTGCCAGCAGCCGCGGTAATACGTAGGGGACGAGCGTTGTCCGGAATTACTGGGCGTAAAGGGCGCGCAGGCTGTGCTGCAAGTCAGCTGTTAAATGTCTGGGCTTAACCCGGGCATGCGGTTGAGACTGCGGTGCTGGAGTGCTGTAGAGGCAAGTGGAATTCCCAGTGTAGCGGTGAAATGCGTAGATATTGGGAAGAACACCGGTGGCGAAGGCGACTTGCTGGGCAGCAAC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35GTGGGGAATTGTTCGCAATGGGCGCAAGCCTGACGACGCAACGCCGCGTGGAGGATGAAGATCTTCGGGTCGTAAACTCCTGTCGAGCGGGACGAAAGATCCGCGACCTAATACGTCGCGGAAGTGACGGTACCGCTAGAGGAAGCCCCGGCTAACTCCGTGCCAGCAGCCGCGGTAATACGGGGGGGGCTAGCGTTGTTCGGAATTACTGGGCGTAAAGGGCTCGTAGGTGGCCAACTAAGTCATGCGTGAAATCCCTCGGCTTAACCGGGGAACTGCGTCTGATACTGGATGGCTTGAATCCGGGAGAGGGATGCGGAATTCCAGGTGTAGCGGTGAAATGCGTAGATATCTGGAGGAACACCGGTGGCGAAGGCGGCCCCCTGGGCTGGTACTGACGCTGAGGCGCGAAAGCGTGGGT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36GTGGGGAATATTGGGCAATGGGCGCAAGCCTGACCCAGCAACGCCGCGTGAAGGAAGAAGGCTTTCGGGTTGTAAACTTCTTTTCTCAGGGACGAAGAAAGTGACGGTACCTGAGGAATAAGCCACGGCTAACTACGTGCCAGCAGCCGCGGTAATACGTAGGTGGCAAGCGTTATCCGGATTTATTGGGTGTAAAGGGCGTGTAGGCGGGAGCGCAAGTCAGATGTGAAAACTCAGGGCTCAACCCTGAGCCTGAATTTGAAACTGTGTTTCTTGAGTGCTGGAGAGGCAATCGGAATTCCGTGTGTAGCGGTGAAATGCGTAGATATACGGAGGAACACCAGTGGCGAAGGCGGATTGCTGGACA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37GTGGGGAATCTTGCGCAATGGGCGAAAGCCTGACGCAGCGACGCCGCGTGGGTGATGAAGGCCTTCGGGTTGTAAAGCACTTTCGGTGGGAACGAAATATGCCGGGCTAATACCCCGGTAGGCTGACGTTACTCAATGAAGAAGCACCGGCTAACTCTGTGCCAGCAGCCGCGGTAATACAGAGGGTGCGAGCGTTAATCGGAATTACTGGGCGTAAAGCGCACGTAGGTGGTTTTGTAAGTCGGATGTGAAATCCCCGGGCTTAACCCGGGAACTGCATTCGAGACTGCATTACTCGAGTATGGGAGAGGGAAGCGGAATTTCCGGTGTAGCGGTGAAATGCGTAGATATCGGAAGGAACATCAGTGGCGAAAGCGGCTTCCTGGCCCAATACTGA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CTCAT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38GTGAGGAATATTGGACAATGGTCGAAAGACTGATCCAGCCATGCCGCGTGCAGGATGAATGCCCTATGGGTTGTAAACTGCTTTTATACGGGAAGAAAAACACCTACGTGTAGGTGACTGACGGTACCGTAAGAATAAGGACCGGCTAACTCCGTGCCAGCAGCCGCGGTAATACGGAGGGTCCAAGCGTTATCCGGAATCATTGGGTTTAAAGGGTCCGTAGGCGGGCTATTAAGTCAGAGGTGAAAGTTTGCAGCTCAACTGTAAAATTGCCTTTGATACTGATAGTCTTGAATTGTAGTGAAGTGGTTAGAATATGTGGTGTAGCGGTGAAATGCATAGATATCACATAGAATACCGATTGCGAAGGCAGATCACTAACTATATATTGACGCTGAGGGACGAAAGCG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39GTGGGGAATATTGCACAATGGGGGAAACCCTGATGCAGCCATGCCGCGTGTGTGAAGAAGGCCCTAGGGTTGTAAAGCACTTTCAGTAGGGAGGAAAGGGTGTTGATTAATACTCAACATCTGTGACGTTACCTACAGAAGAAGCACCGGCTAACTTCGTGCCAGCAGCCGCGGTAATACGAGGGGTGCAAGCGTTAATCGGAATTACTGGGCGTAAAGCGTGCGTAGGCGGTTTGTTAAGCAAGATGTGAAAGCCCAGGGCTCAACCTTGGAACTGCATTTTGAACTGGCAAACTAGAGTACTGTAGAGGGTGGTGGAATTTCCAGTGTAGCGGTGAAATGCGTAGAGATTGGAAGGAACATCAGTGGCGAAGGCGGCCACCTGGACAGAT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40GTGGGGAATATTGCACAATGGGTGCAAGCCTGATGCAGCGACGCCGCGTGAGGGATGACGGCCTTCGGGTTGTAAACCTCTTTCGCTGGGGACGAAGCCTTTCGGGGTGACGGTACCTGGAGAAGAAGCACCGGCTAACTACGTGCCAGCAGCCGCGGTAATACGTAGGGTGCGAGCGTTGTCCGGAATTATTGGGCGTAAAGAGCTCGTAGGCGGTTTGTCGCGTCGGCCGTGAAAACCTACAGCTTAACTGTGGGCGTGCGGTCGATACGGGCAGACTTGAGTTCGGTAGGGGAGTCTGGAATTCCTGGTGTAGCGGTGAAATGCGCAGATATCAGGAGGAACACCGGTGGCGAAGGCGGGACTCTGGGCCGATACTGACG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41GTGGGGAATATTGCGCAATGGGCGAAAGCCTGACGCAGCGACGCCGCGTGAGGGATGAAGGTTCTCGAATCGTAAACCTCTGTCAGAAGGGAAGAAATTACATTGTGCTAATCAGCAGTGTATTGACGGTACCTTCAAAGGAAGCACCGGCTAACTCCGTGCCAGCAGCCGCGGTAATACGGAGGGTGCAAGCGTTAATCGGAATTACTGGGCGTAAAGCGCATGTAGGCGGCTTTATAAGTCAGGGGTGAAATCCCACGGCTCAACCGTGGAATTGCCCTTGATACTGTATAGCTTGAATTCAGTAGAGGGTGGCGGAATTTCAGGTGTAGGAGTGAAATCCGTAGATATCTGAAAGAACATCAGTGGCGAAGGCGGCCACCTGGACTGATATTGACGCTGAGA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42GTGGGGAATATTGCACAATGGAGGGAACTCTGATGCAGCAACGCCGCGTGAGCGAAGAAGGTTTTAGGATCGTAAAGCTCTGTCCTAGGGGAAGATAATGACGGTACCCGAGGAGGAAGCCCCGGCTAACTACGTGCCAGCAGCCGCGGTAATACGTAGGGGGCGAGCGTTGTCCGGAATTATTGGGCGTAAAGGGTGCGTAGGCGGCTGAACAAGTCAGATGTGAAAGGTTAAGGCTTAACTTTAATAAGCATATGAAACTGTTCAGCTTGAGTTAAGGAGAGGGGAGTGGAATTCCTAGTGTAGCGGTGAAATGCGTAGATATTAGGAGGAATACCAGTGGCGA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ACTCTCTGGACTTAA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43GTGGGGAATATTGCACAATGGAGGAAACTCTGATGCAGCGACGCCGCGTGAATGATGAAGGCCTTCGGGTCGTAAAATTCTGTCCTTGGGGAAGATAATGACGGTACCCAAGGAGGAAGCCCCGGCTAACTACGTGCCAGCAGCCGCGGTAATACGTAGGGGGCGAGCGTTGTCCGGAATTATTGGGCGTAAAGGGTTCGCAGGCGGTCTGATAAGTCAGATGTGAAAGGCTATGGCTCAACCATAGCAAGCATTTGAAACTGTCAGACTTGAGTTAAGGAGAGGAAAGTGGAATTCCTAGTGTAGCGGTGAAATGCGTAGATATTAGGAGGAATACCAGTGGCGAAGGCGACTTTCTGGACTTATACTGACGCTGAGGA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44GTGGGGAATATTGGGCAATGGGCGCAAGCCTGACCCAGCAACGCCGCGTGAAGGAAGAAGGCTTTCGGGTTGTAAACTTCTTTTATTCGGGACGATAATGACGGTACCGAATGAATAAGCCACGGCTAACTACGTGCCAGCAGCCGCGGTAATACGTAGGTGGCAAGCGTTATCCGGATTTACTGGGTGTAAAGGGCGTGTAGGCGGGACTGCAAGTCAGATGTGAAAACTATGGGCTCAACCCATAGCCTGCATTTGAAACTGTAGTTCTTGAGTACTGGAGAGGCAGGCGGAATTCCGTGTGTAGCGGTGAAATGCGTAGATATTAGGAGGAACATCAGTGGCGAAGGCGGCTTACTGGGCTTTA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45ATTAGGAATCTTGCGCAATGGGGGCAACCCTGACGCAGCGACACAGCGTGGAGGATGAAGGTCTTCGGATTGTAAACTCCTTTTATATGGGAAGAATAAATGACTGTACCATATGAATAAGTACCTGCTAACTACGTGCCAGAAGCATCGGTGATGCGTAGGGTACGAACGTTATCCGGATTTACTGGGCGTATAGAGATGCGTAGGCGGTTTGATAAGTCTTGAGTTAAAGACCTCGGCTCAACCGAGGGAGAGCTTTCGAAACTATCAGACTTGAGACATGGAGGGGTGAACGGAATTCCGAGTGGAGTGGTGAAATACGTTGATATTCGGAGGAACATCAGTGGCGAAGGCGGTTCACTGGCCATTGTCTGACGCTAAGGCTCGAAAGCGTGGGTAGCAAAA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46GTGGGGAATCTTGCGCAATGGCCGAAAGGCTGACGCAGCGACGCCGCGTGGGGGAGGAAGGCCTTCGGGTCGTAAACCCCTGTTGCTCGGGACGAATGCCTGGTTTCGACCAGGGTGACGGTACCGGGTGAGGAAGCACCGGCTAACTCCGTGCCAGCAGCCGCGGTAATACGGAGGGTGCGAGCGTTGTCCGGAATCACTGGGCGTAAAGGGCGCGTAGGCGGCTTCCTAAGCGGGTGGTGAAAGCTCGGGGCTCAACCCCGAGTCGGCCATGCGAACTGGGAGGCTCGAGCACTGTAGAGGCAGGCGGAATTCCGGGTGTAGCGGTGGAATGCGTAGAGATCCGGAAGAACACCGGTGGCGAAGGCGGCCTGCTGGGCAGTAGCTGACG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47GTGGGGAATATTGCACAATGGAGGGAACTCTGATGCAGCGATGCCGCGTGAGGGAAGAAGGTTTTCGGATTGTAAACCTCTGTCAACGGGGACGAAAATGACGGTACCCGAGAAGGAAGCTCCGGCTAACTACGTGCCAGCAGCCGCGGTAATACGTAGGGAGCGAGCGTTGTCCGGAATTACTGGGTGTAAAGGGAGCGTAGGCGGGGCTTTAAGTCAGGTGTGAAAACTACGGGCTCAACTCGTAGACTGCACTTGAAACTGAGGCTCTTGAGTGGAGCAAAGGCAGGCGGA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CCCGGTGTAGCGGTGAAATGCGTAGATATCACGCAGAACCCCGATTGCGAAGGCAGCATACCGGCGCCCT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48GTAAGGAATATTGGTCAATGGACGCAAGTCTGAACCAGCCATGCCGCGTGGAGGATGAAGGTCCTCTGGATTGTAAACTTCTTTTATCTGAGAAGAAACCCGGGAAATCCTTTCCGGTTGACGGTACCAGATGAATAAGCACCGGCTAACTCCGTGCCAGCAGCCGCGGTAATACGGAGGGTGCAAGCGTTATCCGGATTCACTGGGTTTAAAGGGTGCGTAGGTGGGTTGGTAAGTCCGTGGTGAAATCTCCGAGCTTAACTCGGAAACTGCCGTGGATACTATCAATCTTGAATACTGTGGAGGTAAGCGGAATATGTCATGTAGCGGTGAAATGCTTAGATATGACATAGAACACCGATAGCGAAGGCAGCTTGCTACACAGTCAT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49GTGGGGGATATTGCACAATGGAGGAAACTCTGATGCAGCGACGCCGCGTGAGTGAAGAAGTATCTCGGTATGTAAAGCTCTATCAGCAGGGAAGAAAATGACAGTACCTGACCAAGAAGCCCCGGCTAACTACGTGCCAGCAGCCGCGGTAATACGTAGGGGGCAAGCGTTATCCGGATTTACTGGGTGTAAAGGGAGCGTAGACGGAATGTCAAGTCTGAAGTGAAATCCCCGGGCTTAACCCGGGAACTGCTTTGGAAACTGGTATTCTTGAGTGTCGGAGAGGTAAGCGGAATTCCTGGTGTAGTAGTGAAATGCGTAGATATCAGGAAGAACACCGGAGGCGAAGGCGGCTTACTGGACGA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50GTGAGGAATATTGGTCAATGGTCGGAAGACTGAACCAGCCAAGCCGCGTGAAGGAAGAAGGTGCTCGGCATCGTAAACTTCTTTTGTCAGGGAACAAAGGGTGGTACGTGTACCGCTGTGAGTGTACCTGAAGAAAAAGCATCGGCTAACTCCGTGCCAGCAGCCGCGGTAATACGGAGGATGCGAGCGTTATCCGGATTTATTGGGTTTAAAGGGTGCGTAGGCGGGACCTTAAGTCAGCGGTAAAATTGCGGTGCTCAACGCCGTAGAGCCGTTGAAACTGGGGTTCTTGAGTGAGCGAGAAGTATGCGGAATGCGTGGTGTAGCGGTGAAATGCATAGATATCACGCAGAACCCCGATTGCGAAGGCAGCATACCGGCGCTCAACTGACGCTGAGGCACGAAAGTGC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51GTGAGGAATATTGGTCAATGGGCTAAGGCCTGAACCAGCCAAGTCGCGTGAGGGAAGACGGTCCTATGGATTGTAAACCTCTTTTGTCGGGGAGCAAAAGCCGGACGTGTCCGGCTGTGAGAGTACCCGAAGAAAAAGCATCGGCTAACTCCGTGCCAGCAGCCGCGGTAATACGGAGGATGCGAGCGTTATCCGGATTTATTGGGTTTAAAGGGTGCGCAGGCGGATTTTTAAGTCAGCGGTGAAAGTCTGTGGCTCAACCATAGAATTGCCGTTGAAACTGGGGGGCTTGAGTATGTTTGAGGCAGGCGGAATGCGTGGTGTAGCGGTGAAATGCTTAGATATTGCGCAGAACTCCGATTGCGAAGGCAGCATACCGGCGGCGAT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52GTAGGGAATCTTCCGCAATGGACGAAAGTCTGACGGAGCAACGCCGCGTGAGTGATGAAGGTTTTCGGATCGTAAAACTCTGTTGTCGGGGAAGAACAAGTATGATAGTAACTGATCATACCTTGACGGTACCCGACCAGAAAGCCACGGCTAACTACGTGCCAGCAGCCGCGGTAATACGTAGGTGGCAAGCGTTGTCCGGAATTATTGGGCGTAAAGCGCTCGCAGGCGGTTCTTTAAGTCTGAT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GAAATCTTGCGGCTCAACCGTAAACGTGCATTGGAAACTGGAGGACTTGAGTGCAGAAGAGGAGAGTGGAATTCCACGTGTAGCGGTGAAATGCGTAGAGATGTGGAGGAACACCAGTGGCGAAGGCGACTCTCTGGTCTGTAACTGACG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53GTGGGGAATCTTGCGCAATGGGCGAAAGCCTGACGCAGCGACGCCGCGTGAGTGATGAAGGCCTTCGGGTTGTAAAGCTCTGTGGAGGGGGACGAATAAGGGTCGGCGAACACCCGGCCCGATGACGGTACCTCTTTAGCAAGCACCGGCTAACTCTGTGCCAGCAGCCGCGGTAAGACAGAGGGTGCGAACGTTGTTCGGAATTACTGGGCGTAAAGCGCGTGTAGGCAGCTTGGTAAGTCGGGTGTGAAAGCCCTGGGCTCAACCCAGGAAGTGCACTCGAAACTGCCGGGCTTGAGTTCCGGAGAGGAAGGCGGAATTCTCGGTGTAGAGGTGAAATTCGTAGATATCGAGAGGAACACCGGTGGCGAAGGCGGCCTTCTGGACGGCA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54GTGGGGAATTGTTCGCAATGGGCGCAAGCCTGACGACGCAACGCCGCGTGGAGGATGAAGGTCTTCGGATTGTAAACTCCTGTTGATCGGGACGAACGGGCTCCGGCCTAACACGCCGGAGTAATGACGGTACCGATTGAGGAAGCCACGGCTAACTCTGTGCCAGCAGCCGCGGTAATACAGAGGTGGCAAGCGTTGTTCGGAATTACTGGGCGTAAAGGGCGCGTAGGCGGCCTTCTTAGTCAGACGTGAAATCCCCGGGCTTAACTCGGGAACTGCGTCTGATACTGGAAGGCTCGAGTTCGGGAGAGGAATGTGGAATTCCAGGTGTAGCGGTGAAATGCGTAGATATCTGGAGGAACACCGGTGGCGAAGGCGGCATTCTGGACCGAAAC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55GTGGGGAATATTGCGCAATGGACGAAAGTCTGACGCAGCGACGCCGCGTGTGGGATGACGGTCTTCGGATTGTAAACCACTGTCGGGAGGGACGAATACGCCGCAAGGCGGGTGACGGTACCTCCAAAGGAAGCACCGGCTAACTCCGTGCCAGCAGCCGCGGTAATACGGAGGGTGCGAGCGTTGTCCGGAATCACTGGGCGTAAAGGGCGCGTAGGCGGCCTGATAAGTAGGGGGTGAAATCCTGCGGCTTAACCGCAGGGCTGCCTTCTAAACTGTCGGGCTCGAGCACAGTAGAGGCAGGTGGAATTCCCGGTGTAGCGGTGGAATGCGTAGAGATCGGGAAGAACATCAGTGGCGAAGGCGGCCTGCTGGGCTGTTGCTGACG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56GTCGGGAATTTTGGGCAATGGGCGAAAGCCTGACCCAGCAACGCCGCGTGAAGGATGAAGTATTTCGGTATGTAAACTTCGAAAGAATAGGAAGAATAAATGACGGTACTATTTATAAGCTCCGGCTAACTACGTGCCAGCAGCCGCGGTAATACGTAGGGAGCAAGCGTTGTTCGGATTTACTGGGCGTAAAGGGCGCGTAGGCGGCGCGGTAAGTCACTTGTGAAATCTCTGAGCTTAACTCAGAACGGCCAAGTGATACTGCAGTGCTAGAGTGCAGAAGGGGCAATCGGAATTCTTGGTGTAGCGGTGAAATGCGTAGATATCAAGAGGAACACCTGAGGTGAAGACGGGTTGCTAGGCTGACACTGACGCTGAGG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57GTGGGGAATCTTGCGCAATGGGCGAAAGCCTGACGCAGCAACGCCGCGTGGGGGATGAAGGCCCTCGGGTTGTAAACCCCTTTCAGCAGGAACGAATCTGACGGTACCTGCAGAAGAAGGCCCGGCCAACTACGTGCCAGCAGCCGCGGTAATACGTAGGTGGCAAGCGTTGTCCGGATTTACTGGGCGTAAA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ACGCAGGCGGTCGTTCAAGTCGAGTGTGAAAGCCCCCGGCTCAACTGGGGAGGGTCACTCGATACTGATCGACTCGAAGGCGGGAGAGGGAAGCGGAATTCCCGGTGTAGCGGTGAAATGCGTAGATATCGGGAAGAACACCAGTGGCGAAGGCGGCTCTCTGGACCATC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58GTGAGGAATATTGCCCAATGGACGCAAGTCTGAGGCAGCAACGCCGCGTGGGCGATGAAGGCCTTCGGGTTGTAAAGCCCTTTTCTGGGGGAAGAGGAAGGACGGTACCTCAGGAATAAGTCACGGCTAACTACGTGCCAGCAGCCGCGGTAATACGTAGGTGGCAAGCGTTATCCGGATTCACTGGGCGTAAAGCGCGTGCAGGCGGTTTCGTAAGTCGGACGTGAAAGCTCCTGGCTTAACTGGGAGAGGTCGTTCGATACTGCGGGGCTTGAGGTCGGGAGAGGGACGTGGAATTCCCGGTGTAGTGGTGGAATGCGTAGATATCGGGAGGAACACCAGTGGCGAAGGCGACGTCCTGGCCCGCACCTGACGCTGAGACGCGAAAGCGTGGGT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59GTGGGGAATTTTGGACAATGGGCGCAAGCCTGATCCAGCCATGCCGCGTGAGTGAAGAAGGCCTTCGGGTTGTAAAGCTCTTTCGGCTGGGACGAAAAGGTCCGTGTTAACACCACGGATCCATGACGGTACCAGCAGAAGAAGCACCGGCTAACTACGTGCCAGCAGCCGCGGTAATACGTAGGGTGCAGGCGTTAATCGGAATTACTGGGCGTAAAGCGTGCGCAGGCGGTTTGCTAAGACAGGTGTGAAATCCCCGGGCTTAACCTGGGAACTGCATTTCAAACTGGCCGACTAGAGTACGGTAGAGGGAGGTAGAATTTCCTGTGTAGCGGTGAAATGCGTAGATATAGGAAGGAAGACCAGTGGCGAAGGCAGCCCCCTGGGCT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60GTGGGGAATATTGGGCAATGGGGGGAACCCTGACCCAGCGACGCCGCGTGAGGGAAGAAGGTTTTCGGATCGTAAACCTCTGTTGTACGGGAAGAAGGAAGTGACGGTACCGTACGAGGAAGCCCCGGCAAACTACGTGCCAGCAGCCGCGGTAACACGTAGGGGGCGAGCGTTGTCCGGAATTACTGGGCGTAAAGGGCGCGCAGGCTGTTATGCGAGTCTGCTGTGAAATGTACCGGCTCAACCGGTGCCTTGCGGCGGATACTGCATAGCTGGAGTACTGGAGAGGGAAGTGGAATTCCCGGTGTAGCGGTGAAATGCGTAGATATCGGGAGGAACACCGGTGGCGAAGGCGGCTTTCTGGCCAGTTACTGACGCTCATGCGCGAAAGCTGGGGT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61GTGAGGAATATTGGTCAATGGGCGAGAGCCTGAACCAGCCAAGTCGCGTGAAGGATGAAGGATCTATGGTTTGTAAACTTCTTTTATATGGGAATAAAGTGAGGAACGTGTTCCTTTTTGTATGTACCATATGAATAAGCATCGGCTAACTCCGTGCCAGCAGCCGCGGTAATACGGAGGATGCGAGCGTTATCCGGATTTATTGGGTTTAAAGGGTGCGTAGGTGGTTAATTAAGTCAGCGGTGAAAGTTTGTGGCTCAACCATAAAATTGCCGTTGAAACTGGTTGACTTGAGTATATTTGAGGTAGGCGGAATGCGTGGTGTAGCGGTGAAATGCATAGATATCACGCAGAACTCCGATTGCGAAGGCAGCTTACTAAACTATAACTGACACTGAA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62GTCGGGAATTTTGGGCAATGGGCGAAAGCCTGACCCAGCAACGCCGCGTGGAGGATGAAGTTTCTCGGAATGTAAACTCCGTAAGAATGGGACGAATAAGGAGGGGCTAATACTCCCTCTGATGACGGTACCATTCGTAAGCTC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CTAACTCCGTGCCAGCAGCCGCGGTAATACGGGGGGAGCAAGCGTTGTTCGGATTTACTGGGCGTAAAGGGCGCGTAGGCGGCGCAACAAGTCACTTGTGAAATCTCCGGGCTTAACCCGGAGCGGCCAAGTGATACTGTCGTGCTAGAGTGCGGAAGGGGCTACTGGAATTCTCGGTGTAGCGGTGAAATGCGTAGATATCGAGAGGAACACCTGTGGCGAAGGCGGGTAGCTGGGCCGACACTGACGCTGAGGCGCGAAAGCT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63GTGGGGAATATTGCACAATGGGCGCAAGCCTGATGCAGCCATGCCGCGTGTGTGAAGAAGGCCTTCGGGTTGTAAAGCACTTTCAGCGGGGAGGAAGGGTCACTAGTTAATACCTAGTGGCATTGACGTTACTCGCAGAAGAAGCACCGGCTAACTCCGTGCCAGCAGCCGCGGTAATACGGAGGGTGCAAGCGTTAATCGGAATTACTGGGCGTAAAGCGCACGCAGGCGGTTTGTTAAGTCAGATGTGAAATCCCCGAGCTCAACTTGGGAACTGCATTTGAAACTGGCAAGCTAGAGTCTTGTAGAGGGGGGTAGAATTCCAGGTGTAGCGGTGAAATGCGTAGAGATCTGGAGGAATACCGGTGGCGAAGGCGGCCCCCTGGACAAAGACTGACGCTC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64GTGGGGAATATTGGACAATGGGCGCAAGCCTGATCCAGCAATGCCGCGTGTGTGAAGAAGGCCTTCGGGTTGTAAAGCACTTTTATCAGGAACGAAACACTGTCGGCTAATACCCGGCGGGACTGACGGTACCTGAGGAATAAGCACCGGCTAACTTCGTGCCAGCAGCCGCGGTAATACGAAGGGTGCAAGCGTTAATCGGAATTACTGGGCGTAAAGCGTGCGTAGGCGGTTTGTTAAGTCTGTTGTGAAATCCCCGGGCTCAACCTGGGAATGGCAATGGATACTGGCAAGCTAGAGTGTGTCAGAGGATGGTGGAATTCCCGGTGTAGCGGTGAAATGCGTAGAGATCGGGAGGAACATCAGTGGCGAAGGCGGCCCCCTGGACAAAGACTGACGCTC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65GTGGGGAATATTGCACAATGGGCGAAAGCCTGATGCAGCAACGCCGCGTGAAGGATGAAGGTCTTCGGATTGTAAACTTCTATCAGCAGGGAAGAAGAAAGTGACGGTACCTGAATAAGAAGCTCCGGCTAACTACGTGCCAGCAGCCGCGGTAATACGTAGGGAGCAAGCGTTATCCGGAATTACTGGGTGTAAAGGGTGCGCAGGCGGTCCTGTAAGTCACGAGTGAAATTTTGAGGCTCAACCTCAAAGCTGCTAGTGAAACTATAGGGCTAGAGTGTGGGAGAGGAAAGTGGAACTTTGAGTGTAGCGGTGAAATGCGTAGAGATTCAAAGGAACACCAGTAGCGAAGGCGGCTTTCTGGACCATAACTGACGC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66GTGGGGAATATTGGACAATGGGCGCAAGCCTGATCCAGCCATGCCGCGTGGATGATGAAGGCCCTAGGGTTGTAAAGTCCTTTCGGCGGGGAAGATAATGACGGTACCCGGAGAAGAAGCACCGGCTAACTCCGTGCCAGCAGCCGCGGTAAGACGGAGGGTGCTAGCGTTGTTCGGAATCACTGGGCGTAAAGGGCGCGTAGGCGGCCCGGCAAGTCGGATGTGAAAGCCCGGGGCTCAACCCCGGAACGGCATCCGAGACTGTCGGGCTGGAGGCCGGAAGAGGAGGGTGGAATTCCCAGTGTAGAGGTGAAATTCGTAGATATTGGGAGGAACACCGGTGGCGAAAGCGGCTCTCTGGTCCGGTT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67GTGAGGAATATTGGTCAATGGGCGCGAGCCTGAACCAGCCAAGTCGCGTGAGGGAAGACGGCCCTACGGGTTGTAAACCTCTTTTGTCGGGG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AAGGACTGCCACGAGTGGCAGGGCGAGAGTACCCGAAGAAAAAGCATCGGCTAACTCCGTGCCAGCAGCCGCGGTAATACGGAGGATGCGAGCGTTATCCGGATTTATTGGGCGTAAAGCGTGTGTAGGCGGTTTATTAAGTCTAAGATTAAAGCCCGGGGCTTAACCTCGGTTTGTTTTAGAAACTGGTAGACTTGAGTGTGGTAGAGGCAAGTGGAATTTCTAGTGTAGCGGTTAAATGCGTAGATATTAGAAGGAACACCAGTGGCGAAGGCGGCTTGCTGGGCCATTACTGACGCTGAGA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68GTGGGGAATATTGCACAATGGGGGGAACCCTGATGCAGCAATGCCGCGTGGGTGAAGAAGTACTTCGGTATGTAAAGCCCTATCAGCAGGGAAGAAAATGACGGTACCTGACTAAGAAGCCCCGGCTAACTACGTGCCAGCAGCCGCGGTAATACGTAGGGGGCAAGCGTTATCCGGATTTACTGGGTGTAAAGGGAGCGTAGACGGCGATGCAAGTCTGAAGTGAAAGGCGGGGGCCCAACCCCCGGACTGCTTTGGAAACTGTATAGCTGGAGTGCAGGAGAGGTAAGTGGAATTCCTAGTGTAGCGGTG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69GTGGGGAATCTTGGACAATGGGCGCAAGCCTGATCCAGCCATGCCGCGTGAGTGACGAAGGCCTTAGGGTTGTAAAGCTCTTTTGCCGGGGACGATAATGACGGTACCCGGAGAATAAGTCCCGGCTAACTTCGTGCCAGCAGCCGCGGTAATACGAAGGGGACTAGCGTTGTTCGGAATTACTGGGCGTAAAGCGCACGTAGGCGGATTTGTTAGTCAGGGGTGAAATCCCGGGGCTCAACCTCGGAACTGCCTTTGATACTGCAAATCTCGAGTCCGATAGAGGTGGGTGGAATTCCTAGTGTAGAGGTGAAATTCGTAGATATTGGGAGGAACACCGGTGGCGAAAGCGGCTCTCTGGTCCGGTT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70GTGGGGAATATTGCGCAATGGGCGAAAGCCTGACGCAGCGACGCCGCGTGAGGGATGAAGGTTTTCGGATCGTAAACCTCTGTCGGAAGGGAAGAAGGCGCACCGTGCCAATCAGCGGTGTGTTGACGGTACCTTCAAAGGAAGCGCCGGCTAACTCCGTGCCAGCAGCCGCGGTAATACGGAGGGCGCAAGCGTTAATCGGAATTACTGGGCGTAAAGCGCGCGTAGGCTGTTTCGTAAGTCAGGGGTGAAATCCCACGGCTCAACCGTGGAACTGCCCTTGATACTGCGGGACTTGAATCCGGGAGAGGGTGGCGGAATTCCAGGTGTAGGAGTGAAATCCGTAGATATCTGGAGGAACATCAGTGGCGAAGGCGACTATCTGGCACATAACTGACACTGAGGA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71GTGAGGAATATTGGTCAATGGCCGGAAGGCTGAACCAGCCAAGTCGCGTGAGGGATGAAGGATCTATGGTTCGTAAACCTCTTTTATAAGGGAATAAAGTGCGGGACGTGTCCTGTTTTGTATGTACCTTATGAATAAGGATCGGCTAACTCCGTGCCAGCAGCCGCGGTAATACGGAGGATCCGAGCGTTATCCGGATTTATTGGGTTTAAAGGGTGCGTAGGCGGCCTTTTAAGTCAGCGGTGAAAGTCTGTGGCTCAACCATAGAATTGCCGTTGAAACTGGGGGGCTTGAGTATGTTTGAGGCAGGCGGAATGCGTGGTGTAGCGGTGAAATGCATAGATATCACGCAGAACCCCGATTGCGAAGGCAGCCTGCCAAGCCATGACTGACGCTGAT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72GTGAGGAATATTGGTCAATGGGCGAGAGCCTGAACCAGCCAAG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AAGGACGACGGTTCTATGGATTGTAAACTTCTTTTGTAGAGGAATAATGGCAGCTACGCGTAGCTGAGATGCATGTACTCTACGAATAAGTATCGGCTAACTCCGTGCCAGCAGCCGCGGTAATACGGAGGATACGAGCGTTATCCGGAATTATTGGTTTTAAAGGGTGCGTAGGTGGCGTATTAAGTCAGTGGTGAAAAGCTGCAGCTCAACTGTAGTCTTGCCGTTGAAACTGATATGCTAGAGAGGAGACGAGGTATGCGGAATGTGTGGTGTAGCGGTGAAATGCATAGATATCACACAGAACGCCGATTGCGAAGGCAGCGTACCAGGCTCCGTCTGACACTGAA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73GTGGGGAATATTGCACAATGGGGGAAACCCTGATGCAGCGACGCCGCGTGGGGGATGACGGCCTTCGGGTTGTAAACCTCTTTCAGTAGGGGAGAAGCCTTTTTTAGGTGACGGTACCTGCAGAAGAAGTACCGGCTAACTACGTGCCAGCAGCCGCGGTAATACGTAGGGTACAAGCGTTGTCCGGAATTATTGGGCGTAAAGAGCTCGTAGGTGGTTTGTCGCGTCTGCTGTGGAAACGCAAGGCTCAACCTTGCGCGTGCAGTGGGTACGGGCGGACTAGAGTGCAGTAGGGGAGTCTGGAATTCCTGGTGTAGCGGTGAAATGCGCAGATATCAGGAGGAACACCGGTGGCGAAGGCGGGACTCTGGGCTGTTACTGACGCTGAGGAGCGAAAGCA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74GTGAGGAATATTGGTCAATGGCCGAGAGGCTGAACCAGCCAAGTCGCGTGAGGGAAGACGGCCCTACGGGTTGTAAACCTCTTTTGTCGGGGAGCAAAGCGAACCACGTGTGGTTCATTGAGAGTACCCGAAGAAAAAGCATCGGCTAACTCCGTGCCAGCAGCCGCGGTAATACGGAGGATGCGAGCGTTATCCGGATTTATTGGGTTTAAAGGGTGCGCAGGCGGAGGTGCAAGTCAGCGGTCAAATTGCGGGGCTCAACCCCGTACTGCCGTTGAAACTGCATCCCTTGAGTGCGCGAGAAGTATGCGGAATGCGTGGTGTAGCGGTGAAATGCATAGATATCACGCAGAACTCCGATTGCGAAGGCAGCATACCGGCGCGCAACTGACGCTCAT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75GTAGGGAATCTTCCACAATGGGCGAAAGCCTGATGGAGCAACGCCGCGTGAGTGAAGAAGGATTTCGGTTCGTAAAACTCTGTTGTAAGGGAAGAACAAGTACAGTAGTAACTGGCTGTACCTTGACGGTACCTTATTAGAAAGCCACGGCTAACTACGTGCCAGCAGCCGCGGTAATACGTAGGTGGCAAGCGTTGTCCGGAATTATTGGGTTTAAAGGGTGCGTAGGCAGAAGATTAAGTCAGCGGTGAAATGTATATGCTCAACATATAACGTGCCGTTGAAACTGGTTTACTAGGATACGAATGCTGTGGGAGGAATGTGTAATGTAGCGGTGAAATGCATAGATATTACACAGAACACCGATTGCGAAGGCATCTCACAAATTCGTCATTGACGCTGAGGCACGAAAGTGC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76GTGGGGAATTTTGGACAATGGGGGCAACCCTGATCCAGCCATTCCGCGTGAGTGAAGAAGGCCTTCGGGTTGTAAAGCTCTTTTGTCCGGAACGAAACGGGTAGCGTGAACATCGCTGCCTACTGACGGTACCGGAAGAATAAGCACCGGCTAACTACGTGCCAGCAGCCGCGGTAATACGTAGGGTGCGAGCGTTAATCGGAATTACTGGGCGTAAAGCGTGCGCAGGCGGTTTTGTAAGCCAGATGTGAAAGCCCCGGGCTTAACCTGGGAATGGCATTTGGGACTGCAAGGCTTGAGTGCGGCAGAGGAGACTGGAATTCCCGGTGTAGCAGTGAAATGCGTAGATATCGGGAGGAATACCGATGGCGAAGGCAGGTCTCTGGGCTG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77GTGGGGAATCTTGCGCAATGGCCGAAAGGCTGACGCAGCGACGCCGCGTGAGGGATGACGGCCTTCGGGTTGTAAACCTCTGTTGCCCGGGACGAACAGCCTGACTCGTCAGGCCTGACGGTACCGGGTGAGGAAGCACCGGCTAACTCTGTGCCAGCAGCCGCGGTAAGACAGAGGTGGCAAGCGTTGTCCGGATTTACTGGGCGTAAAGGGCGTGTAGGCGGTTCCACAAGTCGGCCGTGAAAAGCGTCGGCTCAACCGAAGCAGGGCGACCGAGACTGTGGGGCTTAGAGTGCGGGAGAGGGAAGTGGAATTCCCGGTGTAGCAGTGAAATGCGTAGATATCGGGAAGAACACCAATGGCGAAAGCGACTTCCTGGCCCGCTACTGACGCTGAGGCGCGAAAGCC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78GTAAGGGATATTGCACAATGGGCGCAAGCCTGATGCAGCAACGCCGCGTGCCCGATGAAGGCCTTCGGGTCGTAAAGGGCTTTTCTGACCGAAGAGACAAGGACAGTAAGTCAGGAATAAGTGTCGGCTAACTACGTGCCAGCAGCCGCGGTAAAACGTAGGACGCAAGCGTTATCCGGAGTTACTGGGCGTAAAGCGCGGGCAGGCGGCCTGTAAAGTCTGATGTGAAAGCGCCCGGCTCAACCGGGCGAGGCCATTGGAAACTAGCAGGCTGGAGGGCAGTAGAGGCAGGCGGAATTCCGGGTGGAGTGGTGAAATGCGTAGAGATCCGGAGGAACACCAGAGGCGAAGGCGGCCTGCTGGGCTGCACCTGACGCTGAGCCGCGAAAGCC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79GTGAGGGATCTTGCGCAATGGGGGCAACCCTGACGCAGCGACGCCGCGTGGGCGATGAAGGCTTTCGGGTCGTAAAGCCCTTTTCCCACTGAGGAGAACAAGGACAGTAGGTGGGGAAGAAGTCTCGGCTAACTACGTGCCAGCAGCCGCGGTAAAACGTAGGAGGCGAGCGTTATCCGGAGTTACTGGGCGTAAAGCGCGTGCAGGCGGCAGGTCAAGTGGCGGGTGAAAGCGCCCGGCTCAACCGGGCGAGTGCCGGTCAGACTGACGTGCTGGAGGACCGGAGAGGGACGTGGAATTCCGGGTGTAGCGGTGAAATGTGCAGAGATCCGGAGGAACACCAGCGGCGCAAGCGGCGTCCTGGACGGGAACTGACGCTGAGACGCGACAGCG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80GTGGGGAATATTGCGCAATGGCCGCAAGGCTGACGCAGCGACGCCGCGTGTGGGATGAAGGCCTTCGGGTTGTAAACCACTGTCAGGGGAGACGAATACCCGGCCTCGAATAGGGGACCGGGGGTGACGGTACCCCCAAAGGAAGCACCGGCTAACTCCGTGCCAGCAGCCGCGGTAATACGGAGGGTGCGAGCGTTGTCCGGAATCACTGGGCGTAAAGGGCGCGTAGGCGGTCTGGTAAGTCACTTGTGAAATCCCGGTGCTCAACGCCGGGGCCGCAGGTGAGACTGTCAGACTGGAGCTTGGTAGAGGCGAGTGGAATTCCCGGTGTAGCGGTGGAATGCGTAGATATCGGGAAGAACACCGGTGGCGAAGGCGGCTCGCTGGGCCAATG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81GTGGGGAATATTGGACAATGGGCGAAAGCCTGATCCAGCCATGCCGCGTGTGTGAAGAAGGTCTTCGGATTGTAAAGCACTTTAAGTTGGGAGGAAGGGTACTTACCTAATACGTGAGTATTTTGACGTTACCGACAGAATAAGCACCGGCTAACTCTGTGCCAGCAGCCGCGGTAATACAGAGGGTGCAAGCGTTAATCGGAATTACTGGGCGTAAAGCGCGCGTAGGTGGTTCGTTAAGTTGAATGTGAAATCCCCGGGCTCAACCTGGGAACTGCATCCAAAACTGGCGAGCTAGAGTATGGTAGAGGGTGGTGGAATTTCCTGTGTAGCGGTGAAATGCGTAGATATAGGAAGGAACACCAGTGGCGAAGGCGACCACCTGGACTGATACTGACAC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82GTGAGGAATATTGGACAATGGGTGGAAGCCTGATCCAGCCATCCTGCGTGTAGGATGACGGCCTTATGGGTTGTAAACTACTTTTATCTGGGGATAAACCTACTTACGTGTAAGTAGCTGAAGGTACCAGAAGAATAAGCACCGGCTAACTCCGTGCCAGCAGCCGCGGTAATACGGAGGGTGCAAGCGTTATCCGGATTTATTGGGTTTAAAGGGTCCGTAGGCGGATTAATCAGTCAGTGGTGAAATCTCATAGCTTAACTATGAAACTGCCATTGATACTGTTAGTCTTGAGTGATGTTGAAGTTGCTGGAATGTGTAGTGTAGCGGTGAAATGCTTAGATATCACGCAGAACTCCGATTGCGAAGGCAGCATACCGGCGCTCAACTGACGCTCATGCACGAAAGT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83GTCGGGAATATTGCCCAATGGACGAAAGTCTGAGGCAGCAACGCCGCGTGCGCGATGAAGGCCTTCGGGTCGTAAAGCGCTTTTCGGGAGGATGAGGAAGGACAGTACTCCCGGAATAAGGAACGGCTAACTACGTGCCAGCAGCCGCGGTAAAACGTAGGTTCCGAGCGTTATCCGGATTTACTGGGCGTAAAGCGTGTTCAGGCGGCTCAGCAAGTCGGGCATGAAATCTCTCGGCTCAACCGGGAGAGGCTGTCCGATACTGCTGGGCTTGAGGGCAGTAGAGGGTGGTGGAATTCCGGGTGTAGTGGTGAAATGCGTAGATATCCGGAGGAACACCAGTGGCGAAAGCGGCCACCTGGACTGTACCTGACGCTCAAACACGAAAGCT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84GTGGGGAATCTTGCGCAATGGGCGAAAGCCTGACGCAGCGACGCCGCGTGAGTGATGAAGGCCTTCGGGTTGTAAAGCTCTGTGGGGAGAGACGAATAAGTGCAGCCTAATACGTTGCATGATGACGGTATCTCCTTAGCAAGCACCGGCTAACTCTGTGCCAGCAGCCGCGGTAAGACAGAGGGTGCAAACGTTGTTCGGAATTACTGGGCGTAAAGCGTGTGTAGGCGGTCTCCTAAGTCGGGTGTGAAAGCCCTGGGCTCAACCCAGGAAGTGCACTCGAAACTGGGAGGCTAGAGTATCGGAGAGGTTGGTGGAATTCTCGGTGTAGAGGTGAAATTCGTAGATATCGAGAGGAACACCGGTGGCGAAGGCGGCCAACTGGACGAATACTGACGCTGAGA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85GGGGGGAATATTGCGCAATGGGCGAAAGCCTGACGCAGCGACGCCGCGTGGAGGATGAAGGTCTTAGGATTGTAAACTCCTGTCAGATGGGAAGAAAAGATTTGTTTCTAATAAAGATGAATTATGACGGTACCATCAGAGGAAGCACCGGCTAACTTCGTGCCAGCAGCCGCGGTAATACGAAGGGTGCGAGCGTTATTCGGAATCACTGGGCGTAAAGAGTGCGTAGACGGTGTGTTAAGTTTGTTGTTAAAGACTTCAGCCTAACTGGAGGTTCGCAATGAAAACTGGCATGCTAGAGGGTGAGAGAGAGAAGTGGAATTCCTGGAGTAGCGGTAAAATGCGTGGATCTCAGGAGGAACACCAATGGCGAAGGCAGCTTCTTGGCTCATTTCTGACGT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86GTGGGGAATATTGCACAATGGGGGAAACCCTGATGCAGCGACGCCGCGTGAGTGAAGAAGTATTTCGGTATGTAAAGCTCTATCAGCAGGGAAGATGATGACGGTACCTGAGTAAGAAGCCCCGGCTAACTACGTGCCAGCAGCCGCGGTAATACGTAGGGGGCAAGCGTTATCCGGATTTACTGGGTGTAAAGGGAGCGTAGACGGCTGTGCAAGTCTGAAGTGAAAGGCATGGGCTCAACCCGTGGACTGCTTTGGAAACTGTGCAGCTAGAGTGTCGGAGAGGCAAGTGGAATTCCTAGTGTAGCGGTGAAATGCGTAGAGATTAGGAAGAACACCAGTGG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GGCGACTTACTGGACTGTAACTGACGCTGAGGCATGAGAGCA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87GTGGGGAATTGTTCACAATGGGCGCAAGCCTGATGACGCAACGCCGCGTGGGGGATGAAGGTCTTCGGATTGTAAACCCCTGTCGAACGGGACGAAAGACTCGGGAGCTAATCATCTCGAGAGTGACGGTACCGTTAAAGGAAGCCACGGCTAACTCTGTGCCAGCAGCCGCGGTAATACAGAGGTGGCAAGCGTTGTTCGGAATTACTGGGCGTAAAGGGCGCGTAGGCGGCCTTCTAAGTCAGACGTGAAATCCCCCGGCTTAACCTGGGAACTGCGTCTGATACTGGGAGGCTTGAGTATGGGAGAGGGATGTAGAATTCCAGGTGTAGCGGTGAAATGCGTAGATATCTGGAGGAATACCGGTGGCGAAGGCGGCATCCTGGACCATAACTGACGCTGATG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88GTAAGGAATATTGGTCAATGGACGCAAGTCTGAACCAGCCATGCCGCGTGAAGGATTAAGGCCCTCAGGGTTGTAAACTTCTTTTATTTGGGAAGAAACCCACGGTTTCTACTGTGGTTGACGGTACCAGATGAATAAGCACCGGCTAACTCCGTGCCAGCAGCCGCGGTAATACGGAGGGTGCAAGCGTTATCCGGATTCACTGGGTTTAAAGGGTGCGTAGGCGGGTTGGTAAGTCCGTGGTGAAATCCCCAAGCTTAACTTGGGAACTGCCGTGGATACTATCAATCTTGAATATCGTGGAGGTAAGCGGAATATGTCATGTAGCGGTGAAATGCTTAGATATGACATAGAACACCAATTGCGTAGGCAGCTTACTACACGATCAT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89GTGGGGAATATTGGACAATGGGCCACAAGCCTGATCCAGCAATTCTGTGTGCACGATGAAGGTCTTCGGATTGTAAAGTGCTTTCAGTTGGGAAGAAGAAAGTGACGGTACCAACAGAAGAAGCGACGGCTAAATACGTGCCAGCAGCCGCGGTAATACGTATGTCGCAAGCGTTATCCGGATTTATTGGGCGTAAAGCGCGTCTAGGCGGAAAAATAAGTCTGATGTTAAAATGCGGGGCTCAACTCCGTATTGCGTTGGAAACTGTTTTTCTAGAGTACTGGAGAGGTGGGCGGAACTACAAGTGTAGAGGTGAAATTCGTAGATATTTGTAGGAATGCCGATGGAGAAGTCAGCTCACTGGACAGATACTGACGCTAAA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90GTGGGGAATATTGGACAATGGGCGCAAGCCTGATCCAGCCATGCCGCGTGAGTGATGAAGGCCTTAGGGTTGTAAAGCTCTTTTACCCGGGAAGATAATGACGGTACCGGGAGAATAAGCCCCGGCTAACTTCGTGCCAGCAGCCGCGGTAATACGAAGGGGGCTAGCGTTGTTCGGATTTACTGGGCGTAAAGCGCACGTAGGCGGATCTTTAAGTCAGAGGTGAAATCCCAGGGCTCAACCCTGGAACTGCCTTTGATACTGGGGATCTCGAGTCCGGGAGAGGTGAGTGGAACTGCGAGTGTAGAGGTGAAATTCGTAGATATTCGCAAGAACACCAGTGGCGAAGGCGGCTCACTGGCCCGGA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91GTGAGGAATATTGGTCAATGGACGGAAGTCTGAACCAGCCAAGTAGCGTGCAGGATGACGGCCCTATGGGTTGTAAACTGCTTTTGTATGGGGATAAAGTTAGGGACGTGTCCCTATTTGCAGGTACCATACGAATAAGGACCGGCTAATTCCGTGCCAGCAGCCGCGGTAATACGGAAGGTCCAGGCGTTATCCGGATTTATTGGGTTTAAAGGGAGCGTAGGCTGGATATTAAGTGTGTTGTGAAATGTAGACGCTCAACGTCTGACTTGCAGCGCATACTGGTTTCCTTGAGT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CAACGTTGGCGGAATTCGTCGTGTAGCGGTGAAATGCTTAGATATGACGAAGAACTCCGATTGCGAAGGCAGCTGACGGGAGCGCAACTGACGCTTAAGCTCGAAGGTGC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92GTCGAGAATAATTCACAATGGACGAAAGTCTGATGGTGCAACGCCGCGTGGAGGATGACGGTCTTCGGATTGTAAACTCCTGTCATCCGGGAGTAAGACCTGGCTGTGAATAGCAGACAGGGTTGATAGTACCGGAAGAGGAAGGGACGGCTAACTTCGTGCCAGCAGCCGCGGTAATACGAAGGTCCCGAGCGTTGTTCGGAATCACTGGGCGTAAAGGGAGCGTAGGCGGCGTGGTAAGTCAGATGTGAAATCCCGGGGCTCAACCCCGGAACTGCATCCGATACTGCCGTGCTAGAGGATTGGAGAGGTAGCTGGAATTCTTGGTGTAGCAGTGAAATGCGTGGAGATCAAGAGGAACACTCGTGGCGAAAGCGAGCTACTGGACAATATCTGACGCTGAGGCTCGAAGGCCAGGGTAGCGAAA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93GTAAGGAATATTGGACAATGGCCGCAAGGCTGATCCAGCCATCCAGCGTGCAGGAAGAAGGCCCTATGGGTTGTAAACTGCTTTTGTCAGGGAATAAACCCTTGGATTTACTCCGAGGCTGAAGGTACCTGGTGAATAAGCCACGGCTAACTACGTGCCAGCAGCCGCGGTAATACGTAGGTGGCAAGCGTTGTCCGGATTTATTGGGTTTAAAGGGTGCGTAGGCGGTTGTATAAGTCAGTGCTGAAATATCCCGGCTTAACCGGGAGGGTGGCATTGATACTGTATGACTTGAGTAAAGTTGAGGTTGGCGGAATTGACGGTGTAGCGGTGAAATGCTTAGATATCGTCAAGAACACCTATTGCGAAGGCAGCTAACTAAGCTTTAACTGACGCTGAGGCACGAAAGT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94GTGAGGAATATTGGACAATGGATGGAAATCTGATCCAGCCATGCCGCGTGCAGGAAGAAGGTCCTATGGATTGTAAACTGCTTTAGTGCGGGAGCAATAAGGTCCACGAGTGGACCGATGAGAGTACCGCAAGAATAAGCATCGGCTAACTCCGTGCCAGCAGCCGCGGTAATACGGGGGATGCAAGCGTTATCCGGATTTATTGGGTTTAAAGGGTGCGTAGGCGGTCTGTCAAGTCGGCGGTGAAAACAGCATGCTAAACATGGTGCTTGCCGTCGAGACTGGTGGGCTTGAATGTGGATGATGCCGGCGGAATGTGTAAAGTAGCGGTGAAATGCATAGATATTACACAGAAGGTCGATTGCGAAAGCAGCTGGCAAAGGCACTATTGACGCTGAGGCACGAAAGTGC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95GTGGGGAATATTGCGCAATGGGGGAAACCCTGACGCAGCAACGCCGCGTGAGTGACGAAGGCCTTCGGGTCGTAAAGCTCTGTCGGAGGGAAAGAAACTATTTGTGGCTAATATCCACGAATATTGACGGTACCCTCAAAGGAAGCACCGGCTAACTCCGTGCCAGCAGCCGCGGTAATACGGAGGGTGCAAGCGTTGTTCGGAATTACTGGGCGTAAAGCGCGTGTAGGTGGCTTGTCATGTCAGGTGTGAAAGCCCTCGGCCTAACCGAGGAAGTGCGCCTGAAACTGCCAAGCTTGAGTACGAGAGAGGAGGACGGAATTCCCAGTGTAGAGGTGAAATTCGTAGATATTGGGAGGAACACCGGTGGCGAAAGCGGTTCTCTGGATCGATACTGACACTAAGACG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96GTGAGGAATTTTGGACAATGGGGGAAACCCTGATCCAGCGACGCCGCGTGAAGGATGAAGGTCTTCGGATTGTAAACTTCTTTTGCCTGGGAATAACCGCCCCGTAGAAATACGGGGAATGAATGTACCAGGCGAATAAGCCACGGCTAACTTCGTGCCAGCAGCCGCGGTAATACGAAGGTGGCAAGCGTTACTCGGAATTACTAGGCGTAAAGGGCAGGTAGGCGGTTTGGTAAGTCTGTTGT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GCTCCTTGCTTAACGGGGAGAGGCCAACAGATACTGCCAGGCTTGAGTATAGGAGAGGGTACTGGAATTCCCGGTGTAGCGGTGAAATGCGCAGAGATCGGGAGGAACACCAATGGCGAAAGCAGGTACCTGGACTATTACTGACGCTCAGCTGCGAAAGC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97GTAGGGAATCTTCCACAATGGACGAAAGTCTGATGGAGCAACGCCGCGTGAGTGAAGAAGGATTTCGGTTCGTAAAACTCTGTTGCAAGGGAAGAACAAGTAGCGTAGTAACTGGCGCTACCTTGACGGTACCTTGTTAGAAAGCCACGGCTAACTACGTGCCAGCAGCCGCGGTAATACGTAGGTGGCAAGCGTTGTCCGGAATTATTGGGCGTAAAGCGCGCGCAGGTGGTTCCTTAAGTCTGATGTGAAAGCCCCCGGCTCAACCGGGGAGGGTCATTGGAAACTGGGGAACTTGAGTGCAGAAGAGGATAGTGGAATTCCAAGTGTAGCGGTGAAATGCGTAGAGATTTGGAGGAACACCAGTGGCGAAGGCGACTGTCTGGTCTGTAACTGACA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98GTGGGGAATATTGGACAATGGGGGCAACCCTGATCCAGCCATGCCGCGTGAGTGAAGAAGGCCTTCGGGTTGTAAAGCTCTTTCGGCGGGGACGATGATGACGGTACCCGCATAAGAAGCCCCGGCAAACTTCGTGCCAGCAGCCGCGGTAATACGAAGGGGGCTAGCGTTGTTCGGAATTACTGGGCGTAAAGCGCGCGTAGGCGGTGATCTTTGTCAGAGGTGAAATCCCGAGGCTCAACTTCGGAATTGCCTTTGAAACGGGATCGCTTGAGTCCGAGAGAGGATGGCGGAATTCCTAGTGTAGAGGTGAAATTCGTAGATATTAGGAAGAACACCGGTGGCGAAGGCGGCCATCTGGCTCGGTACTGACGCTC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399GTGGGGAATATTGGACAATGGGCGCAAGCCTGATCCAGCAATGCCGCGTGAGTGAAGAAGGCCTTAGGGTTGTAAAGCTCTTTCGGCGGGGAAGATGATGACGGTACCCGCAGAAGAAGCCCCGGCTAACTCCGTGCCAGCAGCCGCGGTAATACGGAGGGGGCTAGCGTTGTTCGGAATTACTGGGCGTAAAGGGCGCGTAGGCGGTGCGGTAAGTTAGGCGTGAAAGGCCCGGGCTCAACCCGGGAACTGCGCTTAAAACTGCCGCGCTCTGAGTCCGAGAGAGGATAGCGGAATTCCCAGTGTAGAGGTGAAATTCGTAGATATTGGGAAGAACACCAGTGGCGAAGGCGGCTATCTGGCTCGGT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00GTGAGGAATATTGGTCAATGGGCGGTAGCCTGAACCAGCCAAGTAGCGTGAAGGATGAAGGTTCTATGGATTGTAAACTTCTTTTATAAAGGAATAAAGTGAGGCACGTGTGCCTTTTTGTATGTACTTTATGAATAAGGATCGGCTAACTCCGTGCCAGCAGCCGCGGTAATACGGAGGATCCGAGCGTTATCCGGATTTATTGGGTTTAAAGGGAGCGTAGATGGGTTGTTAAGTCAGTTGTGAAAGTTTGCGGCTCAACCGTAAAATTGCAATTGATACTGGCGTCCTTGAGTACAGTTGAGGTGGGCGGAATTCGTGGTGTAGCGGTGAAATGCTTAGATATCACGAAGAACTCCTATTGCGAAGGCAGCTCACTAAACTGCAACTGACATTGAGGCTCGAAAGTGT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01GTGAGGAATATTGGTCAATGGGCGGGAGCCTGAACCAGCCAAGCCGCGTGAGGGAGGAAGGCCCTATGGGTCGTAAACCTCTTTTGTCAGGGAACAAAAGCGAGTATGTATACTAGTCTGAGTGTACCTGAAGAAAAAGCATCGGCTAACTCCGTGCCAGCAGCCGCGGTAATACGGAGGATGCGAGCGTTATC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TTTATTGGGTTTAAAGGGTGCGTAGGCGGCGATGCAAGTCAGCGGTAAAAGCCCGGGGCTCAACCCCGGCGAGCCGTTGAAACTGCAGTGCTAGAGAAGGCAAGAGGTACGCGGAATGCGCAGTGTAGCGGTGAAATGCTTAGATATTGCGCAGAACTCCGATTGCGAAGGCAGCGTACTGGCGCCTGACTGACGCTGAG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02GTGAGGAATATTGGTCAATGGGCGGGAGCCTGAACCAGCCAAGCCGCGTGAGGGAAGAAGGCGCTCAGCGTCGTAAACCTCTTTAGCCGGGGAACAAAGAGCTGCTCGGGAAGCAGCGTTGAGCGTACCCGGAGAATAAGCATCGGCTAACTCCGTGCCAGCAGCCGCGGTAATACGGAGGATGCGAGCGTTATCCGGATTTATTGGGTTTAAAGGGTGCGCAGGCGGCGCGGTAAGTCAGCGGTAAAAGCCCGGGGCTCAACCCCGGCGAGCCGTTGAAACTGCCGTGCTAGAGTAAGGTCGAGGTATGCGGAATGCGCGGTGTAGCGGTGAAATGCATAGATATCGCGCAGAACTCCGATTGCGAAGGCAGCATACCGGTCCTTTACTGACGCTC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03GTGGGGAATATTGCGCAATGGGCGAAAGCCTGACGCAGCGACGCCGCGTGAGGGATGAAGGTTTTCGGATCGTAAACCTCTGTCAGAAGGGAAGAAGTTATGCCGTTCTAATCAGCGGCATATTGACGGTACCTTCAAAGGAAGCACCGGCTAACTCCGTGCCAGCAGCCGCGGTAATACGGAGGGTGCGAGCGTTAATCGGAATTACTGGGCGTAAAGCGCACGTAGGCTGTATGTCAAGTCAAGGGTGAAATCCCACGGCTCAACCGTGGAACTGCCTTTGAAACTGGCAAACTGGAGTATGTGAGAGGATGGCGGAATTCCTGGTGTAGGAGTGAAATCCGTAGATATCAGGAGGAACATCAGTGGCGAAGGCGGCCATCTGGCACATAACTGACGCTGAGGT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04GTGGGGAATATTGGACAATGGGGGCAACCCTGATCCAGCCATGCCGCGTGAGTGATGACGGCCTTAGGGTTGTAAAGCTCTTTTACCCGGGACGATAATGACGGTACCGGGTGAATAAGCCCCGGCTAACTTCGTGCCAGCAGCCGCGGTAATACGAAGGGGGCTAGCGTTGCTCGGAATCACTGGGCGTAAAGGGCGCGTAGGCGGCTTGCCAAGTCGGGGGTGAAAGCCCGTGGCTCAACCACGGAATGGCCTTCGATACTGGCAGGCTTGAGACCGGAAGAGGACAGCGGAACTGCGAGTGTAGAGGTGAAATTCGTAGATATTCGCAAGAACACCAGTGGCGAAGGCGGCTGTCTGGTCCGGTT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05GTGGGGGATATTGCGCAATGGGGGAAACCCTGACGCAGCAACGCCGCGTGAAGGAAGACGGTTTTCGGATTGTAAACTTCTTTTGTTAAGGACGAACAATGACGGTACTTAACGAATAAGCTCCGGCTAACTACGTGCCAGCAGCCGCGGTAATACGTAGGGAGCAAGCGTTGTCCGGATTTACTGGGTGTAAAGGGTGCGTAGGCGGCAAGGCAAGTCAGATGTGAAATGCACGGGCTTAACCCGTGAGCTGCATTTGAAACTGTTTTGCTTGAGTGAAGTAGAGGCAGGCGGAATTCCCGGTGTAGCGGTGAAATGCGTAGAGATCGGGAGGAACACCAGTGGCGAAGGCGGCCTGCTGGGCTTTAACTGACGCTGAGGC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06GTCGGGAATATTGCGCAATGGAGGAAACTCTGACGCAGTGACGCCGCGTATAGGAAGAAGGTTTTCGGATTGTAAACTATTGTCGTTAGGGAAGATAAAAGACTGTACCTAAGGAGGAAGCCCCGGCTAACTATGTGCCAGCAGC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GTAATACATAGGGGGCAAGCGTTATCCGGAATTATTGGGTGTAAAGGGTGCGTAGACGGAAGAACAAGTTGGTTGTGAAATCCCTCGGCTCAACTGAGGAACTGCAACCAAAACTATTCTCCTTGAGTGTCGGAGAGGAAAGTGGAATTCCTAGTGTAGCGGTGAAATGCGTAGATATTAGGAGGAACACCAGTGGCGAAGGCGACTTTCTGGACGATAACTGACGTTGAGGCA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07GTGAGGAATATTGGTCAATGGGCGGAAGCCTGAACCAGCCAAGTCGCGTGAGGGAAGACGGCCCTACGGGTTGTAAACCTCTTTTGCCGGGGAGCAATGCCCAGCTCGCGAGCTGGGAAGGAGAGTACCCGGAGAAAAAGCATCGGCTAACTCCGTGCCAGCAGCCGCGGTAATACGGAGGATGCGAGCGTTATCCGGATTTATTGGGTTTAAAGGGTGCGTAGGCGGTCTGTTAAGTCAGCGGTCAAATGTCGGCGCTCAACGCCGGCCTGCCGTTGAAACTGGCGCCCTTGAGTGGGCGAGAAGTATGCGGAATGCGTGGTGTAGCGGTGAAATGCATAGATATCACGCAGAACCCCGATTGCGAAGGCAGCATACCGGCGCCCT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08GTGAGGAATATTGGTCAATGGCCGAAGGGCTGAACCAGCCAAGTCGCGTGAAGGATGAAGGTTCTATGGATTGTAAACTTCTTTTATCAGGGAATAAAGTGTGGTACGTGTACCATTTTGTATGTACCTGATGAATAAGCATCGGCTAACTCCGTGCCAGCAGCCGCGGTAATACGGAGGATGCGAGCGTTATCCGGATTTATTGGGTTTAAAGGGTGCGTAGGTGGTAAATTAAGTCAGCGGTGAAAGTTTGTGGCTCAACCATAAAATTGCCGTTGAAACTGTTTTACTTGAGTGTGTTTGAGGTAGGCGGAATGCGTGGTGTAGCGGTGAAATGCATAGATATCACGCAGAACTCCAATTGCGAAGGCAGCTTACTAAACCATAACTGACACTGAA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09GGAAGGAATATTGGACAATGGGCGAAAGCCTGATCCAGCAATACCGCGTGAATGATGAAGGCCTTAGGGTTGTAAAGTTCTTTTAATAGGGAAGATAATGACGGTACCTATAGAAAAAGCCCCGGCTAACTCCGTGCCAGCAGCCGCGGTAAGACGGAGGGGGCTAGCGTTGTTCGGAATTACTGGGCGTAAAGGGCGCGTAGGCGGATTAGTAAGTTGGGAGTGAAATCCCGGGGCTCAACCTCGGAATGGCTCTCAAAACTACTAGTCTTGAGTGAAGTAGGGGATGATGGAATTTCTAGTGTAGAGGTGAAATTCTTAGATATTAGAAGGAACACCGGTGGCGAAGGCGGTCATCTGGACTT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10GTGGGGAATATTGCACAATGGGGGAAACCCTGATGCAGCCATGCCGCGTGTGTGAAGAAGGCCTTCGGGTTGTAAAGCACTTTCAGTAGGGAGGAAGGTGTTGTCGTTAATAGCGGCAGCATTTGACGTTACCTACAGAAGAAGCACCGGCTAACTCCGTGCCAGCAGCCGCGGTAATACGGAGGGTGCGAGCGTTAATCGGAATTACTGGGCGTAAAGCGCATGCAGGTGGCTTGTTAAGCCAGATGTGAAAGCCCGGGGCTTAACCTCGGAATAGCATTTGGAACTGGCAAGCTAGAGTACTGTAGAGGGGGGTAGAATTTCAGGTGTAGCGGTGAAATGCGTAGAGATCTGAAGGAATACCGGTGGCGAAGGCGGCCCCCTGGACAGATACTGACACTCAGA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11GTGGGGAATCTTGCGCAATGGGCGAAAGCCTGACGCAGCGACGCCGCGTGAGTGATGAAGGCCTTCGGGTTGTAAAGCTCTGTGGAGGGGGA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TAAGGGCCGTCGAATAGACGGCTCGATGACGGTACCCCTTTAGCAAGCACCGGCTAACTCTGTGCCAGCAGCCGCGGTAAGACAGAGGGTGCAAACGTTGTTCGGAATTACTGGGCGTAAAGCGCGTGTAGGCGGCTCGGCAAGTCGGGTGTGAAAGCCCTGGGCTTAACCTAGGAAGTGCACTCGAAACTGCCAAGCTTGAGTTCTGGAGAGGAAGGCGGAATTCTCGGTGTAGAGGTGAAATTCGTAGATATCGAGAGGAACACCGGTGGCGAAGGCGGCCTTCTGGACAGCA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12GTGGGGAATTTTGGGCAATGGGGGAAACCCTGACCCAGCGACGCCGCGTGAGGGAAGACGGCCTTCGGGTTTTAAACCTCTTTTGTACGGGAAGATAATGACGGTACTGTACGAATAAGTCCCGGCTAACTACGTGCCAGCAGCCGCGGTAATACGTAGGGGACGAGCGTTGTCCGGAATTACTGGGCGTAAAGGGCGCGCAGGCTGCGTTACAAGTCAGCTGTTAAATGCATGGGCTTACCCCATGAGTGCGGTTGAAACTGTAGTGCTAGAGTACTGTAGAGGCAAGCGGAATTCCCAGTGTAGCGGTGAAATGCGTAGATATTGGGAGGAACACCGGTGGCGTAGGCGGCTTGCTGGACAGTAAC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13GTGGGGAATATTGCACAATGGGAGAAAGCCTGATGCAGCAACGCCGCGTGAGCGAAGAAGGTCTTCGGATCGTAAAGATCTGTCCTAGGGGAAGAAAAAAATGACGGTACCCAAGGAGGAAGCCCCGGCTAACTACGTGCCAGCAGCCGCGGTAATACGTAGGGGGCAAGCGTTATCCGGAATTATTGGGCGTAAAGAGTGCGTAGGTGGTTACCTAAGCAGGGGGTGAAAGGCAATGGATCAACCATTGTTAGCCCTCTGAACTGGGCTACTTGAGTGCAGGAGAGGAAAGCGGAATTCCTAGTGTAGCGGTGAAATGCGTAGATATTAGGAGGAACACCAGTGGCGAAGGCGGCTTTCTGGACTGAAACTGACACTGAGGCA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14GTGGGGAATTTTGGACAATGGGGGCAACCCTGATCCAGCAATGCCGCGTGAGTGAAGAAGGCCTTCGGGTTGTAAAGCTCTTTTGTCAGGGAAGAAACGGTTGTGGCTAATATCCATGGCTAATGACGGTACCTGAAGAATAAGCACCGGCTAACTACGTGCCAGCAGCCGCGGTAATACGTAGGGTGCAAGCGTTAATCGGAATTACTGGGCGTAAAGCGTGCGCAGGCGGTTTTATAAGACAGAGGTGAAATCCCCGGGCTCAACCTGGGAACTGCCTTTGTGACTGTAAGGCTAGAGTGTGTCAGAGGGGGGTAGAATTCCACGTGTAGCAGTGAAATGCGTAGATATGTGGAGGAATACCGATGGCGAAGGCAGCCCCCTGGGAT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15GTGAGGAATCTTCCACAATGGGCGAAAGCCTGATGGAGCAACGCCGCGTGCAGGATGAAGGCCTTCGGGTCGTAAACTGCTTTTATAAGTGAAGAATATGACGGTAGCTTATGAATAAGCACCGGCTAACTACGTGCCAGCAGCCGCGGTCATACGTAGGGTGCAAGCATTATCCGGAGTGACTGGGCGTAAAGAGTTGCGTAGGTGGTTTGTTAAGTAGGTAGTGAAATCTGGCGGCTCAACCGTACAGGCTATTATCTAAACTGGCAAACTCGAGAATGGTAGAGGTAACTGGAATTTCTTGTGTAGGAGTGAAATCCGTAGATATAAGAAGGAACACCAATGGCGTAGGCAGGTTACTGGACCATTTCTGACACTAAGGCACGAAAGCG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16GTGAGGAATCTTCCACAATGGGCGAAAGCCTGATGGAGCA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AAGGATGAAGGCCCTCGGGTTGTAAACTTCTTTTATGAGTGAAGAATATGACGGTAACTCATGAATAAGCACCGGCTAACTACGTGCCAGCAGCCGCGGTCATACGTAGGGTGCAAGCATTATCCGGAGTGACTGGGCGTAAAGAGTTGCGTAGGCGGTCTACAAAGTGAATAGTGAAACCTGGTGGCTCAACCATACAGACTATTATTCAAACTCGTAGACTCGAGAGTGGTAGAGGTAACTGGAATTTCTTGTGTAGGAGTGAAATCCGTAGATATAAGAAGGAACACCAATGGCGTAGGCAGGTTACTGGACCATTTCTGACGCTAAGGCACGAAAGCGTGGGG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17GTAGGGAATCTTCCGCAATGGACGAAAGTCTGACGGAGCAACGCCGCGTGAACGATGAAGGCCTTCGGGTCGTAAAGTTCTGTTGTTAGGGAAGAACAAGTACCGGAGTAACTGCCGGTACCTTGACGGTACCTAACCAGAAAGCCACGGCTAACTACGTGCCAGCAGCCGCGGTAATACGTAGGTGGCAAGCGTTGTCCGGAATTATTGGGCGTAAAGCGCGCGCAGGCGGTCCTTTAAGTCTGATGTGAAAGCCCACGGCTCAACCGTGGAGGGTCATTGGAAACTGGGGGACTTGAGTGCAGAAGAGGAAAGCGGAATTCCACGTGTAGCGGTGAAATGCGTAGAGATGTGGAGGAACACCAGTGGCGAAGGCGGCTTTCTGGTCT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18GTGGGGAATATTGGGCAATGGGCGCAAGCCTGACCCAGCAACGCCGCGTGAAGGAAGAAGGCTTTCGGGTTGTAAACTTCTTTTCTTAGGGACGAATACATGACGGTACCTAAGGAATAAGCCACGGCTAACTACGTGCCAGCAGCCGCGGTAATACGTAGGTGGCAAGCGTTATCCGGATTTATTGGGTGTAAAGGGCGTGTAGGCGGGAATGCAAGTCAGATGTGAAAACTATGGGCTCAACCCATAGCCTGCATTTGAAACTGTATTTCTTGAGTGCTGGAGAGGCAATCGGAATTCCGTGTGTAGCGGTGAAATGCGTAGATATACGGAGGAACACCAGTGGCGAAGGCGGATTGCTGGACA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19GTGGGGAATATTGCACAATGGGGGAAACCCTGAAGCAGCAACGCCGCGTGGAGGATGAAGGTTTTAGGATTGTAAACTCCTTTTGTTAGAGAAGATTATGACGGTATCTAACGAATAAGCACCGGCTAACTCCGTGCCAGCAGCCGCGGTAATACGGAGGGTGCAAGCGTTACTCGGAATCACTGGGCGTAAAGAGTGCGTAGGCGGGGTAATAAGTCAGATGTGAAATCCTGTAGCTTAACTACAGAACTGCATTTGAAACTGTTACTCTGGAGTGTGGGAGAGGTAGGTGGAATTCTTGGTGTAGGGGTAAAATCCGTAGAGATCAAGAGGAATACTCATTGCGAAGGCGACCTGCTGGAACATTACTGACGCTG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20GTGAGGAATATTGGTCAATGGGCGCGAGCCTGAACCAGCCAAGTCGCGTGAGGGAAGACGGCCCTACGGGTTGTAAACCTCTTTTGTCAGGGAGCAACGGCCGCCACGTGTGGCGGAGAGGAGAGTACCTGAAGAAAAAGCATCGGCTAACTCCGTGCCAGCAGCCGCGGTAATACGGAGGATGCGAGCGTTATCCGGATTTATTGGGTTTAAAGGGTGCGTAGGCGGGAAGTTAAGTCAGCGGTAAAATTGAGGGGCTCAACCCCTTCGAGCCGTTGAAACTGGCTTTCTTGAGTGGAAGAGAAGTACGCGGAATGCGTGGTGTAGCGGTGAAATGCATAGATATCACGCAGAACTCCGATTGCGAAGGCAGCGTACCGGCATCCGACTGACGCTG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21GTGAGGAATATTGGTCAATGGGCGAGAGCCTGAACCAGCCAAGTCGCGTGAGGGAAGACGGTCCTATGGATTGTAAACCTCTTTTGTCGGGGAGCAAGAAAGGGTATGTATACCCTACTGAGAGTACCCGAAGAAAAAGCATCGGCTAACTCCGTGCCAGCAGCCGCGGTAATACGGAGGATGCGAGCGTTATCCGGATTTATTGGGTTTAAAGGGTGCGTAGGCGGAGTGCCAAGTCAGCGGTAAAAATTCGGGGCTCAACCCCGTCGTGCCGTTGAAACTGGCGCCCTTGAGTGGGCGAGAAGTATGCGGAATGCGTGGTGTAGCGGTGAAATGCATAGATATCGCGCAGAACTCCGATTGCGAAGGCAGCGTACCGGTGTCTTTCTGACGCTGAG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22GTGAGGAATATTGGACAATGGGTGAGAGCCTGATCCAGCCATCCCGCGTGAAGGATGACGGTCCTATGGATTGTAAACTTCTTTTGTACAGGGATAAACCTACTCTCGTGAGGGTAGCTGAAGGTACTGTACGAATAAGCACCGGCTAACTCCGTGCCAGCAGCCGCGGTAATACGGAGGGTGCAAGCGTTATCCGGATTTATTGGGTTTAAAGGGTCCGTAGGCGGACCTGTAAGTCAGTGGTGAAATCTCATAGCTTAACTATGAAACTGCCATTGATACTGCAGGTCTTGAGTAAATTTGAAGTGGCTGGAATAAGTAGTGTAGCGGTGAAATGCATAGATATTACTTAGAACACCAATTGCGAAGGCAGGTCACTAAGATTTAACTGACGCTGATGGACGAAAGCG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23GTGAGGGATATTGGTCAATGGGGGAAACCCTGAACCAGCAACGCCGCGTGAGGGAAGACGGTTTTCGGATTGTAAACCTCTGTCCTCTGTGAAGATGATGACGGTAGCAGAGGAGGAAGCTCCGGCTAACTACGTGCCAGCAGCCGCGGTAATACGTAGGGAGCGAGCGTTGTCCGGATTTACTGGGTGTAAAGGGTGCGTAGGCGGCCCTGCAAGTCAGAAGTGAAATCCATGGGCTTAACCCGTGAACGGCTTTTGAAACTGCAGGACTTGAGTGAAGTAGAGGCAGGCGGAATTCCCGGTGTAGCGGTGAAATGCGTAGAGATCGGGAGGAACACCAGTGGCGAAGGCGGCCTGCTGGGCTTTAACTGACGCTGAAGC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24GTGAGGAATATTGGTCAATGGCCGGAAGGCTGAACCAGCCAAGTCGCGTGAGGGATGACGGCCCTACGGGTTGTAAACCTCTTTTGTCAGGGAGCAAAGAACGTCACGTGTGGCGTCTCGAGAGTACCTGAAGAAAAAGCATCGGCTAACTCCGTGCCAGCAGCCGCGGTAATACGGAGGATGCGAGCGTTATCCGGATTTATTGGGTTTAAAGGGTGCGTAGGCGGAAGATTAAGTCAGCGGTAAAATCGAGTGGCTCAACCACTTCCGGCCGTTGAAACTGGTTTTCTTGAGTGAGCGAGAAGTATGCGGAATGCGTGGTGTAGCGGTGAAATGCATAGATATCGCGCAGAACTCCGATTGCGAAGGCAGCATACCGGCGGCTAT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25GTAGGGAATCTTCCGCAATGGACGAAAGTCTGACGGAGCAACGCCGCGTGAACGATGAAGGCTTTCGGGTCGTAAAGTTCTGTTGTCAGGGAAGAACAAGTACCGGAGTAACTGCCGGTACCTTGACGGTACCTGACCAGAAAGCCACGGCTAACTACGTGCCAGCAGCCGCGGTAATACGTAGGTGGCAAGCGTTGTCCGGAATTATTGGGCGTAAAGCGCGCGCAGGCGGTTCCTTAAGTCTGATGTGAAAGCCCGGGGCTCAACCCCGGCGGGTCTTTGGATACTGTCGAACTTGAGTACGGAAGAGGAGAGTGGAATTCCAGGTGTAGCGGTGAAATGCGTAGATATCTGGAGGAACACCGGTGGCGAAAGCGGCTCTCTGGTCCGATACTGA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TCATGCTCGAAAGCG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26GTCGGGAATTTTGCTCAATGGACGAAAGTCTGAAGCAGCAACGCCGCGTGAGGGATGAAGGCCTTCGGGTTGTAAACCTCTTTTATCAGGGACGATAATGACGGTACCTGATGAATAAGTCACGGCTAACTACGTGCCAGCAGCCGCGGTAATACGTAGGTGACTAGCGTTGTCCGGATTTACTGGGCGTAAAGAGCGCGCAGGCGGTCGATTTAGTCGAGTGTGAAAGCCCCCGGCTCAACTGGGGAGGGTCACTCGATACTGATCGACTCGAAGGCGGGAGAGGGAAGCGGAATTCCCGGTGTAGTGGTGAAATGCGTAGATATCGGGAGGAACACCAGTGGCGAAGGCGGCTTCCTGGCCCGTTCTTGACGCTGAGG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27GTGGGGAATTGTTCGCAATGGGCGCAAGCCTGACGACGCAACGCCGCGTGGAGGATGAAGGTCTTCGGATTGTAAACTCCTGTTGATCGGGACGAACAACCATCGGGATAACACCCCGGAGGTCTGACGGTACCGATTGAGGAAGCCCCGGCTAACTCTGTGCCAGCAGCCGCGGTAATACAGAGGGGGCAAGCGTTGTTCGGAATTACTGGGCGTAAAGGGCGCGTAGGCGGCCGCCTAAGTCAGACGTGAAATCCCTCGGCTCAACCGGGGAACTGCGTCTGATACTGGGTGGCTTGAATCCGGGAGAGGGATGCGGAATTCCAGGTGTAGCGGTGAAATGCGTAGATATCTGGAGGAACACCGGTGGCGAAGGCGGCATCCTGGACCGGCAT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28GTAGGGAATATTGGACAATGGGTGCAAGCCTGATCCAGCCATGCCGCGTGCAGGAAGAAGGCCTTCTGGGTTGTAAACTGCTTTTACCAGGGGATAAAAAGCCCATGCGTGGGAAATTGAAGGTACCTGGTGAATAAGCCACGGCTAACTACGTGCCAGCAGCCGCGGTAATACGTAGGTGGCAAGCGTTGTCCGGATTTATTGGGTTTAAAGGGTGCGTAGGTGGTCTATTAAGTCAGTGCTGAAATATCCCGGCTTAACCGGGAGGGTGGCATTGATACTGATGGACTTGAGTAGAGTCGAGGTAGGCGGAATTGACGGTGTAGCGGTGAAATGCTTAGATATCGTCAAGAACACCTATAGCGAAGGCAGCTTACTAGGCTCTAACTGACACTGAGGCACGAAAGT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29GTGGGGAATATTGGACAATGGGGGAAACCCTGATCCAGCCATGCCGCGTGAGTGATGAAGGCCTTCGGGTTGTAAAACTCTTTCGACGGGGACGATAATGACGGTAACCGTAGAAGAAGCTCCGGCTAACTTCGTGCCAGCAGCCGCGGTAATACGAAGGGGGCTAGCGTTGTTCGGAATTACTGGGCGTAAAGCGCGCGCAGGCGGCTATCCAAGTCAGTGGTGAAAGCCCGGAGCTCAACTCCGGAACTGCCATTGAAACTGTTTAGCTTGAGGATGAGAGAGGTGAGTGGAATTCCCAGTGTAGAGGTGAAATTCGTAGATATTGGGAAGAACACCGGTGGCGAAGGCGGCTCACTGGCTCATTACTGACGCTCAGGCGCGAT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30GTGGGGAATATTGGACAATGGGCGAAAGCCTGATCCAGCCACGCCGCGTGAGTGATGAAGGCCTTCGGGTCGTAAAGCTCTGTGGGGAGGGACGAATATCCCGGCGTAGAGCCGGGGGTGACGGTACCTCCTTAGCAAGCACCGGCTAACTTCGTGCCAGCAGCCGCGGTAATACGAAGGGTGCAAACGTTGCTCGGAATTATTGGGCGTAAAGGGCGCGTAGGCGGCCTAGCAAGTGGCGGGTGAAATCCCTCGGCTTAACCGAGGAACTGCCTGCCAGACTGCCTGGCTCGAGACCGGGAGAGGTGAGTGGAATTCCCAGTGTAGCGGTGAAATGCGTAGATAT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GAGGAACACCAGTGGCGAAGGCGGCTCACTGGACCGG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31GTGGGGAATCTTGCGCAATGGGCGAAAGCCTGACGCAGCGACGCCGCGTGAGGGAAGAAGGCCTTCGGGTTGTAAACCTCTTTCAGGAGGGACGAAGCTACTCGGGTGAATAGCCCAGAGGGTGACGGTACCTCCAGAAGAAGCCCCGGCTAACTACGTGCCAGCAGCCGCGGTAATACGTAGGGGGCAAGCGTTGTCCGGATTTACTGGGCGTAAAGAGCGTGTAGGCGGCCTGACAGGTCTGTTGTGAAAACTGGAGGCTCAACCTCCAGACGTCGACAGAAACCGTCAGGCTAGAGTCCGGAAGAGGAGAGTGGAATTCCTGGTGTAGCGGTGAAATGCGCAGATATCAGGAAGAACACCGATGGCGAAGGCAGCTCTCTGGGACGGTACTGACGCTGAGAC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32GTGAGGGATATTGCACAATGGAGGAAACTCTGATGCAGCGATGCCGCGTGGAGGAAGAAGGTTTTCGGATTGTAAACTCCTGTTTCGAGGGACGATAATGACGGTAGCCAAGGAGAAAGCTCCGGCTAACTACGTGCCAGCAGCCGCGGTAATACGTAGGGAGCGAGCGTTGTCCGGATTTACTGGGTGTAAAGGGTGCGCAGGCGGCTCTGCAAGTCAGGCGTGAAAGGTGAGGGCTCAACCCTCAAACTGCGCTTGAAACTGTGGGGCTTGAGTGAAGTAGAGGCAGGCGGAATTCCCGGTGTAGCGGTGAAATGCGTAGAGATCGGGAGGAACACCAGTGGCGAAGGCGGCCTGCTGGGCTTTAACTGACGCTCAGGCACGAAAGCA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33GTGAGGAATATTGGACAATGGGTGGAAGCCTGATCCAGCCATCCCGCGTGTAGGAAGACGGCCTTATGGGTTGTAAACTACTTTTATCTGGGGATAAACCTATCTACGAGTAGATAGCTGAAGGTACCAGAAGAATAAGCACCGGCTAACTCCGTGCCAGCAGCCGCGGTAATACGGAGGGTGCAAGCGTTATCCGGATTTATTGGGTTTAAAGGGTCCGTAGGCGGATTAATCAGTCAGTGGTGAAATCTCATAGCTTAACTATGAAACTGCCATTGATACTGTTAGTCTTGAGTAATGTTGAAGTTGCTGGAATGTGTAGTGTAGCGGTGAAATGCTTAGATATTACGCAGAACACCAATTGCGAAGGCAGGTGACTAAACATTAACTGACGCTGATGG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34GTGGGGGATATTGCACAATGGGGGAAACCCTGATGCAGCGACGCCGCGTGAGTGAAGAAGTATTTCGGTATGTAAAGCTCTATCAGCAGGGAAGAAAATGACAGTACCTGACTAAGAAGCCCCGGCTAACTACGTGCCAGCAGCCGCGGTAATACGTAGGGGGCAAGCGTTATCCGGATTTACTGGGTGTAAAGGGAGCGTAGACGGTTATGTAAGTCTGGAGTGAAAGCCCGGGGCCCAACCCCGGGACTGCTTTGGAAACTGTGTAACTAGAGTACAGGAGGGGCAGGCGGAATTCCTGGTGTAGCGGTGAAATGCGTAGATATCAGGAGGAACACCGGCGGCGAAGGCGGCCTGCTGGACTGA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35GTGGGGAATATTGGACAATGGGCGCAAGCCTGATCCAGCAATGCCGCGTGTGTGAAGAAGGCCTTCGGGTTGTAAAGCACTTTTATCAGGAGCGAAATACTACGGGTTAATAACCCGTGGGGCTGACGGTACCTGAGGAATAAGCACCGGCTAACTTCGTGCCAGCAGCCGCGGTAATACGAAGGGTGCAAGCGTTAATCGGAATTACTGGGCGTAAAGGGTGCGTAGGCGGTTCGTTAAGTCTGTTGTGAAATCCCCGGGCTCAACCTGGGAATGGCAATGGATACTGGCGAGCT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TGTGTCAGAGGATGGTGGAATTCCCGGTGTAGCGGTGAAATGCGTAGAGATCGGGAGGAACATCAGTGGCGAAGGCGGCCATCTGGGACAACACTGACGCTGAA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36GTAAGGAATATTGCACAATGGGCGCAAGCCTGATGCAGCAACGCCGCGTGCGCGACGAAGGCCTTCGGGTCGTAAAGCGCTTTTCGGGGAGATGAGCACGGACAGTATCCCCGGAAGAAGGATCGGCTAACTACGTGCCAGCAGCCGCGGTAAAACGTAGGATCCGAGCGTTATCCGAATTCACTGGGCGTAAAGCGCATGCAGGCGGCCGCACAAGTTGGATGTGAAATCTCCCGGCTCAACTGGGAGGGGACGTTCAAAACTGTGCGGCTCGAGGGCGGTAGAGGAAGGTAGAATTCCCGGTGTAGTGGTGAAATGCGTAGATATCGGGAGGAATACCCGTGGCGAAGGCGACCTTCTGGACCGTTTCTGACGCTCAGATGCGAAAGCT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37GTGGGGAATCTTGCGCAATGGGCGAAAGCCTGACGCAGCGACGCCGCGTGAGTGATGAAGGCCTTCGGGTTGTAAAGCTCTGTGGGGAGAGAAGAATTAGTGCAGCCTAATACGCTGCATGATGACGGTATCTCCTTAGCAAGCACCGGCTAACTCTGTGCCAGCAGCCGCGGTAAGACAGAGGGTGCAAACGTTGTTCGGAATTACTGGGCGTAAAGCGAGTGTAGGCGGTCTGAAAAGTCAGGTGTGAAAGCCCTGGGCTCAACCCAGGAAGTGCACTTGAAACTGCCAGGCTAGAGTACTGGAGAGGTTGGTGGAATTCTCGGTGTAGAGGTGAAATTCGTAGATATCGAGAGGAACACCGGTGGCGAAGGCGGCCAACTGGACAGATACTGACGCTCAAA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38GTGGGGAATCTTCCGCAATGGGCGAAAGCCTGACGGAGCAACGCCGCGTGAGTGAAGACGGCCTTCGGGTTGTAAAGCTCTGTTATACGGGACGAATAATCTTGTGGTTAATACCCATAAGAAGTGACGGTACCGTAAGAGAAAGCCACGGCTAACTACGTGCCAGCAGCCGCGGTAATACGTAGGTGGCAAGCGTTGTCCGGAATTATTGGGCGTAAAGGGCGCGCAGGCGGCTTCTTAAGTCTGTCTTAAAAGTGCGGGGCTTAACCCCGTGATGGGATGGAAACTGGGAAGCTCAGAGTATCGGAGAGGAAAGCGGAATTCCTAGTGTAGCGGTGAAATGCGTAGATATTAGGAGGAACACCAGTGGCGAAAGCGGCTTTCTGGACGAAAACTGACGCTGAGGCGCGAAAGCC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39GTGGGGAATTTTGCACAATGGGGGAAACCCTGATGCAGCGACGCCGCGTGATTTAGAAGGCCTTCGGGTTGTAAAAATCTTTTGTATAGGAAGAAAATGACAGTACTATACGAATAAGGTCCGGCTAATTACGTGCCAGCAGCCGCGGTAATACGTAAGGACCGAGCGTTGTCCGGAATCATTGGGCGTAAAGGGTACGTAGGCGGCTAGAAAAGTTAGAAGTCAAAGGCTATAGCTCAACTATAGTAAGCTTCTAAAACTATTTAGCTTGAGAAATGGAAGGGAAAGTGGAATTCCTAGTGTAGCGGTGGAATGCGCAGATATTAGGAAGAATACCGGTGGCGAAGGCGACTTTCTGGCCATTATCTGACGCTGAGGT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40GTGGGGAATCTTCCGCAATGGGCGAAAGCCTGACGGAGCAATGCCGCGTGAGTGAAGAAGGCCTTCGGGTTGTAAAGCTCTGTCCTAAGGGAAGAATGTACCTTATGTGAATAATATGAGGTAATGACGGTACCTTAGGAGGAAGCCCCGGCTAACTACGTGCCAGCAGCCGCGGTAATACGTAGGGGGCGAGCGTTGTCCGGAATTACTGGGCGTAAAGCGCGCGTAGGCGGGTTATTAAGTCAG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TGAAAACTCTGGGCTCAACCGAGAGCATGCATCTGATACTGGTAATCTTGAGTGTAGAAGAGGAGAGTGGAATTCCTAGTGTAGCGGTGAAATGCGTAGATATTAGGAGGAACACCAGTGGCGAAGGCGACTCTCTGGTCTA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41GTGGGGAATATTGCACAATGGGGGAAACCCTGATGCAGCAACGCCGCGTGAAGGATGAAGGTTTTCGGATCGTAAACTTCTATCAACAGGGACGAAACAAATGACGGTACCTGAATAAGAAGCCCCGGCTAACTACGTGCCAGCAGCCGCGGTAATACGTAGGGGGCAAGCGTTATCCGGAATTACTGGGTGTAAAGGGAGCGTAGGCGGCACGTCAAGCCAGATGTGAAAGCCCGGGGCTTAACCCCGTGGATTGCATTTGGAACTGGCGAGCTAGAGTACAGGAGAGGAAAGCGGAATTCCTAGTGTAGCGGTGAAATGCGTAGATATTAGGAAGAACACCAGTGGCGAAGGCGGCTTTCTGGACTGAA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42GTGAGGAATATTGGTCAATGGGCGTGAGCCTGAACCAGCCAAGCCGCGTGAGGGAAGAAGGCGCCAGGCGTCGTAAACCTCTTTTGCCGGGGAACAAAGGGCGCCACGTGTGGCGTTGTGAGTGTACCCGGAGAAAAAGCATCGGCTAACTCCGTGCCAGCAGCCGCGGTAATACGGAGGATGCGAGCGTTATCCGGATTTATTGGGTTTAAAGGGTGCGTAGGCGGACCGGAAAGTCAGCGGTAAAAGCCCGGGGCTCAACCCCGGCGAGCCGTTGAAACTGCCGGACTAGAGACGGCGAGAAGTACGCGGAATGCGCGGTGTAGCGGTGAAATGCATAGATATCGCGCAGAACTCCGATTGCGAAGGCAGCGTACCGGCGCCGGA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43GTGGGGAATATTGCACAATGGGCGAAAGCCTGATGCAGCAACGCCGCGTGAAGGAAGAAGGTCTTCGGATCGTAAACTTCTGTCCTTGGGGAAGATAATGACGGTACCCTTGGAGGAAGCCCCGGCTAACTACGTGCCAGCAGCCGCGGTAATACGTAGGGGGCAAGCGTTATCCGGAATTATTGGGCGTAAAGAGTGCGTAGGTGGTTACTTAAGCGCGGGGTTTAAGGCAATGGCTCAACCATTGTTCGCCCTGCGAACTGGGTTACTTGAGTGCAGGAGAGGAAAGCGGAATTCCTAGTGTAGCGGTGAAATGCGTAGATATTAGGAGGAACACCAGTGGCGAAGGCGGCTTTCTGGACTGTTACTGACACTGAGGCA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44GTGGGGAATTGTTCGCAATGGGCGCAAGCCTGACGACGCAACGCCGCGTGGAGGATGAAGGTCTTCGGATTGTAAACTCCTGTTGACCGGGACGAATGGGCCTCGGGCTAATCACCGAGGCAGTGACGGTACCGGTTGAGGAAGCCACGGCTAACTCTGTGCCAGCAGCCGCGGTAATACAGAGGTGGCAAGCGTTGTTCGGAATTACTGGGCGTAAAGGGCGCGTAGGCGGCCTTCTCAGTCAGACGTGAAATCCCCGGGCTTAACTCGGGAACTGCGTCTGATACTGGAAGGCTGGAGTTCGGGAGAGGGATGTGGAATTCCAGGTGTAGCGGTGAAATGCGTAGATATCTGGAGGAACACCGGTGGCGAAGGCGGCATCCTGGACCGAAAC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45GTGGGGGATATTGGACAATGGGGGGAACCCTGATCCAGCGACGCCGCGTGAGTGAAGAAGTATCTCGGTATGTAAAGCTCTGTCAGCAGGGAAGAAAGAAATGACGGTACCTGACCAAGAAGCCCCGGCTAACTACGTGCCAGCAGCCGCGGTAATACGTAGGGGGCAAGCGTTATCCGGAATCACTGGGTGT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GGAGCGTAGACGGTTGTGCAAGTCTGGAGTGAAAGGCGGGGGCCCAACCCCCGGACTGCTCTGGAAACTGTGTAACTGGAGTGCAGGAGAGGCAGGCGGAATTCCTGGTGTAGCGGTGAAATGCGTAGATATCAGGAGGAACACCGGTGGCGAAGGCGGCCTG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46GTGGGGGATATTGCACAATGGGGGGAACCCTGATGCAGCGACGCCGCGTGGAGGAAGAAGTATCTCGGTATGTAAACTCCTATCAGCAGGGAAGAAGACAGACGGTACCTGACTAAGAAGCCCCGGCTAACTACGTGCCAGCAGCCGCGGTAATACGTAGGGGGCGAGCGTTATCCGGATTTACTGGGTGTAAAGGGAGCGTAGACGGCCATGCAAGCTCGGTGTGAAAGGTGCGGGCATAACCCGCAGACTGCACTGAGAACTGTATGGCTGGAGTGCTGGAGGGGCAGGCGGAATTCCTGGTGTAGCGGTGAAATGCGTAGATATCAGGAGGAACACCGGTGGCGAAGGCGGCCTGCTGGACAGCGACTGACGTTGAGGCTCGAG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47GTGAGGAATATTGGTCAATGGCCGGAAGGCTGAACCAGCCAAGTCGCGTGAGGGAATAAGGCCCTACGGGTCGTAAACCTCTTTTGTCAGGGAGCAAGGCCGTCCACGTGTGGGCGGAAGGAGAGTACCTGAAGAAAAAGCATCGGCTAACTCCGTGCCAGCAGCCGCGGTAATACGGAGGATGCGAGCGTTATCCGGATTTATTGGGTTTAAAGGGTGCGTAGGCGGCCTGCCAAGTCAGCGGTAAAATTGCGGGGCTCAACCCCGTAGAGCCGTTGAAACTGACGGGCTCGAGTGGGCGAGAAGTATGCGGAATGCGTGGTGTAGCGGTGAAATGCATAGATATCACGCAGAACCCCGATTGCGAAGGCAGCATACCGGCGCCCTACTGACGCTGAGGCACGAAAGTGC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48GTGAGGAATATTGGTCAATGGGCGTGAGCCTGAACCAGCCAAGCCGCGTGAAGGAAGAAGGTGCAGGGCATCGTAAACTTCTTTTGCCGGGGAACAATAAGCGGGACTAGTCCCGCGACGAGTGTACCCGGAGAAAAAGCATCGGCTAACTCCGTGCCAGCAGCCGCGGTAATACGGAGGATGCGAGCGTTATCCGGATTTATTGGGTGTAAAGCGTGTGTAGGCGGTGATATAAGTCTAAGGTTTAAGCCCGGAGCTCAACTCCGGATCGCCTTAGAAACTGTAACACTTGAGTATGGTAGAGGTAAACGGAATTTCTAGTGTAGCGGTAAAATGCGTAGATATTAGAAGGAACACCAGTGGCGAAGGCGGTTTACTGGGCCACCACTGACGCTGAGA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49GTGGGGAATATTGGACAATGGGCGAAAGCCTGATCCAGCAATACCGCGTGTGTGAAGAAGGCCCTAGGGTTGTAAAGCACTTTTGTTAGGGAGAAAGGGTTTTGTAGTTAATACCTACAGGATCTGATGTTACCTAAAGAATAAGCACCGGCTAACTCCGTGCCAGCAGCCGCGGTAATACGGAGGGTGCAAGCGTTAATCGGAATTACTGGGCGTAAAGGGCGCGTAGGTGGTAACTTAAGTTGGGTGTGAAATCCCCGGGCTCAACCTGGGAATTGCATCCAAAACTGGGTTGCTAGAGTGTGGTAGAGGGTAGCGGAATTTCTGGTGTAGCGGTGAAATGCGTAGATATCAGAAGGAACATCAATGGCGAAGGCAGCTACCTGGGCCAAC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50GTGGGGAATATTGCACAATGGGCGCAAGCCTGATGCAGCAACGCCGCGTGAACGAAGAAGGTCTTCGGATTGTAAAGTTCTGTCCTTAGGGAAGAAGGAAGTGACGGTACCTAAGGAGGAAGCCCCGGCTAACTACGTGCCA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CCGCGGTAATACGTAGGGGGCAAGCGTTATCCGGAATGATTGGGCGTAAAGAGTACGTAGGTGGTTTCGTAAGCGCGAGGTGAAAGGCAGTGGCTTAACCATTGTAAGCCTTGCGAACTGCGAGACTTGAGTGCAGGAGAGGAAAGCGGAATTCCTAGTGTAGCGGTGAAATGCTTAGATATTAGGAGGAACACCAGTGGCGAAGGCGGCTTTCTGGACTGTAACTGACACTGAGGT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51GTTAGGAATATTCGTCAATGGGGGAAACCCTGAACGAGCAATGCCGCGTGAACGATGAAGGCCCTTCGGGTTGTAAAGTTCTGTTGTTTGGAAAGAATATCGAGTATAGGAAATGATACTCGACTGACGGTACCATTCAAGAAAGCCACGGCTAACTACGTGCCAGCAGCCGCGGTAATACGTAGGTGGCGAGCGTTATCCGGATTTATTGGGCGTAAAGCGTCCGCAGCCGGTTTATTAAGTCTAAGACTAAAGCCCGAAGCTCAACTTCGGTTCGTTTTAGAAACTGGTAGACTCGAGTGTGGTAGAGGCAAGTGGAACTTCTAGTGTAGCGGTAAAATGCGTAGATATTAGAAAGAACACCAGTGGCGAAGGCGACTTGCTGGGCCATTACTGACGGTCAGGG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52GTGAGGAATATTGGTCAATGGACGCAAGTCTGAACCAGCCAAGTAGCGTGAAGGATGACTGCCCTATGGGTTGTAAACTTCTTTTATAAGGGAATAAAGTGAGGGACGTGTCCCTTTTTGTATGTACCTTATGAATAAGGATCGGCTAACTCCGTGCCAGCAGCCGCGGTAATACGGAGGATCCGAGCGTTATCCGGATTTATTGGGTTTAAAGGGAGCGTAGGTGGACTGGTAAGTCAGTTGTGAAAGTTTACGGCTCAACCGTGAAATTGCAGTTGATACTGTATGTCTTGAGTGTACAAGAGGTGGGCGGAATTCGTGGTGTAGCGGTGAAATGCTTAGATATCACGAAGAACTCCAATTGCGAAGGCAGCTCACTGGGGTACAACTGACACTGAGGCTCGAAAGTGT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53GTGGGGAATTTTGGACAATGGACGCAAGTCTGATCCAGCCATGCCGCGTGCGGGAAGAAGGCCTTCGGGTTGTAAACCGCTTTTGTCAGGGAAGAAAAGCTCCGAACTAATACTTTGGGGTGATGACGGTACCTGAAGAATAAGCACCGGCTAACTACGTGCCAGCAGCCGCGGTAATACGTAGGGTGCAAGCGTTAATCGGAATTACTGGGCGTAAAGCGTGCGCAGGCGGTTCTATAAGACAGATGTGAAATCCCCGGGCTCAACCTGGGAACTGCATTTGTGACTGTAGAGCTGGAGTGCGGCAGAGGGGGATGGAATTCCGCGTGTAGCAGTGAAATGCGTAGATATGCGGAGGAACACCGATGGCGAAGGCAATCCCCTGGGCCTG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54GTGGGGAATATTGCACAATGGGGGAAACCCTGATGCAGCGACGCCGCGTGAGCGAAGAAGGCCTTCGGGTCGTAAAGCTCTGTCCTAAGGGAAGAAAAAGACGGTACCTTAGGAGGAAGCCCCGGCTAACTACGTGCCAGCAGCCGCGGTAATACGTAGGGGGCGAGCGTTATCCGGAATTACTGGGCGTAAAGGGTGCGTAGGCGGCCTTTTAAGTCAGATGTGAAAGACTACGGCTTAACCGTAGTTAGCATTTGAAACTAAAAGGCTTGAGTGCAGGAGAGGAGAGTGGAATTCCTAGTGTAGCGGTGAAATGCGTAGATATTAGGAGGAACACCAGTGGCGAAGGCGACTCTCTGGACTGCAACTGACGCTGAGGCACGAAAGCG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55GTGAGGAATATTGGTCAATGGGCGCATGCCTGAACCAGCCAAGTCGCGTGAGGGACGACGGCCCTACGGGTTGTAAACCTCTTTTGCCGGGGA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GGCTTTCCACGAGTGGAAAGCCGGAGAGTACCCGGAGAAAAAGCATCGGCTAACTCCGTGCCAGCAGCCGCGGTAATACGGAGGATGCGAGCGTTATCCGGATTTATTGGGTTTAAAGGGTGCGTAGGCGGGATGCCAAGTCAGCGGTAAAATCGCGGGGCTCAACCCCGCTCCGCCGTTGAAACTGGCGTTCTTGAGTGGGCGAGAAGTATGCGGAATGCGTGGTGTAGCGGTGAAATGCATAGATATCACGCAGAACTCCGATTGCGAAGGCAGCATGCCGGCGCCCA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56GTGGGGAATATTGCACAATGGGGGAAACCCTGATGCAGCGACGCCGCGTGAGCGAAGAAGTATTTCGGTATGTAAAGCTCTATCAGCAGGGAAGAAAATGACGGTACCTGACTAAGAAGCTCCGGCTAAATACGTGCCAGCAGCCGCGGTAATACGTATGGAGCAAGCGTTATCCGGATTTACTGGGTGTAAAGGGCGTGTAGGCGGGCATGCAAGCCAGAAGTGAAATCTGGGGGCTTAACCCCCAAACTGCTTTTGGAACTGCGTGTCTTGAGTGATGGAGAGGCAGGCGGAATTCCCAGTGTAGCGGTGAAATGCGTAGATATTGGGAGGAACACCAGTGGCGAAGGCGGCCTGCTGGACAT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57GTAGGGAATCTTCCACAATGGACGAAAGTCTGATGGAGCAACGCCGCGTGAGTGAAGAAGGGTTTCGGCTCGTAAAACTCTGTTATTGGAGAAGAAGGATAAGGTAAGTAACTGTACTTTATTTGACGGTAACCAACCAGAAAGTCACGGCTAACTACGTGCCAGCAGCCGCGGTAATACGTAGGTGGCAAGCGTTATCCGGAATTATTGGGCGTAAAGCGAGTGCAGGCGGTTGTATAAGTCTGATGTGAAAGCCCTCGGCTCAACCGAGGAATTGCATCAGAAACTGTATAACTTGAGTGCAGAAGAGGAGAGTGGAACTCCATGTGTAGCGGTGGAATGCGTAGATATATGGAAGAACACCAGTGGCGAAGGCGGCTCTCTGGTCTGTAACTGACGCTGAGGCT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58GTAGGGAATATTGCTTAATGGGCGCAAGCCTGAAGCAGCAACGCCGCGTGTGCGATGAAGGCCTTCGGGTTGTAAAGCACTTTTTGCTGGGAAGAGGAAGGACGGTACCAGCAGAATAAGCCTCGGCTAACTACGTGCCAGCAGCCGCGGTAAAACGTAGGAGGCGAGCGTTATCCGGATTTACTGGGTGTAAAGCGCGTGCAGGCGGTTTGTTAAGTTGGGTGTGAAAGCTCCTGGCTCAACTGGGAGAGGTCGCTCAAGACTGGCAGACTCGAGAGCAGCAGGGGAAGGTGGAATTCCGGGTGTAGTGGTGAAATGCGTAGATATCCGGAGGAACACCAGTGGCGAAGGCGGCCTTCTGGGCTGCATCTGACGCTCAGA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59GTGGGGAATCTTGCGCAATGGTCGAAAGACTGACGCAGCGACGCCGCGTGCGGGAGGAAGCCCTTCGGGGTGTAAACCGCTGTTACTCGGGACGAACCTCCTGTTTCGACAGGATTGACGGTACCGGGGGAGGAAGCACCGGCTAACTCTGTGCCAGCAGCCGCGGTAATACAGAGGGTGCGAGCGTTGTCCGGAATCACTGGGCGTAAAGGGCGCGTAGGCGGCTTCTCAAGCGTGCGGTGAAAGCTCGGGGCTTAACTCCGAGTCTGCCGTGCGAACTGGGAGGCTTGAGTCTGGTAGAGGTCGATGGAATTCCGGGTGTAGCGGTGGAATGCGTAGAGATCCGGAAGAACACCGGTGGCGAAGGCGACTCTCTGGACGGTTCCTGACGCTGAGGCGCGAAAGCTG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60GTGGGGAATTTTGCGCAATGGACGAAAGTCTGACGCAGCG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GGTGATGAAGGCCTTCGGGTTGTAAAGCCCTGTGGGGAGGGAAGAATAAGGTATGGTTAATACCCATATTGATGACGGTACCTCCTTAGCAAGCACCGGCTAACTCTGTGCCAGCAGCCGCGGTAAGACAGAGGGTGCGAACGTTGTTCGGAATTACTGGGCGTAAAGGGCGTGTAGGCGGCTACGCGGGTCGGATGTGAAAGCCCTGGGCTTAACCTAGGAAGTGCATTCGAAACTGCGTGGCTAGAGTCCCGGAGAGGATGGTGGAATTCTCGGTGTAGAGGTGAAATTCGTAGATATCGAGAGGAACACCGGTGGCGAAGGCGGCCATCTGGACGGGTACTGACGCTGAGAC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61GTGGGGAATCTTGCGCAATGCGCGAAAGCGTGACGCAGCAACGCCGCGTGGGGGAAGACGGCCTTAGGGTTGTAAACCCCTTTCAGGAGGGACGAAGGCCGGCACGTTAATAGCGTGTCCGGTTGACGGTACCTCCACAAGAAGCCCCGGCTAACTACGTGCCAGCAGCCGCGGTAATACGTAGGGGGCAAGCGTTGTCCGGAATCATTGGGCGTAAAGAGCGCGTAGGCGGTCCGGTAAGTCAGCTGTGAAAGTCAAGGGCTCAACCCTTGAAAGCCGGTTGATACTGTCGGGCTAGAGTCCGGAAGAGGCGAGTGGAATTCCCGGTGTAGCGGTGAAATGCGCAGATATCGGGAGGAACACCAATGGCGAAGGCAGCTCGCTGGGACGGT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62GTGGGGAATTTTGGACAATGGGCGCAAGCCTGATCCAGCCATGCCGCGTGAGTGAAGAAGGCCTTCGGGTTGTAAAGCTCTTTCGGCCGGGAAGAAATCGGCAGGGTGAATAATCCTGCTGGATGACGGTACCGGAAGAAGAAGCACCGGCTAACTACGTGCCAGCAGCCGCGGTAATACGTAGGGTGCGAGCGTTAATCGGAATTACTGGGCGTAAAGCGTGCGCAGGCGGTTGTGTAAGACAGGTGTGAAATCCCCGGGCTTAACCTGGGAATGGCGCTTGTGACTGCACGACTCGAGTTCGGCAGAGGGGGGTGGAATTCCACGTGTAGCAGTGAAATGCGTAGATATCTGGAGGAACACCGATGGCGAAGGCAGCCCCCTGGGCT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63GTGGGGAATATTGCACAATGGGCGAAAGCCTGATGCAGCAACGCCGCGTGAGTGAAGAAGGTTTTCGGATTGTAAAGCTCTGTCTTTGGGGACGATAATGACGGTACCCAAGGAGGAAGCCACGGCTAACTACGTGCCAGCAGCCGCGGTAATACGTAGGTGGCGAGCGTTGTCCGGAATTACTGGGCGTAAAGAGTGCGTAGGCGGATATTTAAGTGAGATGTGAAATACCCGGGCTTAACCCGGGCACTGCATTTCAAACTGGATATCTAGAGTGCGGGAGAGGAGAATGGAATTCCTAGTGTAGCGGTGAAATGCGTAGAGATTAGGAAGAACACCAGTGGCGAAGGCGATTCTCTGGACCGTAACTGACGCTGAGGC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64GTGGGGAATATTGGACAATGGGGGCAACCCTGATCCAGCAATGCCGCGTGAGTGATGAAGGCCTTAGGGTTGTAAAGCTCTTTCGCACGCGACGATGATGACGGTAGCGTGAGAAGAAGCCCCGGCTAACTTCGTGCCAGCAGCCGCGGTAATACGAAGGGGGCGAGCGTTGTTCGGAATTACTGGGCGTAAAGGGCGCGTAGGCGGCCTGTTTAGTCAGAAGTGAAAGCCCCGGGCTTAACCTGGGAACGGCTTTTGATACTGGCAGGCTTGAGTTCCGGAGAGGATGGTGGAATTCCCAGTGTAGAGGTGAAATTCGTAGATATTGGGAAGAACACCGGTGGCGAAGGCGGCCATCTGGACGGAC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65GTTTGGAATTTTGGTCAATGGGGGAAACCCTGAACCAGCGACGCCGCGTGGACGATGAAGGTCTTCGGATTGTAAAGTCCTTTTGGCAGGGAAAAACTTTGATTGTACCTGCAGAATAAGAGGTTGCTAACTCTGTGCCAGCAGCAGCGGTAATACAGAGACCTCAAGCGTTATCCGGAATCATTGGGCGTAAAGCGTACCGATAGGTGGTCTTGAAAGTCAGATGTGAAATGACGAAGCTTAACTTCGTTACTGTCATTTGAAACTTCAGGACTAGAGGGGCAAAGAGGAAGCTGGAACAAACGGTGTAGTAGTAAAATGCGTTGATATCGTTTGGAACACCAATAGCGTAGGCAGGCTTCTGGGTGCCACCTGACACTGCTAGGACGAAAGCGTGGGGAGCGAAT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66GTGGGGAATATTGGACAATGGGGGCAACCCTGATCCAGCAATGCCGCGTGAGTGATGAAGGCCTTAGGGTTGTAAAGCTCTTTCGCCCGCGACGATGATGACGGTAGCGGGAGAAGAAGCCCCGGCTAACTTCGTGCCAGCAGCCGCGGTAATACGAAGGGGGCGAGCGTTGTTCGGAATTACTGGGCGTAAAGGGCGCGCAGGCGGCCCGAGAAGTCAGATGTGAAAGCCCCGGGCTCAACCTGGGAATTGCATTTGATACTCTGGGGCTGGAGTGCGGGAGAGGAGAGTGGAATTCCCAGTGTAGAGGTGAAATTCGTAGATATTGGGAAGAACACCGGTGGCGAAGGCGGCTCTCTGGACC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67GTGGGGAATATTGCACAATGGGGGAAACCCTGATGCAGCGACGCCGCGTGGAGGAAGAAGGTCTTCGGATTGTAAACTCCTGTCCTTGGGGACGATAATGACGGTACCCAAGGAGGAAGCACCGGCTAACTACGTGCCAGCAGCCGCGGTAAAACGTAGGGTGCAAGCGTTGTCCGGAATTACTGGGTGTAAAGGGAGCGTAGACGGCATGGCAAGTCTGAAGTGAAAGCCCGGGGCTCAACCGCGGGACTGCTTTGGAAACTGTTAAGCTGGAGTGCAGGAGAGGTAAGTGGAATTCCTAGTGTAGCGGTGAAATGCGTAGATATTAGGAGGAACACCAGTGGCGAAGGCGGTCTGCTGGACAG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68GTTGGGGATATTGCACAATGGGGGAAACCCTGATGCAGCGACGCCGCGTGAGGGAAGAAGGTTTTCGGATTGTAAACCTCTGTCTTCGGGGACGATAATGACGGTACCCGAGGAGGAAGCCACGGCTAACTACGTGCCAGCAGCCGCGGTAATACGTAGGTGGCGAGCGTTGTCCGGAATTACTGGGTGTAAAGGGAGCGTAGGCGGTTTGGTAAGTTGAGTGTGAAATCTACCGGCTTAACTGGTAGGCTGCGCTCAAAACTACCAAACTTGAGTGAAGTAGAGGCAGGCGGAATTCCCGGTGTAGCGGTGGAATGCGTAGATATCGGGAGGAACACCAGTGGCGAAGGCGGCCTGCTGGGCTTTTACTGACGCTGATGCTCGAAAGCA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69GTGGGGAATATTGCACAATGGGCGAAAGCCTGATGCAGCAACGCCGCGTGAGTGATGAAGGTCTTCGGATTGTAAAGCTCTGTCTTTTGGGACGATAATGACGGTACCAAAGGAGGAAGCCACGGCTAACTACGTGCCAGCAGCCGCGGTAATACGTAGGTGGCAAGCGTTGTCCGGATTTACTGGGCGTAAAGGGTGCGTAGGTGGATATTTAAGTCAGATGTGAAACCCCTGGGCTCAACTCAGGGACTGCATTTGAAACTGGATATCTTGAGTGCGGGAGAGGTAAGTGGAATTCCTAGTGTAGCGGTGAAATGCGTAGAGATTAGGAAGAACACCAGTGGCGAAGGCGACTTACTGGACCGTAACTGACACTGAGGCACGAAAGCGTGGGTA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70GTGGGGGATATTGCACAATGGGGGAAACCCTGATGCAGCGACGCCGCGTGAGTGAAGAAGTATTTCGGTATGTAAAGCTCTATCAGCAGGGACGAAAATGACGGTACCTGAGTAAGAAGCCCCGGCTAACTACGTGCCAGCAGCCGCGGTAATACGTAGGGGGCAAGCGTTATCCGGAATCACTGGGTGTAAAGGGAGCGTAGACGGCAGGGCAAGCCTGGAGTGAAAGGCGGGGGCCCAACCCCCGGACTGCTCTGGGAACTGCCCGGCTTGAGTGCAGGAGAGGTAAGTGGAATTCCTAGTGTAGCGGTG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71GTTGGGAATATTGGACAATGGAGGAAACTCTGATCCAGTGACGCCGCGTGAAGGAAGAAGGTCTTCGGATTGTAAACTTATTTTATCAGGGAAGAAAAAAATGACTGTACCTGAAGAAAAAGCACCGGCTAACTACGTGCCAGCAGCCGCGGTAATACGTAGGGTGCAAGCGTTATCCGGATTTACTGGGTGTAAAGGGCGAGTAGACGGCGTTGCAAGTCAGATGTGAAAACCTAGGGCTCAACCGTAGGACTGCATCTGAAACTGTAATGCTAGAGTGCAGGAGAGGTAAGCGGAATTCCTAGTGTAGCGGTGAAATGCGTAGATATTAGGAGGAACACCAGTGGCGAAGGCGGCTTACTGGACTGTAACTGACGTTGAGGAG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72GTGGGGAATTTTGGACAATGGGGGAAACCCTGATCCAGCCATGCCGCGTGCGGGAAGAAGGCCTTCGGGTTGTAAACCGCTTTTGTCTGGGAAGAAAAGGCTCTCCCTAATACGGAGGGTTCTTGACGGTACCGGAAGAATAAGCACCGGCTAACTACGTGCCAGCAGCCGCGGTAATACGTAGGGTGCGAGCGTTAATCGGAATTACTGGGCGTAAAGCGTGCGCAGGCGGTTCGTTAAGTTCGATGTGAAAGCCCCGGGCTCAACCTGGGAATGGCATTGGAAACTGGCGGGCTCGAGTGTGGCAGAGGGGGGTGGAATTCCACGTGTAGCAGTGAAATGCGTAGAGATGTGGAGGAACACCGATGGCGAAGGCAGCCCCCTGGGCTAACACTGACGC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73GTAGGGAATATTGGTCAATGGGTGAGAGCCTGAACCAGCCATGCCGCGTGCAGGAAGAAGGCCTTCTGGGTTGTAAACTGCTTTTGCCAGGGGCTAAAAAGTCCATGCGTGGAAAATTGAAAGTACCTGGTGAATAAGCCACGGCTAACTACGTGCCAGCAGCCGCGGTAATACGTAGGTGGCAAGCGTTGTCCGGATTTATTGGGTTTAAAGGGTGCGTAGGCGGCCCTGTAAGTCAGTGCTGAAATATCCCGGCTTAACCGGGAGGGTGGCATTGATACTGCGGGGCTAGAGTACAGATGAGGTAGGCGGAATTGACGGTGTAGCGGTGAAATGCTTAGATATCGTCAAGAACACCTATAGCGAAGGCAGCTTACTAGGCTGTAACTGACGCTGAGGCACGAAAGT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74GTGAGGAATATTGGTCAATGGACGGAAGTCTGAACCAGCCATGCCGCGTGCAGGATGACGGCTCTATGAGTTGTAAACTGCTTTTGTACGAGAATAATAGTTCTTACGTGTAGGGATTTGAATGTATCGTACGAATAAGGATCGGCTAACTCCGTGCCAGCAGCCGCGGTAATACGGAGGATTCGAGCGTTATCCGGATTTATTGGGTTTAAAGGGTGCGTAGGCTGTTGGATAAGTTAGAGGTCAAATGTCGGGGCTTAACCCCGTGCCTGCCTCTGATACTGTTCGACTAGAGAGCGGATGCAGCAGGCGGAATGAGTAGTGTAGCGGTGAAATGCTTAGATATTACTC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ACACCGATTGCGCAGGCAGCTTGCTAATCCGCATCTGACGCTGATGCACGAAAGCG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75GTGGGGAATATTGCACAATGGACGCAAGTCTGATGCAGCGACGCCGCGTGAGGGATGACGGCCTTCGGGTTGTAAACCTCTTTCGCCGGGGACGAAGTGCCTGTGAGGGTGTGACGGTACCTGGAGAAGAAGCGCCGGCCAACTACGTGCCAGCAGCCGCGGTAAGACGTAGGGCGCAAGCGTTGTCCGGATTTATTGGGCGTAAAGAGCTCGTAGGCGGCTTGCCGCGTCTGCCGTGAAAACCAGCAGCTTAACTGTTGGCTTGCGGTTGATACGGGTGGGCTGGAGTTCGGTAGGGGAGACTGGAATTCCTGGTGTAGCGGTGAAATGCGCAGATATCAGGAGGAACACCGGTGGCGAAGGCGGGTCTCTGGGCCGATACTGACG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76GTGGGGAATATTGCGCAATGGAGGCAACTCTGACGCAGCGATGCCGCGTGAGTGAGGAAGGGATTCGTCCCGTAAAGCTCTGCCGCCGGGGAAGAGAGAGGACAGTACCCGGCAAGGAAGCCCCGGCCAATCACGTGCCAGCAGCCGCGGTAAGACGTGAGGGGCGAGCGTTGTCCGGAATTACTGGGCGTAAAGGGCGCGCAGGCGGCTTTTTAGGTGAGGTGTTAAAGACCGGGGCCCAACCCCGGGCGAGCATCTCAAACCGGAGAGCTCGAGTGCTGGAGAGGCAGGCAGAATTCCTGGTGTAGCGGTGAAATGCGCAGATATCAGGAGGAATACCGGAGGCGAAGGCGGCCTGCCGGACAGACACTGACGCTC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77GTGGGGAATATTGGACAATGGGCGAAAGCCTGATCCAGCCATGCCGCGTGAGTGATGAAGGCCCTAGGGTTGTAAAGCTCTTTTGTGCGGGAAGATAATGACGGTACCGCAAGAATAAGCCCCGGCTAACTTCGTGCCAGCAGCCGCGGTAATACGAAGGGGGCTAGCGTTGCTCGGAATCACTGGGCGTAAAGGGTGCGTAGGCGGGTTTCTAAGTCAGAGGTGAAAGCCTGGAGCTCAACTCCAGAACTGCCTTTGATACTGGAAGTCTTGAGTATGGCAGAGGTGAGTGGAACTGCGAGTGTAGAGGTGAAATTCGTAGATATTCGCAAGAACACCAGTGGCGAAGGCGGCTCACTGGGCCATT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78GTGGGGAATATTGGGCAATGGAGGAAACTCTGACCCAGCAACGCCGCGTGAGGGATGAAGGTCTTCGGATTGTAAACCTCTGTCCCATGGGACGAATAAATGACGGTACCATGGGAGGAAGCTCCGGCTAACTACGTGCCAGCAGCCGCGGTAATACGTAGGGAGCAAGCGTTGTCCGGAATTACTGGGCGTAAAGGGTGCGCAGGCGGACCTTTAAGTCAGATGTGAAAGACCGGGGCTTAACCCCGGGTGTGCATTTGAAACTGGAGGTCTTGAGGATGGCAGAGGCAGATGGAATTCCTAGTGTAGCGGTGGAATGCGTAGATATTAGGAGGAACACCAGTGGCGAAGGCGGTCTGCTGGGCCATTT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79GTGGGGAATTTTGGACAATGGGGGAAACCCTGATCCAGCCATGCCGCGTGCAGGATGAAGGCCTTCGGGTTGTAAACTGCTTTTGTACGGAACGAAAAGCCCTGGGTTAATACCCTGGGGTCATGACGGTACCGTAAGAATAAGCACCGGCTAACTACGTGCCAGCAGCCGCGGTAATACGTAGGGTGCAAGCGTTAATCGGAATTACTGGGCGTAAAGCGTGCGCAGGCGGTTATGTAAGACAGATGTGAAATCCCCGGGCTCAACCTGGGAACTGCATTTGTGACTGCATAGCTG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TGCGGCAGAGGGGGATGGAATTCCGCGTGTAGCAGTGAAATGCGTAGATATGCGGAGGAACACCGATGGCGAAGGCAATCCCCTGGGCCTG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80GTGAGGAATATTGGACAATGGGCGAGAGCCTGATCCAGCCATGCCGCGTGCAGGAAGACGGCCCTATGGGTTGTAAACTGCTTTTATACGGGAAGAAACACTCCTTCGTGAAGGGGCTTGACGGTACCGTAAGAATAAGGATCGGCTAACTCCGTGCCAGCAGCCGCGGTAATACGGAGGATCCAAGCGTTATCCGGAATCATTGGGTTTAAAGGGTCCGTAGGCGGGACAATAAGTCAGCGGTGAAAGTCTGTGGCTCAACCATAGAATTGCCATTGATACTGTTGTTCTTGAGTGTTTATGAAGTGGTTAGAATATGTAGTGTAGCGGTGAAATGCATAGATATTACATGGAATACCGATTGCGAAGGCAGATCACTAATAAGATACTGACGCTGATGGACGAAAGCG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81GTGGGGAATCTTGCGCAATGGGCGAAAGCCTGACGCAGCGACGCCGCGTGAGTGATGAAGGCCTTCGGGTTGTAAAGCTCTGTGGAGGGGGACGAATAAGGGTCGTCGAACAGACGGCTTGATGACGGTACCCCTTTAGCAAGCACCGGCTAACTCTGTGCCAGCAGCCGCGGTAAGACAGAGGGTGCAAACGTTGTTCGGAATTACTGGGCGTAAAGCGCGTGTAGGCTGCTTCGCAAGTCGGGTGTGAAAGCCCTGGGCTCAACCTAGGAAGTGCACTCGAAACTGCGGAGCTGGAGTCCTGGAGAGGAAGGCGGAATTCTCGGTGTAGAGGTGAAATTCGTAGATATCGAGAGGAACACCGGTGGCGAAGGCGGCCTTCTGGACAGTG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82GTTAGGAATATTGGACAATGGGCGAAAGCCTGATCCAGCCATGCCGCGTGTGTGACGAAGGCCTTAGGGTTGTAAAGCACTTTCATCTGCGAAGATAATGACAGTAACAGAAGAAGAAGCTCCGGCTAAATTCGTGCCAGCAGCCGCGGTAATACGAATGGAGCGAGCGTTGTTAGGAATCACTGGGCGTAAAGCGTGCGCAGGCGGTTGTGAAAGTCAGGAGTGAAATCCCAGGGCTCAACCTTGGAATTGCTTTTGAAACTTCACGACTAGAGTACTGGAGGGGTTGGCGGAATTTCGAGTGTAGCAGTGAAATGCGTAGATATTCGAAGGAACACCGATGGCGTAGGCAGCCAACTGGACAGTAACTGACGCTCATGCACGAAAGTA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83GTAGGGAATATTGCATAATGGGCGAAAGCCTGATGCAGCAACGCCGCGTGCGCGATGAAGGCCTTCGGGTCGTAAAGCGCTTTTTGAGGGGATGAGGAAGGACAGTACCCTCAGAATAAGTCTCGGCTAACTACGTGCCAGCAGCCGCGGTAAAACGTAGGAGGCAAGCGTTATCCGGATTTACTGGGCGTAAAGCGCGTGTAGGCGGTTCGTTAAGTTGGATGTGAAAGCTCCCGGCTCAACTGGGAGAGGTCGTTCAAGACTGGCCGACTGGAGAGCAGGATGGGAAGGTGGAATTCCGGGTGTAGTGGTGAAATGCGTAGATATCCGGAGGAACACCAGTGGCGAAAGCGGCTTCCTGGACTGAAACTGACGCTCAGACGCGAAAGCTAGGGT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84GTAAGGAATATTGCGCAATGGGCGAAAGCCTGACGCAGCGACGCCGCGTGGGGGATGAAGGTCTTCGGATTGTAAACCCCTTTCGGGAGGGAAGATGGAATAGGGTAACCTATTCGGACGGTACCTCCAGAAGCAGCCACGGCTAACTTCGTGCCAGCAGCCGCGGTAATACGAAGGTGGCAAGCGTTGTTCGGAATTACTGGGCGTAAAGCGTGCGTAGTCGGTATTGAGAGTCACGGGTGAA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CCCACGCTTAACGTGGGAACTGCCTGTGAGACCTCAGTACTAGAGTGTGAGAGGGGATAGTGGAATACCAAGTGTAGCGGTGAAATGCGTAGAGATTTGGTGGAACACCGGTGGCGAAGGCGGCTATCTGGCTCACAACTGACGA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85GTAAGGAATATTGGTCAATGGACGCAAGTCTGAACCAGCCATGCCGCGTGGAGGATTAAGGCCCTCTGGGTTGTAAACTCCTTTTATCTGGGAAGAAATGTACTTTTTCTTGAGTACTTGACGGTACCAGAGGAATAAGCACCGGCTAACTCCGTGCCAGCAGCCGCGGTAATACGGAGGGTGCAAGCGTTATCCGGATTCACTGGGTTTAAAGGGTGCGTAGGCGGACAGGTAAGTCAGTGGTGAAATCTCCGAGCTTAACTCGGAAACTGCCGTTGATACTATTTGTCTTGAATATTGTGGAGGTAAGCGGAATATGTCATGTAGCGGTGAAATGCTTAGATATGACATAGAACACCAATTGCGAAGGCAGCTTACTACACAACGATTGACGCTG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86GTAGGGAATATTGCGCAATGGGGGAAACCCTGACGCAGCAACGCCGCGTGGAGGATGACACTTTTCGGAGCGTAAACTCCTTTTCTTAGGGAAGAATTCTGACGGTACCTAAGGAATAAGCACCGGCTAACTCCGTGCCAGCAGCCGCGGTAATACGGAGGGTGCAAGCGTTACTCGGAATCACTGGGCGTAAAGGGCGCGTAGGCGGATTATCAAGTCTCTTGTGAAATCTAATGGCTTAACCATTAAACTGCTTGGGAAACTGATAGTCTAGAGTGAGGGAGAGGCAGATGGAATTGGTGGTGTAGGGGTAAAATCCGTAGATATCACCAAGAATACCCATTGCGAAGGCGATCTGCTGGAACTCAACTGACGCTA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87GTGGGGAATCTTGCGCAATGGGGGAAACCCTGACGCAGCGACGCCGCGTGCGGGATGAAGGCCTTCGGGTTGTAAACCGCTTTCAGCAGGGACGAAGCGAAAGTGACGGTACCTGCAGAAGAAGCCCCGGCCAACTACGTGCCAGCAGCCGCGGTAAGACGTAGGGGGCGAGCGTTGTCCGGAATCACTGGGCGTAAAGCGCGCGCAGGCGGCCCGGTAAGTCGACAGTGAAAACTCGGGGCTCAACCCCGAGCCTGCTGCCGATACTGTCGGGCTCGAGGCAGGTAGGGGAGATTGGAATTCCCGGTGTAGCGGTGAAATGCGCAGATATCGGGAGGAACACCGGTGGCGAAGGCGGATCTCTGGGCCTGTCCTGACGCTCAGGCGCGAAAGCTG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88GTGGGGAATATTGGACAATGGGGGCAACCCTGATCCAGCAATGCCGCGTGTATGAAGAAGGTCTTCGGATTGTAAAGTACTTTCGGTAGGGACGATGATGACGGTACCTAAAGAATAAGCACCGGCTAACTACGTGCCAGCAGCCGCGGTAATACGTAGGGTGCGAGCGTTAATCGGAATTACTGGGCGTAAAGCGAGCGCAGACGGTTAATTAAGTCAGATGTGAAATCCCCGAGCTCAACTTGGGACGTGCATTTGAAACTGGTTAACTAGAGTGTGTCAGAGGGAGGTAGAATTCCACGTGTAGCAGTGAAATGCGTAGAGATGTGGAGGAATACCGATGGCGAAGGCAGCCTCCTGGGATAACACTGACGTTCATGCT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89GTGGGGAATATTGGGCAATGGGGGAAACCCTGACCCAGCGACGCCGCGTGAGGGAAGAAGGTTTTCGGATTGTAAACCTCTGTTCTTGGTGAAGAGAAGAAGACGGTAGCCAAGGAGGAAGCCCCGGCTAACTACGTGCCAGCAGCCGCGGTAATACGTAGGGGGCGAGCGTTGTCCGGAATGATTGGGCGTA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GCGCGTAGGCGGCTGATTAAGTCTGGAGTGGAAGTCCTATTTTCAAGGTAGGAATTGCTTTGGAAACTGATCAGCTTGAGTGCAGGAGAGGTTATCGGAATTCCCGGTGTAGCGGTGAAATGCGTAGAGATCGGGAGGAACACCAGTGGCGAAGGCGGGTAACTGGACTGCAACTGACGCTGAGGCG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90GTGGGGAATATTGGACAATGGGCGCAAGCCTGATCCAGCCATGCCGCGTGGGTGAAGAAGGCCTTCGGGTTGTAAAGCCCTTTTGTTGGGAAAGAAAACTTTCCGGTCAATACCCGGAGAGAATGACGGTACCCAAAGAATAAGCACCGGCTAACTTCGTGCCAGCAGCCGCGGTAATACGAAGGGTGCAAGCGTTACTCGGAATTACTGGGCGTAAAGCGTGCGTAGGTGGTTCGTTAAGTCTGATGTGAAAGCCCTGGGCTCAACCTGGGAATTGCATTGGAAACTGGCGGGCTAGAGTACGGTAGAGGGTAGTGGAATTCCTGGTGTAGCAGTGAAATGCGTAGAGATCAGGAGGAACATCCGTGGCGAAGGCGACTACCTGGACCAGT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91GTGGGGAATATTGGACAATGGGCGCAAGCCTGATCCAGCCATGCCGCGTGTGTGAAGAAGGCCTTCGGGTTGTAAAGCACTTTTGTCCGGGAAGAAAAGCCACGGGTTAATACCTTGGGGTTCTGACGGTACCGGAAGAATAAGCACCGGCTAACTTCGTGCCAGCAGCCGCGGTAATACGAAGGGTGCAAGCGTTACTCGGAATTACTGGGCGTAAAGCGTGCGTAGGTGGTTCGTTAAGTCTGCCGTGAAAGCCCCGGGCTCAACCTGGGAATGGCGGTGGATACTGGCGGACTAGAGTGCGGTAGAGGGTGGTGGAATTCCCGGTGTAGCAGTGAAATGCGTAGAGATCGGGAGGAACATCTGTGGCGAAGGCGGCCACCTGGACCAGC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92GTGGGGAATATTGCACAATGGGGGAAACCCTGATGCAGCGACGCCGCGTGAAGGAAGAAGTATCTCGGTATGTAAACTTCTATCAGCAGGGAAGATAATGACGGTACCTGACTAAGAAGCCCCGGCTAACTACGTGCCAGCAGCCGCGGTAATACGTAGGGGGCAAGCGTTATCCGGATTTACTGGGTGTAAAGGGAGCGTAGACGGCATGGCAAGTCTGATGTGAAAGGCAGGGGCTCAACTCCTGGACTGCATTGGAAACTGCCGGGCTTGAGTGCCGGAGGGGTAAGCGGAATTCCTAGTGTAGCGGTGAAATGCGTAGATATTAGGAGGAACACCAGTGGCGAAGGCGGCTTACTGGACG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93GTGGGGAATCTTGCACAATGGGCGAAAGCCTGATGCAGCAACGCCGCGTGCGGGAAGAAGGCCCTCGGGTTGTAAACCGCTTTCAGAAGGAACGAAACTGACGGTACTTTCAGAAGAAGGTGCGGCCAACTACGTGCCAGCAGCCGCGGTGACACGTAGGCACCAAGCGTTGTCCGGATTTATTGGGCGTAAAGAGCTCGTAGGCGGTTCAGTAAGTCGGGTGTGAAAACTTTGGGCTTAACCCAAAGCGTGCATCCGATACTGCTGTGACTTGAGTACGGTAGGGGAGCGGGGAATTCCTAGTGTAGCGGTGAAATGCGCAGATATTAGGAGGAACACCGGTGGCGAAGGCGCCGCTCTGGGCCGAAACTGACGCTGAGGAGCGAAAGCA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94GTGGGGAATCTTGCACAATGGGGGAAACCCTGATGCAGCGACGCCGCGTGAGCGATGAAGCCCTTCGGGGTGTAAAGCTCTTTCGGCAGGAACGATTATGACGGTACCTGCAGAAGAAGCTGCGGCTAACTACGTGCCAGCAGC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GTAATACGTAGGCAGCAAGCGTTGTTCGGAATTACTGGGCGTAAAGAGTGTGTAGGCGGTTCTCTAAGTTCCGTGTGAAATCTCCCGGCTTAACTGGGAGGGTGCGCGGGAAACTGGAGGGCTGGAGTATGGGAGAGGAAAGCGGAATTCCTGGTGTAGCGGTGAAATGCGTAGATATCAGGAGGAACACCTGCGGTGTAGACAGCTTTCTGGACCATCACTGACGCTGAGAC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95GTCGGGAATTTTGCTCAATGGGCGCAAGCCTGAAGCAGCAACGCCGCGTGAGGGATGAAGGCCTTCGGGTTGTAAACCTCTTTTTCCAGGGACGATGATGACGGTACCTGAAGAATAAGTCACGGCTAACTACGTGCCAGCAGCCGCGGTAATACGTAGGTGACCAGCGTTGTCCGGATTTACTGGGCGTAAAGAGCGCGCAGGCGGTCGTTCAAGTCGAGTGTGAAAGCCCCCGGCTCAACTGGGGAGGGTCACTCGATACTGATCGACTTGAAGGCAGGAGAGGGAAGCGGAATTCCCGGTGTAGTGGTGAAATGCGTAGATATCGGGAGGAACATCAGTGGCGAAGGCGGCCATCTGGATCAAC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96GTGAGGAATATTGGTCAATGGGCGAGAGCCTGAACCAGCCAAGTCGCGTGAGGGAAGACGGTCCTATGGATTGTAAACCTCTTTTGTCGGGGAGCAAAAAGGTCTCGTGAGACCATAAGCGAGAGTACCCGAAGAAAAAGCATCGGCTAACTCCGTGCCAGCAGCCGCGGTAATACGGAGGATGCGAGCGTTATCCGGATTTATTGGGTTTAAAGGGTGCGTAGGCGGACTGGTAAGTCAGCGGTTAAACTGCGGAGCTCAACTCCGTATTGCCGTTGAAACTGTCGGTCTTGAGTGAGCGAGAAGTATGCGGAATGCGTGGTGTAGCGGTGAAATGCATAGATATCACGCAGAACTCCGATTGCGAAGGCAGCATACCGGCGCTCAACTGACGCTGAA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97GTGGGGAATATTGCACAATGGGGGGAACCCTGATGCAGCGACGCCGCGTGGGTGAGGAAGTACTTCGGTATGTAAAGCCCTATCAGCAGGGAAGAAAATGACGGTACCTGACTAAGAAGCCCCGGCTAACTACGTGCCAGCAGCCGCGGTAATACGTAGGGGGCAAGCGTTATCCGGATTTACTGGGTGTAAAGGGAGCGTAGACGGCGTGCCAAGTCTGATGTGAAAGGCCGGGGCTCAACCCCGGGACTGCATTGGAAACTGGCATGCTGGAGTGCCGGAGGGGCAAGCGGAATTCCTAGTGTAGCGGTGAAATGCGTAGATATTAGGAGGAACACCGGTGGCGAAGGCGGCTTGCTGGACG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98GTGAGGAATATTGGTCAATGGCCGGGAGGCTGAACCAGCCAAGTCGCGTGAGGGAAGAATGTCCTATGGATTGTAAACCTCTTTTGTCGGGGAGCAAAACGGCACTGCGGTGCCCGATTGAGAGTACCCGAAGAAAAAGCATCGGCTAACTCCGTGCCAGCAGCCGCGGTAATACGGAGGATGCGAGCGTTATCCGGATTTATTGGGCGTAAAGCGAGCGCAGGCGGAAAAATAAGTCTAATGTGAAAGCCCTCGGCTTAACCGAGGAATTGCATCGGAAACTGTTTTTCTTGAGTGCAGAAGAGGAGAGTGGAACTCCATGTGTAGCGGTGGAATGCGTAGATATATGGAAGAACACCAGTGGCGAAGGCGGCTCTCTGGTCTGCAACTGACGCTGAGGCT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499GTGGGGAATATTGGGCAATGGGCGCAAGCCTGACCCAGCAACGCCGCGTGAAGGAAGAAGGCTTTCGGGTTGTAAACTTCTTTTGACAGGGA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TAGAAGACGGTACCTGTCGAATAAGCCACGGCTAACTACGTGCCAGCAGCCGCGGTAATACGTAGGTGGCAAGCGTTGTCCGGATTTACTGGGTGTAAAGGGCGTGTAGCCGGGTTGACAAGTCAGATGTGAAATCCTGCGGCTTAACCGCAGAACTGCATTTGAAACTGTTGATCTTGAGTACTGGAGAGGCAGACGGAATTCCTAGTGTAGCGGTGAAATGCGTAGATATTAGGAGGAACACCAGTGGCGAAGGCGGTCTGCTGGACAGCAACTGACGG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00GTAGGGAATTTTCGGCAATGGGGGAAACCCTGACCGAGCAACGCCGCGTGAAGGAAGAAGGAATTCGTTTCGTAAACTTCTGTTATAAAGGAAGAAAGATGATATCAGGAAATGGATGTCAAGTGACGGTACTTTATGAGAAAGCCACGGCTAACTACGTGCCAGCAGCCGCGGTAATACGTAGGTGGCAAGCGTTATCCGGAATTATTGGGCGTAAAGAGGGAGCAGGCGGTAACAAAGGTCTGTGGTGAAAGCCTGAAGCTTAACTTCAGTAAGCCATAGAAACCAGGTAACTAGAGTGCAAGAGAGGATCGTGGAATTCCATGTGTAGCGGTGAAATGCGTAGATATATGGAGGAACACCAGTGGCGAAGGCGACGATCTGGCTTGTAACTGACGCTGAGTCC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01GTGGGGAATATTGGACAATGGGCGCAAGCCTGATCCAGCCATGCCGCGTGGATGATGAAGGCCCTAGGGTTGTAAAGTCCTTTTAACGGGGAAGATAATGACGGTACCCGTAGAATAAGCCCCGGCTAACTTCGTGCCAGCAGCCGCGGTAATACGAAGGGGGCTAGCGTTGCTCGGAATTACTGGGCGTAAAGCGCACGTAGGCGGTCTTTTAAGTCGGGGGTGAAATCCTGGAGCTCAACTCCAGAACTGCCTTCGATACTGGAAGACTTGAGTCCGGGAGAGGTGAGTGGAACTGCGAGTGTAGAGGTGAAATTCGTAGATATTCGCAAGAACACCAGTGGCGAAGGCGGCTCACTGGCCCGG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02GTGGGGAATATTGGACAATGGGGGCAACCCTGATCCAGCAATTCTGTGTGCACGAAGAAGGTTTTCGGATTGTAAAGTGCTTTCAGCAGGGAAGAAGAAAGTGACGGTACCTGCAGAAGAAGCGACGGCTAAATACGTGCCAGCAGCCGCGGTAATACGTATGTCGCAAGCGTTATCCGGAATTATTGGGCATAAAGGGCATCTAGGCGGCCAGACAAGTCTGGGGTGAAAACTTGCGGCTCAACCGCAAGCCTGCCCTGGAAACTGTTTGGCTAGAGTGCTGGAGAGGTGGACGGAACTGCACGAGTAGAGGTGAAATTCGTAGATATGTGCAGGAATGCCGATGATGAAGATAGTTCACTGGACGGTAACTGACGCTGAAGTGCGAAAGCTG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03GTCGGGAATTTTGCGCAATGGGCGAAAGCCTGACGCAGCAACGCCGCGTGAGGGATGAAGGCCTTCGGGTTGTAAACCTCTTTTCTCAGGGACGATGATGACGGTACCTGAGGAATAAGCCACGGCTAACTACGTGCCAGCAGCCGCGGTAATACGTAGGTGGCAAGCGTTGTCCGGATTTACTGGGCGTAAAGAGCGCGCAGGCGGTCGTGCAAGTCGCGTGTGAAAGCCCCCGGCTCAACTGGGGAGGGTCACGCGATACTGTTCGACTCGAAGGCAGGAGAGGGAAGCGGAATTCCCGGTGTAGTGGTGAAATGCGTAGATATCGGGAGGAACACCAGTGGCGAAGGCGGCTTCCTGGCCTGTTCTTGACGCTGAGG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04GTGAGGGATCTTCGGCAATGGGGGCAACCCTGACCGAGCA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CGGGATGACGCCTTTCGGGGTGTAAACCGCTTTTCTGGAGGACGAGGAAGGACGGTACTCCAGGAAGAAGGCTCGGCTAACTACGTGCCAGCAGCCGCGGTAAAACGTAGGAGCCAAGCGTTATCCGAATTCACTGGGCGTAAAGCGCGAGCAGGCGGCTCGCTAAGTTGGATGTGAAATCTCCTGGCTCAACTGGGAGAGGACGTACAAGACTGGCGGGCTAGAGGACGGTAGAGGGAGGTGGAATTCCCGGTGTAGTGGTGAAATGCGTAGATATCGGGAGGAACACCAGTGGCGAAAGCGGCCTCCTGGGCCGATCCTGACGCTGAGAT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05GTCGGGAATTTTGGGCAATGGGCGAAAGCCTGACCCAGCAACGCCGCGTGAAGGATGAAATCCCTCGGGATGTAAACTTCGCAAGAACGGGAAGAATAAGTTTGTGCTAATACCACAAGCGATGACGGTACTGTTTGTAAGCTCCGGCTAACTCCGTGCCAGCAGCCGCGGTAATACGGGGGGAGCAAGCGTTGTTCGGATTTACTGGGCGTAAAGGGCGCGTAGGCGGCCTCCGCAAGTCAGTTGTGAAATCTCCGAGCTTAACTCGGAAAGGTCAACTGATACTGCGGGGCTAGAGTGCGGAAGGGGCAACTGGAATTCTTGGTGTAGCGGTGAAATGCGTAGATATCAGGTGGAACACCGATGGCGAAGGCAGTGATCTGGGCCAGTACTGACGCTGAGGA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06GTAGGGAATCTTGCGCAATGGGCGAAAGCCTGACGCAGCGATGCCGCGTGAGGGATGAAGCCGTTCGCGGTGTAAACCTCTTTCAGTAGGGAAGAAGCCACGGGTTACCGTGGTGACGGTACCTGCAGAAGAAGCCCCGGCTAACTACGTGCCAGCAGCCGCGGTAAAACGTAGGGGGCAAGCGTTGCCCGGATTCACTGGGCGTAAAGCGGGTGTAGGCGGTCCGTTAAGTCGGATGTGAAATCCCGAGGCTCAACCTCGGAATCGCATCCGATACTGGCGGACTTGAGGACGGTAGAGGTCGGTGGAATACCAGGTGTACCGGTGAAATGGGCAGATATCTGGTGGAACACCAGTGGCGAAGGCGGCCGACTGGGCCGATCCTGACGCTGAGACCCGAAAGCCAGGGG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07GTAGGGAATATTGGGCAATGGGCGAGAGCCTGACCCAGCCATGCCGCGTGCAGGATGAAGGCTTTCTGAGTCGTAAACTGCTTTTGCCAGGGAAGAAAAAAGGGGATGCGTCCTCTACTGACGGTACCTGGTGAATAAGCACCGGCTAACTCCGTGCCAGCAGCCGCGGTAATACGGAGGGTGCAAGCGTTGTCCGGATTTATTGGGTTTAAAGGGTGCGTAGGCGGCCGATTAAGTCTGGGGTGAAAGCCCGTTGCTCAACAACGGAACTGCCCTGGAAACTGGTCGGCTTGAGTACAGACGAGGGTGGCGGAATGGATGGTGTAGCGGTGAAATGCATAGATACCATCCAGAACCCCGATTGCGAAGGCAGCTGCCTAGACTGTAACTGACGCTGAG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08GTGGGGAATATTGCGCAATAGAGGAAACTCTGACGCAGCGATGCCGCGTGAGTGAGGAAGGGATTCGTCCCGTAAAGCTCAGTCGCCGGTTAGGAGAGAAGACCAGCCGGTTTTGAGCCCCGGCTAACTACGTGCCAGCAGCCGCGGCAATACGTAGGGGGCGAGCGTTGTCCGGAATTATTGGGCGTAAAGGGCGCGCAGGCGGCAAGAGAGGCTTTTTGTAAAAGCCCCGGGCCCACCCCGGGGAAGCAGAAAGAACCAGCACAGCTAGAGTACTCTAGAGGCAGGCAGAATTCCTGGTGTAGTGGTGAAATACGCAGAGATCAGGAGGAATACCGGAGGCGAAGGCGGCCTGCTGGAGAGAGACTGACGCTCAGGCGCGAG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09GTGAGGAATATTGGTCAATGGGCGCGAGCCTGAACCAGCCAAGTCGCGTGAGGGAGGACGGCCCTACGGGTTGTAAACCTCTTTTGCCGGGGAGCAACGGGCGTCACGTGTGGCGCCACTGAGAGTACCCGGAGAAAAAGCATCGGCTAACTCCGTGCCAGCAGCCGCGGTAATACGGAGGATGCGAGCGTTATCCGGATTTATTGGGTTTAAAGGGTGCGTAGGCGGATTTTTAAGTCAGCGGTAAAATGTCCGGGCTCAACCCGGGCCGGCCGTTGAAACTGGGGATCTTGAGTGGGCGAGAAGTATGCGGAATGCGTGGTGTAGCGGTGAAATGCATAGATATCACGCAGAACCCCGATTGCGAAGGCAGCCTTCCGGCGCCCTACTGACGCTGAGGCACGAAAGTGC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10GTGGGGAATTTTGGACAATGGGGGCAACCCTGATCCAGCAATGCCGCGTGAGTGAAGAAGGCCTTCGGGTTGTAAAGCTCTTTTGTCAGGGAAGAAACAGCAGCTCTAACACAGTTTGCGAATGACGGTACCTGAAGAATAAGCACCGGCTAACTACGTGCCAGCAGCCGCGGTAATACGTAGGGTGCAAGCGTTAATCGGAATTACTGGGCGTAAAGCGTGCGCAGGCGGTTATGTAAGACAGGCGTGAAATCCCCGGGCTTAACCTGGGAATTGCGCTTGTGACTGCATAGCTAGAGTATGTCAGAGGGGGGTAGAATTCCACGTGTAGCAGTGAAATGCGTAGAGATGTGGAGGAATACCAATGGCGAAGGCAGCCCCCTGGGATAAT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11GTGGGGAATTTTGGACAATGGGGGCAACCCTGATCCAGCCATGCCGCGTGTGTGAAGAAGGCCTTCGGGTTGTAAAGCACTTTCGGCCGGAACGAAATCGCGCGATCTAATAAGTCGCGTGGATGACGGTACCGGAAGAAGAAGCACCGGCTAACTACGTGCCAGCAGCCGCGGTAATACGTAGGGTGCGAGCGTTAATCGGAATTACTGGGCGTAAAGTGTGCGCAGGTGGCCGCGCAAGTCGAGTGTGAAATCCCCGGGCTTAACTTGGGAATTGCGCTCGAAACTACGTGGCTCGAGTGTGGCAGAGGAAGGTGGAATTCCACGTGTAGCGGTGAAATGCGTAGAGATGTGGAGGAACACCGATGGCGAAGGCAGCCTTCTGGGCC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12GTGGGGAATATTGGGCAATGGGGGAAACCCTGACCCAGCGACGCCGCGTGGGTGAAGAAATCCTTCGGGATGTAAAGCCCTGTTGTATGGGAAGAGCGGAAGACGGTACCATACGAGGAAGCCCCGGCAAACTACGTGCCAGCAGCCGCGGTAATACGTAGGGGGCAAGCGTTGTCCGGAATTACTGGGCGTAAAGCGCACGCAGGCTGAATTATAAGTCGGTAGTCAAAGGCGGAGGCTCAACCTCTGTATATCTATCGATACTGTAAATCTGGAGTATGTGAGAGGGAAGCGGAATTCCCGGTGTAGCGGTGAAATGCGTAGATATCGGGAGGAACACCAGTGGCGAAGGCGGCTTCCTGGCACAATACTGACGCTCATGTGCGAAAGCTAGGGC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13GTGGGGAATCTTGGACAATGGGGGAAACCCTGATCCAGCGACGCCGCGTGGGTGAAGAAGGCCTTCGGGTCGTAAAGCCCTTTTGCCAGGGAAGAGGCAGGACGGTACCTGGCGAATAAGCCCCGGCTAACTACGTGCCAGCAGCCGCGGTAATACGTAGGGGGCGAGCGTTGTCCGGAATTACTGGGCGTAAAGAGCGCGTAGGCGGTGCGTTAAGTCGGCTGTGAAATCTCCCGGCTCAACTGGGAGGGGACGGCCGAGACTGGCGGGCTTGAGGGTGGCAGAGGGAGGCGGAATTCCCGGAGTAGTGGTGAAATGCGTAGATACCGGGAGGAACACCGGTGGCGAAGGCGGCCTCCTGGGCTTCTCCTGACGCTGAGGCGCGAAAGCTA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14GTGGGGAATTTTGCGCAATGCTCGAGAGAGTGACGCAGCGACGCCGCGTGAATGACGAAGGCCTTCGGGTCGTAAAGTTCTTTCGACAGGGAAGAATGTGTATAGTAGTAACTGACTATACAGTGACGGTACCTGTATAAGCAGCCCCGGCTAACTCCGTGCCAGCAGCCGCGGTAATACGGAGGGGGCGAGCGTTGTTCGGAGTGACTGGGCGTAAAGAGCACGTAGGCGGTGTTGTAAGTCATTAGTCAAAGGCTAGAGCTCAACTTTAGTAAGGCTAGTGATACTATAATACTAGAGTATCAGAGAGGATTGCAGAATTCCTGGTGTAGCGGTGAAATGCGTAGATATCAGGAGGAATACCGGTAGCGAAGGCGGCAATCTGGCTGGAAACTGACGCTGAGGT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15GTAGGGAATTTTCGGCAATGGGGGCAACCCTGACCGAGCAACGCCGCGTGAAGGAAGAAGGTCTTCGGATTGTAAACTTCTGTTATAGGGAAAGAACGATAGGTAGAGGAAATGCTACCTGTGTGACGGTACCCTATGAGAAAGCCACGGCTAACTACGTGCCAGCAGCCGCGGTAATACGTAGGTGGCAAGCGTTATCCGGAATTATTGGGCGTAAAGAGTGAGTAGGCGGTTTCTTAAGTTTGGAGTGAAAAGCAGTTGCTTAACGACTGTTTGCTTCAAAAACTGGGAAGCTAGAGTGCAGGAGAGGTTAACGGAATTCCATGTGTAGCGGTGAAATGCGTAGATATATGGAGGAACACCAGTGGCGAAGGCGGTTAACTGGCCTGTGACTGACGCTCAGT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16GTGAGGAATATTGGTCAATGGAGGCAACTCTGAACCAGCCAAGTCGCGTGAAGGATGACTGCCCTACGGGTTGTAAACTTCTTTTTTAAGGGAATAAAGTGAGCCACGTGTGGCTTTTTGCATGTACCTTACGAATAAGGATCGGCTAACTCCGTGCCAGCAGCCGCGGTAATACGGAGGATCCGAGCGTTATCCGGATTTATTGGGTTTAAAGGGTGCGCAGGCGGAATATTAAGTCGGCGGTGAAAGTTTGCAGCTTAACTGTAAAATTGCCGTTGAAACTGGTTTTCTTGAGTGTATATGAAGTAGGCGGAATTTGTAGTGTAGCGGTGAAATGCATAGATATTACAAGGAACTCCGATTGCGAAGGCAGCTTACTAAAATACAACTGACGCTCAGGCACGAAGGCGT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17GTGAGGAATATTGGTCAATGGACGCAAGTCTGAACCAGCCATGCCGCGTGCAGGAAGACGGCTCTATGAGTTGTAAACTGCTTTTGTACGAGGGTAAATCCCGATACGTGTATCGGGTTGAAAGTATCGTACGAATAAGGATCGGCTAACTCCGTGCCAACAGCCGCGGTAATACGGAGGATTCAAGCGTTATCCGGATTTATTGGGTTTAAAGGGTGCGTAGGCGGTTCGATAAGTTAGAGGTGAAATCCCGGGGCTCAACTCCGGCACTGCCTCTGATACTGTCGGGCTAGAGTTTAGTTGCGGTAGGCGGAATGTATGGTGTAGCGGTGAAATGCATAGAGATCATACAGAACACCGATTGCGAAGGCAGCTTACCAAACTACGACTGACGT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18GTCGAGAATCTTCCGCAATGGGCGCAAGCCTGACGGAGCGACGCCGCGTGAAGGATGACGGCCTTCGGGTTGTAAACTTCTGTCACCCGAGAAGAACGTTCGAGGTAACCCCTGGGACTGACGTTATCGGGAGAGGAAGCCACGGCTAACTTCGTGCCAGCAGCCGCGGTAATACGAAGGTGGCAACCGTTGCTCGGATTTACTGGGCATAAAGCGCGCGTAGGCGGTTCAGCAAGTCAACGGTGAAATCCCCCGGCCCAACCGGGGAATAGCCGCTGAAACTGCTGAGCTTGAGTACGGGAGGGGAGAGTGGAACTCTTGGTGTAGCGGTGAAATGCGTAGAT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AAGAGGAACGCCGGTGGCGAAAGCGACTCTCTGGACCGTAACTGACGCTGAGGCGCGAAAGCC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19GTGGGGAATTTTCCGCAATGGGCGAAAGCCTGACGGAGCAATCTCGCGTGAGGGATGACGGCCTATGGGTTGTAAACCTCTTTTTTCAGGGAGGAATAAAATGACGTGTACCTGAAGAATAAGCATCGGCTAACTCCGTGCCAGCAGCCGCGGTAAGACGGAGGATGCAAGTGTTATCCGGAATCACTGGGCGTAAAGCGTCTGTAGGTGGTTTAATAAGTCAACTGTTAAATCTTGAGGCTCAACCTCAAAATCGCAGTCGAAACTATTAGGCTAGAGTATAGTAGGGGTAAAGGGAATTTCCAGTGGAGCGGTGAAATGCGTAGAGATTGGAAAGAACACCGATGGCGAAGGCACTTTACTGGGCTATTACTAACACTCAGAGACGAAAGCTA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20GTGAGGAATATTGGTCAATGGTCGCAAGACTGAACCAGCCATGCCGCGTGCAGGAAGACGGTCCTATGGATTGTAAACTGCTTTTATACAGGAAGAAACCCTCCCACGTGTGGGAGCTTGACGGTACTGTAGGAATAAGGATCGGCTAACTCCGTGCCAGCAGCCGCGGTAATACGGAGGATCCAAGCGTTATCCGGAATCATTGGGTTTAAAGGGTCCGTAGGCGGTCTTATAAGTCAGTGGTGAAAGCCCATCGCTCAACGATGGAACTGCCATTGATACTGTAAGACTTGAATGCTTAGGAAGTAACTAGAATATGTAGTGTAGCGGTGAAATGCTTAGATATTACATGGAATACCAATTGCGAAGGCAGGTTACTACTAAGTGATTGACGCTGATGG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21GTGGGGAATCTTGCGCAATGGGGGCAACCCTGACGCAGCGACGCCGCGTGCGGGATGAAGGTCTTCGGATCGTAAACCGCTTTCAGCAGGGACGAGGGCGAAAGCTGACGGTACCTGCAGAAGAAGCTCCGGCTAACTACGTGCCAGCAGCCGCGGTAACACGTAGGGGGCGAGCGTTATCCGGATTCATTGGGCGTAAAGCGCGCGTAGGCGGCCTGTTAGGTCGAGGGTCTAATCTCGGGGCTCAACCTCGAGCCGCTCTCGATACCGGCAGGCTTGAGTCTGGTAGGGGAAGGCGGAACTCCCGGTGTAGCGGTGGAATGCGCAGATATCGGGAGGAACACCGGTGGCGAAGGCGGCCTTCTGGGCCATGACTGACGCTCAGGCGCGAAAGC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22GTAAGGGATATTGCGCAATGGGCGAAAGCCTGACGCAGCAACGCCGCGTGGAGGATGACGGCCTTCGGGTTGTAAACTCCTTTTGAGGCTGACGAGGAAGGACGGTAAGCCTTGAAGAAGTCACGGCTAACTACGTGCCAGCAGCCGCGGTAAAACGTAGGTGGCGAGCGTTATCCGGATTTACTGGGCGTAAAGCGTGTGCAGGCGGGGTATCAAGTGGTGCATGAAATCGCTCGGCTTAACCGGGCGCGGTTGTGCCAGACTGATATGCTAGAGTGCGGGAGAGGGGCGTGGAATTCCGGGTGTAGTGGTGAAATGCGTAGAGATCCGGAGGAACCCCAGAGGCGAAGGCGGCGCCCTGGCCCGACACTGACGCTCAGACACGACAGCA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23GTGGGGAATATTGGACAATGGGGGAAACCCTGATCCAGCGACGCCGCGTGGGTGAAGAAGGCCTGCGGGTTGTAAAGCCCTTTCGGTAGGGACGAAAGCTCTTGCCTTAATACGGCAGGAGGTTGACTTAACCTACATAAGAAGCACCGGCTAACTCTGTGCCAGCAGCCGCGGTAATACAGAGGGTGCGAGCGTTAATCGGAATTACTGGGCGTAAAGCGCACGTAGTCGGCTTTGCAAGTCGGGTGTGAAATCCCCGGGCTCAACCTGGGAACTGCATCCGAGACTGCATTGCT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GTATGGGAGAGGGAAGCGGAATTTCTGGTGTAGCAGTGAAATGCGTAGATATCAGAAGGAACATCAGTGGCGAAGGCGGCTTCCTGGACCAATACTGACGATC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24GTGAGGAATATTGGTCAATGGGCGAGAGCCTGAACCAGCCAAGCCGCGTGAGGGATGAAGGCCCTACGGGTCGTAAACCTCTTTTGCCGGGGAACAAAAGCGGGTATGTATACCCGTATGAGTGTACCCGGAGAAAAAGCATCGGCTAACTCCGTGCCAGCAGCCGCGGTAATACGGAGGATGCGAGCGTTATCCGGATTTATTGGGTTTAAAGGGTGCGTAGGCGGCATTTCAAGTCAGCGGTAAAATTGCGGGGCTCAACCCCGTACAGCCGTTGAGACTGAGGAGCTAGAGACGGCGAGAGGTACGCGGAATGCGCAGTGTAGCGGTGAAATGCATAGATATTGCGCAGAACTCCGATTGCGAAGGCAGCGTACTGGCGCCGGACTGACGCTGAG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25GTGGGGAATATTGCACAATGGGGGAAACCCTGATGCAGCGACGCCGCGTGAACGAAGAAGGTATTCGTATCGTAAAGTTCTGTCCTATGGGAAGATAATGACAGTACCATAGAAGAAAGCTCCGGCTAAATACGTGCCAGCAGCCGCGGTAATACGTATGGAGCGAGCGTTGTCCGGAATTATTGGGCGTAAAGGGTACGCAGGCGGTTTAATAAGTCGAATGTTAAAGATCGGGGCTCAACCCCGTAAAGCATTGGAAACTGATAAACTTGAGTAGTGGAGAGGAAAGTGGAATTCCTAGTGTAGTGGTGAAATACGTAGATATTAGGAGGAATACCAGTAGCGAAGGCGACTTTCTGGACACAAACTGACGCTGAGGT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26GTGGGGAATCTTGCGCAATGGGCGAAAGCCTGACGCAGCCATGCCGCGTGTATGATGAAGGTCTTAGGATTGTAAAATACTTTCACCGGTGAAGATAATGACTGTAGCCGGAGAAGAAGCCCCGGCTAACTTCGTGCCAGCAGCCGCGGTAATACGAAGGGGGCTAGCGTTGCTCGGAATTACTGGGCGTAAAGGGAGCGTAGGCGGACATTTAAGTCAGAGGTGAAATCCCGGAGCTTAACTTCGGAACTGCCTTTGATACTGGGTGTCTTGAGTGTGAGAGAGGTATGTGGAACTCCGAGTGTAGAGGTGAAATTCGTAGATATTCGGAAGAACACCAGTGGCGAAGGCGACATACTGGCTCATT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27GTGGGGAATTGTTCGCAATGGGCGCAAGCCTGACGACGCAACGCCGCGTGGAGGATGAAGGTCTTCGGATTGTAAACTCCTGTTGATCGGGAAGAATGGACTCCGGGTGAATACTCCGGGGTATTGACGGTACCGATTGAGGAAGCCACGGCTAACTCTGTGCCAGCAGCCGCGGTAATACAGAGGTGGCAAGCGTTGTTCGGAATTACTGGGCGTAAAGGGCGCGTAGGCGGTCGCCTAAGTCGGACGTGAAATCCCCAAGCTTAACTTGGGAACTGCGTCCGATACTGGGTGACTTGAGTTCGGGAGAGGAATGTGGAATTCCAGGTGTAGCGGTGAAATGCGTAGATATCTGGAGGAACACCGGTGGCGAAGGCGGCATTCTGGACCGAAACTGACG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28GTGGGGAATATTGCACAATGGACGAAAGTCTGATGCAGCAACGCCGCGTGAGGGACGAAGGCCTTCGGGTTGTAAACCTCTTTTAGCAGGGAAGAAGCGAAAGTGACGGTACCTGCAGAAAAAGCACCGGCTAACTACGTGCCAGCAGCCGCGGTAATACGTAGGGTGCAAGCGTTGTCCGGAATTATTGGGCGTAAAGAGCTCGTAGGCGGTTTGTCGCGTCTGCTGTGAAATTTCGAGGCTC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CTCGAACTTGCAGTGGGTACGGGCAGGCTAGAGTGCAGTAGGGGAGATGGGAATTCCTGGTGTAGCGGTGGAATGCGCAGATATCAGGAGGAACACCAATGGCGAAGGCACATCTCTGGGCTGTAACTGACG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29GTGGGGAATCTTGGACAATGGGGGCAACCCTGATCCAGCCATGCCGCGTGAGCGATGAAGGCCTTAGGGTTGTAAAGCTCTTTCAGCGGGGAAGATAATGACGGTACCCGCAGAAGAAGCCCCGGCTAACTCCGTGCCAGCAGCCGCGGTAATACGGAGGGGGCTAGCGTTGTTCGGAATTACTGGGCGTAAAGCGCACGTAGGCGGATCAGTTAGTCGGGTGTGAAATCCCGGGGCTCAACCCCGGAACTGCCTTCGATACTGCTGGTCTGGAGGTCGAGAGAGGTGAGTGGAATTCCGAGTGTAGAGGTGAAATTCGTAGATATTCGGAGGAACACCAGTGGCGAAGGCGGCTCACTGGCTCGA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30GTCGAGAATTTTTCTCAATGGGGGAAACCCTGAAGGAGCGACGCCGCGTGGAGGATGAAGGCTTTCGGGTTGTAAACTCCTGTCATTTGGGAACAAGGTGCGAGTATTAACTGTACTCGCATTGATAGTACCAGAAGAGGAAGGGACGGCTAACTCTGTGCCAGCAGCCGCGGTAATACAGAGGTCCCAAGCGTTGTTCGGATTCATTGGGCGTAAAGGGTGTGTAGGTGGCGCCGTAAGTCGGGTGTGAAATCTCGGGGCTTAACTCCGAAACTGCATTCGATACTGCGGTGCTTGAGGACTGGAGAGGAGACTGGAATTCATGGTGTAGCAGTGAAATGCGTAGAGATCATGAGGAAGACCAGTGGCGAAGGCGGGTCTCTGGACAGTTCCTGACACTGAGACACGAAG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31GCCGAGAATCTTCCGCAATGGGCGAAAGCCTGACGGAGCGACACCGCGTGTAGGATGAAGGCCTTCGGGTTGTAAACTACTGTCAAGTGGGAAAAGATTCACTATGTCTAATAAGCATGGTGATTGATTGTACCGCTAGAGGAAGCCACGGCTAACTCTGTGCCAGCAGCCGCGGTAATACAGAGGTGGCGAGCGTTGTTCGGATTGATTGGGTGTAAAGGGTGCGTAGGCGGTTTAGAAAGTCGGGTGTGAAATCCTATGGCTTAACCATAGAATTGCATTCGAAACTTCTAGACTAGAGTGCGAGAGAGGTAAAGGGAATTCCCGGTGTAAGGGTGAAATCTGTAGAGATCGGGAGGAACACCAGTAGCGAAGGCGCTTTACTGGCTCGTAACTGACGCTGAGTGCACGAAAGCA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32GTGAGGAATATTGGTCAATGGAAGAGATTCTGAACCAGCCAAGCCGCGTGAGGGAAGACGGCGCTACGCGTTGTAAACCTCTTTTGTCGGAGAACAAAAAACGGGATGTATCCCGTGTTGAGTGTATCCGAAGAAAAAGCATCGGCTAACTCCGTGCCAGCAGCCGCGGTAATACGGAGGATGCGAGCGTTATCCGGATTTATTGGGTTTAAAGGGTGCGTAGGCGGGGACTTAAGTCAGCGGTAAAATTGTGAGGCTCAACCTCATCGAGCCGTTGAAACTGAGTTTCTTGAGTGGGCGAGAAGTATGCGGAATGCGTGGTGTAGCGGTGAAATGCATAGATATCACGCAGAACTCCGATTGCGAAGGCAGCATACCGGCGCCCA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33GTGGGGAATCTTGCACAATGGGGGAAACCCTGATGCAGCGACGCCGCGTGAGCGATGAAGCCCTTCGGGGTGTAAAGCTCTTTCGTCAGGGAAGATTATGACGGTACCTGGAGAAGCAGCTGCGGCTAACTACGTGCCAGCAGCCGCGGTAATACGTAGGCAGCGAGCGTTGTTCGGAGTTACTGGGCGTAAA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TGTGTAGGCGGTTCTTTAAGTTTGGTGTGAAATCTCCCGGCTCAACCGGGAGGGTGCGCCGAATACTGAGGGACTTGGAGTGCGGGAGAGGAAAGTGGAATTCCTGGTGTAGCGGTGAAATGCGTAGATATCAGGAGGAACACCGGTGGTGTAGACGGCTTTCTGGACCGTAACTGACGCTGAGAC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34GTAGGGAATTTTCGGCAATGGGGGAAACCCTGACCGAGCAACGCCGCGTGAAGGAAGAAGGTTTTCGGATTGTAAACTTCTGTTATAAAGGAAGAACGGCGGCTACAGGAAATGGTAGCCGAGTGACGGTACTTTATTAGAAAGCCACGGCTAACTACGTGCCAGCAGCCGCGGTAATACGTAGGTGGCAAGCGTTATCCGGAATTATTGGGCGTAAAGAGGGAGCAGGCGGCAGCAAGGGTCTGTGGTGAAAGCCTGAAGCTTAACTTCAGTAAGCCATAGAAACCAGGCAGCTAGAGTGCAGGAGAGGATCGTGGAATTCCATGTGTAGCGGTGAAATGCGTAGATATATGGAGGAACACCAGTGGCGAAGGCGACGATCTGGCCTGCAACTGACGCTCAGTCC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35GTTAAGAATCTTGGACAATGGACGCAAGTCTGATCCAGCGACGCCGCGTGAACGATGAAGGTCTTCGGATTGTAAAGTTCGGTAAGATGGGACGAAGAAGCGGAGGGTAATATACTCCGTGGTGACGGTACCATCCTAAAGCCTCGGCTAACTACGTGCCAGCAGCCGCGGTAATACGTAGGGGGCGAGCGTTGTCCGAATTTATTGGGCGTAAAGCGCGTGTAGGCGGCTCTTTAAGTCAGATGTGAAATCCTGCGGCTCAACCGCAGAACTGCATTTGATACTGGAGGGCTTGAGTGTGGGAGAGGAAAGTGGAATTCCAGGTGTAGCGGTGAAATGCGTAGATATCTGGAGGAACACCCGTGGCGAAGGCGGCTTTCTGGCCCACCACTGACGCTGAGACGCGAAGGCT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36GTGGGGAATATTGGACAATGGGCGCAAGCCTGATCCAGCCATGCCGCGTGAGTGAAGAAGGCCTTCGGGTTGTAAAGCTCTTTTGTCCGGAAAGAAAAGCTTTCGGTTAATACCCGGAAGTCCTGACGGTACCGGAAGAATAAGCACCGGCTAACTTCGTGCCAGCAGCCGCGGTAATACGAAGGGTGCAAGCGTTACTCGGAATTACTGGGCGTAAAGCGTGCGTAGGTGGTTCGTTAAGTCTGATGTGAAAGCCCTGGGCTCAACCTGGGAATTGCATTGGATACTGGCGGGCTAGAGTGCGGTAGAGGATGGCGGAATTCCCGGTGTAGCAGTGAAATGCGTAGAGATCGGGAGGAACATCCGTGGCGAAGGCGGCCATCTGGACCAGC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37GTGGGGAATCTTCCGCAATGGGCGAAAGCCTGACGGAGCAATGCCGCGTGAGTGAAGAAGGCCTTCGGGTTGTAAAACTCTGTCCTTATCGAAGAGAGGTGGGTATGTGAATAATGTACTCATAGGACGGTAGATAAGGAGGAAGCCCCGGCTAACTACGCGCCAGCAGCCGCGGTAATACGTAGGGTGCAAGCGTTAATCGGAATTACTGGGCGTAAAGCGTGCGCAGGCGGCTTGATAAGACAGGTGTGAAATCCCCGAGCTCAACTTGGGAATAGCACTTGTGACTGTCAGGCTAGAGTATGTCAGAGGGAGGTGGAATTCCAAGTGTAGCAGTGAAATGCGTAGATATTTGGAAGAACACCGATGGCGAAGGCAGCCTCCTGGGATAAT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38GTGGGGAATATTGGACAATGGGGGCAACCCTGATCCAGCCATGCCGCGTGAGTGATGAAGGCCTTCGGGTTGTAAAGCTCTTTTGGCGGGGACGATGATGACGGTACCCGCAGAATAAGCCCCGGCTAACTTCGTGCCAGCAGC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TAATACGGGGGGGGCAAGCGTTGTTCGGAATTACTGGGCGTAAAGGGCTCGTAGGTGGCCAACTAAGTCAGACGTGAAATCCCTCGGCTTAACCGGGGAACTGCGTCTGATACTGGATGGCTTGAGTTTGGGAGAGGGATGCGGAATTCCAGGTGTAGCGGTGAAATGCGTAGATATCTGGAGGAACACCGGTGGCGAAGGCGGCATCCTGGACCAACACTGACACTGAGGA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39GTGGGGAATATTGGGCAATGGGGGAAACCCTGACCCAGCAACGCCGCGTGAAGGAAGAAGGCTTTCGGGTTGTAAACTTCTTTTACCAGGGACGAAGGACGTGACGGTACCTGGAGAAAAAGCAACGGCTAACTACGTGCCAGCAGCCGCGGTAATACGTAGGTTGCAAGCGTTGTCCGGATTTACTGGGTGTAAAGGGAGCGTAGACGGTAATGCAAGTCTGGAGTGAAAGGCAGGGGCCCAACCCCTGGACTGCTTTGGAAACTGTGTAACTGGAGTGCAGGAGAGGTAAGTGGAATTCCTAGTGTAGCGGTGAAATGCGTAGATATTAGGAGGAACACCAGTGGCGAAGGCGGCTTACTGGACGATT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40GTGAGGAATATTGGTCAATGGCCGGAAGGCTGAACCAGCCATGCCGCGTGAAGGTCAGTGCCCTATGGGCGTTAAACTTCTTTTGTGCGGGAGCAATAAGGTCCACGTGTGGGCCGACGAGAGTACCGTACGAATAAGCATCGGCTAACTCCGTGCCAGCAGCCGCGGTAATACGTAGGGGGCAAGCGTTATCCGGATTTACTGGGTGTAAAGGGAGCGTAGACGGAAGAGCAAGTCTGATGTGAAAGGCTGGGGCTTAACCCCAGGACTGCATTGGAAACTGTGCAGCTTGAGTGCGGGAGAGGTAAGTGGAATTCCTAGTGTAGCGGTG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41GTGGGGAATTTTGGACAATGGGGGCAACCCTGATCCAGCCATGCCGCGTGTGTGAAGAAGGCCTTCGGGTTGTAAAGCACTTTCGGACGGAACGAAATCGCGCGGGTTAATAGTCCGCGTGGATGACGGTACCGTAAGAAGAAGCACCGGCTAACTACGTGCCAGCAGCCGCGGTAATACGTAGGGTGCGAGCGTTAATCGGAATTACTGGGCGTAAAGCGTGCGCAGGCGGTTCGCCAAGTCAGGTGTGAAATCCCCGGGCTTAACCTGGGAATTGCGCTTGAAACTAGCGGGCTTGAGTGTGGCAGAGGGGGGTGGAATTCCACGTGTAGCAGTGAAATGCGTAGAGATGTGGAGGAACACCGATGGCGAAGGCAGCCCCCTGGGTC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42GTGGGGAATATTGCACAATGGAGGAAACTCTGATGCAGCCATGCCGCGTGTGTGAAGAAGGCTTTCGGGTTGTAAAGCACTTTCAGCGAGGAGGAAAGGTTAGTAGTTAATACCTGCTAGCTGTGACGTTACTCGCAGAAGAAGCACCGGCTAACTCCGTGCCAGCAGCCGCGGTAATACGGAGGGTGCAAGCGTTAATCGGAATTACTGGGCGTAAAGCGCGCGTAGGCGGTTTGTTAAGCTAGATGTGAAAGCCCCGGGCTCAACCTGGGAACTGCATTTAGAACTGGCAGGCTAGAATACGGTAGAGGTTAGTGGAATTTCCTGTGTAGCGGTGAAATGCGTAGAGATGGGAAGGAACACCAGTGGCGAAGGCGACTGACTGGACCGATATTGACGCTGAGGT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43GTGGGGAATTTTGCGCAATGGGGGAAACCCTGACGCAGCGATGCCGCGTGGAGGACGAAGGTCTTCGGATTGTAAACTCCTTTTGCGGGGGA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TGGCGGCGTGAATAACGCCGTTCGATGGTACTCCGCGAATAAGCCACGGCTAACTTCGTGCCAGCAGCCGCGGTAAGACGAAGGTGGCGAGCGTTACTCGGAATTACTAGGCGTAAAGCGCGAGCAGGCGGTTCGGTAAGTCTATTGTGAAAGCTCCGGGCTCAACCCGGAGAGGCCAATAGATACTGCTGGACTTGAATACGGGAGAGGTCACTGGAATTCCTGGTGTAGCGGTGAAATGCGTAGATATCAGGAGGAACACCAAAGGCGAAGGCAGGTGACTGGACCGTTATTGACGCTGAGTCGCGAAAGCCG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44GTAGGGAATCTTGCGCAATGGGCGAAAGCCTGACGCAGCGACGCCGCGTGAGCGATGAAGGCCTTCGGGTTGTAAAGCTCTGTGGGGGGAGAAGAATAAGGGCGAGCTAATACCTCGCTCGATGACGGTATCCCCTTAGCAAGCACCGGCTAACTCTGTGCCAGCAGCCGCGGTAAGACAGAGGGTGCAAACGTTGTTCGGAATTACTGGGCGTAAAGCGCGTGTAGGCGGCTAAGCAAGTCGGGCGTGAAATCCCACGGCTCAACCGTGGAAGTGCACCCGAAACTGCATAGCTAGAGTCCTGGAGAGGAAGGTGGAATGCTTGGTGTAGAGGTGAAATTCGTAGATATCAAGCGGAACACCGGTGGCGAAGGCGGCCTTCTGGACAGTG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45GTAGGGAATCTTCCACAATGGACGAAAGTCTGATGGAGCAACGCCGCGTGAGTGAAGAAGGTTTTCGGATCGTAAAGCTCTGTTGTTGGTGAAGAAGGATAGAGGTAGTAACTGGCCTTTATTTGACGGTAATCAACCAGAAAGTCACGGCTAACTACGTGCCAGCAGCCGCGGTAATACGTAGGTGGCAAGCGTTGTCCGGAATTATTGGGCGTAAAGGGAGCGCAGGCGGAAGGACAAGCCGGATTTGAAAGTTCGGGGCTCAGCCCCGTGAGGGATCCGGAACTGTCCTCCTTGAGAGCGGGAGAAGGAAGCGGAATTCCTGGTGTAGCGGTGAAATGCATAGATATCGTCAGGAACACCGATAGCGAAGGCAGCTTACTAGACTGTAACTGACGCTGAGGCACGAAAGT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47GTGGGGAATATTGCGCAATGGAGGGAACTCTGACGCAGCGATGCCGCGTGAGTGAAGAAGGGATTCGTCCCGTAAAGCTCTGTTGCCAGGGATGATCAAGACAGTACCTGGCGAGAAAGCCCCGGCTAACTACGTGCCAGCAGCCGCGGTAACACGTAGGGGGCGAGCGTTGTCCGGAATTACTGGGCGTAAAGGGCGCGTAGGCGGCGGCGAAGGCCTGTTGTAAAATATCCGGGCTCAACCCGGAGAGGCGACAGGAACCGAGTCAGCTGGAGTGCTGGAGAGGCAGGCAGAATTCCTGGTGTAGCGGTGAAATGCGCAGAGATCAGGAGGAATACCGGAGGCGAAGGCGGCCTGCTGGACAGCAACTGACGCTAAGGCGCGAG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48GTAGGGAATTTTCGTCAATGGGCGCAAGCCTGAACGAGCAATGCCGCGTGAGTGAGGAAGGTCTTCGGATCGTAAAGCTCTGTTGCGGGGGAAAAAGGAAGCAGAAAGGAAATGGTCTGCTTTTGATGGTACCCCGCCAGAAAGTCACGGCTAACTACGTGCCAGCAGCCGCGGTAATACGTAGGTGGCGAGCGTTATCCGGAATGATTGGGCGTAAAGGGTGCGCAGGCGGCGCGTCAAGTCTGAAGTAAAAGGTACAGGCTCAACCTGTGCAGGCTTTGGAAACTGGCGCGCTCGAGGACAGGAGAGGGCGGTGGAACTCCATGTGTAGCGGTAAAATGCGTAGATATATGGAAGAACACCAGTTGCGAAGGCGGCCGCCTGGACTGTTACTGACGCTGAGG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49GTGGGGAATCTTGCACAATGGGCGAAAGCCTGATGCAGCA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AGCGAAGAAGGCCTTTGGGTCGTAAAGCTCTGTTCTAGGGGAAGAAAAAAATGACGGTACCCTAGAAGAAAGCCCCGGCTAACTCCGTGCCAGCAGCCGCGGTAATACGGAGGGGGCAAGCGTTATCCGGAATTATTGGGCGTAAAGGGTACGTAGGTGGTTCTTTAAGCGCAGGGTTTAAGGCAATGGCTCAACCATTGTTCGCCCTGCGAACTGGGGAACTTGAGTGCAGGAGAGGAAAGCGGAATTCCTAGTGTAGCGGTGAAATGCGTAGATATTAGGAGGAACACCAGTGGCGAAGGCGGCTTTCTGGACTGTAACTGACACTGAGGT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50GTCGAGGATCTTCGGCAATGGGCGCAAGCCTGACCGAGCGACGCCGCGTGTGCGATGAAGGCCTTCGGGTTGTAAAGCACTGTCGAGGGGGAGGAAAGCCGAAAGGTCTGACCTATCCCTGGAGGAAGCACGGGCTAAGTTCGTGCCAGCAGCCGCGGTAAGACGAACCGTGCGAACGTTGTTCGGAATCACTGGGCTTAAAGGGCGCGTAGGCGGGTGTCCAAGTCAGGGGTGAAATCCTCCAGCTTAACTGGAGAACTGCCTGTGATACTGGACGTCTGGAGTGAGGTAGGGGCATGTGGAACTTCCGGTGGAGCGGTGAAATGCGTAGATATCGGAAGGAACACCGGTGGCGAAGGCGGCATGCTGGACCTCAAC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51GTTAGGAATATTCGTCAATGGGGGAAACCCTGAACGAGCAATGCCGCGTGAGTGATGAAGGTCTTTTTGATCGTAAAACTCTGTTGTAAAGGAAGAAACCTTAGCATAGGTAATGATGCTAAGCTGACAGTACTTTACCAGAAAGCCCCGGCTAACTACGTGCCAGCAGCCGCGGTAATACGTAGGGGGCGAGCGTTATCCGGATTTATTGGGCGTAAAGCGTGTGTAGGCGGTTTATTAAGTATAAGATTAAAGCCCGAGGCTTAACCTCGGTTCGTTTTATAAACTGGTAGACTTGAGTGTGGTAGAGGCAAGTGGAATTTCTAGTGTAGCGGTTAAATGCGTAGATATTAGAAGGAACATCAGTGGCGAAGGCGGCTTGCTGGGCCATTACTGACGCTGAGA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52GTGGGGAATATTGCGCAATGGAGGCAACTCTGACGCAGCAATGCCGCGTGAGTGAAGAAGGGATTCGTCCCGCAGAGCTCAGGAGTCAGCAAAGAGAGAGACGGTCGCTGACTTTAAGCCCCGGCTAACTACGTGCCAGCAGCCGCGGCAATACGTAGGGGGCAAGCGTTGTCCGGAATCATTGGGCGTAAAGCGCGCGCAGGCGGCGGGAGAGGCTTTTTGTAAAAGTCCCGGGCTCACCCCGGGGAGGCAGAAAGAACCAATCCGCTAGAGTGCTCTAGAGGCAGGCAGAATTCCTGGTGTAGTGGTGAAATACGCAGAGATCAGGAGGAATACCGGAGGCGAAGGCGGCCTGCTGGAGAGAGACTGACGCTCAGGCGCGAG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53GTCGAGAATTTTTCACAATGGGGGAAACCCTGATGGAGCGACGCCGCGTGGGGGATGAATGGCTTCGGCCCGTAAACCCCTGTCATTTGCGATCAAAGCGCATTATTTAAAAGATGATGTGTTGATAGTAGCGAAAGAGGAAGGGACGGCTAACTCTGTGCCAGCAGCCGCGGTAATACAGAGGTCCCGAGCGTTGTTCGGATTCACTGGGCGTAAAGGGTGCGTAGGTGGTGAGGTGTGTCGGATGTGAAATCTCGGAGCTCAACTCCGAAACTGCATTGGAAACTACCTTGCTGGAGGGTTGGAGGGGGGACTGGAATACTTGGTGTAGCAGTGAAATGCGTAGATATCAAGTGGAACACCAGTGGCGAAGGCGAGTCCCTGGACAACTCCTGACACTGAGGCACGAAAGC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54GTGGGGAATATTGCACAATGGGGGAAACCCTGATGCAGCAACGCCGCGTGAGTGAAGAAGTATTTCGGTATGTAAAGCTCTATCAGCAGGGAAGAAAGTGACGGTACCTGACTAAGAAGCCCCGGCTAACTACGTGCCAGCAGCCGCGGTAATACGTAGGGGGCAAGCGTTATCCGGATTTACTGGGTGTAAAGGGAGCGTAGACGGCACAGCAAGTCTGAAGTGAAATCCCCGGGCTCAACCCGGGAACTGCTTTGGAAACTGTTGGGCTGGAGTGTTGGAGAGGCAAGCGGAATTCCTAGTGTAGCGGTGAAATGCGTAGATATTAGGAGGAACACCAGTGGCGAAGGCGGCTTGCTGGACAATC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55GTAGGGAATTTTCGGCAATGGGCGAAAGCCTGACCGAGCAACGCCGCGTGAACGAAGAAGGTCTTCGGATTGTAAAGTTCTGTTATAGAGGAAGAACGGTGTACGTAGGAAATGGCGTACAAATGACGGTACTCTGTGAGGAAGCCACGGCTAACTACGTGCCAGCAGCCGCGGTAATACGTAGGTGGCGAGCGTTATCCGGAATCATTGGGCGTAAAGAGGGAGCAGGCGGCCTGGAGGGTCTATTGTTAAAAGGCAGTGGCTTAACCATTGCAAGGCGAAGAAACCGGCAGGCTAGAGTTCTAAAGAGGATCGTGGAATTCCATGTGTAGCGGTGAAATGCGTAGATATATGGAGGAACACCAGTGGCGAAGGCGACGATCTGGGAAGAAACAGACGCTGAGTCC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56GTGGGGAATCTTCCGCAATGGGCGAAAGCCTGACGGAGCAATGCCGCGTGAGTGAAGAAGGCCTTCGGGTTGTAAAACTCTGTCCTTATCGAAGAGAGGTGGGTATGTGAATAATGTACTCATAGGACGGTAGATAAGGAGGAAGCCCCGGCTAACTACGTGCCAGCAGCCGCGGTAATACGTAGGGGGCGAGCGTTGTCCGGAATCACTGGGCGTAAAGGGCGCGTAGGCGGTTTAATAAGTCAGTGGTGAAAACTGAGGGCTCAACCCTCAGCCTGCCACTGATACTGTTAGACTTGAGTATGGAAGAGGAGAATGGAATTCCTAGTGTAGCGGTGAAATGCGTAGATATTAGGAGGAACACCAGTGGCGAAGGCGATTCTCTGGGCCAAG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57GTGGGGAATATTGGGCAATGGGCGAAAGCCTGACCCAGCAACGCCGCGTGAGGGAAGAAGGGTTTCGGCTCGTAAACCTCTGTCCTATGGGACGAAGGAAGTGACGGTACCATAGGAGGAAGCCCCGGCTAACTACGTGCCAGCAGCCGCGGTAATACGTAGGGGGCGAGCGTTGTCCGGAATGATTGGGCGTAAAGGGCGCGTAGGCGGCCTGATAAGTCTGGAGTGAAAGTCCTGCTTTCAAGGTGGGAATTGCTTTGGATACTGTCGGGCTTGAGTGCAGGAGAGGAAAGCGGAATTACCGGTGTAGCGGTGAAATGCGTAGAGATCGGTAGGAACACCAGTGGCGAAGGCGGCTTTCTGGACTGA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58GTGAGGAATATTGGTCAATGGCCGGAAGGCTGAACCAGCCAAGTCGCGTGAGGGAATAAGGCCCTACGGGTCGTAAACCTCTTTTGTCAGGGAGCAAAGCCTATTACGTGTAATGGGTCAGAGAGTACCTGAAGAAAAAGCATCGGCTAACTCCGTGCCAGCAGCCGCGGTAATACGGAGGATGCGAGCGTTATCCGGATTTATTGGGTTTAAAGGGTGCGTAGGCGGACTGTTAAGTCAGCGGTAAAATTGAGAGGCTCAACCTCTTCGAGCCGTTGAAACTGGCGGTCTTGAGTGAGCGAGAAGTATGCGGAATGCGTGGTGTAGCGGTGAAATGCATAGATATCACGCAGAACTCCGATTGCGAAGGCAGCATACCGGCGCTCAACTGACGCT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59GTGGGGAATATTGGACAATGGGGGCAACCCTGATCCAGCAATACCGCGTGTGTGAAGAAGGCCTTCGGGTTGTAAAGCACTTTAGGCGGGGAAGAAGGTAGGTATTTTAAGAGATAACTTACTTGACGGTACCCGCAGAATAAGCACCGGCTAACTCTGTGCCAGCAGCCGCGGTAATACAGAGGGTGCAAGCGTTAATCGGATTTACTGGGCGTAAAGGGCGCGTAGGTGGTTGCGTAAGTGAGATGTGAAAGCCCCGGGCTCAACCTGGGAACTGCATCTTATACTGCGTAGCTGGAGTGAAGTAGAGGGTAGTGGAATTTCCGGTGTAGCGGTGAAATGCGTAGATATCGGAAGGAACACCAGTGGCGAAGGCGGCTACCTGGACTTACACTGACACTGAGGC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60GTGGGGAATATTGCGCAATGGAGGAAACTCTGACGCAGCGATGCCGCGTGGGCGAAGAAGGGCTCCGGCCCGTAAAGCCCTGCCGCCGGGGAAGAGAGAAGACGGTACCCGGCAAGCAAGCCCCGGCCAATCACGTGCCAGCAGCCGCGGTAAGACGTGAGGGGCGAGCGTTGTCCGGAATCACTGGGCGTAAAGGGCGCGCAGGCGGCTGCGCGGGTGGGATGTCAAAGCCCGGGGCCCAACCCCGGAGAGGCCTTCCAAACCGCGCGGCTCGGGTGCTGGAGGGGCAGGCAGAATTCCTGGTGTAGCGGTGAAATGCGCAGAGATCAGGAGGAATACCAGAGGCGAAGGCGGCCTGCCGGACAGACACTGACGCTTAGGCGCGAAAGCGC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61GTGAGGAATATTGCGCAATGGGGGAAACCCTGACGCAGCAACGCCGCGTGGAGGATGAAGTCCCTTGGGATGTAAACTCCTTTCGATCGGGACGATAATGACGGTACCGGAAGAAGAAGCACCGGCTAACTCTGTGCCAGCAGCCGCGGTAATACAGAGGGTGCAAGCGTTGTTCGGAATTATTGGGCGTAAAGGGCGCGTAGGCGGTGCGGTAAGTCTGCGGTGAAATCTCCGGGCTCAACTCGGAAATTGCCGTGGAAACTGCCGTGCTGGAGTGTGGGAGAGGTGAGTGGAATTCCCGGTGTAGCGGTGAAATGCGTAGATATCGGGAGGAACACCTGCGGCGAAAGCGGCTCACTGGACCACAACTGACGCTGAGGCGCGAAAGC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62GTGGGGAATATTGCGCAATGGGCGAAAGCCTGACGCAGCGACGCCGCGTGAGGGATGAAGGCCTTCGGGTTGTAAACCTCTTTCAGCAGGGACGAAGCGAGAGTGACGGTACCTGCAGAAGAAGCACCGGCCAACTACGTGCCAGCAGCCGCGGTAATACGTAGGGTGCAAGCGTTGTCCGGAATTATTGGGCGTAAAGAGCTCGTAGGCGGTCTGTCGCGTCGGCTGTGAAAACTCGGGGCTCAACCCCGAGCCTGCAGTCGATACGGGCAGACTAGAGTGCTGTAGGGGAGACTGGAATTCCTGGTGTAGCGGTGAAATGCGCAGATATCAGGAGGAACACCGGTGGCGAAGGCGGGTCTCTGGGCAGTAACTGACGCTGAGGA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63GTGGGGAATATTGCGCAATGGAGAAGAACTCTGACGCAGCAATACCGCGTGAGCGAAGAAGGTCTTCGGATCGTAAAGCTCTGTTATCAGGGAAGAAGAAAATGACGGTACCTGATGAGCAAGTCCCGGCTAACTACGTGCCAGCAGCCGCGGTAATACGTAGGGGACAAGCGTTGTCCGGAATCACTGGGCGTAAAGGGCGCGCAGGCGGTGATTTAAGCAGGATGTGAAAGGCTACGGCTCAACCGTAGACATGCACCCTGAACTGGGTCACTTGAGTATTGGAGAGGCAGGCAGAATTCCTGGTGTAGCGGTGAAATGCGTAGATATCAGGAGGAATACC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GCGAAGGCGGCCTGCTGGACAAAT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64GTGGGGAATTTTGGACAATGGGGGAAACCCTGATCCAGCCATTCCGCGTGAGTGAAGAAGGCCTTCGGGTTGTAAAGCTCTTTTGTCCGGAGCGAAACGGTTACGGTGAATATCCGTGACTACTGACGGTACCGGAAGAATAAGCACCGGCTAACTACGTGCCAGCAGCCGCGGTAATACGTAGGGTGCGAGCGTTAATCGGAATTACTGGGCGTAAAGCGTGCGCAGGCGGGCTTTTAAGCCAGACGTGAAATCCCCGGGCTTAACCTGGGAATGGCGTTTGGGACTGGGAGTCTGGAGTACGGCAGAGGAGACTGGAATTCCTGGTGTAGCAGTGAAATGCGTAGATATCAGGAGGAACACCGATGGCGAAGGCAGGTCTCTGGGCTGAT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65GTGGGGAATATTGGACAATGGGCGCAAGCCTGATCCAGCCATACCGCGTGGGTGAAGAAGGCCTTCGGGTTGTAAAGCCCTTTTGTTGGGAAAGAAAAGCAGCCGGTTAATACCCGGTTGTTCTGACGGTACCCAAAGAATAAGCACCGGCTAACTTCGTGCCAGCAGCCGCGGTAATACGAAGGGTGCAAGCGTTACTCGGAATTACTGGGCGTAAAGCGTGCGTAGGTGGTTGTTTAAGTCTGTCGTGAAAGCCCTGGGCTCAACCTGGGAATGGCGATGGAAACTGGGCGACTAGAGTGTGGCAGAGGGTAGTGGAATTCCTGGTGTAGCAGTGAAATGCGTAGAGATCAGGAGGAACATCCGTGGCGAAGGCGACTGCCTGGGCCAAC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66GTGAGGGATATTCGGCAATGGGGGAAACCCTGACCGAGCAACGCCGCGTGAGGGAAGACGGTTTTCGGATTGTAAACCTCTGTCCTCTGTGAAGATAATGACGGTAACAGAGGAGGAAGCTCCGGCTAACTACGTGCCAGCAGCCGCGGTAATACGTAGGGAGCAAGCGTTGTCCGGATTTACTGGGTGTAAAGGGTGCGTAGGCGGATTGGCAAGTCAGAAGTGAAATCCATGGGCTTAACCCATGAACTGCTTTTGAAACTGTTAGTCTTGAGTGAAGTAGAGGTAGGCGGAATTCCCGGTGTAGCGGTGAAATGCGTAGAGATCGGGAGGAACACCAGTGGCGAAGGCGGCTTTCTGGACTGAA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67GTCGGGAATTTTGCGCAATGGACGAAAGTCTGACGCAGCAACGCCGCGTGAGGGATGACGGCCTTCGGGTTGTAAACCTCTTTTGTCAGGGACGATGATGACGGTACCTGACGAATAAGTCACGGCTAACTACGTGCCAGCAGCCGCGGTAATACGTAGGTGACAAGCGTTGTCCGGATTTACTGGGCGTAAAGAGCGCGCAGGCGGTCGTTCAAGTCGAGTGTGAAAGCCCCCGGCTCAACTGGGGAGGGTCACTCGATACTGATCGACTCGAAGGCAGGAGAGGGAAGTGGAATTCCCGGTGTAGTGGTGAAATGCGTAGATATCGGGAGGAACACCAGTGGCGAAGGCGACTTCCTGGCCTGTTCTTGACGCTGAGG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68GTAGGGAATCTTCCGCAATGGACGCAAGTCTGACGGAGCAACGCCGCGTGAGTGAAGAAGGTTTTCGGATCGTAAAACTCTGTTGTTAGAGAAGAACAAGTGCTAGAGTAACTGTTAGCGCCTTGACGGTATCTAACCAGAAAGCCACGGCTAACTACGTGCCAGCAGCCGCGGTAATACGTAGGTGGCAAGCGTTGTCCGGATTTATTGGGCGTAAAGCGAGCGCAGGCGGTTCCTTAAGTCTGATGTGAAAGCCCCCGGCTCAACCGGGGAGGGTCATTGGAAACTGGGGAACT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GTGCAGAAGAGGAGAGTGGAATTCCATGTGTAGCGGTGAAATGCGTAGATATATGGAGGAACACCAGTGGCGAAGGCGACTCTCTGGTCTGTAACTGACGCTGAGGCT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69GTGAGGAATATTGGTCAATGGACGGAAGTCTGAACCAGCCATCCCGCGTGCAGGAAGACGGCGCTATGCGTTGTAAACTGCTTTTCCAGGGGAAGAAAATTTCGCACGAGTGCGGAACTGCCGGTACCTTGGGAATAAGCATCGGCTAACTCCGTGCCAGCAGCCGCGGTAATACGGAGGATGCTAGCGTTATCCGGATTTATTGGGTTTAAAGGGTGCGTAGGCGGGCTGATAAGTCAGTGGTGAAAACCTGCAGCTTAACTGTAGACGTGCCATTGATACTGTTAGTCTTGAGTGTGGTCAAGGTAGGCGGAATGTGTAATGTAGCGGTGAAATGCTTAGATATTACACAGAACACCGATTGCGAAGGCAGCTTGCTGGGCCATTACTGACGCTGAT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70GTGGGGAATCTTGGACAATGGGGGCAACCCTGATCCAGCGACGCCGCGTGGGTGATGAAGGCCTTCGGGTTGTAAAGCCCTTTCACCGGGGACGATGATGACGGTACCCGGAGAAGAAGCACCGGCTAACTCCGTGCCAGCAGCCGCGGTAAGACGGAGGGTGCTAGCGTTGTTCGGAATCACTGGGCGTAAAGGGCGCGTAGGCGGCCAAGGCAGTCGGCTTTGTGAAAGCCCGGGGCTCAACCCCGGAGGTGCGGCCGATACTCCTTGGCTCGAGGCCGGAAGAGGAGGGTGGAATACCCAGTGTAGAGGTGAAATTCGTAGATATTGGGTGGAACACCGGTGGCGAAAGCGGCTCTCTGGTCCGGAC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71GTGGGGAATATTGGACAATGGGCGAAAGCCTGATCCAGCGACGCCGCGTGTGTGAAGAAGGCCTGCGGGTTGTAAAGCACTTTCGATGGGAACGAAATGTGCCGGGCTAATATCCCGGCAAGCTGACGTTACTCAATGAAGAAGCACCGGCTAACTCTGTGCCAGCAGCCGCGGTAATACAGAGGGTGCGAGCGTTAATCGGAATTACTGGGCGTAAAGCGCACGTAGGTGGCGACGTAAGTCGGGTGTGAAAGCCCCGGGCTCAACCTGGGAATTGCATTCGAGACTGCATTGCTGGAGTACGGAAGAGGAGGGCGGAATTCCCGGTGTAGCGGTGAAATGCGTAGATATCGGGAGGAACATCAGTGGCGAAGGCGGCCCTCTGGTCCAGTACTGACACTCAA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73GTAACGAATCTTCCGCAATGCGCGCAAGCGTGACGGAGCAATGCCGCGTGCAGGATGAAGCCCTTCGGGGTGTAAACTGCTGTCAGGGATTAGGAACACAATGACCAATCCCAAAGGAAGAGACGACTAACTCTGTGCCAGCAGTCGCGGTAATACAGAGGTCTCGAGCGTTAGTCGGAATCACTGGGCTTAAAGCGTACGTAGGCGGATGTGCAGGCGTCGTGTGAAAGCCCTCGGCTCAACCGAGGAATTGCACGGCGAACCGCACGTCTTGAGACGAGTAGGGGCTGTCGGAACGATAGGTGGAGTGGTGAAATGCGTTGATATCTATCGGAACGCCGAAGGTGAAGACAGGCAGCTGGGCTCGTTCTGACGCTGAGGTACGAAAGCGTGGGT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74GTCGAGAATCTTTCACAATGGGGGCAACCCTGATGGAGCGACGCCGCGTGGAGGATAAGGTCTTCGGATTGTAAACTCCTGTCATGCGCGAACAAGGTTGCCGGACTAATACCCCGGCAAATTGATGGTACCGCAAGAGGAAGAGACGGCTAACTCTGTGCCAGCAGCCGCGGTAATACAGAGGTCTCAAGCGTTGTTCGGAATCACTGGGCGTAAAGGGTGCGTAGGTGGCGTGGTAAGTCAG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TGAAAGCCCAGGGCTCAACCCTGGAATTGCATCCGATACTACCATGCTAGAGTACTGAAGAGGTGACTAGAATTCTCGGTGTAGCAGTGAAATGCGTAGATATCGAGAGGAATACCAAAGGCGAAGGCAGGTCACTGGGCAGTTACTGACACTGAGGCACGAAG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75GTGGGGAATTTTGGACAATGGGGGCAACCCTGATCCAGCCATGCCGCGTGCGGGAAGAAGGCCTTCGGGTTGTAAACCGCTTTTAGTCGGGAAGAAAAGGCACGTCCTAATACGGCGTGTTCTTGACGGTACCGGCGGAATAAGCACCGGCTAACTACGTGCCAGCAGCCGCGGTAATACGTAGGGTGCGAGCGTTAATCGGAATTACTGGGCGTAAAGCGTGCGCAGGCGGTTCGTCAAGTCTGATGTGAAAGCCCCGGGCTCAACCTGGGAATGGCATTGGAAACTGGCGAGCTGGAGTGCGGCAGAGGGGGGTGGAATTCCGCGTGTAGCAGTGAAATGCGTAGAGATGCGGAGGAACACCGATGGCGAAGGCAGCCCCCTGGGCCGACACTGACGC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76GTGGGGAATCTTGCGCAATGCGCGAAAGCGTGACGCAGCAACGCCGCGTGGGGGAAGAAGGCCTTCGGGTTGTAAACCCCTTTCAGGAGGGACGAAGCGTGGGCGGTTAATAGCCGATCCACGTGACGGTACCTCCAGAAGAAGCCCCGGCTAACTACGTGCCAGCAGCCGCGGTAATACGTAGGGGGCAAGCGTTGTCCGGAATCATTGGGCGTAAAGCGCGTGTAGGCGGTCCGGTAAGTCGGCTGTGAAAGTCCAGGGCTCAACCCTGGGATGCCGGTCGATACTGCCGGACTAGAGTTCGGAAGAGGCGAGTGGAATTCCCGGTGTAGCGGTGAAATGCGCAGATATCGGGAGGAACACCAATGGCGAAGGCAGCTCGCTGGGACGTT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77GTAGGGAATTTTCCACAATGGACGAAAGTCTGATGGAGCAATGCCGCGTGAGGGATGACGGTCTTCGGATTGTAAACCTCTGTTATAAGGGAAGAACACCCTGGATAGGAAATGATCCAGGATTGACGGTACCTTATCAGAAAGTCACGGCTAACTATGTGCCAGCAGCCGCGGTAATACATAGGTGGCGAGCGTTATCCGGATTTATTGGGCGTAAAGAGTGCACAGGTGGTTTATCAAGTCAGGCGTTAAAGCCCGGAGCTCAACTCCGGTGTGCGTCTGAAACTGATAGACTAGAGTATCGGTGGGGTTAGTAGAATTCCATGTGTAGCGGTGGAATGCATAAATATATGGAGGAATACCAGTGGCGAAGGCGGCTAACTGAACGATAACTGACACTTAAG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78GTGGGGAATATTGGACAATGGGGGAAACCCTGATCCAGCAATGCCGCGTGAGTGATGAAGGCCTTAGGGTTGTAAAGCTCTTTCGGCGGGGACGATGATGACGGTACCCGCAGAAGAAGCCCCGGCTAACTTCGTGCCAGCAGCCGCGGTAAGACGAAGGGGGCTAGCGTTGTTCGGAATTACTGGGCGTAAAGCGCGCGTAGGCGGTCTTTCAAGTCAGGCGTGAAAGCCCCGGGCTCAACCCGGGAATAGCGCTTGATACTGTGAGACTCGAGACCGGGAGAGGATAGTGGAATTCCCAGTGTAGAGGTGAAATTCGTAGATATTGGGAAGAACACCAGTGGCGAAGGCGGCTATCTGGACCGGT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79GTAGGGAATCTTCGTCAATGGGCGCAAGCCTGAACGAGCGATGCCGCGTGGGTGAAGGAGCTTTTCGGAGTGTAAAGCCCTGTTGTGGATGAAAAAGGGCGAGAGCAGGAAATGGCTTTTGTTTGATGGAAGTCCACGAGGAAGTCACGGCTAACTACGTGCCAGCAGCCGCGGTAATACGTAGGTGGCGAGCG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ATCCGGAATGATTGGGCGTAAAGGGTGCGCAGGCGGCCTGTTAAGTCTGCAGTAAAAGGGCGAAGCTCAACTTTGCCAGGCTGTGGAAACTGGCAGGCTGGAGGCCAGCAGAGGACGGCGGAACTCCATGTGTAGCGGTAAAATGCATAGAGATATGGAAGAACACCAGCGGCGAAGGCGGCCGTCTGGGCTGGAG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80GTGGGGAATCTTCCGCAATGGGCGAAAGCCTGACGGAGCAACGCCGCGTGAACGAAGAAGGTCTTCGGATCGTAAAGTTCTGTTGTTAAGGGCGAAGGATGCTTATTATAATACAGTAAGTATTTGACGGTACTTAACGAGGAAGCCACGGCTAACTACGTGCCAGCAGCCGCGGTAATACGTAGGTGGCAAGCGTTGTCCGGAATTATTGGGCGTAAAGGGAGCGCAGGCGGGAAATTAAGCGGATCTTAAAAGTGCGGGGCTCAACCTCGTGATGGGGTCCGAACTGATTTTCTTGAGTGCAGGAGAGGAAAGCGGAATTCCCAGTGTAGCGGTGAAATGCGTAGATATTGGGAAGAACACCAGTGGCGAAGGCGGCTTTCTGGACTGTAACTGACGCTGAGGCTCGAAAGCTAGGGT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81GTGGGGAATATTGCACAATGGGGGAAACCCTGATGCAGCGACGCCGCGTGAGTGAAGAAGTTATTCGTAATGTAAAGCTCTATCAGCAGGGAAGAAAGTGACGGTACCTGAGTAAGAAGCACCGGCTAAATACGTGCCAGCAGCCGCGGTAATACGTATGGTGCAAGCGTTATCCGGATTTACTGGGTGTAAAGGGTGCGTAGGTGGCATGGCAAGTCAGAAGTGAAAGGCCGGGGCTCAACCCCGGGACTGCTTTTGAAACTGTCAGGCTGGAGTGCAGGAGAGGAAAGCGGAATTCCTAGTGTAGCGGTGAAATGCGTAGATATTAGGAGGAACACCAGTGGCGAAGGCGGCTTTCTGGACTGAA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82GTGGGGAATATTGCACAATGGGCGCAAGCCTGATGCAGCGACGCCGCGTGAGGGATGACGGCCTTCGGGTTGTAAACCTCTGTTAGCATCGAAGAAGCGAAAGTGACGGTAGGTGCAGAGAAAGCGCCGGCTAACTACGTGCCAGCAGCCGCGGTAATACGTAGGGCGCGAGCGTTGTCCGGAATTATTGGGCGTAAAGAGCTTGTAGGCGGTTGGTCGCGTCTGCTGTGAAAGGCTGGGGCTTAACCCTGGTTTTGCAGTGGGTACGGGCTAACTAGAGTGCAGTAGGGGAGACTGGAATTCCTGGTGTAGCGGTGGAATGCGCAGATATCAGGAGGAACACCGATGGCGAAGGCAGGTCTCTGGGCTGTAACTGACGCTGAGAAGCGAAAGCA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83GTGGGGAATATTGGACAATGGGGGCAACCCTGATCCAGCCATGCCGCGTGAGTGATGAAGGCCTTAGGGTTGTAAAGCTCTTTCGCCGGTGACGATAATGACGGTAACCGGAGAAGAAGCCCCGGCTAACTTCGTGCCAGCAGCCGCGGTAATACGAAGGGGGCTAGCGTTGTTCGGAATTACTGGGCGTAAAGCGCACGTAGGCGGATGTTTAAGTCGGGGGTGAAATCCCAGGGCTCAACCCTGGAATGGCCTTCGATACTGGGCATCTCGAGTCCGAGAGAGGTGAGTGGAATTCCGAGTGTAGAGGTGAAATTCGTAGATATTCGGAAGAACACCAGTGGCGAAGGCGGCTCACTGGCTCGGA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84GTAGGGAATTTTCCACAATGGACGAAAGTCTGATGGAGCAACGCCGCGTGTGCGAAGAAGGCCTTCGGGTTGTAAAGCACTGTTGTAAGGGAAGAACAGATGTGAGAGGAAATGCTCATATTGTGACGGTACCTTACCAGAAA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ACGGCTAACTACGTGCCAGCAGCCGCGGTAATACGTAGGTGGCGAGCGTTATCCGGAATTATTGGGCGTAAAGGGCGTGTAGGCGGTGTTTTAAGTCTGATGTGAAAGCCAACGGCTCAACCGTTGAAATGCATTGGAAACTGGAACACTTGAGTGTCGGAGAGGAAAGCGGAATTCCTAGTGTAGCGGTGAAATGCGTAGATATTAGGAGGAACACCAGTGGCGAAGGCGGCTTTCTGGACGA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85GTGGGGAATATTGCACAATGGGGGGAACCCTGATGCAGCGATGCCGCGTGGAGGAAGAAGGTTTTCGGATTGTAAACTCCTGTCGTAAGGGACGATAATGACGGTACCTTACAAGAAAGCTCCAGCTAACTACGTGCCAGCAGCCGCGGTAATACGTAGGGAGCGAGCGTTGTCCGGAATTACTGGGTGTAAAGGGCGTGTAGGCGGAGGAGCAAGTCAGAAGTGAAATCTCCGGGCTTAACCCGGAAACTGCTTTTGAAACTGTTCCCCTTGAGTACTGGAGAGGCAGGCGGAATTCCTAGTGTAGCGGTGAAATGCGTAGATATTAGGAGGAACACCAGTGGCGAAGGCGGCCTGCTGGACAG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86GTGGGGAATCTTCCGCAATGGGCGAAAGCCTGACGGAGCGACGTCGCGTGAGTGAAGAAGGTCTTCGGACCGTAAAGCTCTTTTGTTGCAGGCGAAAGGACTTAAGAGGAAATGCTTAAGTTAAGACGGTATGGAACGAATAAGCCACGGCTAACTACGTGCCAGCAGCCGCGGTAATACGTAGGTGGCAAGCGTTGTCCGGAATTATTGGGCGTAAAGGGAGCGCAGGCGGAAGGACAAGCCGGATTTGAAAGTTCGGGGCTCAGCCCCGTGAGGGATCCGGAACTGTTCTCCTTGAGAGCGGGAGAAGGAAGCGGAATTCCTGGTGTAGCGGTGAAATGCGTAGATATTAGGAGGAACACCAGTGGCGAAGGCGGCTTGCTGGACGA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87TCCAGGCAGACGTGGCAGAGTTGAGAGTTCCATATCTTGATCCAAAGGCAGCCAGGAAGAGACTGTCTAATGTGGGCAGCCAAGGGGGAGCTTGAGGATAGGAACTCAAAGCCCGACCCCACAGTGATGAACTTCTGCCAACAAGGCCACACCTATTCTGACAAGGCCACACAACCTAATGTCACTTCCCAGGAGCCGGGGATATTTAAGCCAATACAATCCACTGTAACTTTAATTTTTTTCAAATCCTATTTTTCAATGCTTTAACCTTCCTTGTAACCCACCACCCACCAGAGGCAGTAAAAAGGAAAGGATATAAGGGAAGTAGACCTGTTTAGAAAGTTCTTTGGAGCAACTCCAATCTGTGTTGCCAGAAATTGGCAGTTTAGTACATGTGTCAGCAGCAGCAGCTCAATCCACGGGCAAACACTT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88GCTAGGAATTTTCCGCAATGGGCGAAAGCCTGACGGAGCGACGCTGCGTTGAGGATTGAAGGCCCTACGGGGTTGTAAACTCATTTTGTGCAGGACGAGAGAGGACTGTACTGCAAGAATAAGCCACGGCAAACTACGTGCCAGCAGCCGCGGTAATACGTAGGTGGCGAGTGTTGTTCGGAATCACTGGGCATAAAGGGTGCGTAGGCGGGAAATCAAGCAGGATGTGAAATCCTATGGCCCAACCATAGAATTGCATTCTGAACTGGTTTTCTTGAGTGCAGCAGGGGAGTGCGGAATTCCCGGTGTAGGGGTGAAATCTATAGATATCGGGAAGAACACCGGTCGCGAAGGCGGCACTCTGGGCTGTAACTGACGCTGAGGCACGAAAGCGTGGGTAT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89GTGGGGAATATTGCACAATGGGCGGAAGCCTGATGCAGCAACGCCGCGTGCGGGATGACGGCCTTCGGGTTGTAAACCGCTTTCAGCAGGGA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GCGTGAGTGACGGTACCTGCAGAAGAAGCACCGGCTAACTACGTGCCAGCAGCCGCGGTGATACGTAGGGTGCGAGCGTTGTCCGGATTTATTGGGCGTAAAGAGCTTGTAGGCGGTTGGTTGCGTCGAAAGTGCAAACTCAGGGCTTAACTCTGAGCCTGCTTTCGATACGGGCTGACTGGAGGAAGGTAGGGGAGAATGGAATTCCCGGTGGAGCGGTGGAATGCGCAGATATCGGGAGGAACACCAGTGGCGAAGGCGGTTCTCTGGACCTTTCCTGACGCTGAGAA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90GTGAGGAATATTGCACAATGGGCGGAAGCCTGATGCAGCAACGCCGCGTGCGGGACGAAGGCCTTCGGGTTGTAAACCGCTTTTCTGAGGGACGAGGCAGGACGGTACCTCAGGAATAAGTCTCGGCTAACTACGTGCCAGCAGCCGCGGTAAAACGTAGGAGGCGAGCGTTATCCGGATTTACTGGGCGTAAAGCGCACGTAGGCGGCTTTGCAAGTTAGAGGTGAAAGCCCGGGGCTCAACTCCGGAATTGCCTTTAAAACTGCATCGCTAGAGTTGTGGAGAGGTAAGTGGAATTCCGAGTGTAGAGGTGAAATTCGTAGATATTCGGAAGAACACCAGTGGCGAAGGCGACTTACTGGACACA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91GTGGGGAATATTGCACAATGGGGGGAACCCTGATGCAGCGATGCCGCGTGGAGGAAGAAGGTTTTCGGATTGTAAACTCCTGTCGTAAGGGACGATAATGACGGTACCTTACAAGAAAGCTCCGGCTAACTACGTGCCAGCAGCCGCGGTAATACGTAGGGAGCAAGCGTTATCCGGATTTATTGGGTGTAAAGGGTGCGTAGACGGGAAAACAAGTTAGTTGTGAAATCCCTCGGCTTAACTGAGGAACTGCAACTAAAACTATTTTTCTTGAGTGTTGGAGAGGAAAGTGGAATTCCTAGTGTAGCGGTGAAATGCGTAGATATTAGGAGGAACACCAGTGGCGAAGGCGGCTTGCTGGACGA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92GTGGGGAATATTGGACAATGGGCGAAAGCCTGATCCAGCAATGCCGCGTGAGTGATGAAGGCCTTAGGGTTGTAAAGCTCTTTTACCCGGGATGATAATGACAGTACCGGGAGAATAAGCTCCGGCTAACTCCGTGCCAGCAGCCGCGGTAATACGGAGGGAGCTAGCGTTGTTCGGAATTACTGGGCGTAAAGCGCGCGTAGGCGGTTTTTTAAGTCAGAGGTGAAAGCCCGGGGCTCAACCCCGGAATTGCCTTTGAAACTGGAAAACTTGAATCTTGGAGAGGTCAGTGGAATTCCGAGTGTAGAGGTGAAATTCGTAGATATTCGGAAGAACACCAGTGGCGAAGGCGACTGACTGGACAAGTAT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93GTGGGGAATATTGGACAATGGGCGAAAGCCTGATCCAGCAATGCCGCGTGAGTGATGAAGGCCTTAGGGTTGTAAAGCTCTTTTACCCGGGATGATAATGACAGTACCGGGAGAATAAGCCCCGGCTAACTCCGTGCCAGCAGCCGCGGTAATACGGAGGGAGCTAGCGTTGTTCGGAAATACTGGGCGTAAAGCGCACGTAGGCGGCGTCGTAAGTCAGGGGTGAAATCCCGGGGCTCAACCCCGGAACTGCCCTTGAAACTGCAGCGCTAGAATCTTGGAGAGGCGAGTGGAATTCCGAGTGTAGAGGTGAAATTCGTAGATATTCGGAAGAACACCAGTGGCGAAGGCGACTCGCTGGACAAGTAT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94GTCGGGAATATTGCCCAATGCGCGAAAGCGTGAGGCAGCA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CGCGATGAAGGCCTTCGGGTCGTAAAGCGCTTTTCAGTGGGATGAGGAAGGACAGTACCACTGGAATAAGGTACGGCTAACTACGTGCCAGCAGCCGCGGTAAAACGTAGGTACCGAGCGTTATCCGGATTTACTGGGCGTAAAGCGTGTTCAGGCGGTCTGGCAAGTCGGGCATGAAATCTCTGGGCTCAACCCGGAGGGGTTGTCCGATACTGCTGGGCTGGAGGGCAGCAGAGGGTGGTGGAATTCCGGGTGTAGTGGTGAAATGCGTAGATATCGGGAGGAACACCAGCGGCGAAGGCGGCCGCCTGGACGGTT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95GTGAGGAATATTGGTCAATGGGCGAGAGCCTGAACCAGCCATCCCGCGTGCAGGATGACGGCCCTATGGGTTGTAAACTGCTTTTCTACGCCAAGAACAGCGCCGACGTGTCGGTGAATGACGGTAGCGTAGGAATAAGCATCGGCTAACTCCGTGCCAGCAGCCGCGGTAATACGGAGGATGCAAGCGTTATCCGGATTCATTGGGTTTAAAGGGTGCGCAGGCGGGTTTGTAAGTCAGTGGTGAAATACTGTCGCTTAACGATAGGGTTGCCATTGATACTGCAGATCTTGAGTTTGGTTGAGGTAGGCGGAATGTGCAGTGTAGCGGTGAAATGCATAGAGATTGCACAGAACACCGATTGCGAAGGCAGCTTACTAAGCCAAAACTGACGCTGAG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96GTGGGTAATCTTGCGCAATGGGCGAAAGCCTGACGCAGCGACGCCGCGTGGGGGAAGAAGGCCTTCGGGTTGTAAACCTCTTTCAGGGGGGACGAAGCCACTCGGGTTAATAGCCCAGAGGGTGACGGTACCTCCAGAAGAAGCCCCGGCTAACTACGTGCCAGCAGCCGCGGTAATACGTAGGGGGCAAGCGTTGTCCGGATTTATTGGGCGTAAAGAGCGTGTAGGCGGCCAGGTAGGTCGGTTGTGAAAACTAGAGGCTTAACCTCTAGACGTCGACCGAAACCATCTGGCTAGAGTCCGGAAGAGGAGAGTGGAATTCCCGGTGTAGCGGTGAAATGCGCAGATATCGGGAAGAACACCCGTGGCGAAGGCGGCTCTCTGGGACGGT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97GTGAGGAATATTGGTCAATGGGCGGGAGCCTGAACCAGCCAAGTCGCGTGAGGGATGACGGCCCTATGGGTTGTAAACCTCTTTTGCCGGGGAGCAACGGGGTCCTTGCGAGGGCCCTATGAGAGTACCCGGAGAAAAAGCATCGGCTAACTCCGTGCCAGCAGCCGCGGTAATACGGAGGATGCGAGCGTTATCCGGATTTATTGGGTTTAAAGGGAGCGTAGGCGGGTTGTTAAGTCAGTTGTGAAAGTTTGCGGCTCAACCGTAAAATTGCAGTTGATACTGGCATCCTTGAGTACAGTAGAGGTAGGCGGAATTCGTGGTGTAGCGGTGAAATGCTTAGATATCACGAAGAACTCCGATTGCGAAGGCAGCCTGCTGGACTGTAACTGACGCTGATGCTCGAAAGTGT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98GCAGGGAATCTTGCGCAATGGGCGAAAGCCTGACGCAGCAACGCCGCGTGGGGGATGACGGCCTTCGGGTTGTAAACCCCTTTCAGGAGGGAAGAAATTGACGGTACCTCCAGAAGAAGCCCCGGCCAACTACGTGCCAGCAGCCGCGGTAATACGTAGGGGGCAAGCGTTGTCCGGAATTATTGGGCGTAAAGAGCTCGTAGGCGGCTCAGCAAGTCGGCTGTGAAATCCCGAGGCTCAACCTCGGAACTGCAGTCGATACTGCTGTGGCTAGAGTCTGGTAGAGGAGAATGGAATTCCCGGTGTAGCGGTGAAATGCGCAGATATCGGGAGGAACACCAGTAGCGAAGGCGGTTCTCTGGGCCAGTACTGACGCTGAGGA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599GTGAGGAATATTGCGCAATGGGCGAAAGCCTGACGCAGCCACGCCGCGTGTCGGAAGAAGGTCCTTTGGATCGTAAACGACTTTTATCGGGGAAGAAGTCCGGGGTTTCGACCCCGGGATGACGGTACCCGAAGAATAAGCACCGGCTAACTCCGTGCCAGCAGCCGCGGTAATACGGAGGGTGCAAGCGTTGTCCGGAATCATTGGGTGTAAAGGGTGCGTAGGCGGGTTTTTAAGTCTGGGGTGAAAGGCTGCGGCTCAACCGTAGGATGGCCCTGGATACTGGGAACCTTGAGTGTGACAGAGGCAGGTAGAATTCGTGGTGTAGCGGTGAAATGCATAGATATCACGAAGAATACCAGTGGCGAAGGCGGCCTGCTGGGTCACAACTGACGCTGAGGCACGAG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00GTGGGGAATCTTGCGCAATGGGCGAAAGCCTGACGCAGCGACGCCGCGTGCGGGAGGACGGCCTTCGGGTCGTAAACCGCTGTTGCCCGGGACGAAAAGCCCTTTCGAGGGCGTTGACGGTACCGGGTGAGGAAGCACCGGCTAACTCCGTGCCAGCAGCCGCGGTAATACGGAGGGTGCGAGCGTTGTCCGGAATCACTGGGCGTAAAGGGCGCGTAGGCGGCGCGACAAGGCGGCGGTGAAAGTCCGGGGCTCAACCCCGGATCGGCCGTGGCGACTGTCGTGCTTGAGCACAGTAGAGGCGGGTGGAATTCCGGGTGTAGCGGTGGAATGCGTAGAGATCCGGAAGAACACCGGTGGCGAAGGCGGCCCGCTGGGCTGTGGCTGACG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01GTGGGGAATATTGGGCAATGGGCGCAAGCCTGACCCAGCAACGCCGCGTGAAGGAAGAAGGCTTTCGGGTTGTAAACTTCTTTTAAGAGGGAAGAGAAGAAGACGGTACCTCTTGAATAAGCCACGGCTAACTACGTGCCAGCAGCCGCGGTAATACGTAGGTGGCAAGCGTTATCCGGATTTACTGGGTGTAAAGGGCGTGCAGCCGGAGAGACAAGTCAGATGTGAAATCCACGGGCTCAACCCGTGAACTGCATTTGAAACTGTTTCCCTTGAGTGTCGGAGAGGTAATCGGAATTCCTTGTGTAGCGGTGAAATGCGTAGATATAAGGAAGAACACCAGTGGCGAAGGCGGCTTACTGGACA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02GTGGGGAATATTGGACAATGGGCGCAAGCCTGATCCAGCCATGCCGCGTGAGTGATGAAGGCCTTAGGGTTGTAAAGCTCTTTCGTCCGGGACGATAATGACGGTACCGGAAGAAGAAGCCCCGGCTAACTTCGTGCCAGCAGCCGCGGTAATACGAAGGGGGCTAGCGTTGCTCGGAATCACTGGGCGTAAAGGGCGCGTAGGCGGCCATTCAAGTCAGAGGTGAAAGCCCAAGGCTCAACCTTGGAATTGCCTTTGATACTGTTTGGCTTGAGACCGGAAGAGGTAAGTGGAACTGCGAGTGTAGAGGTGAAATTCGTAGATATTCGCAAGAACACCAGTGGCGAAGGCGGCTTACTGGTCCGGTT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03GTGAGGAATATTGGTCAATGGGCGGGAGCCTGAACCAGCCAAGTCGCGTGAGGGATGACGGCCCTATGGGTTGTAAACCTCTTTTGCCGGGGAGCAAAGTGCCGCACGTGTGCGGTTTGGAGAGTACCCGGAGAAAAAGCATCGGCTAACTCCGTGCCAGCAGCCGCGGTAATACGGAGGATGCGAGCGTTATCCGGATTTATTGGGTTTAAAGGGTGCGTAGGCGGACGCTTAAGTCAGCGGTAAAATTGCGGGGCTCAACCTCGTCGAGCCGTTGAAACTGGGTGCCTTGAGTGGGCGAGAAGTACGCGGAATGCGTGGTGTAGCGGTGAAATGCATAGATATCACGCAGAACTCCGATTGCGAAGGCAGCGTACCGGCGCCCAACTGACGCTG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ACGAAG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04GTGGGGAATTTTGGACAATGGGCGCAAGCCTGATCCAGCCATGCCGCGTGAGTGAAGAAGGCCTTCGGGTTGTAAAGCTCTTTCGGTGGGGACGAAACGGTTCGTGCTAATACCACGGACTAATGACGGTACCCGAAGAAGAAGCACCGGCTAACTACGTGCCAGCAGCCGCGGTAATACGTAGGGTGCAGGCGTTAATCGGAATTACTGGGCGTAAAGCGTGCGCAGGCGGTTTGTTAAGACAGATGTGAAATCCCCGGGCTTAACCTGGGAATGGCAATGGATACTGGCGAGCTAGAGTGTGTCAGAGGATGGTGGAATTCCCGGTGTAGCAGTGAAATGCGTAGATATCGGGAGGAACATCTGTGGCGAAGGCGACTACCTGGACCAGC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05GTGAGGAATCTTCCGCAATGGGCGAAAGCCTGACGGAGCGACGCCGCGTGTGGGATGAAGTCTTTCGGGATGTAAACCACTGTCGGAGGGGAAGACATCGACGGTACCCTCCAAGAAAGCCCCGGCTAACTACGTGCCAGCAGCCGCGGTAATACGTAGGGGGCAAGCGTTATCCAGATTTACTGGGCGTAAAGCGCGTGTAGGCGGCTGGTTAGGCGTGATGTGAAATCTTCCGGCTCAACCGGAAAACTGCATTGCGAACCGGCCTGGCTAGAGTGCAGGAGAGGGAAGCGGAATTCCAGGTGTAGCGGTGAAATGCGTAGATATCTGGAGGAACACCAGTGGCGAAGGCGGCTTCCTGGCCTGCAACTGACGCTGAGACGCGAAAGCGTGGGG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06GTGGGGAATATTGGACAATGGGCGAAAGCCTGATCCAGCAACGCCGCGTGAGGGATGACGGCCTTCGGGTTGTAAACCTCTTTCAGCGGGGACGAAGCGAAAGTGACGGTACCCGCAGAAGAAGCACCGGCCAACTACGTGCCAGCAGCCGCGGTAATACGTAGGGTGCGAGCGTTGTCCGGAATTATTGGGCGTAAAGGGCTCGTAGGCGGTTTGTCACGTCGGGAGTGAAAACTCAGGGCTTAACCCTGAGCCTGCTTCCGATACGGGCAGACTAGAGGTATGCAGGGGAGAACGGAATTCCTGGTGTAGCGGTGAAATGCGCAGATATCAGGAGGAACACCGGTGGCGAAGGCGGTTCTCTGGGCATTACCTGACGCTGAGGAGCGAAAGT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07GTGGGGAATTTTCCGCAATGGGCGAAAGCCTGACGGAGTGACGCCGCGTGGGGGACGAAGGCCTTCGGGTTGTAAACCCCTGTCAGAGGGAAAGAAGGGTGTCGGCGCGATAACCGCCGGCATTTGACGGTACCTTCAGAGGAAGCCCCGGCCAACTCTGTGCCAGCAGCCGCGGTAAGACAGAGGGGGCAAGCGTTGCTCGGAATCACTGGGCGTAAAGGGCGCGTAGGCGGGATGGCAAGTCAGTCGTGAAATCTCTCGGCTCAACCGAGAAACGTCGGCTGATACTGCCGTTCTTGAGGGATGCAGAGGAGACTGGAATTCCCGGTGTAGCGGTGAAATGTGTAGAGATCGGGAGGAACACCGGTGGCGAAGGCGGGTCTCTGGGCATCTCCTGACGCTGAGGCGCGAAAGCG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08GTGAGGAATATTGGTCAATGGCCGAAGGGCTGAACCAGCCAAGCCGCGTGAAGGATGAAGGCCCTACGGGTCGTAAACTTCTTTTGTCAGGGAACAAAAGCGGGGACGTGTCCCCGTCTGCGTGTACCTGAAGAAAAAGCATCGGCTAACTCCGTGCCAGCAGCCGCGGTAATACGGAGGATGCGAGCGTTATCCGGATTTATTGGGTTTAAAGGGTGCGCAGGCGGAAATGCAAGTCAGCGGTAAAATCGTGGAGCTCAACTCCATCCTGCCGTTGAAACTGTTTTTCTAGAGTGGGCGAGAAGTATGCGGAATGCGTGGTGTAGCGGTGAAATGCATAGATATCA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AGAACGCCGATTGCGAAGGCAGCTTACCGGCGCTCAACTGACGCTGAGGCACGAAAGTGC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09GTGGGGAATTGTTCGCAATGGGCGCAAGCCTGACGACGCAACGCCGCGTGGAGGATGAAGATCTTCGGGTCGTAAACTCCTGTCGAGCGGGAAGAATGCCTCGTGGGTGAATAACCCGCGGGAATGACGGTACCGCTAAAGGAAGCCCCGGCTAACTCCGTGTCAGCAGCCGCGGTAATACGGGGGGGGCAAGCGTTGTTCGGAATTACTGGGCGTAAAGGGCTCGTAGGTGGCCAACTAAGTCGGACGTGAAATCCCCAGGCTCAACTTGGGAACTGCGTCCGATACTGGATGGCTTGAATTCGGGAGAGGGATGCAGAATTCCAGGTGTAGCGGTGAAATGCGTAGATATCTGGAGGAATACCGGTGGCGAAGGCGGCATCCTGGACCGACATTGACGCTGAACG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10GTGGGGAATTTTTCGCAATGGGCGCAAGCCTGACGAAGCAACGCCGCGTGGAGGATGAAGGCCTTCGGGTTGTAAACTCCTGTCGACCGGGACGAAAGTAGTCCGACCCAATACGTCGGGCTATCGACTGTACCGGTGGAGGAAGCCACGGCTAACTCTGTGCCAGCAGCCGCGGTAATACAGAGGTGGCAAGCGTTGTTCGGAATTACTGGGCGTAAAGGGCGCGTAGGCGGCCTTCTAAGTCTTGTGTGAAATCCCTCGGCTCAACTGAGGAACTGCACGGGATACTGGATGGCTTGAGTTCGGGAGAGGGAAGCGGAATTCCGGGTGTAGCGGTGAAATGCGTAGATATCCGGAGGAACACCGGTGGCGAAGGCGGCTTCCTGGACCGATTACTGACGCTGAGG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11GTGGGGAATATTGGACAATGGGCGAAAGCCTGATCCAGCCATGCCGCGTGGGTGAAGAAGGCCTTAGGGTTGTAAACCCCTTTCAGCGGGGACGATAATGACGGTACCCGCAGAAGAAGTCCCGGCTAACTCCGTGCCAGCAGCCGCGGTAATACGGAGGGGACTAGCGTTGTTCGGAATTACTGGGCGTAAAGCGCACGTAGGCGGATTTGTAAGTTAGGGGTGAAATCCCGGGGCTCAACCCCGGAACTGCCCTCGAAACTAGGTAGCTGGAATCTTGGAGAGGCGAGTGGAATTCCGAGTGTAGAGGTGAAATTCGTAGATATTCGGAAGAACACCAGTGGCGAAGGCGACTCGCTGGACAAGTAT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12GTGGGGAATATTGCACAATGGGGGGAACCCTGATGCAGCGACGCCGCGTGAGTGAAGAAGTACCTCGGTATGTAAAGCTCTGTCAGCAGGGAAGAAAGAAATGACGGTACCTGACCAAGAAGCACCGGCTAAATACGTGCCAGCAGCCGCGGTAATACGTATGGTGCAAGCGTTATCCGGATTTACTGGGTGTAAAGGGAGCGCAGGCGGCGCGGCAAGTCCGGTGTGAAAGCCCGTGGCCCAACCACGGTACTGCACTGGAAACTGTCGTGCTTGAGTGTCGGAGGGGCAGGCGGAATTCCTGGTGTAGCGGTGAAATGCGTAGATATCAGGAGGAACACCGGTGGCGAAGGCGGCCTGCTGGACGATA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13GTGGGGAATATTGGGCAATGGGCGCAAGCCTGACCCAGCAACGCCGCGTGAAGGAAGAAGGCTTTCGGGTTGTAAACTTCTTTTGGCAGGGACGAAACAAATGACGGTACCTGCAGAATAAGCTCCGGCTAAATACGTGCCAGCAGCCGCGGTAATACGTATGGAGCAAGCGTTATCCGGATTTACTGGGTGTAAAGGGCGCGTAGGCGGGACTACAAGTCAGATGTGTAATCTGGAGGCTTAACCTCCAAACTGCATTTGAAACTGTAGTTCTTGAGTGATGGAGAGGCAAGTGG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TCCTAGTGTAGCGGTGAAATGCGTAGATATTAGGAGGAACACCAGTGGCGAAGGCGACTTGCTGGACAT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15GTGGGGAATATTGGACAATGGGCGCAAGCCTGATCCAGCCATGCCGCGTGAGTGATGAAGGCCCTAGGGTTGTAAAGCTCTTTCACCGGAGAAGATAATGACGGTATCCGGAGAAGAAGCCCCGGCTAACTTCGTGCCAGCAGCCGCGGTAATACGAAGGGGGCTAGCGTTGTTCGGAATTACTGGGCGTAAAGCGCACGTAGGCGGATCGATCAGTCAGGGGTGAAATCCCAGGGCTCAACCCTGGAACTGCCTTTGATACTGTCGATCTGGAGTATGGAAGAGGTGAGTGGAATTCCGAGTGTAGAGGTGAAATTCGTAGATATTCGGAGGAACACCAGTGGCGAAGGCGGCTCACTGGTCCAT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16GTGGGGAATATTGCACAATGGGCGAAAGCCTGATGCAGCGACGCCGCGTGCGGGATGACGGCCTTCGGGTTGTAAACCGCTTTCAGCTCTGACGAAGCTTTTGTGACGGTAGGAGCAGAAGAAGCACCGGCTAACTACGTGCCAGCAGCCGCGGTAATACGTAGGGTGCGAGCGTTGTCCGGAATTATTGGGCGTAAAGAGCTTGTAGGCGGCTTGTCGCGTCTGCTGTGAAAACCCGGGGCTTAACCCCGGGCTTGCAGTGGGTACGGGCAGGCTAGAGTGTGGTAGGGGAGACTGGAATTCCTGGTGTAGCGGTGGAATGCGCAGATATCAGGAGGAACACCGATGGCGAAGGCAGGTCTCTGGGCCATTACTGACGCTGAGA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17GTAGGGAATTTTCGTCAATGGGCGCAAGCCTGAACGAGCAATGCCGCGTGAGTGAGGAAGGTCTTCGGACTGTAAAGCTCTGTTGCCGGGGAAAAAGGGGAAATGCAGGAAATGGCATTTCATGGATGGTACCCGGCCAGAAAGCCACGGCTAACTACGTGCCAGCAGCCGCGGTAATACGTAGGTGGCGAGCGTTATCCGGAATGATTGGGCGTAAAGGGTGCGCAGGCGGTCTGTTAAGTCTGAAGGCAAAGGGATGAGCTCAACTCATTTATGATTCAGAAACTGGCAGACTTGAGGACAGGAGAGGGCGGTGGAACTCCATGTGTAGCGGTAAAATGCGCAGAGATATGGAAGAACACCAGTGGCGAAGGCGGCCGCCTGGCCTGTGACTGACGCTGAGG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18GTGGGGAATATTGGGCAATGGGCGCAAGCCTGACCCAGCAACGCCGCGTGAAGGAAGAAGGCTTTCGGGTTGTAAACTTCTTTGACAGGGGAAGATAATGACGGTACCCTGAAAACAAGCTCCGGCTAACTACGTGCCAGCAGCCGCGGTGATACGTAGGGAGCAAGCGTTATCCGGAATTACTGGGTGTAAAGGGCGCGTAGGCGGGCAAGCAAGTCAGATGTGAAATGCCGGGGCTTAACTCCGGAGCTGCATTTGAAACTGTTAGTCTTGAGTGATGGAGAGGCAGGCGGAATTCCCGGTGTAGCGGTGAAATGCGTAGAGATCAGGAGGAACATCGGTGGCGAAGGCGGCTTACTGGGCCTTT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19GTCGAGGATCATTCGCAATGGGCGCAAGCCTGACGGTGCGACGCCGCGTGTAGGATGAAGGCCTTCGGGTCGTAAACTACTGTCATGAGGGAGCAACGGTTCTGGTGTTAACACCACCGGGAAGTGATAGTACCTCAGGAGGAAGCCACGGCTAACTCTGTGCCAGCAGCCGCGGTAATACAGAGGCGGCAAGCGTTAATCGGAATTACTGGGCGTAAAGCGCGCGTAGGTGGTTTTGTAAGTT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TGTGAAAGCCCCGGGCTCAACCTGGGAACTGCATCCAAAACTGCATGACTAGAGTACGGTAGAGGGTGGTGGAATTTCCTGTGTAGCGGTGAAATGCGTAGATATAGGAAGGAACACCAGTGGCGAAGGCGACCACCTGGACTGATACTGACA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20GTGGGGAATATTGGACAATGGGCGAAAGCCTGATCCAGCCATGCCGCGTGTGTGAAGAAGGTCTTCGGATTGTAAAGCACTTTAAGTTGGGAGGAAGGGCTGCTGGTTAATACCCTGCAGTTTTGACGTTACCAACAGAATAAGCACCGGCTAACTTCGTGCCAGCAGCCGCGGTAATACGAAGGGTGCAAGCGTTACTCGGAATTACTGGGCGTAAAGCGTGCGTAGGTGGTGGTTTAAGTCCGTTGTGAAAGCCCCGGGCTCAACCTGGGAACTGCATCCAAAACTGCCCGACTAGAGTACGGTAGAGGGTGGTGGAATTTCCTGTGTAGCGGTGAAATGCGTAGATATAGGAAGGAACACCAGTGGCGAAGGCGACCACCTGGACTGATACTGACA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21GTGGGGAATATTGCGCAATGGCCTAACGGCTGACGCAGCGACGCCGCGTGTGGGATGACGCCCTTCGGGGTGTAAACCACTGTTGCCCGGGACGAACCTCTGGCTTCAGCCAGACTGACGGTACCGGGTGAGGAAGCACCGGCTAACTCCGTGCCAGCAGCCGCGGTAATACGGAGGGTGCGAGCGTTGTCCGGAATCACTGGGCGTAAAGGGCGCGTAGGTGGTTCGATAAGTGTGTGGTGAAAGCCCGGGGCTCAACCCCGGGTCTGCCGTGCAAACTGTCGGACTTGAGGACTGCAGAGGCAGGTGGAATTCCGGGTGTAGCGGTGGAATGCGTAGATATCCGGAAGAAGACCGGTGGCGAAGGCGACCTGCTGGGCAGTAACTGACA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22GTGGGGAATATTGCACAATGGGGGAAACCCTGATGCAGCGACGCCGCGTGAGTGAAGAAGTAATTCGTTATGTAAAGCTCTATCAGCAGGGAAGAAAATGACGGTACCTGATTAAGAAGCCCCGGCTAACTACGTGCCAGCAGCCGCGGTAATACGTAGGGGGCAAGCGTTATCCGGATTTACTGGGTGTAAAGGGAGCGTAGACGGTGATGCAAGTCAGAAGTGAAAGCCCGGGGCTCAACTCCGGGACTGCTTTTGAAACTGTGTGACTGGAGTGCAGGAGAGGTAAGCGGAATTCCTGGTGTAGCGGTGAAATGCGTAGATATC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23GTGAGGAATATTGGTCAATGGGCGCAAGCCTGAACCAGCCATCCCGCGTGAAGGAAGAAGGCGCTATGCGTTGTAAACTTCTTTTCCAGGGGGAGAATTTTTCCGTCGTGACGGGAATTGACGGTACTCTGGGAATAAGCATCGGCTAACTCCGTGCCAGCAGCCGCGGTAATACGGAGGATGCGAGCGTTATCCGGATTTATTGGGTTTAAAGGGTGCGTAGGCGGATTGATAAGTCAGTGGTGAAAGGCTGCAGCTTAACTGTAAAAATGCCGTTGAAACTGTCGGACTTGAGTGTAAATGAGGTAGGCGGAATGCGTGGTGTAGCGGTGAAATGCATAGATATCACGCAGAACTCCGATTGCGAAGGCAGCTTACTAAGCTACAACTGACACTGAA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24GTGGGGAATATTGCACAATGGGCGCAAGCCTGATGCAGCGATGCCGCGTGAGGGAAGAAGGTTTTCGGATTGTAAACCTCTGTTGACAGGGAAGATAATGACTGTACCTGTTCAGAAAGCTCCGGCTAACTACGTGCCAGCAGCCGCGGTAATACGTAGGGAGCGAGCGTTGTCCGGAATTACTGGGTGTAAAGG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TGTAGGCGGGCTGTTAAGTCAGCGGTCAAATCGTGCGGCTCAACCGTACCTTGCCGTTGAAACTGGTGGTCTTGAGTTCGGACAGGGCAGATGGAATTCGTGGTGTAGCGGTGAAATGCATAGATATCACGCAGAACTCCGATTGCGAAGGCAGCATACCGGCGCTCAACTGACGCTGAG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25GTGAGGAATATTCCACAATGGGCGAAAGCCTGATGGAGCAATGCCGCGTGCAGGATGAAGGCCCTCGGGTTGTAAACTGCTTTTATATGAGAAGACTATGACGGTAACATATGAATAAGGACCGGCTAACTACGTGCCAGCAGCCGCGGTCATACGTAGGGTCCAAGCGTTATCCGGAGTGACTGGGCGTAAAGAGTTGCGTAGGCGGTTATGTAAGCGAGTGATGAAAACTATCGGCTCAACCGATAGCCTATTATTCGAACTGCATAACTCGAGAGTATCAGAGGTCGCTGGAATTCCTAGTGTAGGAGTGAAATCCGTAGATATTAGGAGGAACACCAATGGCGTAGGCAGGCGACTGGGATATTTCTGACGCTAAGGCACGAAAGCGTGGGG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26GTCGGGAATATTGGGCAATGGGCGAAAGCCTGACCCAGCAATGCCGCGTGAGTGATGAAGGTCTTCGGATCGTAAAGCTCTGTCTTCAGGGACGAACAAGGTGACGGTACCTGAGGAGGAAGCCCCGGCTAACTACGTGCCAGCAGCCGCGGTAATACGTAGGGGGCGAGCGTTGTCCGGAATTACTGGGCGTAAAGGGCGAGTAGGCGGTTTTACAAGTCAGATGTGAAATACCAGGGCTCAACCCTGGGGCTGCATTTGAAACTGTAAGACTTGAGTGCAGGAGAGGAAAGTGGAATCCCCAGTGTAGCGGTGAAATGCGTAGATATTGGGGGGAACACCAGTGGCGAAGGCGACTTTCTGGACTGTA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27GTGAGGAATATTGGTCAATGGGCGGAAGCCTGAACCAGCCAAGTCGCGTGAGGGAATAAGGCCCTACGGGTCGTAAACCTCTTTTGCCGGGGAGCAAGGGCCGGGACGTGTCCCGGCCCGGAGAGTACCCGGAGAAAAAGCATCGGCTAACTCCGTGCCAGCAGCCGCGGTAATACGGAGGATGCGAGCGTTATCCGGATTTATTGGGTTTAAAGGGTGCGTAGGCGGGCTTTTAAGTCAGCGGTAAAAATTCGGGGCTCAACCCCGTCCGGCCGTTGAAACTGGGGGCCTTGAGTGGGCGAGAAGAAGGCGGAATGCGTGGTGTAGCGGTGAAATGCATAGATATCACGCAGAACCCCGATTGCGAAGGCAGCCTTCCGGCGCCCTACTGACGCTGAGGCACGAAAGTGC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28GTGGGGAATATTGGACAATGGACCAAAAGTCTGATCCAGCAATTCTGTGTGCACGATGAAGGTCTTCGGATTGTAAAGTGCTTTCAGGTGGGAAGAAGAAAGTGACGGTACCACCAGAAGAAGCGACGGCTAAATACGTGCCAGCAGCCGCGGTAATACGTATGTCGCAAGCGTTATCCGGAATTATTGGGCGTAAAGCGAGTCTAGGCGGCTTGTTAAGTCAGATGTGAAAATGCGGGGCTCAACTCCGTATTGCGTTTGAAACTGGCAGGCTAGAGTACTGGAGAGGTGGGCGGAACTACAAGTGTAGAGGTGAAATTCGTAGATATTTGTAGGAATGCCGATAGTGAAGACAGCTCACTGGACAGATACTGACGCTAAA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29GTAGGGAATATTGGTCAATGGATGCAAGTCTGAACCAGCCATGCCGCGTGCAGGAAGAAGGCCTTCTGGGTTGTAAACTGCTTTTGCCGGGGGATAAAAAGTCCATGCGTGGACAATTGAAGGTACCCGGTGAATAAGCCACG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AACTACGTGCCAGCAGCCGCGGTAATACGTAGGTGGCGAGCGTTGTCCGGATTTATTGGGTTTAAAGGGTGCGTAGGCGGCCTATTAAGTCAGTTCTGAAATATCCCGGCTTAACCGGGAGGGTGGGATTGATACTGATGGGCTTGAGTGGAATCGAGGTAGGCGGAATTGACGGTGTAGCGGTGAAATGCTTAGATATCGTCAAGAACACCGATAGTGTAGACAGCTTACTAGGCTTCAACTGACGCTGAGGCACGAAAGT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30GTGGGGAATATTGCACAATGGGGGAAACCCTGATGCAGCGACGCCGCGTGAGTGAAGAAGTATTTCGGTATGTAAAGCTCTATCAGCAGGGACGATAATGACGGTACCTGACTAAGAAGCCCCGGCTAACTACGTGCCAGCAGCCGCGGTAATACGTAGGGGGCAAGCGTTATCCGGATTTACTGGGTGTAAAGGGAGCGTAGACGGTGTGGTAAGTCAGGTGTGAAAGCCCGGGGCTCAACCCCGGGATTGCACTTGAAACTATCATGCTAGAGTGCAGGAGAGGTAAGTGGAATTCCTAGTGTAGCGGTG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31GTAGGGAATCTTCCACAATGGGCGCAAGCCTGATGGAGCAACGCCGCGTGAGTGATGAAGGCCTTCGGGTTGTAAAACTCTGTCTTCTGTGACGAACAAGCCTGTGAGTGGAAAACTCAGGCCCTGACGGTAACAGAGGAGGAAGCCACGGCTAACTACGTGCCAGCAGCCGCGGTAATACGTAGGTGGCGAGCGTTGTCCGGATTTACTGGGCGTAAAGGGAGCGTAGGCGGATTCTTAAGTGGGATGTGAAATACCCGGGCTTAACCTGGGTGCTGCATTCCAAACTGGGAATCTAGAGTGCAGGAGGGGAGAGTGGAATTCCTAGTGTAGCGGTGAAATGCGTAGAGATTAGGAAGAACACCAGTGGCGAAGGCGACTCTCTGGACTGTA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32GTGGGGAATTTTGGACAATGGGCGCAAGCCTGATCCAGCCATGCCGCGTGCGGGAAGAAGGCCTTCGGGTTGTAAACCGCTTTTGTCAGGGAAGAAACGGTCTGATCCAATACATCGGACTAATGACGGTACCTGAAGAATAAGCACCGGCTAACTACGTGCCAGCAGCCGCGGTAATACGTAGGGTGCAAGCGTTAATCGGAATTACTGGGCGTAAAGCGTGCGCAGGCGGCTATGCAAGACAGATGTGAAATCCCCGGGCTCAACCTGGGAACTGCATTTGTGACTGCATGGCTAGAGTGCGGCAGAGGGGGATGGAATTCCGCGTGTAGCAGTGAAATGCGTAGATATGCGGAGGAACACCGATGGCGAAGGCAATCCCCTGGGCCTG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33GTGGGGAATATTGGGCAATGGGCGAAAGCCTGACCCAGCCACGCCGCGTGAGTGATGAAGGCCTTCGGGTCGTAAAGCTCTGTGGGGAGGGAAGAAACCTTCCAGGGAACAATACCCCTGGGACTTGACGGTACCTCCTTAGCAAGCACCGGCTAACTCCGTGCCAGCAGCCGCGGTAATACGGAGGGTGCAAACGTTGCTCGGAATCATTGGGCGTAAAGCGTGTGTAGGCGGCCTGTTAAGTCGGGTGTGAAAGCCCCGGGCTCAACCCGGGAAGTGCATTCGATACTGGCAGGCTTGAGTACGGGAGAGGGTCGCGGAATTCCCGGTGTAGAGGTGAAATTCGTAGATATCGGGAGGAACACCAGTGGCGAAGGCGGCGACCTGGACCGATACTGACGCTGAGA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34GTCGGGAATTTTGCTCAATGGGCGAAAGCCTGAAGCAGCAACGCCGCGTGAGGGATGAAGGCCTTCGGGTTGTAAACCTCTTTTCTCAGGGAA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TATGACGGTACCTGAGGAATAAGCCACGGCTAACTACGTGCCAGCAGCCGCGGTAATACGTAGGTGGCAAGCGTTGTCCGGATTTACTGGGCGTAAAGAGCGCGCAGGCGGTCGAGTAAGTCGAATGTGAAAGCCCCCGGCTCAACTGGGGAGGGTCATTCGATACTGTTCGACTCGAAGGCAGGAGAGGGAAGTGGAATTCCCGGTGTAGTGGTGAAATGCGTAGATATCGGGAGGAACACCAGTGGCGAAGGCGACTTCCTGGCCTGTTCTTGACGCTGAGGCGCGAAAGCTG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35GTAAGGAATATTGGACAATGCCCGCAAGGGTGATCCAGCCATGCCGCGTGCAGGAAGACGGCCCTATGGGTTGTAAACTGCTTTTACACCGGAGAAAACCCCAGTACGTGTACTGGGCTGATAGTATGGTGAGAATAAGCATCGGCTAACTTCGTGCCAGCAGCCGCGGTAAGACGAAGGATGCAAGCGTTATCCGGATTCATTGGGTTTAAAGGGAGCGTAGGTGGCCTTATAAGTCAGTGGTGAAATCTTCGAGCTTAACTCGGAAATTGCCATTGATACTGTAGGGCTTGAGTATAGTTGCCGTTGGCGGAATATGACATGTAGTGGTGAAATACATAGAGATGTCATAGAACACCGATTGCGAAGGCAGCTAACGAAACTATAACTGACACTGAGGCTCGAAAGTGC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36GTGGGGAATATTGGACAATGGGCGCAAGCCTGATCCAGCCATGCCGCGTGTGTGAAGAAGGCCTTCGGGTTGTAAAGCACTTTTGTCCGGAAAGAAAAGCGCTCGATTAATACTCGGGTGTTATGACGGTACCGGAAGAATAAGCACCGGCTAACTTCGTGCCAGCAGCCGCGGTAATACGAAGGGTGCAAGCGTTACTCGGAATTACTGGGCGTAAAGCGTGCGTAGGTGGTTTGTTAAGTCTGATGTGAAAGCCCTGGGCTCAACCTGGGAACTGCATTGGAAACTGGCTTACTAGAGTGCGGTAGAGGGGTGTGGAATTCCCGGTGTAGCAGTGAAATGCGTAGATATCGGGAGGAACATCTGTGGCGAAGGCGACACCCTGGACCAGC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37GTAGGGAATATTGGTCAATGGAGGCAACTCTGAACCAGCCATGCCGCGTGGAGGATGAATGCCCTCTGGGTTGTAAACTCCTTTTATCTGGGAAGAAACTCCTTGACTTTGTCAAGGCCTGACGGTACCAGAGGAATAAGCACCGGCTAACTCCGTGCCAGCAGCCGCGGTAATACGGAGGGTGCAAGCGTTATCCGGATTCACTGGGTTTAAAGGGTGCGTAGGCGGGTTGATAAGTCAGTGGTGAAAGCCCCAAGCTTAACTTGGGAATTGCCATTGATACTGTCAGTCTTGAATACGGTTGAGGTAGGCGGAATATAGCATGTAGCGGTGAAATGCTTAGATATGCTATAGAACACCGATTGCGAAGGCAGCTTACTAAGCCGTTAT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38GTGGGGAATCTTGGACAATGGGCGAAAGCCTGATCCAGCCATGCCGCGTGAGTGAAGAAGGCCTTAGGGTTGTAAAGCTCTTTTGCCCGGGAAGATAATGACGGTACCGGGAGAATAAGCCCCGGCAAACTTCGTGCCAGCAGCCGCGGTAATACGAAGGGGGCTAGCGTTGTTCGGATTTACTGGGCGTAAAGCGCACGTAGGCGGATTGTTAAGTCGGGGGTGAAATCCTGGAGCTCAACTCCAGAATTGCCTTCGATACTGGCTTTCTAGAGGCTGGAAGAGGTTAGTGGAATTCCCAGTGTAGAGGTGAAATTCGTAGATATTGGGAAGAACACCAGTGGCGAAGGCGGCTAACTGGTCCAGAT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39GTGGGGAATTGTTCGCAATGGGCGCAAGCCTGACGACGCA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GGGGATGAAGGTCTTCGGATTGTAAACCCCTGTCGAGCGGGACGAATGGCCAGTGACCTAACACGTCGCGGGAGTGACGGTACCGCTAAAGGAAGCCACGGCTAACTCTGTGCCAGCAGCCGCGGTAATACAGAGGTGGCAAGCGTTGTTCGGAATTACTGGGCGTAAAGGGCGCGTAGGCGGCCTGCTAAGTCAGACGTGAAATCCCCCGGCTCAACCTGGGAACTGCGTCTGATACTGGAAGGCTTGAATGCGGGAGAGGGATGCAGAATTCCAGGTGTAGCGGTGAAATGCGTAGATATCTGGAGGAATACCGGTGGCGAAGGCGGCATCCTGGACCGACATTGACGCTGAGGCGCGAAAGCTAGGGT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40GTAGGGAATATTGGACAATGGGCGAAAGCCTGATCCAGCCATGCCGCGTGGATGACGAAGGCCTTCGGGTCGTAAAGTCCTTTTCTCAGGGAAGAACAAGTGAGAGAGTGGAAAGCTCTCGCCCTGACGGTACCTGAAGAAAAAGCATCGGCTAACTCCGTGCCAGCAGCCGCGGTAATACGGAGGATGCGAGCGTTATCCGGATTTATTGGGTTTAAAGGGTGCGTAGGCGGCGTGTTAAGTCAGCGGTAAAAGCCCGGGGCTCAACCCCGGCGAGCCGTTGAAACTGGCATGCTGGAGACGGCGAGAGGTACGCGGAATGCGCGGTGTAGCGGTGAAATGCATAGATATCGCGCAGAACCCCGATTGCGAAGGCAGCGTACCGGCGCCGGA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41GTAGGGAATATTGGGCAATGGGCGAGAGCCTGACCCAGCCATGCCGCGTGCAGGAAGACGGCGTTCTGCGTTGTAAACTGCTTTTATACGGGAAGAAAAAGCCACTGCGGTGGAAATTGCCGGTACCGTATGAATAAGCACCGGCTAACTCCGTGCCAGCAGCCGCGGTAATACGGAGGGTGCAAGCGTTGTCCGGATTTATTGGGTTTAAAGGGTGCGTAGGCGGCCTTTTAAGTCAGCGGTGAAAGTTTAGGGCTCAACCCTGAAATTGCCGTTGATACTGGAAGGCTTGAGTGTCGATGGGGTACCTGGAATTGATGGTGTAGCGGTGAAATGCATAGATACCATCAGGAACACCGATAGCGAAGGCATGGTACTTATCGACAACTGACGCTGAGGCACGAAAGCG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42GTGGGGAATCTTGCGCAATGGCCTAACGGCTGACGCAGCGACGCCGCGTGTGGGATGAAGCTCTTCGGAGTGTAAACCACTGTTGCCCGGGACGAATAGCTCGATTAATCGAGCCTGACGGTACCGGGTGAGGAAGCACCGGCTAACTCCGTGCCAGCAGCCGCGGTAATACGGGGGGTGCGAGCGTTGTCCGGAATCACTGGGCGTAAAGGGCGCGTAGGTGGTTTGATAAGGGTGTGGTGAAAGCCCGGGGCTCAACCCCGGGTCTGCCGTGCCGACTGTCAAACTCGAGGGCTGTAGAGGCAGACGGAATTCCGGGTGTAGCGGTGGAATGCGTAGAGATCCGGAGGAAGACCGGTGGCGAAGGCGGTCTGCTGGGCAGTTTCTGACACTGAT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43ATTAGGAATCTTGCGCAATGGGGGCAACCCTGACGCAGCGACACAGCGTGGAGGAAGAAGGTCTTCGGATTGTAAACTCCTTTTATATGGGACGAATAGATGACGGTACCATATGAATAAGCACCTGCTAACTACGTGCCAGAAGCATCGGTAATGCGTAGGGTGCAAACGTTATCCGGATTTATTGGGCGTATAGAGATGCGTAGGCGTTTTTGTAAGTCCTTAGTTAAAGACCACGGCTCAATCGTGGGAAAGCTTCGGATACTGCAAAAATTGAGACAGGAAGGGGCGAACAGAATTCCCAGTGGAGCGGTGAAATGCGTTGATATTGGGAGGAATATCAGTGGCGAAGGCGGTTCGCTGGTCCTTGTCTGACGCTGAGGCTCGAAAGCGTGGGTAGCGAAA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44GTGGGGAATATTGGACAATGGGGGCAACCCTGATCCAGCGACGCCGCGTGTGTGAAGAAGGCCTGCGGGTTGTAAAGCACTTTTAGTGGGGATGAAAAGCCTTGTTCTAACAAAGCAGGGTCTTGACCTAACCCAAAGAAAAAGCACCGGCTAACTCTGTGCCAGCAGCCGCGGTAATACAGAGGGGGCAAGCGTTATCCGGAATTATTGGGTGTAAAGGGTGCGTAGACGGGTGTTTAAGTTGGTTGTGAAATCCCTCGGCTCAACTGAGGAACTGCAACCAAAACTGGATATCTTGAGTGTCGGAGAGGAAAGTGGAATTCCTAGTGTAGCGGTGAAATGCGTAGATATCGAGAGGAACACCTGCGGCGAAGGCGGGTTGCTGGGCTGACACTGACGCTGAGGCGCGAAAGCT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45GTGGGGAATATTGCACAATGGGGGAAACCCTGATGCAGCGACGCCGCGTGAGTGAAGAAGTATCTCGGTATGTAAACTTCTATCAGCAGGGAAGACAATGACGGTACCTGACTAAGAAGCCCCGGCTAACTACGTGCCAGCAGCCGCGGTAATACGTAGGGGGCAAGCGTTATCCGGATTTACTGGGTGTAAAGGGAGCGTAGACGGTAATGCAAGTCTGGAGTGAAAGGCAGGGGCCCAACCCCTGGACTGCTTTGGAAACTGTGTAACTGGAGTGCAGGAGAGGTAAGTGGAATTCCTAGTGTAGCGGTG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46GTAGGGAATCTTCCGCAATGGACGAAAGTCTGACGGAGCAACGCCGCGTGAGTGATGAAGGTTTTCGGATCGTAAAGCTCTGTTGTTAGGGAAGAACAAGTACCTGTTGAATAAGCAGGTACCTTGACGGTACCTAACCAGAAAGCCACGGCTAACTACGTGCCAGCAGCCGCGGTAATACGTAGGTGGCAAGCGTTGTCCGGAATTATTGGGCGTAAAGCGCGCGCAGGCGGTTCCTTAAGTCTGATGTGAAAGCCCACGGCTCAACCGTGGAGGGTCATTGGAAACTGGGGAACTTGAGTGCAGAAGAGGAGAGCGGAATTCCACGTGTAGCGGTGAAATGCGTAGAGATGTGGAGGAACACCAGTGGCGAAGGCGGCTCTCTGGTCTGTAACTGACGCTGAGGC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47GTCGAGAATTTTTCACAATGGGCGCAAGCCTGATGGAGCGACGCCGCGTGGGGGATGAAGGGTTTCGATCCGTAAACCCCTGTCATTTGCGAACAATGGTTATTCAATAACACTGGATAGCTTGATAGTAGCGGAAGAGGAAGGGACGGCTAACTCTGTGCCAGCAGCCGCGGTAATACAGAGGTCCCAAGCGTTGTTCGGATTCACTGGGCGTAAAGGGTGCGTAGGTGGCCGGGAAAGTTTGATGTGAAAGCTCGGAGCTTAACTCCGAAGGGTCATTGAATACTATTCGGCTTGAGGGTCGGAGGGGAGACTGGAATTCTCGGTGTAGCAGTGAAATGCGTAGAGATCGAGAGGAACACCAGTGGCGAAGGCGAGTCTCTGGACGACACCTGACACTGAGGCACGAAAGC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48GTGGGGAATTTTGGACAATGGGGGCAACCCTGATCCAGCCATGCCGCGTGTGTGAAGAAGGTCTTCGGATTGTAAAGCACTTTAAGTTGGGAGGAAGGGCAGTAAGTTAATACCTTGCTGTTTTGACGTTACCAACAGAATAAGCACCGGCTAACTTCGTGCCAGCAGCCGCGGTAATACGAAGGGTGCAAGCGTTAATCGGAATTACTGGGCGTAAAGCGCGCGTAGGTGGTTCAGCAAGTTGGATGTGAAAGCCCCGGGCTCAACCTGGGAACTGCATCCAAAACTACTGGGCTAGAGTATGGTAGAGGGTGGTGGAATTTCCTGTGTAGCGGTGAAATGCGTAGATATAGGAAGGAACACCAGTGGCGAAGGCGACCACCTGGACTAATACTGA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49GCGAGGAATCTTGGGCAATGGGCGAAAGCCTGACCCAGCGACGCCGCGTGGAGGATGAAGGCTTTAGGGTTGTAAACTCCTTTTGCCGGGGAAGAAGATCTGACGGTACCCGGCGAATAAGCCACGGCTAACTCTGTGCCAGCAGCCGCGGTAATACAGAGGGTGCAAGCGTTAATCGGAATTACTGGGCGTAAAGCGTGCGTAGACGGTTACGTAAGTCGGGTGTGAAAGCCCCGGGCTCAACCCGGGAATTGCATTCGAGACTGCGTAGCTAGGGTGCGGAAGAGGGAAGCGGAATTTCCGGTGTAGCGGTGAAATGCGTAGATATCGGAAGGAACATCAGTGGCGAAAGCGGCTTCCTGGTCCAGCACCGACGT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50GTGGGGAATATTGCGCAATGGGCGAAAGCCTGACGCAGCAACGCCGCGTGCGGGATGACGGCCTTCGGGTTGTAAACCGCTTTCAGCAGGGACGAAGTGAAAATGACGGTACCTGCAGAAGAAGCACCGGCTAACTACGTGCCAGCAGCCGCGGTGATACGTAGGGTGCGAGCGTTGTCCGGAATTATTGGGCGTAAAGAGCTTGTAGGCGGTCTGTTGCGTCGGAAGTGAAAACTCAGGGCTTAACCCTGAGCCTGCTTTCGATACGGGCAGACTTGAGGGATGTAGGGGAGAACGGAATTCCTGGTGGAGCGGTGGAATGCGCAGATATCAGGAGGAACACCAGTGGCGAAGGCGGTTCTCTGGACATTTCCTGACGCTGAGAA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51GTGGGGAATTTTGGACAATGGGCGCAAGCCTGATCCAGCCATGCCGCGTGAGTGAAGAAGGCCTTCGGGTTGTAAAGCTCTTTCGGCCGGAACGAAATCGTCCGGGCTAATACCCCGGATGGATGACGGTACCGGAAGAAGAAGCACCGGCTAACTACGTGCCAGCAGCCGCGGTAATACGTAGGGTGCAGGCGTTAATCGGAATTACTGGGCGTAAAGCGTGCGCAGGCGGCTTCTCAAGTCAGATGTGAAATCCCCGGGCTTAACCTGGGAACTGCGTTTGAAACTGGGAGGCTAGAGTGCGGCAGAGGGGGGTGGAATTCCACGTGTAGCAGTGAAATGCGTAGATATGTGGAGGAACACCGATGGCGAAGGCAGCCCCCTGGGCCTG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52GTTAGGAATATTCGTCAATGGGGGAAACCCTGAACGAGCAATGCCGCGTGAACGATGACGGCCCTATGGGTTGTAAAGTTCTGTTGCGTGGGACGAACGATTAGGATAGGAAATGATCTTAGTGTGACGGTACCACGCCAGAAAGCTCCGGCTAACTACGTGCCAGCAGCCGCGGTAATACGTAGGGAGCGAGCGTTATCCGGATTTATTGGGCGTAAAGGGTGCGTAGGCGGTTTGTTAAGTATGAAATTAAAGCCTGGAGCTTAACTCCAGTTCGTTTCATAAACTGGCAGACTAGAGTATGGTAGAGGTAAACGGAATTTCTAGTGTAGCGGTAAAATGCGTAGATATTAGAAAGAACACCAGTGGCGTAGGCGGTTTACTGGGCCAAAACTGACGCTGAGG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54GTGAGGAATATTGGTCAATGGACGAGAGTCTGAACCAGCCAAGTAGCGTGAAGGATGACTGCCCTATGGGTTGTAAACTTCTTTTATACGGGAATAAAGTGAGGCACGTGTGCCTTTTTGTATGTACCGTATGAATAAGGATCGGCTAACTCCGTGCCAGCAGCCGCGGTAATACGGAGGATCCGAGCGTTATCCGGATTTATTGGGTTTAAAGGGAGCGTAGGCGGACGCTTAAGTCAGTTGTGAAAGTTTGCGGCTCAACCGTAAAATTGCAGTTGATACTGGGTGTCTTGAGTACAGTAGAGGCAGGCGGAATTCGTGGTGTAGCGGTGAAATGCTTAGATATCACG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ACTCCGATTGCGAAGGCAGCTTGCTGGACTGTAACTGACGCTGAT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56GTGGGGAATTTTCCGCAATGGGCGAAAGCCTGACGGAGCAATGCCGCGTGGAGGTAAAAGGCCTACGGGTCATGAACTTCTTTTCCTGGAGAAGAAACAATGACGGTATCCGGGGAATAAGCATCGGCTAACTCTGTGCCAGCAGCCGCGGTAAGACAGAGGATGCAAGCGTTATCCGGAATGATTGGGCGTAAAGCGTCTGTAGGTGGCTTTTTAAGTTCGCCGTCAAATCCCAGGGCTCAACCCTGGACAGGTGGTGAAAACTACTAAGCTAGAGTACGGTAGGAGCAGAGGGAATTTCCGGAGGAGCGATGAAATGCGTAGAGATCGGAAGGAACACCAACGGCGAAAGCACTCTGCTGGGCCGACACTGACACTGAGAGACGAAAGCTAGGGGAGCGAAT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57GTAGGGAATCTTCGGCAATGGGCGAAAGCCTGACCGAGCAACGCCGCGTGAATGATGAAGGCCTTCGGGTTGTAAAATTCTGTTATAAGGGAAGAACGACTTTAGTAGGAAATGGCTAGAGTGTGACGGTACCTTATGAGAAAGCCACGGCTAACTACGTGCCAGCAGCCGCGGTAATACGTAGGTGGCGAGCGTTATCCGGAATTATTGGGCGTAAAGAGCGCGCAGGTGGTTGATTAAGTCTGATGTGAAAGCCCACGGCTTAACCGTGGAGGGTCATTGGAAACTGGTCGACTTGAGTGCAGAAGAGGGAAGTGGAATTCCATGTGTAGCGGTGAAATGCGTAGAGATATGGAGGAACACCAGTGGCGAAGGCGGCTTCCTGGTCTGTAACTGACA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58GTAGGGAATATTGGTTAATGTGCGAAAGCGCGAACCAGCAACGCCGCGTGTGCGATGAAGGCCTTCGGGTCGTAAAGCACTTTTTGCAGGGAAGAGGAAGGACGGTACCTGCAGAATAAGTCTCGGCTAACTACGTGCCAGCAGCCGCGGTAAAACGTAGGAGACGAGCGTTATCCGGATTTACTGGGCGTAAAGCGCGTGCAGGCGGCATGGCAAGTTGGATGTGAAAGCTCCCGGCTTAACTGGGAGAGGTCGTTCAATACTGCCAGGCTTGAGAGTGGTAGAGGGAAGCGGAATTCCGGGTGTAGTGGTGAAATGCGTAGATATCCGGAGGAACACCAGTGGCGAAAGCGGCTTCCTGGCCCATTTCTGACGCTCAGACGCGAAAGCTAGGGT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59GTGGGGAATTTTGCGCAATGGGGGAAACCCTGACGCAGCAACGCCGCGTGAGTGATGAAGGCCTTCGGGTTGTAAAGCTCTTTTAGTGGGGAAGAAGCCCTCCGGGGTTAATACCTCCGGGGTCTGACGGTACCCACAGAAAAAGTTCCGGCTAACTACGTGCCAGCAGCCGCGGTAATACGTAGGGAGCAAGCGTTGTTCGGAATTATTGGGCGTAAAGAGCGCGTAGGCGGTTCGGTAAGTCTGACGTGAAATCCCGGAGCTTAACTCCGGAACTGCGTTGGATACTGCCGGGCTTGAGTGTGGGAGAGGAGAGTGGAATTCCCAGTGTAGAGGTGAAATTCGTAGATATTGGGAGGAACACCCGTGGCGAAGGCGGCTCTCTGGACCACAACTGACGCTGAGG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61GTAGGGAATATTGGGCAATGGCCGAGAGGCTGACCCAGCCATGCCGCGTGCAGGAAGAAGGCCTTCTGGGTTGTAAACTGCTTTTATCTGGGAAGAAAACGCCCCTGCGGGGGTAACTGACGGTACCAGATGAATAAGCACCGGCTAACTCCGTGCCAGCAGCCGCGGTAATACGGAGGGTGCAAGCGTTGTCCGGATTTATTGGGTTTAAAGGGTGCGTAGGCGGCCCTGTAAGTCAGTGGTGAAATCCCAGGGCTCAACCCTGGAACTGCCATTGATACTGCAGGGCTTGAGTT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TTAAGGCGGGCGGAACTGGTGGTGTAGCGGTGAAATGCATAGATACCACCAAGAACCCCGATTGCGTAGGCAGCTCGCTGAGCCGAAACTGACGCTGAG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62GTGGGGAATATTGGACAATGGGCGCAAGCCTGATCCAGCCACGCCGCGTGAGTGATGAAGGCCTTCGGGTCGTAAAGCTCTGTGGGGAGGGACGAACCGCTGCAGGTTCATAGCCTGCAGCATGACGGTACCTCCTTAGCAAGCACCGGCTAACTTCGTGCCAGCAGCCGCGGTAATACGAAGGGTGCAAACGTTGCTCGGAATTATTGGGCGTAAAGCGCACGTAGGCGGCATTGCAAGTCGGATGTGAAAGCCCTCGGCTTAACCAAGGAAGTGCATCCGAAACTGCAGTGCTTGAGTACTTAAGAGGATCGCGGAATTCCCGGTGTAGAGGTGAAATTCGTAGATATCGGGAGGAACACCAGTGGCGAAGGCGGCGATCTGGGAAGA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63GTGGGGAATATTGCGCAATGGCCGAAAGGCTGACGCAGCGACGCCGCGTGTGGGAGGAAGCCCTTCGGGGTGTAAACCACTGTCAGGGGGGAAGAAACCAGGTCGGGCGAATAGGCCGATCTGTTGACGGTACCTCCAAAGGAAGCGCCGGCTAACTCCGTGCCAGCAGCCGCGGTAAGACGGAGGGCGCAAGCGTTGTTCGGAATTACTGGGCGTAAAGCGCGGGCAGGCGGCCCGTTAAGTCTGCGGTGAAATCCCGGGGCTCAACCCCGGATATGCCGCGGATACTGGCGGGCTAGAGACCGGTAGAGGCGAGTGGAATTCCTGGTGTAGCGGTGAAATGCGTAGAGATGTGGAGGAATACCAGTGGCGAAGGCGGCTCTCTGGTCTGTTACTGACGCTGAGGT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64GTGAGGAATATTGCACAATGGGCGCAAGCCTGATGCAGCGACGCCGCGTGGGTGAAGAAGGATTTCGGTCTGTAAAGCCCTTTTCTGTGTGACGAGAGTGGACGGTAGCACAGGAATAAGTCTCGGCTAACTACGTGCCAGCAGCCGCGGTAAAACGTAGGAGGCAAGCGTTATCCGGAGTTACTGGGCGTAAAGGGCGTGCAGGTGGTTCAATAAGTTGGTTATGAAAGCTCCTGGCTAAACTGGGAGAGGTTGACCAAGACTGTTGAACTTGAGTGGATGAGAGGTAAACGGAATTCCGCGTGTAGTGGTGAAATGCGTAGAGATGCGGAGGAACACCAGTGGCGAAGGCGACACGCTGGGCCTGGCCTGACGCTGAGAGGCGAAAGCA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65GTCGGGAATATTGCTCAATGGGCGAAAGCCTGAAGCAGCAACGCCGCGTGCATGATGAAGGTCTTCGGATCGTAAAGTGCTTTTCTGGGAGATGAGAAAGGACAGTATCCCAGGAATAAGTCTCGGCTAACTACGTGCCAGCAGCCGCGGTAAAACGTAGGAGGCAAGCGTTATCCGGATTCACTGGGCGTAAAGCGCGTGCAGGTGGCGCGGTAAGTTGGATGTGAAATCTCCCGGCTCAACTGGGAGAGGTCATTCAATACTACCGTGCTTGAGAGCAGAAGAGGAAGATGGAATTCCCGGTGTAGTGGTGAAATGCGTAGATATCGGGAGGAACACCAGTGGCGAAGGCGGGTTGCTGGGCTGACACTGACGCTGAGGCGCGAAAGCT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66GTGGGGAATATTGCACAATGGGGGAAACCCTGATGCAGCAACGCCGCGTGAGCGAAGAAGGCCTTTGGGTCGTAAAGCTCTGTCCTTAGGGAAGAAGGAAGTGACGGTACCTAAGGAGGAAGCCCCGGCTAACTACGTGCCAGCAGCCGCGGTAATACATAGGGGGCAAGCGTTATCCGGAATTATTGGGTGTAAAGGGTGCGTAGACGGGTGTTTAAGTTGGTTGTGAAATCCCTCGGCTCAAC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GGAACTGCAACCAAAACTGGATATCTTGAGTGTCGGAGAGGAAAGTGGAATTCCTAGTGTAGCGGTGAAATGCGTAGATATTAGGAGGAACACCAGTGGCGAAGGCGGCTTACTGGACGATT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68GTGGGGAATATTGCGCAATGGCCGAAAGGCTGACGCAGCGACGCCGCGTGCGGGATGACGGCCTTCGGGTTGTAAACCGCTGTCGGGAGGGACGAAGATCTGACGGTACCTCCAAAGGAAGCACCGGCTAACTCCGTGCCAGCAGCCGCGGTAATACGGAGGGTGCGAGCGTTGTCCGGAATCACTGGGCGTAAAGGGCGCGTAGGCGGCCCGGTAAGTAGGGGGTGAAATCCTGCGGCTCAACCGCAGAACCGCCTTCTAGACTGCCAGGCTCGAGCACAGTAGAGGCAGACGGAATTCCCGGTGTAGCGGTGGAATGCGTAGAGATCGGGAAGAACACCGGTGGCGAAGGCGGTCTGCTGGGCTGTTGCTGACG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69GTGAGGAATATTGGTCAATGGCCGGGAGGCTGAACCAGCCAAGTCGCGTGAGGGAAGACGGCCCTACGGGTTGTAAACCTCTTTTGTCAGGGAGCAAGGTGCAGGTCGGGACCTGCTGTGAGAGTACCTGAAGAAAAAGCATCGGCTAACTCCGTGCCAGCAGCCGCGGTAATACGGAGGATGCGAGCGTTATCCGGATTTATTGGGTTTAAAGGGTGCGTAGGCGGGTTATCAAGTCAGCGGTAAAATCGTGGAGCTCAACTCCATCCAGCCGTTGAAACTGATGATCTTGAGTGGGCGAGAAGTATGCGGAATGCGTGGTGTAGCGGTGAAATGCATAGATATCACGCAGAACTCCGATTGCGAAGGCAGCATACCGGCGCCCG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71GTGGGGAATTTTGCACAATGGGCGAAAGCCTGATGCAGCAACGCCGCGTGCGGGATGAAGGCCCTCGGGTTGTAAACCGCTTTCAGCAGGGACGAAACTGACGGTACCTGCAGAAGAAGCCCCGGCTAACTACGTGCCAGCAGCCGCGGTAATACGTAGGGGGCAAGCGTTATCCGGATTTATTGGGCGTAAAGCGCGCGTAGGCGGCTTGTTAAGTCAGATGTGAAAACCGGGGGCTCAACCCGCGGCCTGCATCTGAAACTGGCAGGCTTGAGTCTGGTAGAGGAAAGTGGAATTCCTGGTGTAGCGGTGAAATGCGCAGATATCAGGAGGAACACCAGTGGCGAAGGCGGCTTTCTGGGCCACGACTGACGCTGAGGCGCGAAAGCTA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72GTGGGGAATATTGCGCAATGGGGGAAACCCTGACGCAGCAACGCCGCGTGAGTGATGAAGGCCTTAGGGTTGTAAAGCTCTGTTATCTGGGACGATAATGACGGTACCAGAGGAGGAAGCCACGGCTAACTACGTGCCAGCAGCCGCGGTAATACGTAGGTGGCGAGCGTTGTCCGGATTTACTGGGCGTAAAGAGTGCGTAGGCGGATGTTTAAGTGAGATGTGAAATACCCGAGCTCAACTTGGGTGCTGCATTTCAAACTGGGCATCTAGAGTGCAGGAGAGGAAAGCGGAATTCCTAGTGTAGCGGTGAAATGCGTAGAGATTAGGAAGAACACCAGTGGCGAAGGCGGCTTTCTGGACTGTA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73GTGGGGAATTTTTCGCAATGGGGGAAACCCTGACGAAGCAACGCCGCGTGGAGGATGAAGGCCTTCGGGTCGTAAACTCCTGTCGACCGGGACGAACATGGTCCGACCCAACACGTCGGGCTATCGACTGTACCGGTGGAGGAAGCCACGGCTAACTCTGTGCCAGCAGCCGCGGTAATACAGAGGTGGCAA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TTGTTCGGAATTACTGGGCGTAAAGGGCGCGTAGGCGGTGCTCTAAGTCCCGTGTGAAAGCCCCCGGCTCAACTGGGGAACTGCACGGGAAACTGGAGTGCTTGAGTTCGGGAGAGGGAAGCGGAATTCCGGGTGTAGCGGTGAAATGCGTAGATATCCGGAGGAACACCGGTGGCGAAGGCGGCTTCCTGGACCGACACTGACGCTGAGG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74GTGGGGAATATTGCACAATGGGCGAAAGCCTGATGCAGCCATGCCGCGTGTGTGAAGAAGGCCTTAGGGTTGTAAAGCACTTTCAGTGGGGAGGAAAGGTTAGTAGTTAATACCTGCTAGCTGTGACGTTACCCACAGAAGAAGGACCGGCTAATTCCGTGCCAGCAGCCGCGGTAATACGGAAGGTCCGAGCGTTAATCGGAATTACTGGGCGTAAAGCGCACGTAGGCGGCTAGGTCAGTTGGGTGTGAAAGCCCCGGGCTCAACCTGGGAACTGCATCCAATACTGCCTGGCTAGAGTACGAGAGAGGGGGGTAGAATTTCTAGTGTAGCGGTGAAATGCGTAGATATTAGAAGGAATACCAGTGGCGAAGGCGGCCCCCTGGCTCGA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75GTGGGGAATCTTCCGCAATGGGCGAAAGCCTGACGGAGCAATGCCGCGTGAGTGAAGAAGGCCTTCGGGTTGTAAAGCTCTATCGTAATCGAAGAGAGCTTGTGATAGTAACTGATCACGAGAGGACGGTAGATTACAAGGAAGCCCCGGCTAACTATGTGCCAGCAGCCGCGGTAAAACATAGGGGGCAAGCGTTGTCCGGAATCACTGGGCGTAAAGGGCGCGTAGGTGGTTTGTTAAGTCAGATGTGAAATGTAGGGGCTCAACCCCTAACGTGCATCTGATACTGGCAGACTTGAGTGCGGAAGAGGCAAGTGGAATTCCTAGTGTAGCGGTGAAATGCGTAGATATTAGGAGGAACACCAGTGGCGAAGGCGACTTGCTGGGCC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76GTGGGGAATATTGCACAATGGGGGAAACCCTGATGCAGCGACGCCGCGTGAGCGAAGAAGTATTTCGGTATGTAAAGCTCTATCAGCAGGGAAGATAATGACGGTACCTGACTAAGAAGCCCCGGCTAACTACGTGCCAGCAGCCGCGGTAATACGTAGGGGGCAAGCGTTATCCGGATTTACTGGGTGTAAAGGGAGCGTAGACGGCGAAGCAAGTCTGATGTGAAATACCGGGGCTCAACCCCGGGACTGCATTGGAAACTGTTTTGCTTGAGTGCCGGAGAGGTAAGCGGAATTCCTAGTGTAGCGGTGAAATGCGTAGATATTAGGAGGAACACCGATGGCGAAGGCAGCCCCCTGGGACATG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77GTGGGGAATATTGCGCAATGGGCGAAAGCCTGACGCAGCCACGCCGCGTGAGCGATGAAGGTCTTCGGATCGTAAAGCTCTGTGGGGGGAGAAGAAGAAAGCCGATGAAGAGTCGGCCCTGACGGTATCCCCTTAGCAAGCACCGGCTAACTCTGTGCCAGCAGCCGCGGTAAGACAGAGGGTGCGAACGTTGCTCGGAATTACTGGGCGTAAAGCGCGTGTAGGCGGGTGATCAAGTCAGATGTGAAATCCCTGGGCTCAACCCAGGAACTGCATTTGAAACTGGTCGCCTGGAGTATTGGAGAGGGAAGCGGAATTCCTGGTGTAGAGGTGAAATTCGTAGATATCAGGAGGAACACCGGTGGCGAAGGCGGCTTCCTGGACAATT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78GTTAGGAATTTTGGACAATGGGCGCAAGCCTGATCCAGCCACGCCGCGTGAGTGATGAAGGCCTTCGGGTCGTAAAGCTCTGTGGGGAGGGACGAACCGCCGGCGGTTAATACCCGTCGGCATGACGGTACCTCCTTAGCAAGCA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GCTAACTCTGTGCCAGCAGCCGCGGTAATACAGAGGGTGCTAGCGTTGTTCGGAATTATTGGGCGTAAAGCGCGTGTAGGCGGCTGGCCAAGTCGGATGTGAAAGCCCTCGGCTTAACCGAGGAAGTGCGTTCGAAACTAGCTAGCTTGAGTACCGGAGAGGGTGGTGGAATTCCCGGTGTAGAGGTGAAATTCGTAGATATCGAGAGGAACACCGGTGGCGAAGGCGGCCAACTGGACGAGTACTGACGCTGAGA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79GTGGGGAATATTCCGCAATGGACGAAAGTCTGACGGAGCAACGCCGCGTGAGTGATGAAGGTTTTCGGACTGTAAAGCTCTGTTGTTCAGGACGAAAGTGCCTGTTGCGAACAGTTACAGGTATTGACGGTACTGAACGAGGAAGCCACGGCTAACTACGTGCCAGCAGCCGCGGTAATACGTAGGTGGCAAGCGTTGTCCGGAATTATTGGGCGTAAAGAGCATGTAGGCGGGAATCTAAGTCTGTTGTGAAAATGCGGGGCTCAACCCCGTATGGCGATGGAAACTGGATTTCTTGAGTGCAGGAGAGGAAAGGGGAATTCCCAGTGTAGCGGTGAAATGCGTAGATATTGGGAGGAACACCAGTGGCGAAGGCGCCTTTCTGGACTGTGTCTGACGCTGAGATGCGAAAGCCAGGGT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80GTAGGGAATATTGCTCAATGGGGGAAACCCTGAAGCAGCAACGCCGCGTGGAGGATGACACTTTTCGGAGCGTAAACTCCTTTTGTTAGGGAAGAACAATGACGGTACCTAACGAATAAGCACCGGCTAACTCCGTGCCAGCAGCCGCGGTAATACGGAGGGTGCAAGCGTTACTCGGAATCACTGGGCGTAAAGGACGCGTAGGCGGATTATCAAGTCTCTTGTGAAATCCTATGGCTTAACCATAGAACTGCTTGGGAAACTGATAATCTAGAGTGAGGGAGAGGCAGATGGAATTGGTGGTGTAGGGGTAAAATCCGTAGAGATCACCAGGAATACCCATTGCGAAGGCGATCTGCTGGAACTCAACTGACGCTAATGCGT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82GTGGGGAATTGTTCGCAATGGGCGCAAGCCTGACGACGCAACGCCGCGTGGAGGATGAAGGTCTTCGGATTGTAAACTCCTGTTGATCGGGAAGAATGGACTCCGGGTTAATACTCCGGGGTAATGACGGTACCGATTGAGGAAGCCACGGCTAACTCTGTGCCAGCAGCCGCGGTAATACAGAGGTGGCAAGCGTTGTTCGGAATTACTGGGCGTAAAGGGCGCGTAGGCGGCCTTCTAAGTCAGACGTGAAATCCCCAGGCTTAACTTGGGAACTGCAAGGGAAACAGCAGGGCTTGAGTTCGGGAGAGGGAAGTGGAATTCCCGGTGTAGTGGTGAAATGCGTAGATATCGGGAGGAACACCAGTGGCGAAGGCGACTTCCTGGCCTGTTCTTGACGCTGAGGCGCGAAAGCTAGGGT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83GTGGGGAATATTGCACAATGGGGGAAACCCTGATGCAGCAACGCCGCGTGAGTGAAGAAGTCATTCGTGATGTAAAGCTCTATCAGCAGGGAAGAAAATGACGGTACCTGACTAAGAAGCCCCGGCTAACTACGTGCCAGCAGCCGCGGTAATACGTAGGGGGCAAGCGTTATCCGGATTTACTGGGTGTAAAGGGAGCGTAGACGGCGACGCAAGTCTGAAGTGAAATGCCAGTGCTCAACACTGGAACTGCTTTGGAAACTGTGTGGCTAGAGTGCAGGAGAGGTAAGTGGAATTCCTAGTGTAGCGGTGAAATGCGTAGATATTAGGAGGAACACCAGTGGCGAAGGCGGCTTACTGGACTGTAACTGACGTTGAGGCTCGAAG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84GTGGGGAATTTTGGACAATGGGGGCAACCCTGATCCAGCCATGCCGCGTGCAGGATGAAGGCCTTCGGGTTGTAAACTGCTTTTGTCAGGGAC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AGGACCGTGTTAATACCATGGTCTGCTGACGGTACCTGAAGAATAAGCACCGGCTAACTACGTGCCAGCAGCCGCGGTAATACGTAGGGTGCAAGCGTTAATCGGAATTACTGGGCGTAAAGCGTGCGCAGGCGGTTCTGTAAGACAGATGTGAAATCCCCGGGCTCAACCTGGGAATTGCATTTGTGACTGCAGGACTAGAGTTCATCAGAGGGGGGTGGAATTCCAAGTGTAGCAGTGAAATGCGTAGATATTTGGAAGAACACCAATGGCGAAGGCAGCCCCCTGGGATGCG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85GTCGAGAATTTTTCTCAATGGGGGAAACCCTGAAGGAGCGACGCCGCGTGAAGGATGAAGGTCTTCGGATCGTAAACTTCTGTCATTGGTGAACAAGGCCCACGCAGTAACTGGTGTTGGGATTGATAGTAGCCGAAGAGGAAGAGACGGCTAACTCTGTGCCAGCAGCCGCGGTAATACAGAGGTCTCAAGCGTTGTTCGGATTCATTGGGCGTAAAGGGTGCGTAGGTGGCGAGGCAAGTCTGGTGTGAAATCCCGGGGCTCAACCCCGGAACTGCACTGGATACTGCCCTGCTTGAGTACTGGAGAGGAGATTGGAATTTACGGTGTAGCAGTGAAATGCGTAGATATCGTAAGGAAGACCAGTGGCGAAGGCGAATCTCTGGACAGTTACTGACACTGAGGCACGAAG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86GTGGGGAATCTTGCGCAATGGGGGAAACCCTGACGCAGCAACGCCGCGTGGGTGATGAAGGCCTTCGGGTCGTAAAGCCCTGTCAGGTGGGAAGAAACTTGTGGATGCTAATATCATCCACACTTGACGGTACCACCGGAGGAAGCACCGGCTAACTACGTGCCAGCAGCCGCGGTAATACGTAGGGTGCGAGCGTTAATCGGAATTACTGGGCGTAAAGCGTGCGCAGGCGGTTTTGTAAGACAGCTGTGAAATCCCCGGGCTCAACCTGGGAACTGCGGTTGTGACTGCAAGACTTGAGTACGGCAGAGGGGGGTGGAATTCCTGGTGTAGCAGTGAAATGCGTAGATATCAGGAGGAACACCGATGGCGAAGGCAGCCCCCTGGGCCTGT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87GTGGGGAATATTGCACAATGGGCGCAAGCCTGATGCAGCCATGCCGCGTGTATGAAGAAGGCCCTAGGGTTGTAAAGTACTTTCAGTCGGGAGGAAGGCGTTGATGCTAATATCATCAACGATTGACGTTACCGACAGAAGAAGCACCGGCTAACTCCGTGCCAGCAGCCGCGGTAATACGGAGGGTGCAAGCGTTAATCGGAATTACTGGGCGTAAAGCGCACGCAGGCGGTTGATTAAGTTAGATGTGAAATCCCCGGGCTTAACCTGGGAATGGCATCTAAGACTGGTCAGCTAGAGTCTTGTAGAGGGGGGTAGAATTCCATGTGTAGCGGTGAAATGCGTAGAGATGTGGAGGAATACCGGTGGCGAAGGCGGCCCCCTGGACAAAGACTGACGCTC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88GTGGGGAATCTTCCACAATGGGCGAAAGCCTGATGGAGCAACGCCGCGTGAGTGATGAAGGCCTTCGGGTTGTAAAACTCTGTCTTGCGAGAATAAAGCTGCAAGGTGAACAATCTTGCAGTTTGACTGTATCGCAGGAGGAAGACACGGCTAACTCTGTGCCAGCAGCCGCGGTAATACAGAGGTGTCAAGCGTTGTCCGGAATTACTGGGCGTAAAGGGCGTGTAGGTGGGCGTGTAAGTCGGATGTGAAATCGCTGGGCTTAACCCAGCAACCGCATCCGAAACTGCTCGTCTTGAGTGCAGAAGAGGAGAGTGGAATTCCCAGTGTAGCGGTGAAATGCGTAGATATTGGGAGGAACACCAGTGGCGAAGGCGGCTCTCTGGTCTGCAACTGACACTGAAA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90GTGGGGAATATTGGACAATGGGGGCAACCCTGATCCAGCGATGC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TGTGCGAAGAAGGCCTGCGGGTTGTAAAGCACTTTAGGTGGGGAGGAAAGGCGGCGAGTGAATAACTTGCTGAGTTGACGTTACCCACAGAATAAGCACCGGCTAACTCTGTGCCAGCAGCCGCGGTAATACAGAGGGTGCAAGCGTTAATCGGAATGACTGGGCGTAAAGGGTGCGTAGGCGGTTGATGAAGTCAGATGTGAAATACCTGGGCTTAACCTGGGAAGGCCATTTGAGACGCATCGGCTAGAGTAGAGTAGAGGGAAGTGGAATTTCCGGTGTAGCGGTGAAATGCGTAGATATCGGAAAGAACACCAGTGGCGAAGGCGGCTTCCTGGACTCAT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91GTGGGGAATATTGGACAATGGGGGCAACCCTGATCCAGCCATGCCGCGTGAGTGATGAAGGCCTTAGGGTTGTAAAGCTCTTTCACCGGTGAAGATAATGACGGTAACCGGAGAAGAAGCCCCGGCTAACTTCGTGCCAGCAGCCGCGGTAATACGAAGGGGGCTAGCGTTGTTCGGAATTACTGGGCGTAAAGCGCACGTAGGCGGATTGGTCAGTTAGAGGTGAAATCCCGGAGCTCAACTCCGGAACTGCCTTTAATACTGCCAATCTAGAGACCGAGAGAGGTAAGTGGAACTCCTAGTGTAGAGGTGGAATTCGTAGATATTAGGAAGAACACCAGTGGCGAAGGCGGCTTACTGGCTCGGA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92GTGAGGAATATTGGTCAATGGAGGCAACTCTGAACCAGCCAAGTAGCGTGCAGGATGACGGCCCTATGGGTTGTAAACTGCTTTTATGCGGGGATAAACTGAGCCACGTGTGGCTTATTGCAGGTACCGCATGAATAAGGACCGGCTAATTCCGTGCCAGCAGCCGCGGTAATACGGAAGGTCCGGGCGTTATCCGGATTTATTGGGTTTAAAGGGAGCGCAGGCCGCCCCTTAAGCGTGTTGTGAAATGCCGCGGCTCAACCGTGGCACTGCAGCGCGAACTGGGGGGCTTGAGTGCGCCGGAGGTAGGCGGAATTCGTGGTGTAGCGGTGAAATGCTTAGATATCACGAAGAACTCCGATTGCGAAGGCAGCCTACCGTAGCGTTACTGACGCTGAGGCTCGAAGGTGC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93GTGAGGAATATTGGTCAATGGTCGGGAGACTGAACCAGCCAAGCCGCGTGAGGGAAGAAGGTACAGCGTATCGTAAACCTCTTTTGTCAGGGAACAAAGGCGGGGACGTGTCCCCGGATGAGTGTACCTGAAGAAAAAGCATCGGCTAACTCCGTGCCAGCAGCCGCGGTAATACGGAGGATGCGAGCGTTATCCGGATTTATTGGGTTTAAAGGGTGCGTAGGCGGACGCTTAAGTCAGCGGTAAAATTGCGGGGCTCAACCCCGACGAGCCGTTGAAACTGGCTTGCTAGAGTGGGCGAGAAGTATGCGGAATGCGTGGTGTAGCGGTGAAATGCATAGATATCACGCAGAACTCCGATTGCGAAGGCAGCATACCGGCGCTCAACTGACGCTCAT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94GTGAGGAATATTGGACAATGGATGGAAATCTGATCCAGCCATGCCGCGTGCAGGAAGACGGCCCTATGGGTTGTAAACTGCTTTTATATGGGAGCAATAAGGTCTACGCGTAGACCGATGAGAGTACCATATGAATAAGCATCGGCTAACTCCGTGCCAGCAGCCGCGGTAATACGGAGGATGCGAGCGTTATCCGGATTTATTGGGTTTAAAGGGTGCGTAGGCGGCCTTATAAGTCAGCGGTGAAATTTTGCAGCTTAACTGTAACAGTGCCGTTGATACTGTTTGGCTAGGATTTGGTTGTAGTGTGCGGAATGTGTGGTGTAGCGGTGAAATGCTTAGATATCACACAGAACACCGATTGCGAAGGCAGCACACTAAGTCATTATTGACGCTGAGGCACGAAAGT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95GTGAGGAATCTTCCGCAATGGGCGAAAGCCTGACGGAGCGACGCCGCGTGTGGGATGAAGACCTTCGGGTTGTAAACCACTGTCGGAGGGGAAGACTCGGACGGTACCCTCCAAGAAAGCCCCGGCTAACTACGTGCCAGCAGCCGCGGTAATACGTAGGGGGCGAGCGTTACCCGGATTTACTGGGCTTAAAGCGCGTGTAGGCGGCTGGCCAAGTGTGCTGTGAAATCCCTCGGCTCAACCGAGGAACTGCAGTGCAAACTGGTCTGGCTAGAGTGCAGGAGAGGGTAGTGGAATTCCCGGTGTAGCGGTGAAATGCGTAGATATCGGGAGGAACACCAGTGGCGAAGGCGGCTACCTGGCCTGTAACTGACGCTGAGACGCGAAAGTGTGGGG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96GTGGGGAATCTTGCGCAATGGGCGAAAGCCTGACGCAGCGACGCCGCGTGAGCGATGAAGGCCTTCGGGTTGTAAAGCTCTGTGGGGAGGGAAGAATAAGGGTTGGCTAATATCCAACTCGATGACGGTACCTCCTTAGCAAGCACCGGCTAACTCTGTGCCAGCAGCCGCGGTAATACAGAGGGTGCAAACGTTGTTCGGAATTACTGGGCGTAAAGCGCGTGCAGGCGGCCTTGCAAGTCGGACGTGAAATCCCACGGCTCAACCGTGGAAGTGCATTCGAAACTGCGAGGCTGGAGTCCTGGAGAGGAAAGTGGAATACTCGGTGTAGAGGTGAAATTCGTAGATATCGAGTGGAACACCGGTGGCGAAGGCGGCTTTCTGGACAGGT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97GTGGGGAATATTGTGCAATGGGGGAAACCCTGACACAGCGATGCCGCACGGGTGAAGAAGGGATTCGTTTTGTAAAGCCCTGTCCCCGGGGAAGAGAGTGACGGTACCCGGGTAAGAGCCCCAGCTAACTACGTGCCAGCAGCTGCGGTAACACGTGGGGGGCGAGCGTTGTCCGGAATTATTGGGCGTAAAGGGCACGCAGGCGGCCCCTTAGGCTGTTGATGAAAGTGCTGGGCCCAACCCAGTGATGTTCAACAGGACCGAGGGGCTCGGGTGCCAGAGAGGCAGGCAGAATTCCTGGTGTAGCGGTGAAATGCGCAGAGATCAGGAGGAATACCAGAGGCGAAGGCGGCCTGCTGGCTGGCAACCGACGCTCAGGT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699GTGGGGAATATTGGACAATGGGCGCAAGCCTGATCCAGCAATGCCGCGTGGGTGAAGAAGGTCTTCGGATTGTAAAGCCCTTTCGGCGGGGACGATGATGACGGTACCCGCAGAAGAAGCCCCGGCTAACTTCGTGCCAGCAGCCGCGGTAATACGAAGGGGGCTAGCGTTGCTCGGAATGACTGGGCGTAAAGGGCGCGTAGGCGGATCGGATAGTCAGGCGTGAAATTCCTGGGCTCAACCTGGGGGCTGCGCTTGATACGTCTGGTCTGGAGTGGGGAAGAGGGTCGTGGAATTCCCAGTGTAGAGGTGAAATTCGTAGATATTGGGAAGAACACCGGTGGCGAAGGCGGCGACCTGGTCCTTG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01GTGGGGAATATTGCACAATGGGCGCAAGCCTGATGCAGCAACGCCGCGTGAGGGATGACGGCCTTCGGGTTGTAAACCTCTTTTAGTTGGGAAGAAGCCTTCGGGTGACGGTACCTTCAGAAAAAGCGCCGGCTAACTACGTGCCAGCAGCCGCGGTAATACGTAGGGCGCAAGCGTTATCCGGAATTATTGGGCGTAAAGAGCTCGTAGGCGGTTTGTCGCGTCTGCTGTGAAAACTGGAGGCTCAACCTCCAGCCTGCAGTGGGTACGGGCAGACTAGAGTGCGGTAGGGGAGATTGGAATTCCTGGTGTAGCGGTGGAATGCGCAGATATCAGGAGGAACACCGATGGCGAAGGCAGATCTCTGGGCCGTAACTGACGCTGAGGAGCGAAAG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04GTGGGGAATCTTGCACAATGGGCGCAAGCCTGATGCAGCAACGCCGCGTGAGTGAAGAAGGTCTTCGGATTGTAAAGCTCTTTCGGCCGGGAAGAAGGGTCATATGGTTAATACCCATGTGATTTGACGGTACTGGAAGAAGAAGCACTGGCTAATTTCGTGCCAGCAGCTGCGGTAATACGAGAGGTGCAAGCGTTGTTCGGAGTGACTGGGCGTAAAGCGCACGTAGGCGGTCTTGTAAGTCGATTGTGAAATCCCCGGGCTTAACCTGGGAACAGCAGTCGAAACTGCAAGTCTTGAATGTCCGAGAGGTTAGTGGAATTCCTGGTGTAGGAGTGAAATCCGTAGATATCAGGAGGAACACCGGAGGCGAAGGCGGCTAACTGGTGGAACATTGACGCTGAGGT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05GTGGGGGATATTGCACAATGGGGGGAACCCTGATGCAGCGACGCCGCGTGGGTGAAGAAGCGCCTCGGCGCGTAAAGCCCTGTCAGCAGGGAAGAAAATGACGGTACCTGACCAAGAAGCCCCGGCTAACTACGTGCCAGCAGCCGCGGTAATACGTAGGGGGCAAGCGTTATCCGGATTTACTGGGTGTAAAGGGGGCGCAGACGGCGAAGCAAGCCAGGAGTGAAAGCCCGGGGCCCAACCCCGGGACTGCTCTTGGAACTGCTTGGCTGGAGTGCAGGAGGGGCAGGCGGAATTCCTGGTGTAGCGGTGAAATGCGTAGATATCAGGAGGAACACCGGTGGCGAAGGCGGCCTGCTGGACTGCAACTGACGTTGAGGCC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06GTTAGGAATATTCGTCAATGGGGGAAACCCTGAACGAGCAATGCCGCGTGAGTGAGGAAGGTCTTCGGATTGTAAAGCTCTGTTGCCGGGGAAAAGAGGGGAAGAGAGGAAATGCTCTTTCCAGGATGGTACCCGGCCAGAAAGTCACGGCTAACTACGTGCCAGCAGCCGCGGTAATACGTAGGTGGCAAGCGTTATCCGGAATGATTGGGCGTAAAGGGTGAGCAGGCGGCCTGGACAAGTCATGAGTGAAAGGTGGAAGCTTAACTTTCACAGGCTGATGATACTGACAGGCTTGAGTACAGGAGAGGGCGGCGGAACTCCATGTGTAGCGGTAAAATGCGTAGATATATGGAAGAACACCAGTGGCGAAGGCGGCCGCCTGGACTGTAACTGACGCTGAGG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07GTGAGGAATATTGGTCAATGGGCGGAAGCCTGAACCAGCCAAGTCGCGTGAGGGAATAAGGCCCTACGGGTCGTAAACCTCTTTTGCCGGGGAGCAAAGTGCCGCACGTGTGCGGTTTGGAGAGTACCCGGAGAAAAAGCATCGGCTAACTCCGTGCCAGCAGCCGCGGTAATACGGAGGGTGCAAGCGTTAATCGGAATTACTGGGCGTAAAGCGCACGCAGGCGGTCTGTTAAGTCAGATGTGAAATCCCCGGGCTCAACCTGGGAACTGCATCTGATACTGGCAGGCTTGAGTCTCGTAGAGGGGGGTAGAATTCCAGGTGTAGCGGTGAAATGCGTAGAGATCTGGAGGAATACCGGTGGCGAAGGCGGCCCCCTGGACGAAGACTGACGCTC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08GTGGGGAATATTGCGCAATGGAGGAAACTCTGACGCAGCAATGCCGCGTGAGTGAAGAAGGGATTCGTTCCGTAAAGCTCTGTTGTCAGGGAAGAAAAAGACGGTACCTGACGAGCAAGCCCCAGCCAACCACGTGCCAGCAGCTGCGGTAATACGTGGGGGGCGAGCGTTATCCGGATTTATTGGGCGTAAAGGGCACGCAGGCGGACTTTCAGGCGCCGTGTTAAAGACCGGGGCTCAACCCCGGGAGGCCACGGCGAACCGGAGGTCTCGAGTGCTGGAGAGGCAGACAGAATTCCTGGTGTAGCGGTGAAATGCGCAGAGATCAGGAGGAATACCGG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AAGGCGGTCTGCCGGCCAGTGACTGACGCTCAGGT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09GTGGGGAATTTTGGACAATGGGCGCAAGCCTGATCCAGCCATTCCGCGTGCAGGATGAAGGCCCTCGGGTTGTAAACTGCTTTTGTACGGAACGAAACGGCCTGCTCTAATACAGCGGGCTAATGACGGTACCGTAAGAATAAGCACCGGCTAACTACGTGCCAGCAGCCGCGGTAATACGTAGGGTGCAAGCGTTAATCGGAATTACTGGGCGTAAAGCGTGCGCAGGCGGTTATGTAAGACAGATGTGAAATCCCCGGGCTTAACCTGGGAACTGCATTTGTGACTGCATAGCTAGAGTACGGTAGAGGGGGATGGAATTCCGCGTGTAGCAGTGAAATGCGTAGATATGCGGAGGAACACCGATGGCGAAGGCAATCCCCTGGACCTGT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10GTGGGGAATATTGCACAATGGGGGAAACCCTGATGCAGCAATGCCGCGTGAAGGATGAAGGTTTTCGGATTGTAAACTTCTTTTGTACGGGACGAAGAAAGTGACGGTACCGTAAGAATAAGCCACGGCTAACTACGTGCCAGCAGCCGCGGTAATACGTAGGTGGCAAGCGTTATCCGGATTTACTGGGTGTAAAGGGTGCGTAGGCGGCAAGGCAAGTCAGATGTGAAATGTAAGGGCTCAACCCTTAAGCTGCATTTGAAACTGTTTTGCTTGAGTGAAGTAGAGGCAGGCGGAATTCCCGGTGTAGCGGTGAAATGCGTAGAGATCGGGAGGAACACCAGTGGCGAAGGCGGCCTGCTGGGCTTTAACTGACGCTGAGGC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11GTGGGGAATATTGCGCAATGGAGGCAACTCTGACGCAGCAATGCCGCGTGAGTGAAGAAGGGATTCGTTTTGTAAAGCTCTGTTGCCGGGAAAGAGAGAGACGGTACCCGGCGAGCAAGCCCCAGCCAACTACGTGCCAGCAGCTGCGGTAATACGTAGGGGGCGAGCGTTATCCGGATTTATTGGGCGTAAAGGGCGCGCAGGCGGCCGGCCAGGCGCGGTGTGAAAGCCCGGGGCTCAACCCCGGAGGGTCACCGCGAACCGGTCGGCTCGAGTGCCGGAGAGGCAGACAGAATTCCTGGTGTAGCGGTGAAATGCGCAGAGATCAGGAGGAATACCGGAGGCGAAGGCGGTCTGCCGGCCGGAGACTGACGCTGAGGC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12GTGAGGAATATTGGTCAATGGGCGGGAGCCTGAACCAGCCAAGCCGCGTGAGGGAAGAAGGCGCTCAGCGTCGTAAACCTCTTTAGCCGGGGAACAAAGAGCTGCTCGGGAAGCAGCGTTGAGCGTACCCGGAGAATAAGCATCGGCTAACTCCGTGCCAGCAGCCGCGGTAATACGGAGGATGCGAGCGTTATCCGGATTTATTGGGTTTAAAGGGTGCGCAGGCGGACGCGCAAGTCTGCGGTCAAATTCCGGGGCTCAACCCCGGACCGCCGTGGAAACTGTGCGACTAGAGTGGGCGAGAGGCATGCGGAATGCGCGGTGTAGCGGTGAAATGCTTAGAGATCGCGCAGAACTCCGATTGCGAAGGCAGCATGCCGGCGCCTTACTGACGCTCAT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13GTAGGGAATTTTGGACAATGGGGGAAACCCTGATCCAGCAACACTGCGTGGAGGATGAAGGCCTTCGGGTCGTAAACTCCTTTTGTCCCTGACGAAAAAGCCCGCAAGGGTCCTGACGGTAGGGGATGAATAAGCCACGGCTAACTTCGTGCCAGCAGCCGCGGTAAGACGAAGGTGGCAAGCGTTATTCGGAATCACTAGGCGTAAAGCGCGTGTAGGTGGGTGCTTAAGTCCGCTGTGAAATTTCCCGGCTTAACCGGGAAGGGTCAGCGGATACTGGGCATCTTGAGTTAGGC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GGGTACTGGAATTCCCGGTGTAGCGGTGAAATGCGTAGATATCGGGAGGAACACCAGTGGCGAAGGCGGGTACCTGGGCCTATACTGACACTAAGACGCGAAAGT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14GTGAGGAATATTGGTCAATGGGCGAGAGCCTGAACCAGCCAAGCCGCGTGAAGGATGAAGGCGCTAAGCGTCGTAAACTTCTTTTGTCGGGGAACAACGGCATCCACGTGTGGGTGTATGAGTGTACCCGAAGAAAAAGCATCGGCTAACTCCGTGCCAGCAGCCGCGGTAATACGGAGGATGCGAGCGTTATCCGGATTTATTGGGTTTAAAGGGTGCGTAGGCGGTCCGGAAAGTCAGCGGTAAAAGCCCGGGGCTCAACCCCGGCGAGCCGTTGAAACTGTCGGACTAGAGACGGCGAGAAGTACGCGGAATGCGCGGTGTAGCGGTGAAATGCATAGATATCGCGCAGAACTCCGATTGCGAAGGCAGCGTACCGGCGCCGGA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15GTGAGGAATATTGGTCAATGGGCGCTAGCCTGAACCAGCCAAGTAGCGTGAGGGAAGAATGTCCTATGGATTGTAAACCTCTTTTGTCGGGGAGCAAGGCAGGAACGTGTTCCTGTTTGAGAGTACCCGAAGAAAAAGCATCGGCTAACTCCGTGCCAGCAGCCGCGGTAATACGGAGGATGCGAGCGTTATCCGGATTTATTGGGTTTAAAGGGTGCGTAGGCGGACTTTTAAGTCAGTGGTCAAATCGAGAGGCTCAACCTCTTTCCGCCATTGAAACTGGGAGTCTTGAGTGAGCGAGAAGTATGCGGAATGCGTAGTGTAGCGGTGAAATGCATAGATATTACGCAGAACTCCGATTGCGAAGGCAGCATACCGGCGCTCA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16GTGGGGGATATTGCACAATGGGCGCAAGCCTGATGCAGCAACGCCGCGTGAGGGAAGACGGTTTTCGGATTGTAAACCTTTGTCTTTGGTGAAGAAGAAAGTGACGGTAACCAAGGAGGAAGCCACGGCTAACTACGTGCCAGCAGCCGCGGTAATACGTAGGTGGCAAGCGTTGTCCGGAATTACTGGGTGTAAAGGGAGCGCAGGCGGGACTGCAAGTTGGATGTGAAATACCGAGGCTCAACCTCGGGGCTGCATCCAAAACTGTAGTTCTTGAGTGAAGTAGAGGTAGGCGGAATTCCGAGTGTAGCGGTGAAATGCGTAGATATTCGGAGGAACACCAGTGGCGAAGGCGGCCTACTGGGCTTTAACTGACGCTGAGGCT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18GTGGGGAATCTTGCGCAATGGGCGAAAGCCTGACGCAGCGACGCCGCGTGAGTGATGAAGGCCTTCGGGTTGTAAAGCTCTGTGGGGAGGGACGAATAAGTGTTGGCTAATATCCAGCGCGATGACGGTACCTCTTTAGCAAGCACCGGCTAACTCTGTGCCAGCAGCCGCGGTAAGACAGAGGGTGCAAACGTTGTTCGGAATTACTGGGCGTAAAGCGTGTGTAGGCGGCTTGGCAAGTCGGATGTGAAAGCCCCGGGCTCAACCCGGGAAGTGCACTCGATACTGCCGAGCTTGAGTATCGGAGAGGTGGGTGGAATTCTCGGTGTAGAGGTGAAATTCGTAGATATCGAGAGGAACACCGGCGGCGAAGGCGGCCCACTGGACGAATACTGACGCTGAGA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20GTGAGGAATATTGGTCAATGGGCGGAAGCCTGAACCAGCCAAGTAGCGTGCAGGAAGACGGCCCTATGGGTTGTAAACTGCTTTTATACGAGAATAATTTGATGCACGTGTGCGTTATTGCATGTATCGTATGAATAAGGACCGGCTAATTCCGTGCCAGCAGCCGCGGTAATACGGAAGGTCCAGGCGTTATCCGGATTTATTGGGTTTAAAGGGAGTGTAGGCGGTTTGTTAAGCGTGTTGTGAAAT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AGGTGCTCAACATTTAACTTGCAGCGCGAACTGTCAGACTTGAGTACACGCAACGTATGCGGAATTCATGGTGTAGCGGTGAAATGCTTAGATATCATGAAGAACTCCGATTGCGAAGGCAGCATACGGGAGTGTAACTGACGCTTAAGCTCGAAGGTGC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21GTGAGGAATATTGCGCAATGGAGGCAACTCTGACGCAGCCATGCCGCGTGCAGGAAGAAGGCGCTACGCGTTGTAAACTGCTTTTATCCGGGAAGAAACCCTCCGACGTGTCGGAGGTTGACGGTACCGGAGGAATAAGCACCGGCTAACTTCGTGCCAGCAGCCGCGGTAATACGAAGGGTGCAAGCGTTATCCGGATTCATTGGGTTTAAAGGGTGCGTAGGTGGGGCGGTAAGTCAGTGGTGAAATCCTGCAGCTTAACTGTAGAATCGCCATTGATACTGTCGCTCTTGAGTACGCTTGACGTGGGCGGAATGTGCCGTGTAGCGGTGAAATGCTTAGATATGGCACAGAACACCGATAGTGAAGACAGCTCACGAAGGCGAAACTGACACTGAG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22GTGGGGAATATTGCACAATGGGCGCAAGCCTGATGCAGCGACGCCGCGTGAGTGAAGAAGTATCTCGGTATGTAAAGCTCTATCAGCAGGGAAGAAAATGACGGTACCTGACTAAGAAGCCCCGGCTAACTACGTGCCAGCAGCCGCGGTAATACGTAGGGGGCAAGCGTTATCCGGATTTACTGGGTGTAAAGGGAGCGTAGACGGCGACGCAAGTCTGGAGTGAAAGCCCGGGGCCCAACCCCGGGACTGCTTTGGAAACTGTGTTGCTGGAGTGCAGGAGAGGTAAGTGGAATTCCTAGTGTAGCGGTG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23GTGGGGAATTGTTCACAATGGGCGCAAGCCTGATGACGCAACGCCGCGTGGGGGATGAAGGTCTTCGGATCGTAAACCCCTGTCGAATGGGACGAATAGCCACCGGATCAATACCCCGGTGGAATGACGGTACCGTTAAAGGAAGCCACGGCTAACTCTGTGCCAGCAGCCGCGGTAATACAGAGGTGGCAAGCGTTGTTCGGAATTACTGGGCGTAAAGGGCGCGTAGGCGGCCATCTAAGTCAGACGTGAAATCCCCCGGCTCAACCTGGGAACTGCGTCTGATACTGGGAGGCTAGAGTTTGGGAGAGGGATGTAGAATTCCAGGTGTAGCGGTGAAATGCGTAGATATCTGGAGGAATACCGGTGGCGAAGGCGGCATCCTGGACCAATACTGACGCTGAGG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24GTGGGGAATATTGCGCAATGGGGGAAACCCTGACGCAGCAACGCCGCGTGCGGGATGAAGGCCTTCGGGTTGTAAACCGCTTTCAGCAGGGAAGACTTACGACGGTACCTGCAGAAGAAGCCCCGGCTAACTACGTGCCAGCAGCCGCGGTAATACGTAGGGGGCGAGCGTTATCCGGATTCATTGGGCGTAAAGCGCGCGCAGGCGGGCTGCTAAGCGGGACCTCTAATCTCGGGGCTCAACCTCGAGCCGGGTCCCGAACTGGCAGCCTCGAGTGCGGTAGGGGAGGTCGGAATTCCCGGTGTAGCGGTGGAATGCGCAGATATCGGGAAGAACACCGATGGCGAAGGCAGACCTCTGGGCCGACACTGACGCTGAGGCGCGAAAGCTA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25GTGGGGGATATTGCGCAATGGGGGAAACCCTGACGCAGCAACGCCGCGTGAAGGAAGACGGTTTTCGGATTGTAAACTTCTTTTGTTAAGGACGAAAAAGATGACGGTACTTAACGAATAAGCTCCGGCTAACTATGTGCCAGCAGCCGCGGTAATACGGAGGGTGCAAGCGTTATCCGGATTTATTGGGTTTAA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TCCGCAGGCGGATCGTTAAGTCAGTGGTGAAAGCCCACAGCTCAACTGTGGAATTGCCATTGATACTGGCGGTCTTGAGTATGTATGAAGTTGGCGGAATGTGTGGTGTAGCGGTGAAATGCTTAGATATCACGAAGAACTCCGATTGCGAAGGCAGCTTACTGGACTGTAACTGACGCTGATGCTCGAAAGTGT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26GTGAGGAATATTGGTCAATGGGCGGAAGCCTGAACCAGCCAAGTCGCGTGAGGGAAGACGGTCCTATGGATTGTAAACCTCTTTTGTCGGGGAGCAAAGCCGCTCACGTGTGAGCGGAAGGAGAGTACCCGAAGAAAAAGCATCGGCTAACTCCGTGCCAGCAGCCGCGGTAATACGGAGGATGCGAGCGTTATCCGGATTTATTGGGTTTAAAGGGTGCGCAGGCGGCGCGTTAAGTCAGCGGTAAAATTTCGGGGCTCAACCCCGACGAGCCGTTGAAACTGGCGTGCTAGAGTGGGCGAGAAGTATGCGGAATGCGTGGTGTAGCGGTGAAATGCATAGATATCACGCAGAACTCCGATTGCGAAGGCAGCATACCGGCGCCCAACTGACGCTCAT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27GTGGGGAATTGTTCGCAATGGGCGCAAGCCTGACGACGCAACGCCGCGTGGAGGATGAAGATCTTCGGGTCGTAAACTCCTTTCGATCGAGACGAATGGCCCCTGGGCTAATCACCAGGGGAATGACGGTACCGAGAGAAGAAGCCCCGGCTAACTCCGTGCCAGCAGCCGCGGTAATACGGGGGGGGCAAGCGTTGTTCGGAATTACTGGGCGTAAAGGGCTCGTAGGCGGCCAACTAAGTCATACGTGAAATCCCTCGGCTTAACCGGGGAACTGCGTCTGATACTGGATGGCTTGAGTTCGGGAGAGGGATGCGGAATTCCAGGTGTAGCGGTGAAATGCGTAGATATCTGGAGGAACACCGGTGGCGAAGGCGGCATCCTGGACCGATACTGACGCTGAGGA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30GTGGGGAATATTGCACAATGGGGGAAACCCTGATGCAGCAACGCCGCGTGGAGGAAGAAGGTTTTCGGATTGTAAACTCCTGTCTTTTGGGACGATAATGACGGTACCAAAAGAGGAAGCCACGGCTAACTACGTGCCAGCAGCCGCGGTAATACGTAGGTGGCGAGCGTTGTCCGGAATTACTGGGCGTAAAGGGCGCGTAGGCGGCCTGATAAGTCAGATGTGAAACCCCCAGGCTCAACTTGGGGCATGCATTTGAAACTGTCGGGCTCGAGTGTCGGAGAGGAAAGCGGAATTCCTAGTGTAGCGGTGAAATGCGTAGATATTGGGGGGAACACCAGTGGCGAAGGCGACTTTCTGGACT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31GTGAGGAATATTGCGCAATGGACGAAAGTCAGACGCAGCAACGCCGCGTGAACGATGAAGGCCTTCGGGTTGTAAAGTTCTTTTCTGCGTGAAGAAACGGACGGTAGCGCAGGAATAAGTGTCGGCTAACTACGTGCCAGCAGCCGCGGTAAAACGTAGGACGCAAGCGTTATCCGGATTTACTGGGCGTAAAGCGCGTGCAGGCGGCCTGTTAAGTCGGACGTGAAAGCTCCCTGGCTCAACCGGGAGAGGTCGTTCGAAACTGGGAGGCTGGAGGGCAGCAGAGGAGTGTGGAATTCCGGGTGTAGTGGTGAAATGCGTAGATATCCGGAGGAACACCAGTGGCGAAGGCGGCACTCTGGGCTGTACCTGACGCTAAGACGCGAAAGCGTGGGT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32GTAGGGAATATTGGTCAATGGTCGAGAGACTGAACCAGCCATGCCGCGTGCAGGAAGAAGGCCTTCTGGGTTGTAAACTGCTTTTATTTGGGGCGAAAAAGGCGATGCGTCGCTAGATGACGGTACCAGATGAATAAGCACCGGCT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CTCCGTGCCAGCAGCCGCGGTAATACGGAGGGTGCAAGCGTTGTCCGGATTTATTGGGTTTAAAGGGTGCGTAGGTGGCTAATTAAGTCAGTGGTGAAAGACGGCAGCTCAACTGTCGCAGTGCCATTGATACTGGTTAGCTTGAGTACAGACGAGGTAAGCGGAATTTATGGTGTAGCGGTGAAATGCATAGATACCATAAAGAACACCGATAGCGAAGGCAGCTTACCAGGGTGTAACTGACACTGAGGCACGAAAGCA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33GTGAGGAATATTGCACAATGGGCGCAAGCCTGATGCAGCAACGCCGCGTGAGGGACGAAGGCCTTCGGGTCGTAAACCTCTTTTCTGGGGGAAGAGACAGGACGGTACCTCAGGAATAAGTCTCGGCTAACTACGTGCCAGCAGCCGCGGTAAAACGTAGGAGGCGAGCGTTATCCGGATTCACTGGGTGTAAAGCGCATGCAGGCGGCCGGATAAGTTGGCTGTGAAATCTCCTGGCTCAACTGGGAGAGGCCGGTCAAGACTATCGGGCTCGAGGACGGTAGAGGAAGGTAGAATTCCCGGTGTAGTGGTGAAATGCGTAGATATCGGGAGGAATACCCGTGGCGAAAGCGGCCTTCTGGGCCGTTCCTGACGCTCAGATGCGAAAGCC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34GTGGGGAATATTGCACAATGGGGGAAACCCTGATGCAGCGACGCCGCGTGAGTGAGGAAGTATTTCGGTATGTAAAGCTCTATCAGCAGGGAAGAAAATGACGGTACCTGACTAAGAAGCCCCGGCTAACTACGTGCCAGCAGCCGCGGTAATACGTAGGGGGCAAGCGTTATCCGGATTTACTGGGTGTAAAGGGAGCGTAGACGGAATTGCAAGTCTGATGTGAAAATCCGGGGCCCAACCCCGGAACTGCATTGGAAACTGTATTTCTAGAGTGTCGGAGAGGCAAGTGGAATTCCTGGTGTAGCGGTGAAATGCGTAGATATCAGGAGGAACACCAGTGGCGAAGGCGGCTTGCTGGACGATG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36GTGGGGAATATTGGACAATGGGCGCAAGCCTGATCCAGCCATACCGCGTGGGTGAAGAAGGCCTTCGGGTTGTAAAGCCCTTTTGTTGGGAAAGAAATCCTTCAGGCTAATACCCTGAGGGGATGACGGTACCCAAAGAATAAGCACCGGCTAACTTCGTGCCAGCAGCCGCGGTAATACGAAGGGTGCAAGCGTTACTCGGAATTACTGGGCGTAAAGCGTGCGTAGGTGGTTGCTTAAGTCTGCTGTGAAAGCCCTGGGCTCAACCTGGGAATTGCAGTGGATACTGGGCGACTAGAGTAAGGTAGAGGATAGTGGAATTTCCGGTGTAGCAGTGAAATGCGTAGAGATCGGAAGGAACATCTGTGGCGAAGGCGACTATCTGGGCCATT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37GTGAGGAATATTGGTCAATGGGCGCGAGCCTGAACCAGCCAAGTCGCGTGAGGGATGGCGGTCCTACGGATTGTAAACCTCTTTTGCCGGGGAGCAAGCGTGCGTTCGTGAACGCGCGTCGAGAGTACCCGGAGAAAAAGCATCGGCTAACTCCGTGCCAGCAGCCGCGGTAATACGGAGGATGCGAGCGTTATCCGGATTTATTGGGTTTAAAGGGTGCGTAGGCGGAATGCCAAGTCAGCGGTAAAATCGCGGGGCTCAACCTCGCTCCGCCGTTGAAACTGGCGTTCTTGAGTGGGCGAGAAGTATGCGGAATGCGTGGTGTAGCGGTGAAATGCATAGATATCACGCAGAACTCCGATTGCGAAGGCAGCATACCGGCGCCCA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38GTGGGGAATATTGGACAATGGGCGCAAGCCTGATCCAGCAATGCCGCGTGGGTGAAGAAGGCCTTCGGGTTGTAAAGCCCTTTTGTACGGGAA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TCCTGTCGGTTAATACCCGGCGGGGATGACGGTACCGGAAGAAGAAGCACCGGCTAACTACGTGCCAGCAGCCGCGGTAATACGTAGGGTGCGAGCGTTAATCGGAATTACTGGGCGTAAAGTGTGCGCAGGCGGCCGAGCAAGTCGAGTGTGAAAGCCCCGAGCTTAACTTGGGAACTGCGCTCGAAACTACTTGGCTAGAGTGTGGCAGAGGGAGGTGGAATTCCACGTGTAGCGGTGAAATGCGTAGAGATGTGGAGGAACACCGATGGCGAAGGCAGCCTCCTGGGCC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39GTGGGGAATATTGCACAATGGAGGAAACTCTGATGCAGCGATGCCGCGTGAGGGAAGAAGGTTTTCGGATTGTAAACCTCTGTCTTAAGGGACGATAATGACGGTACCTTAGGAGGAAGCTCCGGCTAACTACGTGCCAGCAGCCGCGGTAATACGTAGGGAGCGAGCGTTGTCCGGAATTACTGGGTGTAAAGGGAGTGTAGGCGGGATGGTAAGTTAGGTGTGAAATGCGGAGGCTCAACCTCCGAGCTGCACTTAAAACTGCTGTTCTTGAGTGAAGTAGAGGTTGGCGGAATTCCCAGTGTAGCGGTGAAATGCGTAGATATTGGGAGGAACATCAGTGGCGAAGGCGGCCAACTGGGCTTTT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40GTGGGGAATCATGGTCAATGGGCGAAAGCCTGAACCAGCAACGCCGCGTGTGCGAAGAAGGCCTTCGGGTCGTAAAGCACTTTTTGCCGGGAAGAGGAAGGACGGTACCGGCGGAATAAGCCTCGGCTAACTACGTGCCAGCAGCCGCGGTAAAACGTAGGAGGCGAGCGTTATCCGGATTTACTGGGTGTAAAGCGCGTGCAGGCGGACGGGTAAGTTGGGTGTGAAAGCTCCTGGCTAAACTGGGAGAGGTCGCTCAAGACTGCCGGTCTGGAGCATGGTAGGGGAAGGCGGAATTCCGGGTGTAGTGGTGAAATGCGTAGATATCCGGAGGAACACCAGTGGCGAAAGCGGCCTTCTAGACCATGACTGACGCTCAGACGCGAAAGCTAGGGT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42GTGAGGAATATTGGTCAATGGGCGGAAGCCTGAACCAGCCAAGTCGCGTGAGGGAAGACGGTCCTATGGATTGTAAACCTCTTTTGCAGGGGAGCAAGGCGCCTTACGAGTAAGGCGTTGGAGAGTACCCTGAGAAAAAGCATCGGCTAACTCCGTGCCAGCAGCCGCGGTAATACGGAGGATGCGAGCGTTATCCGGATTTATTGGGTTTAAAGGGTGCGTAGGCGGGCTGGTAAGTCAGCGGTAAAAATGCGGTGCTCAACGCCGTAGTGCCGTTGAAACTGCCGGTCTTGAGTGAGCGAGAAGTATGCGGAATGCGTGGTGTAGCGGTGAAATGCATAGATATCACGCAGAACTCCGATTGCGAAGGCAGCATACCGGCGCTCAACTGACGCTGAG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44GTGGGGAATTTTGCGCAATGGGCGAAAGCCTGACGCAGCGACGCCGCGTGGGTGAGGAAGTCCTTCGGGATGTAAAGCCCTTTTCTCGGGGACGAAACGGACGGTACCCGAGGAAGAAGCCCCGGCTAACTACGTGCCAGCAGCCGCGGTAATACGTAGGGGGCAAGCGTTGTCCGGATTTACTGGGCGTAAAGCGCGCGTAGGTGGAGCGATCAGTCCGGTCTGAAAGCCCCCGGCTCAACCGGGGAGGGTGGCTGGAAACTGTCGTTCTTGAGGGCGAGAGAGGAGGGTGGAATTCCTGGTGTAGCGGTGAAATGCGTAGAGATCAGGAGGAACACCCGTGGCGAAGGCGGCCCTCTGGCTCGACCCTGACGCTGAGGCGCGAAAGCG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45GTGAGGAATATTGGACAATGGGTGAGAGCCTGATCCAGCCATCC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TGAAGGAATAAGGACCTATGGTTTGTAAACTTCTTTTGTACAGGGATAAACCTACTCACGTGTGAGTAGCTGAAGGTACTGTACGAATAAGCACCGGCTAACTCCGTGCCAGCAGCCGCGGTAATACGGAGGGTGCAAGCGTTATCCGGATTTATTGGGTTTAAAGGGTCCGTAGGCGGGCCCGTAAGTCAGTGGTGAAATCTCACAGCTTAACTGTGAAACTGCCGTTGATACTGCGGGTCTTGAGTGTAGTTGAGGTAGCTGGAATGAGTAGTGTAGCGGTGAAATGCATAGATATTACTCAGAACACCAATTGCGAAGGCAGGTTACCAAGTTACAACTGACGCTGAGGG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46GTGGGGAATTTTGGACAATGGGGGAAACCCTGATCCAGCCATGCCGCGTGCGGGAAGAAGGCCTTCGGGTTGTAAACCGCTTTTGTCGGGGAAGAAATCCCCCGGGTTAATACCTCGGGCTGATGACGGTACCGTAAGAATAAGCACCGGCTAACTACGTGCCAGCAGCCGCGGTAATACGTAGGGTGCGAGCGTTAATCGGAATTACTGGGCGTAAAGCGTGCGCAGGCGGTGATGTAAGACAGGTGTGAAATCCCCGGGCTTAACCTGGGAACTGCATTTGTGACTGCATTGCTGGAGTGCGGCAGAGGGGGATGGAATTCCGCGTGTAGCAGTGAAATGCGTAGATATGCGGAGGAACACCGATGGCGAAGGCAATCCCCTGGGCCTG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47GTCGAGAATCTTTTGCAATGCCCGAAAGGGTGACAATGCGACGCCGCGTGTGCGATGAAGGTCTTCGGATCGTAAAGCACTGTCAGCTGGGAGGAATCTCTGGAGTCTTAACAAGATTGCAGGGTGACAGTACCAGCAGAGGAAGCCACGGCTAACTCCGTGCCAGCAGCCGCGGTAATACGGAGGTGGCAGGCGTTACTCGGATTGATTGGGTGTAAAGGGCGCGTAGGCGGCCCTTCAAGTGGTAGGTGAAATCCCTCGGCTCAACCGAGGAGCTGCCCGCCAAACTGAAGAGCTTGAGTCCGGGAGAGGTGAGTGGAATTCCCAGTGTAGCGGTGAAATGCGTAGATATTGGGAGGAACACCAGTGGCGAAGGCGGCTCACTGGACCGG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48GTGGGGAATTTTGGACAATGGGGGCAACCCTGATCCAGCCATGCCGCGTGAGTGAAGAAGGCCTTCGGGTTGTAAAGCTCTTTCAGACGGAAAGAAACGGTCACGGCCAATACCCGTGACTAATGACGGTACCGTAAGAAGAAGCACCGGCTAACTACGTGCCAGCAGCCGCGGTAATACGTAGGGTGCGAGCGTTAATCGGAATTACTGGGCGTAAAGCGTGCGCAGGCGGTTTTGTAAGACAGACGTGAAATCCCCGGGCTTAACCTGGGAACTGCGTTTGTGACTGCAAGGCTAGAGTGTAGCAGAGGGGGGTAGAATTCCACGTGTAGCAGTGAAATGCGTAGATATGTGGAGGAATACCGATGGCGAAGGCAGCCCCCTGGGCT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49GTTAGGAATATTCGTCAATGGGGGAAACCCTGAACGAGCAATGCCGCGTGAGTGATGACGGTCCTATGGATTGTAAAACTCTGTTGTTTGGAAAGAAATGTATAAGTAGGAAATGACTTATACTTGACGGTACCATTCAAGAAAGCCACGGCTAACTACGTGCCAGCAGCCGCGGTAATACGTAGGTGGCGAGCGTTATCCGGATTTATTGGGCGTAAAGCGTCCGCAGCCGGTTTTATAAGTCTAGAATTAAAGCCTGGGGCTCAACCCCAGTTCGTTCTAGAAACTGTAAGACTCGAGTGTGGTAGAGGCAAATGGAATTTCTAGTGTAGCGGTAAAATGCGTAGATATTAGAAGGAACACCAGTGGCGAAGGCGATTTGCTGGGCCATCACTGACGGTCAGGG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50GTGGGGAATCTTGCGCAATGGGCGGAAGCCTGACGCAGCGACGCCGCGTGCGGGACGAAGGCCTTCGGGTCGTAAACCGCTTTCAGCAGGGACGAGGCCCTCACGGTGACGGTACCTGCAGAAGAAGCCCCGGCTAACTACGTGCCAGCAGCCGCGGTAATACGTAGGGGGCGAGCGTTATCCGGATTCATTGGGCGTAAAGCGCGCGTAGGCGGCCTGTTAGGTCGGGGGTCAAATACCGGGGCTCAACCCCGGTCCGCCCCCGATACCGGCAGGCTTGAGTCTGGTAGGGGAAGGCGGAATTCCCAGTGTAGCGGTGGAATGCGCAGATATTGGGAAGAACACCGGCGGCGAAGGCGGCCTTCTGGGCCACGACTGACGCTGAGGCGCGAAAGCTA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51GTGGGGAATATTGCACAATGGGGGAAACCCTGATGCAGCGACGCCGCGTGAGCGAAGAAGTATTTCGGTATGTAAAGCTCTATCAGCAGGGAAGAAAAATGACGGTACCTGACCAAGAAGCCCCGGCTAACTACGTGCCAGCAGCCGCGGTAATACGTAGGGGGCAAGCGTTATCCGGATTTACTGGGTGTAAAGGGAGCGTAGGCGGCGGCGCAAGTCAGAAGTGAAAGCCCGGGGCTCAACTCCGGGACTGCTTTTGAAACTGCGTTGCTAGATTGCGGGAGAGGCAAGTGGAATTCCTAGTGTAGCGGTGAAATGCGTAGATATTAGGAGGAACACCAGTGGCGAAGGCGGCTTGCTGGACCGTGAA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52GTGGGGAATCTTGGACAATGGGGGCAACCCTGATCCAGCCATGCCGCGTGAGCGATGAAGGCCCTAGGGTTGTAAAGCTCTTTCACCCGTGAAGATAATGACGGTAGCGGGAGAAGAAGCCCCGGCTAACTCCGTGCCAGCAGCCGCGGTAATACGGGGGGGGCAAGCGTTGTTCGGAATTACTGGGCGTAAAGGGCCAGTAGGCGGCCAACTAAGTCGGATGTGAAATCCCCAGGCTTAACCTGGGAACTGCATCCGATACTGGATGGCTTGAATTCGGGAGAGGGATGCAGAATTCCAGGTGTAGCGGTGAAATGCGTAGATATCTGGAGGAATACCGGTGGCGAAGGCGGCATCCTGGACCGACATTGACGCTGAACG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54GTGAGGAATATTGGGCAATGGGCGCAAGCCTGACCCAGCCATGCCGCGTGAAGGATGAATGCCCTATGGGTTGTAAACTTCTTTTGTACGGGACGAAACTTCCGGTCGTGACCGGGATTGACTGTACCGTGCGAATAAGCATCGGCTAACTCCGTGCCAGCAGCCGCGGTAATACGGAGGATGCAAGCGTTATCCGGATTCATTGGGTTTAAAGGGTGCGTAGGCGGAATAATAAGTCAGTGGTGAAAGCCTGTGGCTTAACCATAGAATTGCCATTGATACTGTTATTCTTGAGTATAGTTGAAGTGGGCGGAATGTGTAATGTAGCGGTGAAATGCTTAGATATTACACAGAACACCAATTGCGAAGGCAGCTCACTAAGCTGTT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56GTCGAGAATAATTCACAATGGGGGAAACCCTGATGGTGCAACGCCGCGTGGAGGATGAAGGCCCTAGGGTCGTAAACTCCTGTCATTCGAGAGCAAGACCTGGGTGTTAACAGCACACAGGGTTGATAGTATCGAAAGAGGAAGGGACGGCTAACTTCGTGCCAGCAGCCGCGGTAATACGAAGGTCCCGAGCGTTGTTCGGAATCACTGGGCGTAAAGGGAGCGTAGGCGGTTCGGTAAGTCAGGTGTGAAATCCCGGGGCTCAACCCCGGAACTGCACCCGATACTGCCGGACTTGAGTGATGGAGGGGTAACTGGAATTCTCGGTGTAGCAGTGAAATGCGTGGATATCGAGAGGAACACTCGTGGCGAAGGCGAGTTACTGGACATCTACT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CGCTGAGGCTCGAAGGCCAGGGGAGCGAAA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57GTGAGGAATATTGGTCAATGGCCGGGAGGCTGAACCAGCCAAGTCGCGTGAGGGAAGACGGCCCTACGGGTTGTAAACCTCTTTTGTCAGGGAGCAAGAGGCGGGTCGAGACCTGCTGTGAGAGTACCTGAAGAAAAAGCATCGGCTAACTCCGTGCCAGCAGCCGCGGTAATACGGAGGATGCGAGCGTTATCCGGATTTATTGGGTTTAAAGGGTGCGCAGGCGGAGGCACAAGTCAGCGGTAAAATCGCGGGGCTCAACCCCGCTCCGCCGTTGAAACTGTGTCCCTTGAGTGCGCGAAGGGTAGGCGGAATGCGTGGTGTAGCGGTGAAATGCATAGATATCACGCAGAACTCCGATCGCGAAGGCAGCCTACCGGCGCGCAACTGACGCTCAT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58GTCGAGAAGCTTCGGCAATGGGCGAAAGCCTGACCGAGCGACGCCGCGTGAGCGATGAAGGCCCTAGTGGTTGTAAAGCTCTGTCAGATTGGGAATAAACGCCGGGGGTGAATACCCCCCGGAACTGAAGGTACCGTCAGAGGAAGCACCGGCTAACTCCGTGCCAGCAGCCGCGGTAATACGGAGGGTGCAAGCGTTGTTCGGATTCACTGGGTATAAAGGGTTCGTAGGCGGCCCCGTAAGTCAGAGGTGAAAGCTGCCGGCTCAACTGGCAAATTGCCTTTGAAACTGCAGGGCTTGAGTCCGGAAGAGGAAGGTGGAATTCCTGGTGTAGCGGTGAAATGCGTAAATATCAGGAGGAACACCGGTGGCGAAGGCGGCCTTCTGGTCCGGTACTGACGCTGAGGAA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59GTAACGAATCTTCCGCAATGCGCGAAAGCGTGACGGAGCAATGCCGCGTGCAGGATGAAGCCCCTCGGGGTGTAAACTGCTGTCAGGGATTAGGAACACAATGACCAGTCCCAAAGGAAGAGACGACTAACTCTGTGCCAGCAGTCGCGGTAATACAGAGGTCTCGAGCGTTAGTCGGAATCACTGGGCTTAAAGCGTGCGTAGGCGGATGTGCAGGCGTCGTGTGAAAGCCCTCGGCTCAACCGGGGAATTGCACGGCGAACCGCACGTCTCGAGACAAGTAGGGGCGGCCGGAACGATAGGTGGAGTGGTGAAATGCGTTGATATCTATCTGAACGCCAAAGGTGAAGACAGGCCGCTGGGCTTGTTCTGACGCTGAGGCACGAAAGCG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60GTGAGGAATATTGGTCAATGGAGGCAACTCTGAACCAGCCATGCCGCGTGCAGGATGACGGTCCTATGGATTGTAAACTGCTTTTGCACAGGAAGAAACAACTCTACGTGTAGAGTCTTGACGGTACTGTGAGAATAAGGATCGGCTAACTCCGTGCCAGCAGCCGCGGTAATACGGAGGATCCAAGCGTTATCCGGAATCATTGGGTTTAAAGGGTCCGTAGGCGGTCAGGTAAGTCAGTGGTGAAATCCCATCGCTCAACGGTGGAACGGCCATTGATACTGTCTGACTTGAATTATTAGGAAGTAACTAGAATATGTAGTGTAGCGGTGAAATGCTTAGAGATTACATGGAATACCAATTGCGAAGGCAGGTTACTACTAATATATTGACGCTGATGGACGAAAGCG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61GTGAGGAATATTGCGCAATGGGGGAAACCCTGACGCAGCGACGCCGCGTGGGCGACGAAGGCCTTCGGGTCGTAAAGCCCTTTTGGCAGGGACGAGTGAGGACGGTACCTGCTGAATAAGTCTCGGCTAACTACGTGCCAGCAGCCGCGGTAAAACGTAGGAGGCGAGCGTTATCCGGATTCACTGGGCGTAAAGCGCGCGTAGGCGGTTGGGTAAGTCGGACGTGAAAGCCCCTGGCTCAACTGGGGGAGGCCGTTCGATACTGCCCGGCTTGAGGGTGAGAGAGGGAAGTGGAATTCCCGGTGTAGCGGTGGAATGCGTAGAGATCGGGAGGAACACCAGT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AAAGCGGCTTCCTGGCTCACTCCTGACGCTGAGAGCGCGAAAGCG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62GTAGGGAATCTTCCACAATGGGCGAAAGCCTGATGGAGCAACGCCGCGTGGGTGAAGAAGGTCTTCGGATCGTAAAACCCTGTTGTTAGAGAAGAAAGTGCGTGAGAGTAACTGTTCACGCAGTGACGGTACCCAACCAGAAAGTCACGGCTAACTACGTGCCAGCAGCCGCGGTAATACGTAGGGGGCAAGCGTTATCCGGAATTACTGGGTGTAAAGGGAGCGTAGACGGTTAGGTAAGTCTGGAGTGAAAGGCGGGGGCCCAACCCCCGGACTGCTCTGGAAACTATCGGACTAGAGTGCAGGAGAGGTAAGCGGAATTCCTAGTGTAGCGGTT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63GTGAGGGATATTGCACAATGGGGGAAACCCTGATGCAGCGACGCCGCGTGGGCGATGAAGGTCTTCGGATCGTAAAGCCCTTTTCTGTGTGACGAGCAAGGACGGTAGCACAGGAATAAGTCTCGGCTAACTACGTGCCAGCAGCCGCGGTAAAACGTAGGAGGCAAGCGTTATCCGGAGTTACTGGGCGTAAAGCGCAAGTAGGCGGTTGTGCAAGTTGGTTGTGAAAGCGCCCGGCTAAACTGGGCGAGGCCGATCAAGACTGCACGGCTAGAGAGTGCTAGAGGGGCGCAGAATTCGGGGTGTAGCGGTGAAATGTGTAGAGATCCCGAGGAATACCAGTGGGGAAGCCGGCGCCCTGGGGCATATCTGACGCTGAGATGCGAAAGCG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64GTGGGGAATTTTGGACAATGGGCGAAAGCCTGATCCAGCAATGCCGCGTGAGTGAAGAAGGCCTTCGGGTTGTAAAGCTCTTTTGTCAGGGAAGAAAAGGCTATGGCTAATATCCATGGCTGATGACGGTACCTGAAGAATAAGCACCGGCTAACTACGTGCCAGCAGCCGCGGTAATACGTAGGGTGCGAGCGTTAATCGGAATTACTGGGCGTAAAGGGTGCGCAGGCGGTTGTACAAGACGGATGTGAAATCCCCGGGCTTAACCTGGGAATGGCATTCGTGACTGTACGGCTAGAGTGTGTCAGAGGGGGGTAGAATTCCACGTGTAGCAGTGAAATGCGTAGATATGTGGAGGAATACCGATGGCGAAGGCAGCCCCCTGGGAT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65GCTAAGAATCTTGCGCAATGGGCGAAAGCCTGACGCAGCAATTCCGCGTGGGGGACGAAGGCCCTCGGGTCGTAAACCCCTTTTACGAGGGAAGAAGTTCTGACGGTACCTCGTGAATAAGACACGGCTAACTACGTGCCAGCAGCCGCGGTAATACGTAGGTGTCGAGCGTTGTCCGGATTTATTGGGCGTAAAGCGCCCGCAGGCGGCTTGCCAAGTTCGAAGTGAAATCTCCCGGCTTAACTGGGAGGGTGCTCCGAAAACTGGCAGGCTTGAGTCATGGAGAGGGATGTGGAATTCCCGGTGTAGTGGTGAAATGCGTAGATATCGGGAGGAACACCAGTGGCGAAGGCGGCATCCTGGCCATGTACTGACGCTCAGGGGCGAAAGCGTGGGGAGCA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67GTGGGGAATCTTGCGCAATGGCCGCAAGGCTGACGCAGCGACGCCGCGTGTGGGAGGACGCCCTTCGGGGTGTAAACCACTGTTGCCCGGGACGAACCTTCCCTTTCGAGGGGACTGACGGTACCGGAAGAATAAGCACCGGCTAACTACGTGCCAGCAGCCGCGGTAATACGTAGGGTGCGAGCGTTAATCGGAATTACTGGGCGTAAAGCGTGCGTAGGCGGCGATGCAAGACAGATGTGAAATCCCCGGGCTTAACCTGGGAACTGCATTTGTGACTGCATGGCTAGAGTGTG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AGAGGGAGGTGGAATTCCGCGTGTAGCAGTGAAATGCGTAGAGATGCGGAGGAACACCGATGGCGAAGGCAGCCTCCTGCGATAACACTGACGC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68GTGGGGAATATTGCACAATGGGGGGAACCCTGATGCAGCAACGCCGCGTGAGTGAAGAAGTATTTCGGTATGTAAAGCTCTATCAGCAGGGAAGAAAATGACGGTACCTGACTAAGAAGCTCCGGCTAAATACGTGCCAGCAGCCGCGGTAATACGTATGGAGCAAGCGTTATCCGGATTTACTGGGTGTAAAGGGAGCGCAGGCGGTGCGGCAAGTCTGATGTGAAAGCCCGGGGCTCAACCCCGGGACTGCATTGGAAACTGCCGCACTAGAGTGCCGGAGAGGTAAGTGGAATTCCTAGTGTAGCGGTGAAATGCGTAGATATTAGGAGGAACACCAGTGGCGAAGGCGGCTTACTGGACGGTA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69GTGGGGAATATTGGACAATGGGGGCAACCCTGATCCAGCAACGCCGCGTGAATGATGAAGGCCTTCGGGTCGTAAAGTTCTTTTAGCAGGGAAGAAAATGACGGTACCTGCAGAATAAGCACCGGCTAACTTCGTGCCAGCAGCCGCGGTAATACGAAGGGTGCTAGCGTTGTTCGGAATTACTGGGCGTAAAGCGTGCGTAGGTTGTTTGGTTAGTTAGTGGTGAAAGCCCGGGGCTTAACTCCGGAATTGCCATTAAAACTGCCAGGCTAGAGAGTGTTAGAGGTGAGTGGAATTTCTAGTGTAGGAGTGAAATCCGTAGATATTAGAAGGAACATCAATGGCGAAGGCAGCTCACTGGGTCACATCTGACACTGAGGC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71GTCGAGAATTTTTCACAATGGGGGCAACCCTGATGGAGCGACGCCGCGTGGAGGATGAAGGCCTTCGGGTTGTAAACTCCTGTCATGCGGGAACAAGAAAGTGATAGTACCGCAAGAGGAAGAGACGGCTAACTCTGTGCCAGCAGCCGCGGTAATACAGAGGTCTCAAGCGTTGTTCGGATTCATTGGGCGTAAAGGGTGCGTAGGTGGTGATGCAAGTCTGGTGTGAAATCTCGGAGCTTAACTCCGAAATTGCACCGGATACTGCGTTGCTCGAGGACTGTAGAGGAGATCGGAATTCACGGTGTAGCAGTGAAATGCGTAGATATCGTGAGGAAGACCAGTTGCGAAGGCGGATCTCTGGGCAGTTCCTGACACTGAGGCACGAAG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72GTAGGGAATATTGGTCAATGGGCGAGAGCCTGAACCAGCCATGCCGCGTGCAGGATGACAGCCTTCTGGGTTGTAAACTGCTTTTATACAGGAAGAAAAAGTCCTTGCGAGGAACATTGCCGGTACTGTATGAATAAGCACCGGCTAACTCCGTGCCAGCAGCCGCGGTAATACGGAGGGTGCAAGCGTTGTCCGGATTTATTGGGTTTAAAGGGTGCGTAGGCGGGTCTTTAAGTCAGTGGTGAAATCCTACAGCTTAACTGTAGAACTGCCATTGATACTGGAGACCTTGAATTCAGTTGAGGTAGGCGGAATTAATGATGTAGCGGTGAAATGCATAGATATCATTAAGAACACCGATTGCGAAGGCAGCTTACTGGGCTTGAATTGACGCTGAG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73GTAGGGAATCTTTCACAATGGGCGAAAGCCTGATGAAGCAACACCGCGTGAATGAAGAAGGGTTTCGGCTCGTAAAATTCTGTTGCTAGAGAAGAACGTACCAAGTAGGAAATGGCTTGGTAGTGACGGTATCTGGTTAGAAAGTCACGGCTAACTACGTGCCAGCAGCCGCGGTAATACGTAGGTGGCAAGCGTTATCCGGATTTATTGGGCGTAAAGCGAGCGCAGGCGGTTGTTTAAGTCCG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TGAAAGCCTTCGGCTTAACCGAAGAAGTGCATTGGAAACTGAGCGACTTGAGTACAGAAGAGGACAGTAGAACACCATGTGTAGCGGTGAAATGCGTAGATATATGGTAGAATACCAGTGGCGAAAGCGGCTGTCTGGTCTGTCACTGACGCTGAGGCTCGAAAGCA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74GTGAGGAATATTGGTCAATGGGCGCAAGCCTGAACCAGCCATCCCGCGTGCAGGAAGAAGGCGCTATGCGTTGTAAACTGCTTTTGCAGGGGAAGAATGTTCTGTATGCATACGGAATTGACGGTACCTTGTGAATAAGCATCGGCTAACTCCGTGCCAGCAGCCGCGGTAATACGGAGGATGCGAGCGTTATCCGGATTTATTGGGTTTAAAGGGTGCGTAGGCGGATTGATAAGTCAGTGGTGAAATACTGCAGCTTAACTGTAGAATTGCCGTTGATACTGTTAGTCTTGAGTACGGTCAAGGTAGGCGGAATGTGTAATGTAGCGGTGAAATGCTTAGATATTACACAGAACACCGATTGCGAAGGCAGCTTACTGGGCCGCAACTGACGCTGAT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75GTAGGGAATCTTGCACAATGGGCGCAAGCCTGATGCAGCGATGCCGCGTGAGGGATGAAGGCCTTCGGGTTGTAAACCTCTTTCGACAGGGAAGAAGCCACCCTTCAAGGTGGTGACGGTACCTGTATAAGAAGCCCCGGCTAACTACGTGCCAGCAGCCGCGGTAAAACGTAGGGGGCAAGCGTTGCCCGGATTCACTGGGCGTAAAGCGGGTGTAGGCGGTCCTCTAAGTCAGATGTGAAATCCTACGGCTCAACCGTGGAACTGCATCTGATACTGGAGGACTTGAGGACGGTAGAGGTCGGTGGAATTCCCGGTGTACCGGTGAAATGGGCAGATATCGGGAGGAACACCAGTGGCGAAGGCGGCCGACTGGGCCGATCCTGACGCTGAGACCCGAAAGCCAGGGT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76GTGGGGAATCTTGCGCAATGGTCGAAAGACTGACGCAGCGACGCCGCGTGCGGGAGGAAGCTCTTCGGGGTGTAAACCGCTGTTGCCCGGAACGAAACGCCTTTTTCGAGAGGCTTGACGGTACCGGGTGAGGAAGCGCCGGCTAACTCTGTGCCAGCAGCCGCGGTAATACAGAGGGCGCGAGCGTTGTCCGGAATCACTGGGCGTAAAGGGCGCGTAGGTGGCGGCATAAGGCCGTGGTGAAAGTCTGGGGCTCAACTCCAGATCGGCCATGGCGACTGTGTCGCTAGGGCACCGTAGAGGCAGATGGAATTCCGGGTGTAGCGGTGGAATGCGTAGAGATCCGGAAGAACACCAGTGGCGAAGGCGGTCTGCTGGGCGGTGAGCTCGCAAGGGCTCAATAGCCGACA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77GTGGGGAATATTGCACAATGGGGGAAACCCTGATGCAGCGACGCCGCGTGAGGGAAGAAGGTATTCGTATTGTAAACCTCTGTCTTCGTTGACGATAATGACGGTAAACGAGGAGGAAGCACCGGCTAACTACGTGCCAGCAGCCGCGGTAAAACGTAGGGTGCAAGCGTTGTCCGGAATTACTGGGTGTAAAGGGAGCGCAGGCGGTTCTTTAAGTTGGATGTTTAATCTACGGGCTCAACCCGTATTCGCATTCAAAACTGAAGAACTTGAGTTAAGTAGAGGTAGGCGGAATTTCCGGTGTAGCGGTGGAATGCGTAGATATCGGAAGGAACACCAGTGGCGAAGGCGGCCTGCTGGACATTAACTGACGCTGAGGA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78GTGGGGAATATTGGACAATGGGGGCAACCCTGATCCAGCGACGCCGCGTGTGTGAAGAAGGCCTGCGGGTTGTAAAGCACTTTTAGTGGGGATGAAAAGCACAGGGCTAATACTTCTGTGTCTTGACCTAACCCAAAGAAAAAGCACCGGCTAACTCTGTGCCAGCAGCCGCGGTAATACAGAGGGTGCAAG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TAATCGGAATTACTGGGCGTAAAGCGTGCGTAGTCGGTTATTTAAGTCGGATGTGAAATCCCCGGGCTCAACCTGGGAATTGCATTCGATACTGGATGGCTAGAGTTCGGCAGAGGGAAGTGGAATTTCTGGTGTAGCGGTGAAATGCGTAGATATCAGAAGGAACATCAGTGGCGAAAGCGACTTCCTGGACCAGAACTGACGA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81GTGGGGAATATTGGACAATGGGGGCAACCCTGATCCAGCAATGCCGCGTGTGTGAAGAAGGCCTTCGGGTTGTAAAGCACTTTTATCCGGAACGAAACGCGCTTGGTGAATAGCCAGGCGAACTGACGGTACCGGAGGAATAAGCACCGGCTAACTTCGTGCCAGCAGCCGCGGTAATACGAAGGGTGCAAGCGTTACTCGGAATTACTGGGCGTAAAGCGTGCGTAGGTGGTTTGTTAAGTCTGTTGTGAAAGCCCCGGGCTCAACCTGGGAATGGCAATGGATACTGGCAGGCTAGAGTGCGGTAGAGGGTAGTGGAATTCCCGGTGTAGCGGTGAAATGCGTAGAGATCGGGAGGAACACCAGTGGCGAAGGCGGCTACCTGGACCAGC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83GTGGGGAATATTGCGCAATGGGCGAAAGCCTGACGCAGCCAATCCGCGTGGGTGATGAAGGCCTTCGGGTTGTAAAGCCCTGTCGTGAGGGACGAAGTTCTGACGGTACCTCACAAGAAAGCACCGGCTAACCCCGTGCCAGCAGCCGCGGTAATACGGGGGGTGCAAGCGTTGCTCGGAATCACTGGGCGTAAAGCGTCCGCAGGTGGAAAGGTCAGTCGGTCGTGAAAGCCCGGGGCTCAACCCCGGAAATGCGATCGAAACTTCCTTTCTTGAGTTCGGGAGAGGGGAGTGGAATTCCTGGTGTAGAGGTGAAATTCGTAGATATCAGGAGGAACACCGGTGGCGAAAGCGGCTCCCTGGCCCGAAACTGACACTCATGG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84GTGGGGAATATTGCGCAATGGAGGCAACTCTGACGCAGCGATGCCGCGTGGGCGATGAAGGGCCCAGGCCCGTAAAGCCCCGCCGCCGGGGAGGAAGGAATGACTGAACCCGGCACGAAAGCCCCGGCCAACCACGTGCCAGCAGCCGCGGCAATACGTGGGGGGCGAGCGTTGTCCGGAATCACTGGGCGTAAAGCGCGCGCAGGCGGCCGCTTAGGCGGGGTGTGAAAAGCCGGGGCCCAACCCCGGGCAAGCGCCCCGGACCGGGCGGCTGGAGTGCCGGAGGGGCGGGCGGAACTCCTGGCGTAGCGGTGAAATGCGCAGAGGCCAGGAGGAACACCGGAGGCGAAGGCGGCCCGCCGGACGGACACTGACGCTGAGGCGCGAGAGCGC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85GTGGGGAATCTTGCGCAATGGGCGAAAGCCTGACGCAGCAACGCCGCGTGCGGGATGAAGGCCTTCGGGTTGTAAACCGCTTTCAGTGGGGACGAACCAAGACGGTACCCACAGAAGAAGCCCCGGCCAACTACGTGCCAGCAGCCGCGGTAACACGTAGGGGGCAAGCGTTGTCCGGATTTATTGGGCGTAAAGAGCTCGTAGGTGGCTCAGTAAGTCGGGTGTGAAACCTCCAGGCTCAACCTGGAGACGCCACCCGATACTGCTGTGGCTAGAGTCCAGTAGGGGAGCGTGGAATTCCTGGTGTAGCGGTGAAATGCGCAGATATCAGGAGGAACACCAGTGGCGAAGGCGGCGCTCTGGGCTGGAACTGACA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86GTGGGGAATATTGCACAATGGGGGAAACCCTGATGCAGCGACGCCGCGTGAGTGAAGAAGTATTTCGGTATGTAAAGCTCTATCAGCAGGGAAGAAGATGACGGTACCTGCAGAAGCAGCCCCGGCTAACTACGTGCCAGCAGC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GTAATACGTAGGGGGCAAGCGTTATCCGGATTTACTGGGTGTAAAGGGAGCGTAGACGGATTGGCAAGTCAGATGTGAAAGGCGGGGGCTTAACCCCTGGATTGCATTTGAAACTGCGGATCTTGAGTACCGGAAGGGCAGATGGAATTCCTGGTGTAGCGGTGAAATGCGTAGAGATCAGGAGGAACACCGGTGGCGAAAGCGGTCTGCTGGACGGTAACTGACGTTGAGGCTCGAAG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87GTGGGGAATATTGGGCAATGGGCGAAAGCCTGACCCAGCAACGCCGCGTGAAGGAAGAAGGTTTTCGGATCGTAAACTTCTATCCTTGGTGAAGATAATGACGGTAGCCAAGAAGGAAGCCCCGGCTAACTACGTGCCAGCAGCCGCGGTAATACGTAGGGGGCAAGCGTTGTCCGGAATGATTGGGCGTAAAGGGCGCGTAGGCGGCCCGGTAAGTCTGAAGTGAAAGTCCTGCTTTTAAGGTGGGAATTGCTTTGGATACTGTCGGGCTTGAGTGCAGGAGAGGTAAGCGGAATTCCCGGTGTAGCGGTGAAATGCGTAGAGATCGGGAGGAACACCAGTGGCGAAGGCGGCTTACTGGACTGTAACTGACGCTGAGGCG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88GTGGGGAATCTTGGACAATGGGGGAAACCCTGATCCAGCGATGCCGCGTGAGTGATGAAGGCCTTCGGGTTGTAAAACTCTTTCGACGGGGACGATAATGACGGTACCCGTAGAAGAAGCTCCGGCTAACTTCGTGCCAGCAGCCGCGGTAATACGAAGGGGGCTAGCGTTGTTCGGAATTACTGGGCGTAAAGCGTGCGCAGGCGGCCATTCAAGTCAGGGGTGAAAGCCCAGAGCTCAACTCTGGAACTGCCTTTGAAACTGTATGGCTTGAGTATGAGAGAGGTGAGTGGAATTCCCAGTGTAGAGGTGAAATTCGTAGATATTGGGAAGAACACCGGTGGCGAAGGCGGCTCACTGGCTCATAACTGACGCTCATGCACGAC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90GTGGGGAATTTTCCGCAATGGGCGAAAGCCTGACGGAGTGACGCCGCGTGGGGGACGAAGGCCTTCGGGTCGTAAACCCCTGTCAGAGGGAAAGAAGGGTCGCCGACCTAATACGTCGGTGATCTGACGGTACCTTCAGAGGAAGCCCCGGCCAACTCTGTGCCAGCAGCCGCGGTAAGACAGAGGGGGCAAGCGTTGCTCGGAATCACTGGGCGTAAAGGGCGCGTAGGCGGGATGGCAAGTCAGTCGTGAAATCTCTCGGCTCAACCGAGAAACGTCGGCTGATACTGCCGTTCTTGAGGGATGCAGAGGAGACTGGAATTCCCGGTGTAGCGGTGAAATGTGTAGAGATCGGGAGGAACACCGGTGGCGAAGGCGGGTCTCTGGGCATTTCCTGACGCTGAGGCGCGAAAGCG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91GTGGGGAATATTGCGCAATGGGGGGAACCCTGACGCAGCAATGCCGCGTGAAGGATGAAGGTTTTCGGATTGTAAACTTCTTTTACTGAGGACGAAGAATGACGGTACTCAGAGAATAAGCCACGGCTAACTACGTGCCAGCAGCCGCGGTAATACGTAGGGGGCAAGCGTTATCCGGATTTACTGGGTGTAAAGGGAGCGTAGGTGGCATGGCAAGCCAGAAGTGAAAACCCGGGGCTTAACTCCGCGGATTGCTTTTGGAACTGTCAGGCTGGAGTGCAGGAGGGGCAGGCGGAATTCCTGGTGTAGCGGTGAAATGCGTAGATATCAGGAAGAACACCAGTGGCGAAGGCGAGTTGCTGGACTGTAACTGACA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92GTGAGGAATATTGGTCAATGGGCGCAAGCCTGAACCAGCCAAGTCGCGTGAGGGAAGACGGTCCTAAGGATTGTAAACCTCTTTTGTCAGGG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AAAACGTCCACGAGTGGATAATCGAGAGTACCTGAAGAAAAAGCATCGGCTAACTCCGTGCCAGCAGCCGCGGTAATACGGAGGATGCGAGCGTTATCCGGATTTATTGGGTTTAAAGGGTGCGTAGGCGGCGACTTAAGTCAGCGGTAAAATTGCGGGGCTCAACCCCGTCGAGCCGTTGAAACTGGGGCGCTTGAGTTGGCGAGAAGTACGCGGAATGCGCGGTGTAGCGGTGAAATGCATAGATATCGCGCAGAACTCCGATTGCGAAGGCAGCGTACCGGCGCTCAACTGACGCTGAA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93GTGGGGAATCTTGCGCAATGGGCGAAAGCCTGACGCAGCAACGCCGCGTGGGGGATGAAGGCCCTCGGGTTGTAAACCCCTTTCAGCAGGAACGAATCTGACGGTACCTGCAGAAGAAGGCCCGGCCAACTACGTGCCAGCAGCCGCGGTAATACGTAGGGGCCAAGCGTTGTCCGGATTTATTGGGCGTAAAGAGCTCGTAGGCGGTTGGGTAAGTCGGGTGTGAAAACTCCAGGCTCAACTTGGAGACGCCACCCGATACTGCTCTGACTTGAGTTCGGTAGGGGAGTGGGGAATTCCTGGTGTAGCGGTGAAATGCGCAGATATCAGGAGGAACACCGGTGGCGAAGGCGCCACTCTGGGCCGAAACTGACGCTGAGGA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95GTAAGGGATATTGCACAATGGGCGCAAGCCTGATGCAGCAACGCCGCGTGCAGGAAGAAGGGTTTCGGCTCGTAAACTGCTTTTCTGCGGGACGAGGATGAAGGTACCGCAGGAAGAAGTCTCGGCTAACTACGTGCCAGCAGCCGCGGTAAAACGTAGGAGGCAAGCGTTATCCGGATTTACTGGGCGTAAAGGGCGTGCAGGTGGCTGTGTAAGTGGTGCGTGAAAGCGCCCGGCTCAACCGGGCGAGGCCGTGCCAAACTGCACAACTGGAAACAGGCAGAGGAAAGTGGAATTCGGGGTGTAGTGGTGAAATGCGTAGAGATCCCGAGGAACTCCTGTGGCGAAGGCGACTTTCTGGGCCTGCTTTGACACTCAGACGCGAAAGCA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97GTGGGGAATATTGCGCAATGGGCGGAAGCCTGACGCAGCGACGCCGCGTGGGGGATGACGGCCTTCGGGTTGTAAACCTCTTTCGGCCCCGACGAAGCGTGAGTGACGGTAGGGGTGGAAGAAGCACCGGCCAACTACGTGCCAGCAGCCGCGGTAACACGTAGGGTGCGAGCGTTGTCCGGAATTATTGGGCGTAAAGAGCTCGTAGGCGGTGTGTCGCGTCGGCCGTGAAAACCTGCAGCTTAACTGTGGGCTTGCGGTCGATACGGGCATCACTGGAGTTCGGCAGGGGAGACTGGAATTCCTGGTGTAGCGGTGAAATGCGCAGATATCAGGAGGAACACCGGTGGCGAAGGCGGGTCTCTGGGCCGATACTGACG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798GTGAGGAATATTGGTCAATGGGCGGGAGCCTGAACCAGCCAAGCCGCGTGGGCGAAGAAGGCCCTATGGGTCGTAAAGTCCTTTTGTCAGGGAACAAAGGGCGGTACGTGTACCGCTGTGAGTGTACCTGAAGAAAAAGCATCGGCTAACTCCGTGCCAGCAGCCGCGGTAATACGGAGGATGCGAGCGTTATCCGGATTTATTGGGTTTAAAGGGTGCGCAGGCGGCGCGGTAAGTCAGCGGTAAAAGCCCGGGGCTCAACCCCGGCGAGCCGTTGAAACTGCCGTGCTAGAGTAAGGTCGAGGTATGCGGAATGCGCGGTGTAGCGGTGAAATGCATAGATATCGCGCAGAACTCCGATTGCGAAGGCAGCATACCGGTCCTTTACTGACGCTC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00GTGGGGAATCTTGCGCAATGCGCGAAAGCGTGACGCAGCA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GAGGAAGACGGTCTTCGGATTGTAAACTCCTTTCAGTTGGGACGAAGCTCAACGGGTTAATAGCTCGGTGGAGTGACGGTACCTTCAGAAGAAGCCCCGGCTAACTACGTGCCAGCAGCCGCGGTAATACGTAGGGGGCTAGCGTTGTCCGGAATCATTGGGCGTAAAGAGCGTGTAGGCGGTCCGGTAAGTCCGCTGTGAAAGTCGGGGGCTCAACCCTCGAATGCCGGTGGATACTGTCGGGCTAGAGTGCGGAAGAGGCGAGTGGAATTCCTGGTGTAGCGGTGAAATGCGCAGATATCAGGAGGAACACCTATTGCGAAGGCAGCTCGCTGGGACGTA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02GTCGAGAGGCTTTGGCAATGGGGGAAACCCTGACCAAGCGACGCCGCGTGGAGGATGAAGGCCCTTGGGTTGTAAACTCCTTTTGTCGGGGAAGAAACGCGATCAGGTGAATAATCTGGTCGCTTGACGGTACCTGGCGAATAAGCTCCGGCTAACTCCGTGCCAGCAGCCGCGGTAACACGGGGGGAGCAAGCGTTGTTCGGAATCACTGGGCGTAAAGGGCGTGTAGGCGGTCAGGTAAGTGGAATGTGAAATCCCTCGGCTTACCCGAGGATCTGCATCCCAAACTGCTTGGCTTGAGTATGGGAGAGGATGAGGGAATTCCTGGTGTAGCGGTGAAATGCGTAGATATCAGGAGGAACACCGGTGGCGAAGGCGCTCATCTGGCCCAATACTGACGCTGAGG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03GTGAGGAATATTGGTCAATGGGCGCGAGCCTGAACCAGCCAAGTCGCGTGAGGGAGGACGGCCCTACGGGTTGTAAACCTCTTTTGCCGGGGAGCAACGGGCGTCACGTGTGGCGCCACTGAGAGTACCCGGAGAAAAAGCATCGGCTAACTCCGTGCCAGCAGCCGCGGTAATACGGAGGATGCGAGCGTTATCCGGATTTATTGGGTTTAAAGGGTGCGTAGGCGGATCGTTAAGTCAGTGGTCAAATTGAGGGGCTCAACCCCTTCCCGCCATTGAAACTGGCGTTCTTGAGTGGAAGAGAAGTATGCGGAATGCGTGGTGTAGCGGTGAAATGCATAGATATCACGCAGAACCCCGATTGCGAAGGCAGCATGCCGGCTTCCGACTGACGCTGAAGCACGAAAGCGTGGGG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04GTGAGGAATATTGGTCAATGGGCGCAGGCCTGAACCAGCCAAGTAGCGTGAAGGATGACTGCCCTATGGGTTGTAAACTTCTTTTATATGGGAATAAAGTTTTCCACGTGTGGAATTTTGTATGTACCATATGAATAAGGATCGGCTAACTCCGTGCCAGCAGCCGCGGTAATACGGAGGATCCGAGCGTTATCCGGATTTATTGGGTTTAAAGGGAGCGTAGGTGGACAGTTAAGTCAGTTGTGAAAGTTTGCGGCTCAACCGTAAAATTGCAGTTGATACTGGCTGTCTTGAGTACAGTAGAGGTGGGCGGAATTCGTGGTGTAGCGGTGAAATGCTTAGATATCACGAAGAACTCCGATTGCGAAGGCAGCTCACTGGACTGCAACTGACACTGATGCTCGAAAGTGT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05GTCGAGGATCTTCGGCAATGGGCGCAAGCCTGACCGAGCGACGCCGCGTGCGCGATGAAGGCCTTCGGGTTGTAAAGCGCTGTCGAGGGGGAGAAAAGTCCGCAAGGATCTGATCGACCCCTGGAGGAAGCACGGGCTAAGTTCGTGCCAGCAGCCGCGGTAAGACGAACCGTGCGAACGTTGTTCGGAATCACTGGGCTTAAAGGGCGCGTAGGCGGGCCATCAAGTCAGGGGTGAAATCCTCCGGCTCAACCGGAGAACGGCTTTTGATACTGGTGGTCTCGAGGGGGGTAGGGGCATGCGGAACTTCCGGTGGAGCGGTGAAATGCGTAGATATCGGAAGGAACGCCGGTGGCGAAAGCGGCGTGCTGGACCCTTTC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06GTAGGGAATATTGCACAATGGGCGAAAGCCTGATGCAGCAACGCCGCGTGAGGGATGAAGGTCTTCGGATTGTAAACCTCTTTTCTAAGGGACGAGAAGGGACGGTACCTTAGGAATAAGCAACGGCTAACTACGTGCCAGCAGCCGCGGTAATACGTAGGTTGCAAGCGTTATTCGGATTTACTGGGCGTAAAGCGCACCGAGGTGGCTTCTTAAGTTGGATGTAAAATCTCCCGGCTTAACTGGGAGGCGCCATTCAATACTGAGGAGCTTGAGGTCAGCAGGGGAAGGTGGAATTCCCGGTGTAGTGGTGGAATGCGTAGAGATCGGGAGGAACACCAGTGGCGAAAGCGACCTTCTGGGCTGCACCTGACACTCTAGTGCGAAAGCG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07GTAGGGAATATTGGTAATGGGCGAAAGCCTGAACCAGCAACGCCGCGTGTGCGAAGAAGGCCTTCGGGTTGTAAAGCACTTTTTAAGGGGATGAGGAAGGACAGTACCCTTAGAATAAGCCTCGGCTAACTACGTGCCAGCAGCCGCGGTAACACGTAGGAGGCAAGCGTTATTCGGATTTACTGGGCGTAAAGCGCGTGCAGGCGGTTTGGTAAGTTGGATGTGAAAGCTCCCGGCCTAACTGGGAGAGGTCGTTCAATACTACCAGACTAGAGGATGGGAGAGGGAGGTGGAATTCCGGGTGTAGTGGTGAAATGCGTAGATATCCGGAGGAACACCAGTGGCGAAAGCGGCCTCCTGGCCCATTTCTGACGCTCAGACGCGAAAGCTAGGGT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08GTGGGGAATTGTTCACAATGGGCGCAAGCCTGATGACGCAACGCCGCGTGGAGGATGAAGGTCTTCGGATTGTAAACTCCTGTTGCTCGGGAAGAATAGCTCCGACCTAATACGTCGGAGTGTGACGGTACCGGGTGAGGAAGCCCCGGCTAACTCTGTGCCAGCAGCCGCGGTAATACAGAGGGGGCAAGCGTTGTTCGGAATTACTGGGCGTAAAGGGCGCGTAGGCGGCCTGTTAAGTCGAACGTGAAATCCCCGGGCTCAACCCGGGAACTGCGTCCGATACTGGCAGGCTTGAATCCGGGAGAGGGATGTGGAATTCCAGGTGTAGCGGTGAAATGCGTAGATATCTGGAGGAACACCGGTGGCGAAGGCGGCATCCTGGACCGGTAT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09GTGGGGAATCATGGTCAATGGGCGAAAGCCTGAACCTGCGACGCCGCGTGAGTGATGAAGGTCGTAAGATCGTAAAACTCTTTTCAGGGATCTTAAAGCCGGTCCGTCAACAACGGTCCGGTGTGACTCTCCCTGGAATAAGCCCCAGCCAACTACGTGCCAGCAGCTGCGGTAATACGTAGGGGGCGAGCGTTATTCGGAATTACTGGGTGTAAAGGGTATGTAGGCGGTTTCTCAAGTCGCGTGTAAAAGTCCAGCGCTCAACGCTGGGTTCGCACGCGATACTGAGAAACTTGAGGGCTGGAGAGGTGAGCGGAATTCCCGGTGTAGTGGTAAAATACGTAGATATCGGGAGGAACACCAGCGGCGTAGGCGGCTCACTAGACAGTTTCTGACGCTAAGAT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10GTGGGGAATCTTGCGCAATGGACGAAAGTCTGACGCAGCGACGCCGCGTGGGTGATGAAGGCCTTCGGGTTGTAAAGCCCTGTGGGGAGGGACGAATAAGTTCCGGTTAATACCCGGAGCGATGACGGTACCTCCTTAGCAAGCACCGGCTAACTCTGTGCCAGCAGCCGCGGTAAGACAGAGGGTGCAAACGTTGTTCGGAATTACTGGGCGTAAAGCGCGTGTAGGCGGCTATGCAAGTCGGATGTGAAAGCCCTCGGCTCAACCGGGGAAGTGCACCCGAAACTGCAAAGCTAGAGTCTCGGAGAGGATCGTGGAATTCTCGGTGTAGAGGTGAAATTCGTAGATATCGAGAGGAACACCGGTGGCGAAGGCGGCGATCTGGACGATGACTGA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11GTGGGGAATATTGGACAATGGGGGCAACCCTGATCCAGCCATGCCGCGTGAGTGAAGAAGGCCTTAGGGTTGTAAAGCTCTTTCGGCGGGGAAGATAATGACGGTACCCGCAGAAGAAGCCCCGGCTAACTCCGTGCCAGCAGCCGCGGTAATACGGAGGGGGCTAGCGTTGTTCGGAATTACTGGGCGTAAAGGGCACGTAGGCTGGCTGTTAAGTCGGGGGTGAAATCCTGAGGCTCAACCTCAGAATTGCCTCCGATACTGGTAGTCTTGAGTGCGGGAGAGGTGAGTGGAATTCCCAGTGTAGAGGTGAAATTCGTAGATATTGGGAAGAACACCAGTGGCGAAGGCGGCTCACTGGCCCGCA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13GTGAGGAATTTTGCGCAATGGCCGCAAGGCTGACGCAGCAACGCCGCGTGGGTGATGAAGGCCTTCGGGTCGTAAAGCCCTGTCAGGTGGGAAGAAAGGCCTGGAGAGGAAAGGTTTCAGGTTTGACGGTACCACCAGAGGAAGCACCGGCTAACTCCGTGCCAGCAGCCGCGGTAATACGGAGGGTGCGAGCGTTATTCGGAATTACTGGGCGTAAAGCGCGTGTAGGCGGGGGGACAAGTCTGATGTGAAAGCCCTGGGCTTAACCTGGGAAGTGCATTGGAAACTGTTTTTCTTGAGTACTGGAGAGGAAGGGGGAATTCCCGGTGTAGAGGTGAAATTCGTAGAGATCGGGAGGAATACCAGTGGCGTAGGCGCCCTTCTGGACGGTA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17GTGAGGAATATTGGTCAATGGGCGGAAGCCTGAACCAGCCAAGTAGCGTGCAGGATGACGGCCCTACGGGTTGTAAACTGCTTTTTTGCGGGAATAAAGCGGCTCACGCGTGAGCCTTTGCATGTACCGCACGAATAAGGACCGGCTAATTCCGTGCCAGCAGCCGCGGTAATACGGAAGGTCCGGGCGTTATCCGGATTTATTGGGTTTAAAGGGAGCGTAGGCCGCCTTTTAAGCGTGCTGTGAAATACCGTTGCCCAACAACGGGGCTGCAGCGCGAACTGGAGGGCTTGAGTTCACGGGAAGCCGGCGGAATTCGTCGTGTAGCGGTGAAATGCTTAGATATGACGAAGAACTCCGATTGCGAAGGCAGCCGGCTGTAGTGTTACTGACGCTGAAGCTCGAAAGTGC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18GTGGGGAATTTTGCGCAATGGGCGAAAGCCTGATGACGCAACGCCGCGTGGGGGATGAAGGTCTTCGGATTGTAAACCCCTGTCGAATGGGACGAAAGACCCGGGAGCTAATCATCCCGGGAGTGACGGTACCGTTAAAGGAAGCCACGGCTAACTCTGTGCCAGCAGCCGCGGTAATACAGAGGTGGCAAGCGTTGTTCGGAATTACTGGGCGTAAAGGGCGCGTAGGCGGCCATCTAAGTCAGACGTGAAATCCCCCGGCTTAACCTGGGAACTGCGTCTGATACTGGACGGCTCGAGTTTGGGAGAGGGATGCAGAATTCCAGGTGTAGCGGTGAAATGCGTAGATATCTGGAGGAATACCGGTGGCGAAGGCGGCATCCTGGACTAATACTGACGCTGAGGCGCGAAAGC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20GTGGGGAATATTGCGCAATGGAGGAAACTCTGACGCAGCAATGCCGCGTGAGTGAAGAAGGGATTCGTTCCGTAAAGCTCTGCCGTTGGGGAAGAAAGAAGACGGTACCCAACAAGCAAGCCCCGGCTAACTACGTGCCAGCAGCCGCGGTAACACGTAGGGGGCGAGCGTTGTCCGGAATTACTGGGCGTAAAGGGCACGCAGGCGGCTGTGCAGGCAGGATGTGAAAAGTCAGGGCCCAACCCTGAAGGTGCATCCTGAACCACGCAGCTAGAGTGCTGGAGAGGCAGGCAGAATTCCTGGTGTAGCGGTGAAATGCGCAGATATCAGGAGGAATACCAG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AAGGCGGCCTGCCGGACAGACACTGACGCTC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23GTGGGGAATTTTGGACAATGGGCGCAAGCCTGATCCAGCCATGCCGCGTGCGGGAAGAAGGCCTTCGGGTTGTAAACCGCTTTTGTCAGGGAAGAAACGCGCTGGGCTAATACCTTGGCGTAATGACGGTACCTGAAGAATAAGCACCGGCTAACTACGTGCCAGCAGCCGCGGTAATACGTAGGGTGCGAGCGTTAATCGGAATTACTGGGCGTAAAGCGTGCGCAGGCGGCTTTGCAAGACAGATGTGAAATCCCCGGGCTTAACCTGGGAACTGCATTTGTGACTGCATGGCTAGAGTGCGGCAGAGGGGGATGGAATTCCGCGTGTAGCAGTGAAATGCGTAGATATGCGGAGGAACACCGATGGCGAAGGCAATCCCCTGGGCCT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25GTGGGGAATATTGCACAATGGGCGCAAGCCTGATGCAGCCATGCCGCGTGTGTGAAGAAGGCCTTCGGGTTGTAAAGCACTTTCAGTAAGGAGGAAAGGTTAGTAGTTAATACCTGCTAGCTGTGACGTTACTTACAGAAGAAGCACCGGCTAACTCCGTGCCAGCAGCCGCGGTAATACGGAGGGTGCGAGCGTTAATCGGAATTACTGGGCGTAAAGCGTACGCAGGCGGTTTGTTAAGCGAGATGTGAAAGCCCCGGGCTCAACCTGGGAACTGCATTTCGAACTGGCAAACTAGAGTGTGATAGAGGGTGGTAGAATTTCAGGTGTAGCGGTGAAATGCGTAGAGATCTGAAGGAATACCGATGGCGAAGGCAGCCACCTGGGTCAACACTGACGCTCATGTACGAAAGCG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27GTGGGGAATCTTGCGCAATGCGCGAAAGCGTGACGCAGCAACGCCGCGTGGGGGAAGAAGGCCTTCGGGTTGTAAACCCCTTTCAGGAGGGACGAAGGTTCGGCGGTGAATAGCCGACCGGACTGACGGTACCTCCACAAGAAGCCCCGGCTAACTACGTGCCAGCAGCCGCGGTAATACGTAGGGGGCTAGCGTTGTCCGGAATCATTGGGCGTAAAGCGCGCGTAGGCGGCCCGGTAAGTCCGCTCTGAAAGTCCAGGGCTCAACCCTGGAAAGCGGGTGGATACTGCCGGGCTAGAATCCGGAAGAGGCGAGTGGAATTCCTGGTGTAGCGGTGGAATGCGCAGATATCAGGAGGAACACCAATAGCGAAGGCAGCTCGCTGGGACGGTAT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32GTCGGGAATCTTGCGCAATGGGCGAAAGCCTGACGCAGCAACACCGTGTGAGCGACGAAGGCCTTCGGGTCGTAAAGCTCTGTTGTTGGGGACGAAGGGTTAGGGGTTAATAGCCCCGAGCCTGACGGTACCCTTCGAGGAAGCCCCGGCTAACTACGTGCCAGCAGCCGCGGTAATACGTAGGGGGCGAGCGTTGTCCGGAATTATTGGGCGTAAAGAGCGTGTAGGCGGTTCGGTAAGTCTGCCGTGAAAACCCAGGGCTCAACCCTGGGCGTGCGGTGGATACTGCCGGGCTAGAGGGTGGTAGAGGCGAGTGGAATTCCCGGTGTAGCGGTGAAATGCGCAGATATCGGGAGGAACACCAGTAGCGAAGGCGGCTCGCTGGGCCACAC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35ATGAGGAATATTGCGCAATGGGGGAAACCCTGACGCAGCGACGCCGCGTGGGTGAGGAAGTCCTTCGGGATGTAAAGCCCTTTTCTGGGGGAAGACAACCGACGGTACCCCAGGAAGAAGCCCCGGCTAACTACGTGCCAGCAGCCGCGGTAATACGTAGGGGGCAAGCGTTGTCCGGATTTACTGGGCGTAAAGCGCGTGTAGGCGGGAGAGGCAGTCCGGTGTGAAAGCCCTCGGCTCAACCGAGGAAGGTCGCTGGAAACTCCTCTTCTTGAGGGTGGCAGAGGGAAGTG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TTCCCGGTGTAGCGGTGAAATGCGTAGATATCGGGAGGAACACCCGTGGCGAAGGCGGCTTCCTGGGCCACCACTGACGCTGAGACGCGAAAGCG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36GTGGGGAATATTGGACAATGGGGGGAACCCTGATCCAGCCATGCCGCGTGTGTGAAGAAGGCCTTTTGGTTGTAAAGCACTTTAAGTGGGGAGGAGGCTTACCTAGTTAATACCTGGGCTAAGTGGACGTTACCCACAGAATAAGCACCGGCTAACTCTGTGCCAGCAGCCGCGGTAATACAGAGGGTGCGAGCGTTAATCGGATTTACTGGGCGTAAAGCGCGCGTAGGTGGTTAATTAAGTCAAATGTGAAATCCCCGAGCTTAACTTGGGAATTGCATTCGATACTGGTTAGCTAGAGTATGGGAGAGGATGGTAGAATTCCAGGTGTAGCGGTGAAATGCGTAGAGATCTGGAGGAATACCGATGGCGAAGGCAGCCATCTGGCCTAATACTGACACTGAGGTGCGAAAGCA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38GTGGGGAATCTTCCGCAATGGGCGAAAGCCTGACGGAGCAACGCCGCGTGAGTGAAGAAGGTCTTCGGATTGTAAAGCTCTGTTGTACATGACGAATGTGCCGGTTGTGAATAATGGCTGGCAATGACGGTAGTGTACGAGGAAGCCACGGCTAACTACGTGCCAGCAGCCGCGGTAATACGTAGGTGGCAAGCGTTGTCCGGAATTATTGGGCGTAAAGAGCATGTAGGCGGCCTATTAAGTCGGGCGTGAAAATGCGGGGCTCAACCCCGTATGGCGCCCGATACTGGTGGGCTTGAGTGCAGGAGAGGAAAGGGGAATTCCCAGTGTAGCGGTGAAATGCGTAGATATTGGGAGGAACACCAGTGGCGAAGGCGCCTTTCTGGACTGTGTCTGACGCTGAGATGCGAAAGCC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39GTAGGGAATCTTCCACAATGGACGAAAGTCTGATGGAGCAACGCCGCGTGAGTGATGAAGGTTTTCGGATCGTAAAACTCTGTTGTAAGGGAAGAACACGTACGAGAGGGAATGCTCGTACCTTGACGGTACCTTACGAGAAAGCCACGGCTAACTACGTGCCAGCAGCCGCGGTAATACGTAGGTGGCAAGCGTTGTCCGGAATTATTGGGCGTAAAGCGCGCGCAGGCGGCCTTTTAAGTCTGATGTGAAAGCCCCCGGCTCAACCGGGGAGGGCCATTGGAAACTGGAAGGCTTGAGTACAGAAGAGAAGAGTGGAATTCCACGTGTAGCGGTGAAATGCGTAGAGATGTGGAGGAACACCAGTGGCGAAGGCGACTCTTTGGTCT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41GTGGGGAATTTTGCGCAATGGGCGAAAGCCTGACGCAGCAATGCCGCGTGAGTGATGAAGGCCTTCGGGTCGTAAAGCTCTGTCAGAGGGGAAGAACCTCCTGTCGGTTAATACCCGGCAGGCCTGACGGTACCCTCAAAGGAAGCACCGGCTAACTCCGTGCCAGCAGCCGCGGTAATACGGAGGGTGCGAGCGTTGTTCGGAATTATTGGGCGTAAAGCGCGTGCAGGCGGCTCGCTAAGTCTGATGTGAAAGCCCCGGGCTCAACCCGGGAAGTGCATTGGAAACTGGCGAACTTGAGTACGGGAGAGGGAAGTGGAATTCCGAGTGTAGGGGTGAAATCCGTAGATATTCGGAGGAACACCAGTGGCGAAGGCGGCTTCCTGGACCGAT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42GTGGGGAATATTGGACAATGGGGGCAACCCTGATCCAGCAATGCCGCGTGAGTGATGAAGGCCTTCGGGTTGTAAAGCTCTTTTGCCAGGGACGATGATGACGGTACCTGGAGAATAAGCCCCGGCTAACTTCGTGCCAGCAGCCGCGGTAATACGAAGGGGGCAAGCGTTGTTCGGAATTACTGGGCGTAAAGGGCGCGTAGGCGGCTTATCAAGTCAGGCGTGAAATTCCCGGGCTCAACCTG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CTGCGCTTGATACTGATGAGCTTGAATGCGGGAGAGGATAGTGGAATTCCCAGTGTAGAGGTGAAATTCGTAGATATTGGGAAGAACACCGGTGGCGAAGGCGGCTATCTGGCCCGTAAT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44GTGGGGGATATTGCACAATGGGGGGAACCCTGATGCAGCGACGCCGCGTGAGCGAAGAAGTATTTCGGTATGTAAAGCTCTATCAGCAGGGAAGAAGACGACGGTACCTGACTAAGAAGCTCCGGCTAAATACGTGCCAGCAGCCGCGGTAATACGTATGGAGCAAGCGTTATCCGGATTTACTGGGTGTAAAGGGAGCGTAGGCGGCCTGGCAAGTCTGGTGTGAAAGGCCGGGGCCCAACCCCGGGACTGCATTGGAAACTGCCAGGCTGGAGTGCCGGAGGGGCAGGCGGAATTCCTAGTGTAGCGGTGAAATGCGTAGATATTAGGAGGAACACCGGTGGCGAAGGCGGCCTGCTGGACGGCA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45GTGGGGAATTTTGCGCAATGGGCTAACGCCTGACGCAGCAACGCCGCGTGGAGGATGAAGGTCTTTGGATTGTAAACTCCTGTCAGCAGGGAAAAAGGGACTGCGGTTAATACCCGTGGAACTTGATTGTACCTGCAGAGGAAGCCCCGGCTAACTCTGTGCCAGCAGCCGCGGTAATACAGAGGGGGCAAGCGTTATTCGGAATTACTGGGCGTAAAGCGCGCGTAGGCGGCTTTGCAAGTCGGGTGTGAAATCCCCAGGCTTAACCTGGGAACTGCATTCGAGACTGCATTGCTAGAGTATGGGAGAGGGAAGTGGAATTTCCGGTGTAGCGGTGAAATGCGTAGATATCGGAAGGAACATCAGTGGCGAAAGCGACTTCCTGGACCAATACTGACGCTCAT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46GTGGGGGATATTGCACAATGGGGGGAACCCTGATGCAGCGACGCCGCGTGGGTGAAGGAGCGTTTCGGCGCGTAAAGCCCTATCGGCAGGGAGGAAGATGACGGTACCTGGCTAAGAAGCCCCGGCTAACTACGTGCCAGCAGCCGCGGTAATACGTAGGGGGCGAGCGTTATCCGGATTTATTGGGTTTAAAGGGTGCGCAGGTGGCAGGGCAAGTCAGATGTGAAAGCCCGGGGCTCAACCCCGGTATTGCATTTGAAACTGTCCGGCTAGAGTGCAGGAGAGGTAAGCGGAATTCCTAGTGTAGCGGTGAAATGCGTAGATATTAGGAGGAACACCAGTGGCGAAGGCGGCTTGCTGGACGATG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47GTAGGGAATTTTCGTCAATGGGGGAAACCCTGAACGAGCAATGCCGCGTGAGTGAAGAAGGTCTTCGGATCGTAAAGCTCTGTTGTAAGTGAAGAACGGCTCATAGAGGAAATGCTATGGGAGTGACGGTAGCTTACCAGAAAGCCACGGCTAACTACGTGCCAGCAGCCGCGGTAATACGTAGGTGGCAAGCGTTATCCGGAATCATTGGGCGTAAAGGGTGCGTAGGTGGCGTACTAAGTCTGTAGTAAAAGGCAATGGCTCAACCATTGTAAGCTATGGAAACTGGTATGCTGGAGTGCAGAAGAGGGCGATGGAATTCCATGTGTAGCGGTAAAATGCGTAGATATATGGAGGAACACCAGTGGCGAAGGCGGTCGCCTGGTCTGTAACTGACACTGAGGCACGAAAGCGTGGGGAGCAAAT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51GTGGGGAATTGTTCGCAATGGGCGCAAGCCTGACGACGCAACGCCGCGTGGAGGATGAAGGTCTTCGGATTGTAAACTCCTGTTGCTCGGGACGAAAAGCTTCGACCTAACACGTCGAGGTCTGACGGTACCGAGTGAGGAAGCCCCGGCTAACTCTGTGCCAGCAGCCGCGGTAATACAGAGGGGGCTAGCGT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TTCGGAATTACTGGGCGTAAAGGGCGCGTAGGTGGCCTGTTAAGTCGAACGTGAAATCCCCGGGCTCAACCCGGGAACTGCGTCCGAGACTGGCAGGCTCGAATCCGGGAGAGGGATGTGGAATTCCAGGTGTAGCGGTGAAATGCGTAGATATCTGGAGGAACACCGGTGGCGAAGGCGGCATCCTGGACCGGTAT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53GTGGGGAATATTGCACAATGGGGGAAACCCTGATGCAGCGACGCCGCGTGAGTGAAGAAGTATTTCGGTATGTAAAGCTCTATCAGCAGGGAAGAAAAAGAAATGACGGTACCTGATTAAGAAGCCCCGGCTAACTACGTGCCAGCAGCCGCGGTAATACGTAGGGGGCAAGCGTTATCCGGATTTACTGGGTGTAAAGGGAGCGTAGACGGCAGCGCAAGTCTGGAGTGAAATCCCGGGGCTCAACCCCGGAACTGCTTTGGAAACTGTGCAGCTGGAGTGCAGGAGAGGTAAGCGGAATTCCTAGTGTAGCGGTGAAATGCGTAGATATTAGGAGGAACACCG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56GTGGGGAATCTTGCGCAATGGGCGAAAGCCTGACGCAGCGACGCCGCGTGGGGGATGAAGCTTCTCGGAGTGTAAACCCCTTTCGACCGGGACGAATGCCCGCAAGGGAGTGACGGTACCGGTAGAAGAAGCCCCGGCTAACTACGTGCCAGCAGCCGCGGTAAGACGTAGGGGGCCAGCGTTGTTCGGAATTACTGGGTGTAAAGGGTTCGTAGGCGGTGTGGCAAGTCGGGAGTGAAATCTCTGGGCTTAACTCAGAGGCTGCTTCCGAAACTGCTGTGCTAGAGTGCGGGAGAGGCGCGTGGAATTGCAGGTGTAGCGGTGAAATGCGTAGATATCTGCAGGAACACCCGTGGCGAAAGCGGCGCGCTGGACCGTTACTGACGCTGAGGAACGAAAGC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57GTGGAGAATCTTGCACAATGGGCGCAAGCCTGATGCAGCCACGCCGCGTGAGGGAAGAAGGCTTTCGAGTTGTAAACCTCTTTCAGCCGTGAAGAAGCGAGAGTGACGGTAACGGCAGAAGAAGCCCCGGCCAACTACGTGCCAGCAGCCGCGGTAATACGTAGGGGGCGAGCGTTATCCGGAATTATTGGGCGTAAAGCGCGTGTAGGCGGCCCTGTAAGTCGGATGTGAAATCTCTGGGCTCAACCCAGAAACTGCAGCCGATACTGGTGGCCTTGAGGTAGCTAGAGGAGAGTGGAATTCCCGGTGTAGCGGTGGAATGCGCAGATATCGGGAGGAACACCAATGGCGAAGGCAGCTCTCTGGAGCTCACCTGACGCTGAGACGCGAAAGCA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58GTTGGGAATCTTGGACAATGGGGGAAACCCTGATCCAGCCATGCCGCGTGAGTGATGAAGGCCTTCGGGTTGTAAAGCTCTTTTACCCGGGAAGATAATGACTGTACCGGGAGAATAAGCTCCGGCTAACTTCGTGCCAGCAGCCGCGGTAATACGAAGGGGGCTAGCGTTGTTCGGAATTACTGGGCGTAAAGCGCGCGCAGGCGGTTTCTCAAGTCAGTGGTGAAAGCCCGGAGCTCAACTCCGGAACTGCCATTGAAACTGTGAAACTTGAGGACGAGAGAGGTGAGTGGAATTCCCAGTGTAGAGGTGAAATTCGTAGATATTGGGAAGAACACCGGTGGCGAAGGCGGCTCACTGGCTCGTTTCTGACGCTCAGGCGCGAC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59GTGGGGAATATTGCACAATGGGCGCAAGCCTGATGCAGCAACGCCGCGTGCGGGATGACGGCCTTCGGGTTGTAAACCGCTTTCAGCAGGGACGAAGCTAACGTGACGGTACCTGCAGAAGAAGCACCGGCCAACTACGTGCC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AGCCGCGGTGATACGTAGGGTGCGAGCGTTGTCCGGAATTATTGGGCGTAAAGAGCTTGTAGGCGGTTTGTCGCGTCGGAAGTGAAAACTCAGGGCTTAACTCTGAGCCTGCTTCCGATACGGGCAGACTGGAGGAAGGTAGGGGAGAACGGAATTCCTGGTGGAGCGGTGGAATGCGCAGATATCAGGAGGAACACCGGTGGCGAAGGCGGTTCTCTGGACCTTTCCTGACGCTGAGAA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63GTGGGGAATATTGCACAATGGGGGAAACCCTGATGCAGCGACGCCGCGTGAGTGAAGAAGTATTTCGGTATGTAAAGCTCTATCAGCAGGGAAGATGATGACGGTACCTGAGTAAGAAGCCCCGGCTAACTACGTGCCAGCAGCCGCGGTAATACGTAGGGGGCAAGCGTTATCCGGATTTACTGGGTGTAAAGGGAGCGTAGACGGCATGGCAAGTCTGAAGTGAAAGCCCCTGGCTAAACTGGGGGAGGCGCGGTGAGACTGCTGGACTAGAGTACGGAAGAGGGATGCGGAATTCCGGGTGTAGTGGTGAAATGCGTAGAGATCCGGAGGAACACCAGAGGCGAAGGCGGCATCCTGGTTCGTGACTGACTCTGAGGCGCGAAAGCA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65GTGGGGAATATTGCACAATGGGGGAAACCCTGATGCAGCGACGCCGCGTGAGTGAAGAAGTATTTCGGTACGTAAAGCTCTATCAGCAGGGAAGAAGAAGGACGGTACCTGAGTAAGAAGCCCCGGCTAACTACGTGCCAGCAGCCGCGGTAATACGTAGGGGGCAAGCGTTATCCGGATTTACTGGGTGTAAAGGGAGCGTAGACGGTGCGGCAAGTCTGGAGTGAAAGCCCGGGGCCCAACCCCGGGACTGCTTTGGAAACTGCCGAGCTAGAGTGCTGGAGAGGTAAGTGGAATTCCTAGTGTAGCGGTGAAATGCGTAGATATTAGGAGGAACACCAGTGGCGAAGGCGGCTTACTGGACAGTTACTGACGTTGAGGCT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66GCTAAGGATATTCCGCAACGGGCGGAAGCCCGGCGGAGCGACGCCGCGTGGACGAGGAAGGCCGGAAGGTTGCAGAGTCCTTTTGCGGGGGAAGAAGGAGCCGCGGAGGGAATGCCGCGGCGGCGACCGAACCCCGCGAATAAGGGGCGGCTAATTACGTGCCAGCAGCCGCGGTAACACGTAAGCCCCGAGCGTTGTTCGGAATCATTGGGCGTAAAGGGCGCGTAGGCGGCCGCTCAAGCCCGGAGTGAAAGGCGGGGGCCCAACCCCCGGACTGCTCCGGGAACTGGGCGGCTGGAGTCGCCGAGGGGGAGCCGGAATTCCTGGTGTAGCGGTGAAATGCGTAGATATCAGGAGGAACACCGGCGGCGAAGGCGGCCTGCTGGACTGAG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67GTGGGGAATATTGGACAATGGGCGCAAGCCTGATCCAGCAATGCCGCGTGGGTGAAGACGGCCTGCGGGTTGTAAAGCCCTTTAGGCGGGGAGGAACGACGGGACGCTAATAGCGTTTCGAAGTGACGTTACCCGCGGAATAAGCACCGGCTAACTCCGTGCCAGCAGCCGCGGTAATACGGAGGGTGCGAGCGTTAATCGGAATTACTGGGCGTAAAGCGTGCGTAGGCGGATGGGTCAGTCAGCCGTGAAAGCCCCGGGCTTAACCTGGGAACGGCGGTTGAGACGGCTCGTCTGGAGTGGGCTAGAGGATCGTGGAATTCCGGGTGTAGCGGTGAAATGCGTAGAGATCCGGAGGAACACCGATGGCGAAGGCAGCGGTCTGGGGCCAC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68GTGAGGAATATTGGTCAATGGGCGCGAGCCTGAACCAGCCAAGTCGCGTGAGGGATGACGGTCCTATGGATTGTAAACCTCTTTTGTCAGGGA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AGGACGTTACGTGTAGCGTTTCGAGAGTACCTGAAGAAAAAGCATCGGCTAACTCCGTGCCAGCAGCCGCGGTAATACGGAGGATGCGAGCGTTATCCGGATTTATTGGGTTTAAAGGGTGCGCAGGCGGAAAGTCAAGTCAGCGGTAAAATTGAGAGGCTCAACCTCTTCGAGCCGTTGAAACTGGTTTTCTTGAGTGAGCGAGAAGTATGCGGAATGCGTGGTGTAGCGGTGAAATGCATAGATATCACGCAGAACTCCGATTGCGAAGGCAGCATACCGGCGCTCAACTGACGCTCAT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74GTCGAGAATCTTGGGCAATGCGCGAAAGCGTGACCCAGCAATGCCGCGTGCGGGATGAAGGTCTTCGGATTGTAAACCGCTGTCACTCGGGACGAAAAAAATGACGGTACCGAGGGAGGAAGCCACGGCTAACTACGTGCCAGCAGCCGCGGTAATACGTAGGTGGCGAGCGTTGTTCGGATTTATTGGGCGTAAAGGGTCCGCAGGAGGTTTGTTAAAATTGGGGTGAAATCCCGGAGCTCAACTCCGGAACTGCCTTGATGACTGACGAACTAGAGTGCTGGAGAGGTAAGCGGAATACCAGGTGTAGCGGTGGAATGCGTAGATATCTGGTAGAACACCGAAAGCGAAGGCAGCTTACTGGACAGCAACTGACTCTCAGGG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78GTAGGGAATATTGGACAATGGGCGAGAGCCTGATCCAGCCATGCCGCGTGCAGGAAGACGGCCCTCTGGGTTGTAAACTGCTTTTATATGGGAAGAAAAGGGCTTTGCGAAGCACATTGACGGTACCATAGGAATAAGCCACGGCTAACTACGTGCCAGCAGCCGCGGTAATACGTAGGTGGCGAGCGTTATCCGGATTTATTGGGTTTAAAGGGTGCGTAGGCGGCTTTTTAAGTCGGTGGTTAAAGGTAGCAGCTCAACTGTTTTACATGCCATCGATACTGAAGAGCTTGAGTTATCAGAAGGCAGGCGGAATTTCTGGTGTAGCGGTGAAATGCATAGATACCAGAAGGAACACCTATTGCGAAGGCAGCTTGCTGCAGATAAACTGACGCTGAT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80GTAGGGAATTTTCCGCAATGGGCGAAAGCCTGACGGAGCAACGCCGCGTGAGTGAGGACGGCCTTCGGGTTGTAAAACTCTGTTCTTGAGGAAGAATTCCTTCCAGGCGAACAGCCTGGAAGGTTGACGGTACTCAAGGAGAAAGCCCCGGCTAACTACGTGCCAGCAGCCGCGGTAATACGTAGGGGGCGAGCGTTATCCGGAATTATTGGGCGTAAAGCGCGCGCAGGCGGCCGATTAAGTCAGGTGTGAAAGGCTGCGGCTCAACCGCAGAGCGGCACCTGAAACTGGTCAGCTTGAGTGCAGGAGAGGGGAGCGGAATTCCCGGTGTAGCGGTGGAATGCGTAGAGATCGGGAGGAACACCAGTGGCGAAGGCGGCTCTCTGGCCT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81GTAAGGAATCTTCCACAATGGGGGCAACCCTGATGGAGCAACGCCGCGTGCAGGATGAAGGCCTTAGGGTCGTAAACTGCTTTTATGAGTGAAGAATATGACGGTAACTCATGAATAAGGGTCGGCTAACTACGTGCCAGCAGCCGCGGTCATACGTAGGACCCAAGCGTTATCCGGAGTGACTGGGCGTAAAGAGTTGCGTAGGTGGCTTGTAAAGTGAATAGTGAAATCCGGGGGCTCAACCTCACGGGCTATTATTCAAACTCACAAGCTCGAGAACAGCAGAGGTAACTGGAATTTCTGAAGTAGGGGTAATATCCGTAGATATCAGAAGGAACACCAATGGCGTAGGCAGGTTACTGGGCTGTTTCTGACACTGAGGCACGAAAGCGTGGGG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85GTGGGGAATTTTGGGCAATGGCCGAAAGGCTGACCCAGCG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CGGGAGGACGCCCTTCGGGGTGTAAACCGCTGTCAGAGGGGACGAATGGCCCAGGCGGGAATACTGTCTGGGTGTGACGGTACCCTCAGAGGAAGCACCGGCTAACTCTGTGCCAGCAGCCGCGGTAATACGGAGGGTGCGAGCGTTGTCCGGAATCACTGGGCGTAAAGGGCGCGTAGGTGGTTCGATAAGTGTGTGGTGAAAGCCCGGGGCTCAACCCCGGGTCTGCCGTGCAAACTGTCGGACTGGAGGACTGCAGAGGCAGGTGGAATTCCGGGTGTAGCGGTGGAATGCGTAGATATCCGGAAGAAGACCGGTGGCGAAGGCGACCTGCTGGGCAGTTACTGACA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88GTGGGGAATCTTGCGCAATGGGCGAAAGCCTGACGCAGCAACGCCGCGTGGGGGATGAAGGCCTTCGGGTTGTAAACCCCTTTCAGCAGGGACGAAACTGACGGTACCTGCAGAAGAAGCCCCGGCCAACTACGTGCCAGCAGCCGCGGTAACACGTAGGGGGCAAGCGTTGTCCGGATTTATTGGGCGTAAAGAGCTCGTAGGCGGTTCGGTAAGTCGGGTGTGAAACCTCCAGGCTCAACCTGGAGACGCCACCCGATACTGCTGTGACTAGAGTCCGGTAGGGGAGCGTGGAATTCCTGGTGTAGCGGTGAAATGCGCAGATATCAGGAGGAACACCAGCGGCGAAGGCGGCGCTCTGGGCCGGAACTGACGCTGAGGA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89GTAAGGAATATTGGTCAATGGACGCAAGTCTGAACCAGCCATGCCGCGTGGAGGATGAAGGCCCTCTGGGTTGTAAACTTCTTTTATGGGGGACGAAATCACTTATTCTTAAGTGTCTGACGGTACCCCAGGAATAAGCACCGGCTAACTCCGTGCCAGCAGCCGCGGTAATACGGAGGGTGCAAGCGTTATCCGGATTCACTGGGTTTAAAGGGTGCGTAGGAGGGCAGGAAAGTCAGTGGTGAAATCTCCGGGCTTAACTCGGAAACTGCCGTTGATACTACTTGTCTTGAATATCGTGGAGGTGAGCGGAATATGTCATGTAGCGGTGAAATGCTTAGATATGACATAGAACACCAATTGCGAAGGCAGCTCGCTACACGAATATTGACTCTG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91GTAGGGAATATTGCATAATGGGCGAAAGCCTGATGCAGCAACGCCGCGTGTGCGATGAAGGCCTTCGGGTCGTAAAGCACTTTTGGAGGGGATGAGGAAGGACAGTACCCTCTGAATAAGCCTCGGCTAACTACGTGCCAGCAGCCGCGGTAAAACGTAGGAGGCGAGCGTTATCCGGATTTACTGGGCGTAAAGCGCGTGCAGGTGGTTCGGTAAGTTGGATGTGAAAGCTCCTGGCTTAACTGGGAGAGGTCGTTCAATACTACCGGACTTGAGAGTGGGAGAGGAAGGTGGAATTCCGGGTGTAGTGGTGAAATGCGTAGATATCCGGAGGAACACCAGTGGCGAAAGCGGCCTTCTGGCCCATTACTGACACTCATACGCGAAAGCT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93GTGAGGAATATTGGTCAATGGGCGAGAGCCTGAACCAGCCAAGTCGCGTGAGGGAAGACGGCCCTACGGGTTGTAAACCTCTTTTGTCAGGGAGCAAGAGCAGATACGTGTATCTGAGCGAGAGTACCTGAAGAAAAAGCATCGGCTAACTCCGTGCCAGCAGCCGCGGTAATACGGAGGATGCGAGCGTTATCCGGATTTATTGGGTTTAAAGGGTGCGTAGGCGGGCTGCCAAGTCAGCGGTAAAATTGCGGGGCTCAACCCCGTCGAGCCGTTGAAACTGGCGGTCTTGAGTGGGCGAGAAGTATGCGGAATGCGTGGTGTAGCGGTGAAATGCATAGATATCACGCAGAACTCCGATTGCGAAGGCAGCATACCGGCGCTCAACTGACGCTCATGCACGAAAGT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95GTCGGGAATTTTGGGCAATGGGCGAAAGCCTGACCCAGCAACGCCGCGTGAGGGATGAAGGCCTTCGGGTCGTAAACCTCTGTCGGGAGGGACGAAAGGTCGCCGAGCGAACAGGTCGGCGGCTTGACGGTACCTCTAAAGGAAGCGCCGGCTAACTCCGTGCCAGCAGCCGCGGTAATACGTAGGGGGCAAGCGTTGTCCGGATTTATTGGGCGTAAAGAGCGTGTAGGCGGCCAGACAGGTCCGTTGTGAAAACTGGATGCTTAACCTTCAGACGTCGATGGAAACCGTCTGGCTAGAGTCCGGAAGAGGAGAATGGAATTCCTGGTGTAGCGGTGAAATGCGCAGATATCAGGAAGAACACCCGTGGCTAAGGCGGTTCTCTAGTACGGTACTGACGCTGAGAC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96GTAAGGAATATTGGTCAATGGACGAAAGTCTGAACCAGCCATGCCGCGTGGAGGATGAAGGTCCTCTGGATTGTAAACTTCTTTTATCTGGGACGAAAAAAGACTTTTCTAAGTCGTCTGACGGTACCAGATGAATAAGCACCGGCTAACTCCGTGCCAGCAGCCGCGGTAATACGGAGGGTGCAAGCGTTATCCGGATTCACTGGGTTTAAAGGGTGCGCAGGCGGGCAATTAAGTCAGTGGTGAAATCCTGGAGCTTAACTCCAGAACTGCCATTGATACTATTTGTCTTGAATGTCGTGGAGGTCAGCGGAATATGTCATGTAGCGGTGAAATGCTTAGATATGACATAGAACACCGATTGCGAAGGCAGCTGACTACGCGAATATTGACGCTCAT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899GTGGGGGATATTGCACAATGGGGGGAACCCTGATGCAGCGATGCCGCGTGGAGGAAGAAGGTTTTCGGATTGTAAACTCCTGTCCTGAAGGACGATAATGACGGTACTTCAGGAGGAAGCTCCGGCTAACTATGTGCCAGCAGCCGCGGTAATACATAGGGAGCGAGCGTTATCCGGAATTACTGGGTGTAAAGGGAGCGTAGGCGGGACTGCAAGTCAGATGTGAAAACCACGGGCTCAACCTGTGGACTGCATTTGAAACTGTGGTTCTTGAGTGAAGTAGAGGCAGGCGGAATTCCTAGTGTAGCGGTGAAATGCGTAGATATTAGGAGGAACATCGGTGGCGAAGGCGGCTTGCTGGGCTTTT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01GTGGGGAATCTTGCGCAATGGCCGAAAGGCTGACGCAGCGACGCCGCGTGTGGGAGGAAGCTCTTCGGGGTGTAAACCACTGTTGCCCGGGACGAACGAGCAGCTTTTGCTGCTGTGACGGTACCGGGTGAGGAAGCACCGGCTAACTCTGTGCCAGCAGCCGCGGTAATACAGAGGGTGCGAGCGTTGTCCGGAATCACTGGGCGTAAAGGGCGCGTAGGCGGCTTGGTAAGGTTGCGGTGAAAGCCCGGGGCTCAACCCCGGGTCGGCCGTGGCAACTGCTGAGCTGGAGCACTGTAGAGGCAGGTGGAATTCCGGGTGTAGCGGTGGAATGCGTAGAGATCCGGAAGAACACCGGTGGCGAAGGCGGCCTGCTGGGCAGTAGCTGACG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10GTGGGGAATTTTGGACAATGGGGGCAACCCTGATCCAGCCATTCCGCGTGAGTGAAGAAGGCCTTCGGGTTGTAAAGCTCTTTCGGCAGGAACGAAACGGTGTGGGTTAATACCCTGCATCAATGACGGTACCTGAAGAAGAAGCACCGGCTAACTACGTGCCAGCAGCCGCGGTAATACGTAGGGTGCGAGCGTTAATCGGAATTACTGGGCGTAAAGCGTGCGCAGGCGGTTTTGTAAGACAGATGTGAAATCCCCGGGCTTAACCTGGGAACTGCACTTGTGACTGCACAGCTGGAGTACGGCAGAGGGGGATGGAATTCCGCGTGTAGCAGTGAAATGCGTAGATATGCGGAGGAACACCGATGGCGAAGGCAGTCCCCTGGGCCTGTACTGA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11GTGGGGAATATTGGACAATGGGCGAAAGCCTGATCCAGCGACGCCGCGTGGGTGAAGAAGGCCTGCGGGTTGTAAAGCCCTTTCGGTGGGGAAGAAAAGCCTCGTTTTAATACAGCGGGGTCTTGACGTAACCCAAGAAAGAAGCACCGGCTAACTCTGTGCCAGCAGCCGCGGTAATACGTAGGGTGCGAGCGTTAATCGGAATTACTGGGCGTAAAGTGTGCGCAGGTGGCCTCGCAAGTCGAGTGTGAAATCCCCGGGCTTAACTTGGGAATTGCGCTCGAAACTACGGGGCTCGAGTGTGGCAGAGGGAGGTGGAATTCCACGTGTAGCGGTGAAATGCGTAGAGATGTGGAGGAACACCAATGGCGAAGGCAGCCTCCTGGGCC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12GTAGGGAATATTGCGCAATGGACGAAAGTCTGACGCAGCCACGCCGCGTGAGTGAGGAAGGCCTTCGGGTTGTAAAGCTCTGTCATCCGGGAAAAACGGCTACTGGGGGAAAGTTCCAGTAGCGTGATGGTACCGGAGGAGGAAGCACCGGCAAACTCTGTGCCAGCAGCCGCGGTAATACAGAGGGTGCAAGCGTTAATCGGATTTACTGGGCGTAAAGCGTGCGTAGGCGGTTTGTTAAGTCGGATGTGAAATCCCTGGGCTCAACCTGGGAACTGCATTCGATACTGGCAGGCTAGAAAACGGTAGAGGGAGGCGGAACTCCAGGTGTAGCAGTGAAATGCGTAGATATCTGGAAGAACACCGATGGCGAAGGCAACCTCCTGGGCCTGTTT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16GTGAGGAATATTGGTCAATGGGCGGGAGCCTGAACCAGCCAAGTCGCGTGAGGGAAGACGGTCCTATGGATTGTAAACCTCTTTTGCCGGGGAGCAACGGGGTCCTTGCGAGGGCCTAATGAGAGTACCCGGAGAAAAAGCATCGGCTAACTCCGTGCCAGCAGCCGCGGTAATACGGAGGATGCGAGCGTTATCCGGATTTATTGGGTTTAAAGGGTGCGTAGGCGGGCTGTTAAGTCAGCGGTCAAATGTCGGGGCTCAACCCCGGCCTGCCGTTGAAACTGGCGGCCTCGAGTGGGCGAGAAGTATGCGGAATGCGTGGTGTAGCGGTGAAATGCATAGATATCACGCAGAACTCCGATTGCGAAGGCAGTATACCGGCGCCCA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19GTCGGGAATTTTGGGCAATGGGCGAAAGCCTGACCCAGCAACGCCGCGTGAAGGATGAAATCCCTCGGGATGTAAACTTCGCAAGAACGGGAAGAATAAGCCGGTGTTAACATCACCGGCGATGACGGTACCGTTTGTAAGCTCCGGCTAACTCCGTGCCAGCAGCCGCGGTAATACGGGGGGAGCAAGCGTTGTTCGGATTTACTGGGCGTAAAGGGCGCGTAGGCGGCCACCGCAAGTCGACTGTGAAATCTCCGGGCTTAACTCGGAAAGGTCAGCCGATACTGCGGGGCTAGAGTGCAGAAGGGGCAACTGGAATTCTCGGTGTAGCGGTGAAATGCGTAGATATCGAGAGGAACACCTGCGGCGAAGGCGGGTTGCTGGGCTGACACTGACGCTGAGGCGCGAAAGCT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24GTGGGGGATCTTGCGCAATGGGCGAAAGCCTGACGCAGCGACGCCGCGTGGGGGAAGAAGGCCTTCGGGTTGTAAACCTCTTTCAGCAGGGACGAAGCCACTCGGGTTAATAGCCCAGAGGGTGACGGTACCTGCAGAAGAAGCCCCGGCTAACTACGTGCCAGCAGCCGCGGTAATACGTAGGGACCAAGCGTTGTTCGGATTTACTGGGCGTAAAGGGCGCGTAGGCGGCATTGTTAGTCACTTGTGAAATCTCCGGGCTTAACTCGGAACGGCCAAGTGATACTGCAGTGCTAGAGTGCGGAAGGGGCAATCGGAATTCTTGGTGTAGCGGTGAAATGCGTAG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TCAAGAGGAACACCAGAGGTGAAGACGGGTTGCTGGGCCGACAC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29GTCGAGAATCTTTCGCAATGGGCGAAAGCCTGACGAAGCGACGCCGTGTGAATGAAGAAGGCCCTTGGGTCGTAAAGTTCTTTCGCAAGGGAACAAGAGAAGGTAGCTAATATCAACCTGATTTGAGCGTACCTTGTAAAGAAGCACCGGCTAACTCCGTGCCAGCAGCTGCGGTAATACGGAGGGTGCGAGCATTAATCGGATTTATTGGGCGTAAAGGGGGCTAAGGCGGGAATATAAGTCAGTCGTGAAATCCCGGGGCTCAACCCCGGAACTGCGCTTGAAACTATATTTCTAGAGGCAAGACGGAGAAAACGGAATTCCACATGTAGCGGTGAAATGCGTAGATATGTGGAAGAACACCAGTGGCGAAGGCGGTTTTCTAGTTTTGTCCTGACGCTGATGCCCGAAAGCTA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30GTGGGGAATATTGCACAATGGGGGAAACCCTGATGCAGCGACGCCGCGTGAGTGAAGAAGTATTTCGGTACGTAAAGCTCTATCAGCAGGGAAGAAAAAAAGTCCTTTGGACTTTGGACGGTACCTGACCAAGAAGCCCCGGCTAACTACGTGCCAGCAGCCGCGGTAATACGTAGGGGGCAAGCGTTATCCGGATTTACTGGGTGTAAAGGGAGCGTAGACGGCAGCGCAAGTCTGGAGTGAAATGCCGGGGCCCAACCCCGGAACTGCTTTGGAAACTGTGCAGCTCGAGTGCAGGAGAGGTAAGCGGAATTCCTAGTGTAGCGGTG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31GTGGGGAATTTTGGACAATGGGCGCAAGCCTGATCCAGCAATGCCGCGTGAGTGAAGAAGGCCTTCGGGTTGTAAAGCTCTTTTGTCAGGGAAGAAACGGATTGGGTGAATACCCTGGTCTAATGACGGTACCTGAAGAATAAGCACCGGCTAACTACGTGCCAGCAGCCGCGGTAATACGTAGGGTGCAAGCGTTAATCGGAATTACTGGGCGTAAAGCGTGCGCAGGCGGTTATGTAAGACAGATGTGAAATGCCCGGGCTTAACCTGGGAACTGCATTTGTGACTGCATGGCTAGAGTTTGGCAGAGGGGGGTAGAATTCCACGTGTAGCAGTGAAATGCGTAGATATGTGGAGGAACACCGATGGCGAAGGCAGCCCCCTGGGTCAAG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35GCTAAGAATATTCCGCAATGGGGGGAACCCTGACGGAGCGACGCCGCGTGGGCGAGGAAGGCCGGAAGGTTGTAAAGCCCTTTTATGCGCGGGGAATAAGCCGGGGAGGGAATGCCCCGGCGGTGACTGCGGCGCATGAATAAGCGCCGGCTAACTACGTGCCAGCAGCCGCGGTAACACGTAGGGCGCGAGCGTTGTTCGGAATCATTGGGCGTAAAGGGCGTGTAGGCGGCAGCGCAAGCGCGGCGTGAAAGGCCGGGGCCCAACCCCGGGAGTGCGCCGCGGACTGCGCAGCTGGAGCGGCCGGGGGGCAGCCGGAATTCCTGGTGTAGGGGTGAAATCTGTAGATATCAGGAGGAACACCGATGGCGAAGGCAGGCTGCCGGCGGACCGCTGACGCTGAGGCGCGAAGGCGC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37GTAGGGAATATTGCACAATGGGCGCAAGCCTGATGCAGCAACGCCGCGTGCCCGATGAAGGCCTTCGGGTTGTAAAGGGCTTTTCTGGAGGAAGAGCAAGGACGGTACTCCAGGAAGAAGGATCGGCTAACTACGTGCCAGCAGCCGCGGTAAAACGTAGGATCCGAGCGTTATCCGAATTCACTGGGCGTAAAGCGCGTGCAGGCGGCGAGGTAAGTTGGGTGTGAAATCTCCCGGCTCAACTGGGAGAGGCCGCTCAAAACTGCCTGGCTCGAGGACGGTAGAGGAAGGT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TTCCCGGTGTAGTGGTGAAATGCGTAGATATCGGGAGGAACACCCGTGGCGAAAGCGGCCTTCTGGACCGTACCTGACGCTCAGAC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41GTGGGGAATTTTGGACAATGGGCGCAAGCCTGATCCAGCAATGCCGCGTGCGGGAAGAAGGCCTTCGGGTTGTAAACCGCTTTTGTACGGAACGAAAAGGCTCTGGCTAATACCTGGGGCTGATGACGGTACCGTAAGAATAAGCACCGGCTAACTACGTGCCAGCAGCCGCGGTAATACGTAGGGTGCGAGCGTTAATCGGAATTACTGGGCGTAAAGCGTGCGCAGGCGGTCTTGTAAGACAGAGGTGAAATCCCTGGGCTCAACCTAGGAATGGCCTTTGTGACTGCAAGGCTGGAGTGCGGCAGAGGGGGATGGAATTCCGCGTGTAGCAGTGAAATGCGTAGATATGCGGAGGAACACCGATGGCGAAGGCAGTCCCCTGGGCCTG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42GTAGGGAATCTTGGACAATGGGCGAAAGCCTGATCCAGCCATGCCGCGTGAGTGAAGAAGGCCTTAGGGTTGTAAAGCTCTTTTGGCGGGGACGATAATGACGGTACCCGCAGAATAAGCCCCGGCTAACTTCGTGCCAGCAGCCGCGGTAATACGAAGGGGGCTAGCGTTGTTCGGAATTACTGGGCGTAAAGCGCACGCAGGCGGATTGATAAGTCGGGGGTGAAATCCCGGGGCTCAACCTCGGAATTGCCTTCGATACTGTTAGTCTTGAGTCCGGGAGAGGTGAGTGGAATTCCTAGTGTAGAGGTGAAATTCGTAGATATTAGGAAGAAAACCAGTGGCGAAGGCGGCTCACTGGCCCGGTACTGACGCTCAT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46GTGGGGAATATTGCGCAATGGAGGCAACTCTGACGCAGCAATGCCGCGTGAGTGAAGAAGGGATTCGTTCTGTAAAGCTCTGTTATCGGGGAAGAGGTGACGGTACCCGATGAGCAAGCCCCAGCCAACTACGTGCCAGCAGCTGCGGTAATACGTAGGGGGCGAGCGTTATCCGGATTTATTGGGCGTAAAGGGCACGCAGGCGGCTGTTTAGGTGTGATGTGAAAGCCCGGGGCTTAACCCTGAGGTAGCATTGCAAACCGGGCAGCTAGAGTGAGGTAGAGGCAGACAGAATTTCTGGTGTAGCGGTGAAATGCGCAGAGATCAGGAGGAATACCGGAGGCGAAGGCGGTCTGCTGAGCCTTTGACTGACGCTCAGGT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47GTGGGGGATATTGCACAATGGGGGGAACCCTGATGCAGCGACGCCGCGTGAGTGAAGGAGTACTTCGGTACGTAAAGCTCTATCAGCAGGGAAGAAAAGGGCGGGCTTGCCCGCCCGGACGGTACCTGACCAAGAAGCCCCGGCTAACTACGTGCCAGCAGCCGCGGTAATACGTAGGGGGCAAGCGTTATCCGGATTTACTGGGTGTAAAGGGAGCGTAGACGGCAAGGCAAGTCTGGAGTGAAAGCCCGGGGCCCAACCCCGGGACTGCTCTGGAAACTGTGGTGCTAGAGTGCAGGAGGGGTGGGCGGAATTCCTAGTGTAGCGGTGAAATGCGTAGATATTAGGAGGAACACCAGCGGCGAAGGCGGCCCACTGGACTGCGACTGACGTTGAGGCTCGAAG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48GTGAGGAATATTGGTCAATGGGCGAGAGCCTGAACCAGCCAAGTAGCGTGCAGGACGACGGCCCTATGGGTTGTAAACTGCTTTTATAAGGGAATAAAGTGAGTCTCGTGAGACTTTTTGCATGTACCTTATGAATAAGGACCGGCTAATTCCGTGCCAGCAGCCGCGGTAATACGGAAGGTCCGGGCGTTATCCGGATTTATTGGGTTTAAAGGGAGCGTAGGCCGGAGATTAAGCGTGTTGTGA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GTAGACGCTCAACGTCTGCACTGCAGCGCGAACTGGTTTCCTTGAGTACGCACAAAGTGGGCGGAATTCGTGGTGTAGCGGTGAAATGCTTAGATATCACGAAGAACTCCGATTGCGAAGGCAGCTCACTGGAGCGCAACTGACGCTGAAGCTCGAAAGTGC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56GTAAGGGATATTGCGACAATGGGCGAAAGCCTGACGCAGCAACGCCGCGTGCGGGATGACGGCCTTCGGGTTGTAAACCGCTTTTCAGGGGGAAGAGGAAGGACGGTACCCCTGGAATAAGTCTCGGCTAACTACGTGCCAGCAGCCGCGGTAAAACGTAGGAGGCGAGCGTTATCCGGATTTACTGGGTGTAAAGCGCGTGCAGGCGGTCTGGGAAGTGGTGCGTGAAAGCGCCCGGCTCAACCGGGCGAGGCCGTGCCAAACTGCCAGGCTTGAGGTAGGTAGAGGCGTGTGGAATTCCGGGTGTAGTGGTGAAATGCGTAGAGATCCGGAGGAACACCAGTGGCGAAGGCGACACGCTGGGCCTGACCTGACGCTCAGACGCGAAAGCAT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60GTGGGGAATATTGGACAATGGGCGCAAGCCTGATCCAGCCATGCCGCGTGAGTGACGAAGGCCTTAGGGTTGTAAAGCTCTTTTGGCGGGGAAGATAATGACGGTACCCGCAGAATAAGCTCCGGCTAACTTCGTGCCAGCAGCCGCGGTAATACGAAGGGAGCTAGCGTTGTTCGGAATCACTGGGCGTAAAGCGCACGTAGGCGGATGTGTCAGTCAGGGGTGAAATCCCGGAGCTCAACTTCGGAACTGCCCTTGATACAGCACGTCTCGAGTCCGAGAGAGGTGAGTGGAATTCCTAGTGTAGAGGTGAAATTCGTAGATATTAGGAAGAACACCGGTGGCGAAGGCGGCTCACTGGCTCGG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65GTGGGGGATATTGCACAATGGGGGAAACCCTGATGCAGCGACGCCGCGTGAGTGAAGAAGTATTTCGGTATGTAAAGCTCTATCAGCAGGGAAGAAAATGACAGTACCTGAGTAAGAAGCCCCGGCTAACTACGTGCCAGCAGCCGCGGTAATACGTAGGGGGCAAGCGTTATCCGGATTTACTGGGTGTAAAGGGAGCGTAGGTGGCATGACAAGTCAGAAGTGAAACCCTTGGGCTCAACCTGAGGCATGCTTTTGAAACTGTCAGGCTGGAGTGCTGGAGAGGTAAGCGGAATTCCTAGTGTAGCGGTGAAATGCGTAGATATTAGGAGGAACACCGGTGGCGAAGGCGGCTTACTGGACAGTCACTGACA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67GTGGGGAATATTGCACAATGGGGGAAACCCTGATGCAGCCATGCCGCGTGTGTGAAGAAGGCCTTCGGGTTGTAAAGCACTTTCAGCGAGGAGGAAAGGTTGATGCCTAATACGTATCAACTGTGACGTTACTCGCAGAAGAAGCACCGGCTAACTCCGTGCCAGCAGCCGCGGTAATACGGAGGGTGCAAGCGTTAATCGGAATTACTGGGCGTAAAGCGCACGCAGGCGGTTGGATAAGTTAGATGTGAAAGCCCCGGGCTCAACCTGGGAATTGCATTTAAAACTGTCCAGCTAGAGTCTTGTAGAGGGGGGTAGAATTCCAGGTGTAGCGGTGAAATGCGTAGAGATCTGGAGGAATACCGGTGGCGAAGGCGGCCCCCTGGACAAAGACTGACGCTC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68GTGGGGAATCTTGCGCAATGGGCGAAAGCCTGACGCAGCAACGCCGCGTGTGTGATGAAGGTCTTCGGATCGTAAAGCACTGTCGGGAGGGACGAATAAGGTGGCGGCTAACATCCGTCGCTGATGACGGTACCTCCAAAGGAAGCACCGGCTAACTCTGTGCCAGCAGCCGCGGTAATACAGAGGGTGCAAG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TGTTCGGAATTATTGGGCGTAAAGCGCGTGTAGGCGGCCAGGCAAGTTGGGTGTGAAAGCCCTCGGCTTAACCGAGGAAGTGCGCCCAAAACTACTTGGCTTGAGTACCGGAGAGGGTGGCGGAATTCCCGGTGTAGAGGTGAAATTCGTAGATATCGGGAGGAACACCAGTGGCGAAGGCGGCCACCTGGACGGAT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70GTGGGGAATCTTCCGCAATGGGCGAAAGCCTGACGGAGCAACGCCGCGTGAACGATGAAGGTCTTAGGATCGTAAAGTTCTGTTGTTAGGGACGAAGGGTAAGAATCATAATACGGTTTTTATTTGACGGTACCTAACGAGGAAGCCACGGCTAACTACGTGCCAGCAGCCGCGGTAATACGTAGGCGGCAAGCGTTGTCCGGAATTATTGGGCGTAAAGGGAGCGCAGGCGGGAAACTAAGCGGATCTTAAAAGTGCGGGGCTCAACCCCGTGATGGGGTCCGAACTGGTTTTCTTGAGTGCAGGAGAGGAAAGCGGAATTCCCAGTGTAGCGGTGAAATGCGTAGATATTGGGAAGAACACCAGTGGCGAAGGCGGCTTTCTGGACTGTAACTGACGCTGAGGCTCGAAAGCTAGGGT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71GTGGGGGATATTGGACAATGGGGGGAACCCTGATCCAGCGACGCCGCGTGAGTGAAGAAGTATCTCGGTATGTAAAGCTCTATCAGCAGGGAAGAAGGAAGTGACGGTACCTGACTAAGAAGCACCGGCTAAATACGTGCCAGCAGCCGCGGTAATACGTATGGTGCAAGCGTTATCCGGATTTACTGGGTGTAAAGGGAGCGCAGGCGGCGCGCTAAGTCCGATGTGAAAGCCCGGGGCTCAACCGCGGGACTGCATTGGAAACTGGCGGGCTGGAGTTCCGGAGAGGCAGGCGGAATTCCTAGTGTAGCGGTGAAATGCGTAGATATTAGGAGGAACACCAGTGGCGAAGGCGGTCTGCTGGACAG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75GCTAGGAATCTTGGGAATGGGCGAAAGCCTGACCCAGCAACGCCGCGTGGGCGATGAAGGCCTTCGGGTCGTAAAGCCCTTTTGCAGGGGACGATGATGACGGTACCCTGCGAATAAGCCACGGCTAACTACGTGCCAGCAGCCGCGGTAATACGTAGGTGGCAAGCGTTGTCCGGATTTACTGGGCGTAAAGGGCGTGCAGGCGGTTTGTTAAGTTCAGGGTGAAAGCTCCCGGCTCAACTGGGAGAGGTCCTTGGATACTGGCAGACTTGAGGAGGGTAGAGGAGAGTGGAATTCCCGGTGTAGTGGTGATATGCGTAGATATCGGGAGGAACACCAGTGGCGAAGGCGGCTCTCTGGGCCCTACCTGACGCTGAGACGCGAAAGCGTGGGG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76GTGGGGAATTTTGGACAATGGGCGCAAGCCTGATCCAGCCATGCCGCGTGTGTGAAGAAGGCCTTCGGGTTGTAAAGCACTTTCGGACGGAACGAAATCGCGCGGTCGAACATTCCGCGTGGATGACGGTACCGTAAGAAGAAGCACCGGCTAACTACGTGCCAGCAGCCGCGGTAATACGTAGGGTGCGAGCGTTAATCGGAATTACTGGGCGTAAAGGGTGCGCAGGCGGCCCCGCATGTCAGGCGTGAAATCCCCGGGCTCAACCTGGGAATGGCGCTTGAAACTACGGGGCTGGAGTGTGGCAGAGGGAGGTGGAATTCCACGTGTAGCGGTGAAATGCGTAGAGATGTGGAGGAACACCGATGGCGAAGGCAGCCTCCTGGGCC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80GTGGGGAATATTGCACAATGGGGGAAACCCTGATGCAGCGACGCCGCGTGAGTGAAGAAGTATTTCGGTATGTAAAGCTCTATCAGCAGGAAAGAAATACTGACCTTACGGTCAGCAGACGGTACCTGACTAAGAAGCCCCGGCT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CTACGTGCCAGCAGCCGCGGTAATACGTAGGGGGCAAGCGTTATCCGGATTTACTGGGTGTAAAGGGAGCGTAGACGGCAGCGCAAGTCTGAAGTGAAATGCCGGGGCTTAACCCCGGAACTGCTTTGGAAACTGTGCAGCTAGAGTGCAGGAGAGGTAAGTGGAATTCCTAGTGTAGCGGTG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81GTAGGGAATATTGCACAATGGGGGAAACCCTGATGCAGCGACGCCGCGTGAAGGAAGAAGTATCTCGGTATGTAAACTTCTATCAGCAGGGAAGACAATGACGGTACCTGACTAAGAAGCCCCGGCTAACTACGTGCCAGCAGCCGCGGTAATACGTAGGGGGCAAGCGTTATCCGGATTTACTGGGTGTAAAGGGAGCGTAGACGGATCTGCAAGTCTGGAGTGAAAGCCCGGGGCTCAACCCCGGGACTGCTTTGGAAACTGTGGATCTGGAGTGCCGGAGAGGTAAGCGGAATTCCTAGTGTAGCGGTGAAATGCGTAGATATTAGGAGGAACACCAGTGGCGAAGGCGGCTTACTGGACG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83GCGAGGAATATTGCACAATGGGCGCAAGCCTGATGCAGTAACGCCGCGTGCGGGATGAAGGCCTTCGGGTCGTAAACCGCTTTTCGCAGGGACGAGCAAGGACGGTACCTGTGGAATCAGTCTCGGCTAACTACGTGCCAGCAGCCGCGGTAAAACGTAGGAGGCGAGCGTTATCCGGATTCACTGGGCGTAAAGCGCATGTAGGTGGTTCGTTAAGTAGGTGGTGAAAGCCCCTGGCTCAACTGGGGGAGGTCCACCTAAACTGGCGGACTTGAGGTTCAGAGAGGAGAGTGGAATTCCCGGTGTAGCGGTGGAATGCGTAGAGATCGGGAGGAACACCAGTGGCGAAAGCGGCTCTCTGGCTGAATCCTGACACTGAGATGCGAAAGCG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85GTGAGGAATATTGGTCAATGGGCGAGAGCCTGAACCAGCCAAGTCGCGTGAGGGATGACGGTCTTACGGATTGTAAACCTCTTTTGTCAGGGAGCACAAGCGTCACGTGTGACGCGACGAGAGTACCTGAAGAAAAAGCATCGGCTAACTCCGTGCCAGCAGCCGCGGTAATACGGAGGATGCGAGCGTTATCCGGATTTATTGGGTTTAAAGGGTGCGTAGGCGGGCCCTTAAGTCAGCGGTAAAATCGCGTGGCTCAACCACGTCAAGCCGTTGAAACTGGGGGTCTTGAGTGAGCGAGAAGTATGCGGAATGCGTGGTGTAGCGGTGAAATGCATAGATATCACGCAGAACTCCGATTGCGAAGGCAGCATACCGGCGCTCA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89GTGGGGAATATTGGGCAATGGGCGAAAGCCTGACCCAGCGACGCCGCGTGGGTGATGAAGGCCTTCGGGTTGTAAAGCCCTTTCGTGCGGAAAGAACAGCCCTGTAGTTAATACCTGCAGGGTTTGACGGTACCGCAGGAAGAAGCACCGGCTAACTCCGTGCCAGCAGCCGCGGTAATACGGAGGGTGCAAGCGTTGTTCGGAATTATTGGGCGTAAAGGGCGCGTAGGTGGTTGTGATAGTCAGATGTGAAATCCTTTGGCTTAACTGAAGAACTGCATCTGAAACTTCACAACTCGAGTACAGGAGAGGGAAACGGAATTCCCGGTGTAGAGGTGAAATTCGTAGATATCGGGAGGAACACCAGTGGCGAAGGCGGTTTCCTGGCCTGATACTGACA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91GTAGGGAATCTTCCGCAATGGGCGAAAGCCTGACGGAGCAACGCCGCGTGAGTGAAGAAGGATTTCGGTTCGTAAAGCTCTGTTGTTAGGGA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TGATTGTGTAGTAACTATACACAGTAGAGACGGTACCTAACCAGAAAGCCACGGCTAACTACGTGCCAGCAGCCGCGGTAATACGTAGGTGGCAAGCGTTGTCCGGAATTATTGGGCGTAAAGCGCGCGCAGGTGGTTTAATAAGTCTGATGTGAAAGCCCACGGCTCAACCGTGGAGGGTCATTGGAAACTGTTAAACTTGAGTGCAGGAGAGAAAAGTGGAATTCCTAGTGTAGCGGTGAAATGCGTAGAGATTAGGAGGAACACCAGTGGCGAAGGCGGCTTTTTGGCCTGTAACTGACA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92GTGGGGAATATTGCGCAATGGGCGAAAGCCTGACGCAGCAACGCCGCGTGGGGGATGAAGGTTCTCGGATTGTAAACCCCTTTCGATCGGAACGAATCTCCTCCTGGTAAATAATCAGGAGGATCGACGGTACCGAGAGAAGAAGCCACGGCTAACTCTGTGCCAGCAGCCGCGGTAAGACAGAGGTGGCGAGCGTTGTTCGGATTTATTGGGCGTAAAGCGAACGCAGGTGGTTTGGTAAGTCAGGGGTGAAAGTCCACAGCTTAACTGTGGCACTGCCTTTGATACTACCTTTCTTGAGTGCATGAGGGGGAAGCGGAATTCCGAGTGTAGAGGTGAAATTCGTAGATATTCGGAGGAACACCGGTGGCGAAGGCGGCTTCCTGGCATGTAACTGACACTCATGT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94GTGGGGAATATTGGACAATGGGCGAAAGCCTGATCCAGCCATGCCGCGTGAGTGATGAAGGCCCTAGGGTTGTAAAGCTCTTTCACCGGTGAAGATAATGACGGTAACCGGAGAAGAAGCCCCGGCTAACTTCGTGCCAGCAGCCGCGGTAATACGAAGGGGGCTAGCGTTGTTCGGAATTACTGGGCGTAAAGCGCACGTAGGCGGATACTTAAGTTAGGGGTGAAATCCCAGGGCTCAACCCTGGAACTGCCTTTAATACTGGGTATCTCGAGTCCGGAAGAGGTGAGTGGAATTCCGAGTGTAGAGGTGAAATTCGTAGATATTCGGAGGAACACCAGTGGCGAAGGCGGCTCACTGGTCCGG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998GTGGGGAATATTGCGCAATGGGCGAAAGCCTGACGCAGCGACGCCGCGTGGGTGATGAAGGCCTTCGGGTCGTAAAGCCCTGTCGCAGGGGAAGAACAAGCAGCGGGATAATACCCCGCTGCCCTGACGGTACCCTGCAAGAAAGCACCGGCTAACTCCGTGCCAGCAGCCGCGGTAATACGGAGGGTGCGAGCGTTGTTCGGAATTACTGGGCGTAAAGCGCGTGTAGGCGGCCGATTAAGTCTGGTGTGAAAGCCCGGGGCTCACCCCCGGAAGTGCGCTGGAAACTGGTCGGCTAGAGTATGGGAGAGGAAAGTGGAATTCCCGGTGTAGCGGTGAAATGCGTAGATATCGGGAGGAACACCAGCGGCGAAGGCGGCTTTCTGGACCAAT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02GTGGGGAATATTGGACAATGGGGGGAACCCTGATCCAGCCATGCCGCGTGTGTGAAGAAGGCCTTATGGTTGTAAAGCACTTTAAGCGAGGAGGAGGCTACTAGTATTAATACTACTGGATAGTGGACGTTACTCGCAGAATAAGCACCGGCTAACTCTGTGACAGCAGCCGCGGTAATACAGAGGGTGCGAGCGTTAATCGGATTTACTGGGCGTAAAGCGTGCGTAGGCGGCCATTTAAGTCAAATGTGAAATCCCCGAGCTTAACTTGGGAATTGCATTCGATACTGGATGGCTAGAGTATGGGAGAGGATGGTAGAATTCCAGGTGTAGCGGTGAAATGCGTAGAGATCTGGAGGAATACCGATGGCGAAGGCAGCCATCTGGCCTAATACTGACGCTGAGGTACGAAAGCA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06GTGAGGAATATTGGTCAATGGTCGCGAGACTGAACCAGCCAAG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CGTGCAGGATGACGGCCCTCTGGGTTGTAAACTGCTTTTAGTTGGGAATAAAAGGCGGTACGTGTACCGCGTATTGTATGTACCATCAGAAAAAGGGCCGGCTAATTCCGTGCCAGCAGCCGCGGTAATACGGAAGGTCCAGGCGTTATCCGGATTTATTGGGTTTAAAGGGAGCGTAGGCGGATTTTTAAGTCAGTTGTGAAAGTTTGAGGCTCAACCTTAAAATTGCAGTTGAAACTGGAAGTCTTGAGTGCACGCAGAGGTGCCGGAATTCATGGTGTAGCGGTGAAATGCTTAGATATCATGAAGAACTCCGATCGCGAAGGCAAGTGCCTGGAGTGCTACTGACGCTGAGGCTCGAAAGTGC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10GTGGGGAATATTGCACAATGGGGGAAACCCTGATGCAGCGACGCCGCGTGAGTGAAGAAGTATTTCGGTATGTAAAGCTCTATCAGCAGGGAAGATAATGACGGTACCTGACTAAGAAGCCCCGGCTAACTACGTGCCAGCAGCCGCGGTAATACGTAGGGGGCAAGCGTTATCCGGATTTACTGGGTGTAAAGGGAGCGTAGACGGCAGCGCAAGTCTGGAGTGAAATGCCGGGGCCCAACCCCGGAACTGCTCTGGAAACTGTGAAGCTGGAGTGCAGGAGAGGTAAGCGGAATTCCTGGTGTAGCGGTGAAATGCGTAGATATC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13GTAGGGAATCTTCCACAATGGACGCAAGTCTGATGGAGCAACGCCGCGTGAGTGAAGAAGGTTTTCGGATCGTAAAGCTCTGTTGTTGGTGAAGAAGGACATGGGTAGTAACTGATCTATGTTTGACGGTAATCAACCAGAAAGTCACGGCTAACTACGTGCCAGCAGCCGCGGTAATACGTAGGTGGCAAGCGTTGTCCGGATTTATTGGGCGTAAAGCGAACGCAGGCGGGAGAACAAGTCAGCTGTGAAAGCCCTCGGCTTAACCGAGGAACGGCAACTGAAACTGTTTTTCTTGAGTGCAGAAGAGGAGAGTGGAACTCCATGTGTAGCGGTGAAATGCGTAGATATATGGAAGAACACCGGTGGCGAAGGCGGCGACCTGGTTCA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16GTGGGGAATATTGGACAATGGGCGAAAGCCTGATCCAGCCATGCCGCGTGAGTGATGAAGGCCTTAGGGTTGTAAAGCTCTTTCAGTGGGGAAGATAATGACGGTACCCACAGAAGAAGCCCCGGCTAACTTCGTGCCAGCAGCCGCGGTAATACGAAGGGGGCTAGCGTTGTTCGGATTTACTGGGCGTAAAGCGCACGTAGGCGGATCGTTAAGTCGGGGGTGAAATCCTGGAGCTCAACTCCAGAACTGCCTTCGATACTGGCGATCTTGAGTCCGGAAGAGGTGAGTGGAACTCCTAGTGTAGAGGTGGAATTCGTAGATATTAGGAAGAACACCAGTGGCGAAGGCGGCTCACTGGTCCGG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20GTGGGGAATATTGGACAATGGGGGCAACCCTGATCCAGCAATGCCGCGTGTGTGAAGAAGGCCTGCGGGTTGTAAAGCACTTTCAGAGGGGAAGAAAAAATCGGAGCTAACACCTCCGAGCTTGACGTTACCCTTAGAAGAAGCACCGGCTAACTCCGTGCCAGCAGCCGCGGTAATACGGAGGGTGCAAGCGTTAATCGGAATTACTGGGCGTAAAGCGCACGCAGGTGGCTGAGTCAGTCGATTGTGAAAGCCCTGGGCTTAACCTGGGAATTGCAGTCGATACTACTCAGCTGGAGTATGGGAGAGGGTAGTGGAATTCCCGGTGTAGCGGTGAAATGCGTAGATATCGGGAGGAACATCAGTGGCGAAGGCGGCTACCTGGCCCAATACTGACACTCAGGT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22GTGGGGAATATTGGACAATGGGCGCAAGCCTGATCCAGCCATGCCGCGTGTGTGAAGAAGGCCTTCGGGTTGTAAAGCACTTTCAGTGGGGAGGAAGGGGTTGTAGTTAATAGCTGCAATTTTTGACGTTACCCACAGAAGAAGCACCGGCTAACTCCGTGCCAGCAGCCGCGGTAATACGGAGGGTGCAAGCGTTAATCGGAATTACTGGGCGTAAAGCGCACGCAGGCGGCTTTTTAAGTCGGATGTGAAAGCCCCGGGCTCAACCTGGGAATTGCATCTGATACTGGGAAGCTAGAGTATGTGAGAGGGGGGTAGAATTCCAAGTGTAGCGGTGAAATGCGTAGAGATTTGGAGGAATACCAGTGGCGAAGGCGGCCCCCTGGCACAATACTGACGCTC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23GTGAGGAATATTGGTCAATGGGCGGGAGCCTGAACCAGCCAAGTCGCGTGAGGGATGACGGTCCTACGGATTGTAAACCTCTTTTGCCGGGGAGCAAGCGTGCGTTCGTGAACGCGCGTCGAGAGTACCCGGAGAAAAAGCATCGGCTAACTCCGTGCCAGCAGCCGCGGTAATACGGAGGATGCGAGCGTTATCCGGATTTATTGGGTTTAAAGGGTGCGTAGGCGGGATGCCAAGTCAGCGGTAAAAATGCGGTGCTCAACGCCGTCGAGCCGTTGAAACTGGCGTTCTTGAGTGGGCGAGAAGTATGCGGAATGCGTGGTGTAGCGGTGAAATGCATAGATATCACGCAGAACTCCGATTGCGAAGGCAGCATACCGGCGCCCTA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26GTGAGGAATATTGGTCAATGGGCGGAAGCCTGAACCAGCCAAGTAGCGTGAGGGAAGACTGCCCTATGGGTTGTAAACCTCTTTTATGCGGGGATAAAGGTGTCCACGTGTGGATGTTTGCAGGTACCGCATGAATAAGGACCGGCTAATTCCGTGCCAGCAGCCGCGGTAATACGGAAGGTCCGGGCGTTATCCGGATTTATTGGGTTTAAAGGGAGCGTAGGCCGCATGTCAAGCGTGCTGTGAAATGTCCGGGCTCAACCCGGGCCTTGCAGCGCGAACTGGCGTGCTTGAGTCCGCGGAAAGCAGGCGGAATTCGTCGTGTAGCGGTGAAATGCTTAGATATGACGAAGAACCCCGATTGCGAAGGCAGCTTGCTGCAGCGGAACTGACGCTGATGCTCGAAAGCGC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28GTGGGGAATATTGGGCAATGGGGGGAACCCTGACCCAGCAACGCCGCGTGAAGGAAGAAGGTTTTCGGATTGTAAACTTCTGTCCTTGGTGAAGAGGAAGAGACGGTAGCCAAGGAGGAAGCCCCGGCTAACTACGTGCCAGCAGCCGCGGTAATACGTAGGGGGCGAGCGTTGTCCGGAATGATTGGGCGTAAAGGGCGCGTAGGCGGTCATTTAAGTCTGGAGTGGAAGTCCACTTTTCAAGGGTGGAATTGCTTTGGATACTGGGTGGCTTGAGTGCAGGAGAGGTTATCGGAATTCCCGGTGTAGCGGTGAAATGCGTAGATATCGGGAGGAACACCAGTGGCGAAGGCGGGTAACTGGACTGCAACTGACGCTGAGGCG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29GTAGGGAATTTTGCGCAATGGGCGAAAGCCTGACGCAGCAACGCCGCGTGATTGATTAAGCCCTTCGGGGTGTAAAGATCTGTCAGTGGGGACGAAACTTGACGGTACCCACAGAGGAAGCACCGGCTAACTCCGTGCCAGCAGCCGCGGTAATACGGAAGGTCCGGGCGTTATCCGGATTTATTGGGTTTAAAGGGAGCGTAGGCGGGCCGTTAAGTCAGTTGTGAAAGTTCGTGGCTCAACCCCGGAATTGCAGTTGAAACTGCCGGTCTTGAGTACACGCAGGGAAGCCTGAATTCATGGTGTAGCGGTGAAATGCTTAGATATCATGAAGACGACCGATCGCGAAGGCAGGTTTCCGGAGTGTAACTGACGCTGAGGCTCGAAAGTGCGGGT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30GTGGGGAATATTGCACAATGGGCGAAAGCCTGATGCAGCAACGCCGCGTGAGCGATGAAGGCCTTCGGGTCGTAAAGCTCTGTCCTCAAGGAAGATAATGACGGTACTTGAGGAGGAAGCCCCGGCTAACTACGTGCCAGCAGCCGCGGTAATACGTAGGGGGCTAGCGTTATCCGGATTTACTGGGCGTAAAGGGTGCGTAGGCGGTCTTTCAAGTCAGGAGTGAAAGGCTACGGCTCAACCGTAGTAAGCTCTTGAAACTGGGAGACTTGAGTGCAGGAGAGGAGAGTGGAATTCCTAGTGTAGCGGTGAAATGCGTAGATATTAGGAGGAACACCAGTAGCGAAGGCGGCTCTCTGGACTGTAACTGACGCTGAG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33GTGAGGAATATTGGTCAATGGTCGGGAGACTGAACCAGCCAAGCCGCGTGAGGGATGAAGGTGCAGAGCATCGTAAACCTCTTTTGTCAGGGAACAAAAAGGGCCACGTGTGGCCCGCTGAGTGTACCTGAAGAAAAAGCATCGGCTAACTCCGTGCCAGCAGCCGCGGTAATACGGAGGATGCGAGCGTTATCCGGATTTATTGGGTTTAAAGGGTGCGTAGGCGGCCTGTTAAGTCAGCGGTAAAAGCCCGGGGCTCAACCCCGGCACGCCGTTGAAACTGGCGGGCTCGAGTTGGAGAGAAGTATGCGGAATGCGCGGTGTAGCGGTGAAATGCATAGATATCACGCAGAACTCCGATTGCGAAGGCAGCATACCGGCGCTCAACTGACGCTCAT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52GTCGGGAATTTTGGGCAATGGGCGAAAGCCTGACCCAGCAACGCCGCGTGAAGGATGAAATCCCTCGGGATGTAAACTTCGCAAGAACAGGAAGAATAAGTAGGGGACAATACCCCCTATGATGACGGTACTGTTTGTAAGCTCCGGCTAACTCCGTGCCAGCAGCCGCGGTAATACGGGGGGAGCAAGCGTTGTTCGGATTTACTGGGCGTAAAGGGCGCGTAGGCGGCGCCGCAAGTCGGTTGTGAAATCTCTGGGCTTAACCCAGAAAGGTCAACCGATACTGCGGGGCTAGAGTGCAGAAGGGGCAACTGGAATTCTCGGTGTAGCGGTGAAATGCGTAGATATCGAGAGGAACACCTGCGGCGAAGGCGGGTTGCTGGGCTGACACTGACGCTGATGCGCGAAAGCT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59GTGGGGAATATTGCACAATGGGGGAAACCCTGATGCAGCGACGCCGCGTGAGTGAAGAAGTAATTCGTTATGTAAAGCTCTATCAGCAGGGAAGAAACAGACGGTACCTGAGTAAGAAGCCCCGGCTAACTACGTGCCAGCAGCCGCGGTAATACGTAGGGGGCAAGCGTTATCCGGATTTACTGGGTGTAAAGGGAGCGTAGACGGCGAAGAAAGTCTGAAGTGAAAGCCCGCGGCTTAACCGCGGAACTGCTTTGGAAACTTTTTTGCTGGAGTACCGGAGAGGTAAGCGGAATTCCTAGTGTAGCGGTGAAATGCGTAGATATTAGGAGGAACACCAGTGGCGAAGGCGGCTTACTGGACG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65GTGGGGAATCTTCCGCAATGGACGAAAGTCTGACGGAGCAACGCCGCGTGAACGATGACGGCCTTCGGGTTGTAAAGTTCTGTTATACGGGACGAATGGTACGACGGTCAATACCCGTCGTAAGTGACGGTACCGTAAGAGAAAGCCACGGCTAACTACGTGCCAGCAGCCGCGGTAATACGTAGGTGGCAAGCGTTGTCCGGAATTATTGGGCGTAAAGGGCGCGCAGGCGGCGTCGTAAGTCGGTCTTAAAAGTGCGGGGCTTAACCCCGTGAGGGGACCGAAACTGCGATGCTAGAGTATCGGAGAGGAAAGCGGAATTCCTAGTGTAGCGGTGAAATGCGT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TATTAGGAGGAACACCAGTGGCGAAAGCGGCTTTCTGGACGACAAC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66GTGAGGAATATTGGTCAATGGACGCAAGTCTGAACCAGCCACGTCGCGTGAAGGAAGACGGCCCTACGGGTTGTAAACTTCTTTTGTAAGGGAATAAAGTGTAGTACGTGTACTATTTTGCATGTACCTTACGAATAAGGATCGGCTAACTCCGTGCCAGCAGCCGCGGTAATACGGAGGATCCGAGCGTTATCCGGATTTATTGGGTTTAAAGGGTGCGCAGGCGGGAGATTAAGTCGGCGGTGAAATTTTGCAGCTTAACTGTAAAAGTGCCTTCGAAACTGGTTTCCTTGAGTGTAGATGAAGTAGGCGGAATTTGTGGTGTAGCGGTGAAATGCATAGATATCACGAGGAACTCCGATTGCGCAGGCAGCTTACTAAACTACTACTGACGCTCAGGCACGAAG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67GTGGGGAATATTGGGCAATGGGGGAAACCCTGACCCAGCGACGCCGCGTGAGGGAAGACGGCCTTCGGGTTGTAAACCTCTTTTGTACGGGAAGAAGGACGTGACGGTACCGTGCGAATAAGTCCCGGCTAACTACGTGCCAGCAGCCGCGGTAATACGTAGGGGACGAGCGTTGTCCGGAATTACTGGGCGTAAAGGGCGCGCAGGCTGTAGATCAAGTCAGCTGTGAAATGTCTGGGCTTAACCCGGGCATGCGGTTGAAACTGATGTACTGGAGTGCTGTAGAGGCAAGTGGAATTCCCAGTGTAGCGGTGAAATGCGTAGATATTGGGAAGAACACCGGTGGCGAAGGCGACTTGCTGGGCAGCAACTGACGCTGAGGC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68GTGGGGAATTGTTCGCAATGGGCGCAAGCCTGACGACGCAACGCCGCGTGGAGGATGAAGATCTTCGGGTCGTAAACTCCTGTCGAGTGGGAAGAAACGCTTCGGGGCTAACAACCCCGGAGTTTGACGGTACCACTAAAGGAAGCCCCGGCTAACTCCGTGCCAGCAGCCGCGGTAATACGGGGGGGGCAAGCGTTGTTCGGAATTACTGGGCGTAAAGGGCTCGTAGGCGGCCAACTAAGTCGGATGTGAAATCCCCAGGCTCAACCTGGGAACTGCATCCGATACTGGATGGCTTGAATCCGGGAGAGGGATGCAGAATTCCAGGTGTAGCGGTGAAATGCGTAGATATCTGGAGGAATACCGGTGGCGAAGGCGGCATCCTGGACCGGCATTGACGCTGAGGA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74GTGGGGAATATTGGGCAATGGACGCAAGTCTGACCCAGCAACGCCGCGTGAAGGAAGAAGGCTTTCGGGTTGTAAACTTCTTTTAAGGGGGAAGAGCAGAAGACGGTACCCCTTGAATAAGCCACGGCTAACTACGTGCCAGCAGCCGCGGTAATACGTAGGTGGCAAGCGTTGTCCGGATTTACTGGGTGTAAAGGGCGTGCAGCCGGAGAGGCAAGTCAGATGTGAAATCCGCGGGCTCAACCCGCGAACTGCATTTGAAACTGCTTCCCTTGAGTATCGGAGAGGTAACCGGAATTCCTAGTGTAGCGGTGAAATGCGTAGATATTAGGAAGAACACCAGTGGCGAAGGCGGGTTACTGGACGACAACTGACGG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79GTGGGGAATATTGGACAATGGGGGAAACCCTGATCCAGCGACGCCGCGTGTGTGAAGAAGGCCTGCGGGTTGTAAAGCACTTTTAGTGGGGATGAAATGTGCAGGGCTAACACCTCTGCATTTTGACCTAACCCACAGAAAAAGCACCGGCTAACTCTGTGCCAGCAGCCGCGGTAATACAGAGGGTGCAAGCGTTAATCGGAATTACTGGGCGTAAAGCGTGCGTAGACGGTTACATAAGTCGGGTGTGAAAGCCCCGGGCTCAACCTGGGAATTGCATTCGAGACTGCGTAGCT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GGTGCGGAAGAGGGAAGCGGAATTTCCGGTGTAGCGGTGAAATGCGTAGATATCGGAAGGAACACCAGTGGCGAAAGCGGCTTCCTGGTCCAGCACCGACGT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82GTGGGGAATATTGGGCAATGGGCGCAAGCCTGACCCAGCAATGCCGCGTGAAGGAAGAAGGCCCTCGGGTTGTAAACTTCTTTTATCAGGGACGAAGGATGTGACGGTACCTGATGAATAAGCTCCGGCTAACTACGTGCCAGCAGCCGCGGTAATACGTAGGTGGCAAGCGTTATCCGGATTTACTGGGTGTAAAGGGCGTGTAGGCGGGAAAGCAAGTCAGATGTGAAAACCATGGGCTCAACCTGTGGCCTGCATTTGAAACTGTTTTTCTTGAGTACTGGAGAGGCAGACGGAATTCCTAGTGTAGCGGTGAAATGCGTAGATATTAGGAGGAACACCAGTGGCGAAGGCGGTCTGCTGGACAGC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83GTAGGGAATATTGCGCAATGGGGGAAACCCTGACGCAGCGACGCCGCGTGAGTGATGAAGGCCTTCGGGTCGTAAAGCTCTGTTGTACGGGAAGAAGTTTGCAATGCTAATACCATTGCAAGTTGACGGTACCGTATAAGAAAGGATCGGCTAACTTCGTGCCAGCAGCCGCGGTAAGACGAGGGATCCTAGCGTTGTTCGGAATCACTGGGCGTAAAGCGTTTGTAGGCGGCTCTATAAGTCGGGTGTGAAATCCCATGGCTCAACCATGGAAGTGCATTCGAAACTGCAGAGCTTGAATATGGTAGAGGAGAGTAGAATTCCTGGTGTAGTGGTGAAATACGTAGATATCAGGAGGAATACCGGTGGCGAAGGCGGCTCTCTGGACCAATATTGACGCTGAGAAACGAAAGTGC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89GTGGGGAATATTGGGCAATGGGGGAAACCCTGACCCAGCAACGCCGCGTGAAGGATGAAGGCTTTCGGGTTGTAAACTTCTTTGATCAGGGACGAAACAAATGACGGTACCTGAAGAACAAGCCACGGCTAACTACGTGCCAGCAGCCGCGGTAATACGTAGGTGGCAAGCGTTATCCGGATTTACTGGGTGTAAAGGGCGTGTAGGCGGTTCTGCAAGTCGGGTGTGAAATTTCCGGGCTTAACCCGGACGGGTCACCCGAAACTGCGGAACTTGAGTACTGGAGAGGATAGTGGAATTCCTAGTGTAGCGGTAAAATGCGTAGATATTAGGAGGAACACCAGTGGCGAAGGCGGCTATCTGGACA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92GTGGGGAATTTTGGACAATGGGGGCAACCCTGATCCAGCCATTCCGCGTGAGTGAAGAAGGCCTTCGGGTTGTAAAGCTCTTTCAGCGGGAACGAAACGGTAGTCTCTAACATAGGCTGCTAATGACGGTACCCGCAGAAGAAGCACCGGCTAACTACGTGCCAGCAGCCGCGGTAATACGTAGGGTGCGAGCGTTAATCGGAATTACTGGGCGTAAAGCGTGCGCAGGCGGATTGTTAAGCAAGATGTGAAATCCCCGGGCTTAACCTGGGAATGGCATTTTGAACTGGCAATCTAGAGTGTGTCAGAGGGGGGTAGAATTCCACGTGTAGCAGTGAAATGCGTAGAGATGTGGAGGAATACCGATGGCGAAGGCAGCCCCCTGGGATAACACTGACGCTCATGT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095GTGGGGAATATTGGGCAATGGGCGAAAGCCTGACCCAGCAACGCCGCGTGAGGGAAGAAGGTTTTCGGATTGTAAACCTCTGTCGCAGATGACGAAGAAAGTGACGGTAATCTGTGAGGAAGCCCCGGCTAACTACGTGCCAGCAGCCGCGGTAATACGTAGGGGGCGAGCGTTGTCCGGAATTACTGGGCGTAAAGGGTGCGCAGGCGGTTCTTTAAGTTGGATGTGAAATACCCGGGCTTAA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CGGGGGGTGCATTCAAAACTGGGGAACTAGAGTTCAGGAGAGGGAAGCGGAATTCCTAGTGTAGCGGTGAAATGCGTAGATATTAGGAGGAACATCAGTGGCGAAGGCGGCTTCCTGGACTGACACTGACGCTG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09GTGGGGAATTGTTCGCAATGGGCGCAAGCCTGACGACGCAACGCCGCGTGGAGGACGAAGATCTTCGGGTCGTAAACTCCTGTCGAGCGGGAAGAACGCTTCCCGGGTGAATAATCCGGGGAATTGACGGTACCGCTAAAGGAAGCCCCGGCTAACTCCGTGCCAGCAGCCGCGGTAATACGGGGGGGGCAAGCGTTGTTCGGAATTACTGGGCGTAAAGGGCTCGTAGGCGGCCAACTAAGTCGGATGTGAAATCCCCAGGCTTAACCTGGGAACTGCATCCGATACTGGATGGCTTGAATCCGGGAGAGGGATGCAGAATTCCAGGTGTAGCGGTGAAATGCGTAGATATCTGGAGGAATACCGGTGGCGAAGGCGGCATCCTGGACCGGCATTGACGCTGAGTGA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10GTGGGGAATATTGCGCAATGGAGGCAACTCTGACGCAGCAATGCCGCGTGAGTGAGGAAGGGATTCGTCCCGTAAAGCTCTGTTGCCGGGGAAGAGGCAGACGGTACCCGGCGAGCAAGCCCCAGCCAACTACGTGCCAGCAGCTGCGGTAATACGTAGGGGGCGAGCGTTATCCGGATTTATTGGGCGTAAAGGGCACGCAGGCGGCTGTTTAGGCGCAGTGTAAAAGACCGGGGCCCAACCCCGGGAGGTCACGGCGAACCGGGCAGCTCGAGTACTGGAGAGGCAGGCAGAATTCCTGGTGTAGCGGTGAAATGCGCAGAGATCAGGAGGAATACCGGAGGCGAAGGCGGCCTGCCGGCCAGCTACTGACGCTCAGGT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11GTGGGGAATTGTTCGCAATGGGCGCAAGCCTGACGACGCAACGCCGCGTGGAGGATGAAGATTTTCGGATCGTAAACTCCTGTCGAACGGGACGAACAGATTGCGGGTTAACAGCCCGTAGTCCTGACGGTACCGTTAAAGGAAACCCCGGCTAACTCCGTGCCAGCAGCCGCGGTAATACGGGGGGGGTAAGCGTTGTTCGGAATTACTGGGCGTAAAGGGCTCGTAGGCGGCCAACTAAGTCGGACGTGAAATCCCTCAGCTTAACTGGGGAACTGCGTCCGATACTGGATGGCTTGGATTCGGGAGAGGGATGCGGAATTCCAGGTGTAGCGGTGAAATGCGTAGATATCTGGAGGAACACCGGTGGCGAAGGCGGCATCCTGGACCGATATTGACGCTGAGGAGCGAAAGCC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23GTCGAGAATTTTTCTCAATGGGGGAAACCCTGAAGGAGCGACGCCGCGTGGGGGATGAAGGGCTTCGGCTCGTAAACCCCTGTCATTTGTGAGCAAGTGTTATTGTTTAAGAGATGATGACATTGATAGTAGCAAAAGAGGAAGGGACGGCTAACTCTGTGCCAGCAGCCGCGGTAATACAGAGGTCCCAAGCGTTGTTCGGAATCACTGGGCGTAAAGGGTGCGTAGGCGGTATGGTAAGACTTGGGTGAAATCTCCATGCTTAACGTGGAGGGAGCCTGGGAGACTGCCGTGCTAGAGGATTGGAAGGGAGACTGGAATTCTTGGAGTAGCAGTGAAATGCGTAGATATCAAGAGGAACACCAGTGGCGAAGGCGAGTCTCTGGACAAGACCTGACGCTGAGGCACGAAGGCCAGGGGAT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24GTGGGGAATTTTGCGCAATGGGGGAAACCCTGACGCAGCAACGCCGCGTGGAGGATGAAGTCCCTTGGGACGTAAACTCCTTTCGACCGGGACGATTATGACGGTACCGGTGGAAGAAGCCCCGGCTAACTTCGTGCCAGCAGCCGCGGTAATACGAGGGGGGCAAGCGTTGTTCGGAATTATTGGGCGTAAA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CGCGTAGGCGGTGCGGTAAGTCACCTGTGAAAACTCTGGGCTCAACTCAGAGCCTGCAGGCGAAACTACCGTGCTTGAGTGCGGAAGAGGTGAGTGGAATTCCCGGTGTAGCGGTGAAATGCGTAGATATCGGGAGGAACACCTGTGGCGAAAGCGGCTCACTGGACCGCAACTGACGCTGAGGCGCGAAAGC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33GTAGGGAATCTTCCGCAATGGGCGAAAGCCTGACGGAGCAACGCCGCGTGAGTGATGAAGGTTTTCGGATCGTAAAGCTCTGTTGCCAAGGAAGAACGTCTCATAGAGTAACTGCTATGAGAGTGACGGTACTTGAGAAGAAAGCCCCGGCTAACTACGTGCCAGCAGCCGCGGTAATACGTAGGGGGCAAGCGTTGTCCGGAATTATTGGGCGTAAAGCGCGCGCAGGCGGTTCTTTAAGTCTGGTGTTTAAACCTGGGGCTCAACTTCAGGTCGCACTGGAAACTGGGGAACTTGAGTGCAGAAGAGGAGAGTGGAATTCCACGTGTAGCGGTGAAATGCGTAGATATGTGGAGGAACACCAGTGGCGAAGGCGACTCTCTGGGCT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39GTGAGGAATATTGGGCAATGGACGGAAGTCTGACCCAGCCATGCCGCGTGCAGGAAGACGGCCTTATGGGTTGTAAACTGCTTTTATGTAGGGAAAAAGTTCATATTGCGATATGATTTGATGGTACTACAGGAATAAGAATCGGCTAACTCCGTGCCAGCAGCCGCGGTAATACGGAGGATTCGAGCGTTATCCGGATTTATTGGGTTTAAAGGGTGCGCAGGCGGACTATTAAGTCAGTGGTGAAATTTTCCGGCTCAACCGGGACAGTGCCATTGATACTGATAGACTAGAGTATAATTGACGTATGTGGAATGTAGCATGTAGCGGTGAAATGCATAGAGATGCTACAGAACACCGATAGCGAAGGCAGCATACGAAGCTATAACTGACGCTCAT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46GTGGGGAATATTGGACAATGGGCGAAAGCCTGATCCAGCAATGCCGCGTGAGTGATGAAGGCCTTAGGGTTGTAAAGCTCTTTTACCCGGGATGATAATGACAGTACCGGGAGAATAAGCCCCGGCTAACTCCGTGCCAGCAGCCGCGGTAATACGGAGGGGGCTAGCGTTGTTCGGAATTACTGGGCGTAAAGCGCACGTAGGCGGCTTTGCAAGTCAGAGGTGAAAGCCCGGGGCTCAACCCCGGAATTGCCTTTGAGACTGCATCGCTAGAACGTCGGAGAGGTGAGTGGAATTCCGAGTGTAGAGGTGAAATTCGTAGATATTCGGAAGAACACCAGTGGCGAAGGCGACTCACTGGACGACCGT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47GTGGGGAATTTTGGACAATGGACGCAAGTCTGATCCAGCCATGCCGCGTGCGGGAAGAAGGCCTTCGGGTTGTAAACCGCTTTTGTCAGGGAAGAAACGCTCTGGGTTAATACCTCGGGGTAATGACGGTACCTCGAGAGGAAGCACCGGCTAACTCTGTGCCAGCAGCCGCGGTAATACAGAGGGTGCAAGCGTTGCTCGGAATCATTGGGCGTAAAGGGCAAGTAGGTGGTCTCATTTGTCTCGTGTGAAATCCTTGGGCTTAACTCAAGAAGTGCGCGAGAAACGGTGAGACTCGAGTTCTGGAGAGGGTCGTGGAATTCCCGGTGTAGCGGTGAAATGCGTAGAGATCGGGAGGAACACCAGAGGCGAAGGCGGCGACCTGGACAGACACTGACACTCAAC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57GTGGGGAATCTTGCGCAATGGGCGAAAGCCTGACGCAGCGACGCCGCGTGGGGGAAGAAGGCTTTCGGGTTGTAAACCCCTTTCAGGAAGGACGAAGCCACTCGGGTTAATAGCCCAGAGGGTGACGGTACTTCCAGAAGA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CCCGGCTAACTACGTGCCAGCAGCCGCGGTAATACGTAGGGGGCAAGCGTTGTCCGGATTTATTGGGCGTAAAGAGCGTGTAGGCGGTCTGGTAGGTCCGTTGTGAAAACTCGAGGCTCAACCTCGAGACGCCGATGGAAACCCTCAGACTAGAGTCCGGAAGAGGAGAGTGGAATTCCTGGTGTAGCGGTGAAATGCGCAGATATCAGGAAGAACACCCGTGGCTAAGGCGGCTCTCTAGTACGGTACTGACGCTGAGAC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65GTAAGGAATATTGGTCAATGGACGAAAGTCTGAACCAGCCATGCCGCGTGAAGGATGACTGCCCTCTGGGTTGTAAACTTCTTTTATAGGGGGCGAAAAAAGGGAATTCTTTCCCGTCTGACGGTACCCTATGAATAAGCACCGGCTAACTCCGTGCCAGCAGCCGCGGTAATACGGAGGGTGCAAGCGTTATCCGGATTCACTGGGTTTAAAGGGAGCGCAGGCGGACTTGTAAGTCAGTGGTGAAATACCTGAGCTTAACTCGGGAACTGCCATTGATACTATAGGTCTTGAATGTTGTTGAGGTTTGCGGAATGGGTCATGTAGCGGTGAAATGCATAGATATGACCCGGAACACCTATTGCGAAGGCAGCAGGCTAAACAAATATTGACGCTGAGGCT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72GTGGGGAATATTGGACAATGGGCGAAAGCCTGATCCAGCCATGCCGCGTGTGTGAAGAAGGTCTTCGGATTGTAAAGCACTTTAAGTTGGGAGGAAGGGCAGTAAATTAATACTTTGCTGTTTTGACGTTACCGACAGAATAAGCACCGGCTAACTCTGTGCCAGCAGCCGCGGTAATACAGAGGGTGCAAGCGTTAATCGGAATTACTGGGCGTAAAGCGCGCGTAGGTGGTTTGTTAAGTTGGATGTGAAAGCCCCGGGCTCAACCTGGGAACTGCGCTTGTAACTGGCAAGCTAGAGTGTGGCAGAGGGGGGTGGAATTCCACGTGTAGCAGTGAAATGCGTAGAGATGTGGAGGAACACCGATGGCGAAGGCAGCCCCCTGGGCTA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88GTAGGGAATCTTCGGCAATGGGGGCAACCCTGACCGAGCAACGCCGCGTGAGTGAAGAAGGTTTTCGGATCGTAAAGCTCTGTTGTAAGTCAAGAACGAGTGTGAGAGTGGAAAGTTCACACTGTGACGGTAGCTTACCAGAAAGGGACGGCTAACTACGTGCCAGCAGCCGCGGTAATACGTAGGTCCCGAGCGTTGTCCGGATTTATTGGGCGTAAAGCGAGCGCAGGCGGTTTGATAAGTCTGAAGTTAAAGGCTGTGGCTCAACCATAGTTCGCTTTGGAAACTGTCAAACTTGAGTGCAGAAGGGGAGAGTGGAATTCCATGTGTAGCGGTGAAATGCGTAGATATATGGAGGAACACCGGTGGCGAAAGCGGCTCTCTGGTCTGTAACTGACGCTGAGGCTCGAAAGCG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94GTGGGGAATTTTGGACAATGGGGGCAACCCTGATCCAGCCATCCCGCGTGTGCGATGAAGGCCTTCGGGTTGTAAAGCACTTTTGGCAGGAAAGAAACGGCACGGGCTAATATCCTGTGCAACTGACGGTACCTGCAGAATAAGCACCGGCTAACTACGTGCCAGCAGCCGCGGTAATACGTAGGGTGCAAGCGTTAATCGGAATTACTGGGCGTAAAGCGTGCGCAGGCGGTTCGGAAAGAAAGGTGTGAAATCCCAGGGCTTAACCTTGGAACTGCATTTTTAACTACCGGGCTAGAGTGTGTCAGAGGGAGGTGGAATTCCGCGTGTAGCAGTGAAATGCGTAGATATGCGGAGGAACACCGATGGCGAAGGCAGCCTCCTGGGATAACACTGACGCTCAT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195GTGAGGAATATTGCGCAATGGGGGCAACCCTGACGCAGCGACGCCGCGTGAGTGAGGAAGGCCTTCGGGTCGTAAAGCTCTGTCAAGAGGGA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AAATGCATGGTGGTTAATATCTGTCATGTTTGACGGTACCTCTAAAGGAAGCACCGGCTAACTCCGTGCCAGCAGCCGCGGTAATACGGAGGGTGCAAGCGTTGTTCGGAATCACTGGGCGTAAAGGGCGCGCAGGCGGTCTGATCAGTCAGATGTGAAAGCCCACGGCTTAACCGTGGAAGTGCATTTGAAACTGTCAGGCTTGAGTACCAGAGGGGAAAGTGGAATTCCCGGTGTAGAGGTGAAATTCGTAGATATCGGGAGGAATACCGGTGGCGAAGGCGACTTTCTGGCTGGAT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03GTGGGGAATTTTCCGCAATGGGCGAAAGCCTGACGGAGTGACGCCGCGTGTGGGACGAAGGCCTTCGGGTCGTAAACCACTGTCAGTGGGAAAGATGGGTGTCGGCGCGATAACCGCCGGCATTTGACGGTACCTGCAGAGGAAGCCCCGGCTAACTCTGTGCCAGCAGCCGCGGTAAGACAGAGGGGGCAAGCGTTGCTCGGAATTACTGGGCGTAAAGGGCGCGTAGGCGGGATGGCAAGTCGGTCGTGAAATCCCTCGGCTCAACTGAGGATCGTCGATCGATACTGCCGTTCTTGAGGATTGCAGAGGAGACTGGAATTCCCGGTGTAGCGGTGAAATGTGTAGAGATCGGGAGGAACACCGGTGGCGAAGGCGGGTCTCTGGGCAATTCCTGACGCTGAGGCGCGAAAGCG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06GTGGGGAATATTGCACAATGGGGGAAACCCTGATGCAGCAACGCCGCGTGAAGGATGAAGGTTTTCGGATTGTAAACTTCTTTAGTCGGGGACGAAAAAAATGACTGTACCCGAAGAATAAGCCACGGCTAACTACGTGCCAGCAGCCGCGGTAATACGTAGGTGGCAAGCGTTGTCCGGATTTACTGGGTGTAAAGGGCGTGTAGGCGGGTCTGCAAGTCAGATGTGAAATTTAGGGGCTCAACCCCTAAGCTGCAACTGAAACTGTGGATCTTGAGTACTGGAGAGGGAAGCGGAATTCCTAGTGTAGCGGTGAAATGCGTAGATATTAGGAGGAACACCAGTGGCGAAGGCGGCTTTCTGGACA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08GTGGGGAATATTGGACAATGGGCGAAAGCCTGATCCAGCGACGCCGCGTGAGTGAAGAAGTATTTCGGTATGTAAAGCTCTATCAGCAGGGAAGAAAATGACGGTACCTGACTAAGAAGCCCCGGCTAACTACGTGCCAGCAGCCGCGGTAATACGTAGGGGGCAAGCGTTATCCGGATTTACTGGGTGTAAAGGGAGCGTAGACGGTTAAGCAAGTCTGAAGTGAAAGCCCGGGGCTCAACCCCGGTACTGCTTTGGAAACTGTTTGACTTGAGTGCAGGAGAGGTAAGTGGAATTCCTAGTGTAGCGGTG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10GTGGGGAATTTTGGACAATGGGGGCAACCCTGATCCAGCAATGCCGCGTGAGTGAAGAAGGCCTTCGGGTTGTAAAGCCCTTTCGGCGGGGACGATGATGACGGTACCCGCAGAAGAAGCCCCGGCTAACTTCGTGCCAGCAGCCGCGGTAATACGAAGGGGGCTAGCGTTGTTCGGAATGACTGGGCGTAAAGGGCGCGTAGGCGGCCGAGTAAGTCAGGCGTGAAAGCCCCGGGCTCAACCTGGGAACGGCGCTTGATACTGTTTGGCTTGAGGACGGGAGAGGATGGTGGAATTCCCAGTGTAGAGGTGAAATTCGTAGATATTGGGAAGAACACCGGTGGCGAAGGCGGCCATCTGGACCGTTT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11GTGGGGAATATTGCACAATGGGGGAAACCCTGATGCAGCA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CGTGAAGGATGAAGGCCCTTGGGTCGTAAACTTCTGTTCTAAGGGAAGATAATGACGGTACCTTAGGAGCAAGTCCCGGCTAACTACGTGCCAGCAGCCGCGGTAATACGTAGGGGGCAAGCGTTATCCGGAATTATTGGGCGTAAAGCGTACGTAGGTGGTTACCTAAGCACAGGGTTTAAGGCTATGGCTTAACTATAGTTCGCCTTGTGAACTGGGCTACTTGAGTGCAGGAGAGGAAAGCGGAATTCCTAGTGTAGCGGTGAAATGCGTAGATATTAGGAGGAACACCAGTGGCGAAGGCGGCTTTCTGGACTGTAACTGACACTGAGGT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24GTGGGGAATATTGGACAATGGGGGCAACCCTGATCCAGCAATGCCGCGTGTATGAAGAAGGCCTTCGGGTTGTAAAGTACTTTCAGCGAGGAGGAAGGCGTCGTACTTAATACGTGCGACGATTGACGTTACTCGCAGAAGAAGCACCGGCTAACTCCGTGCCAGCAGCCGCGGTAATACGGAGGGTGCAAGCGTTAATCGGAATTACTGGGCGTAAAGCGCACGCAGGCGGTCTGTCATGTCGGATGTGAAATCCCCGGGCTCAACCTGGGAACTGCATTCGAAACGGGCAGGCTAGAGTCTTGTAGAGGGGGGTAGAATTCCAGGTGTAGCGGTGAAATGCGTAGAGATCTGGAGGAATACCGGTGGCGAAGGCGGCCCCCTGGACAGAGACTGACGCTC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25GTGGGGAATATTGCGCAATGGGGGGAACCCTGACGCAGCAACGCCGCGTGATTGAAGAAGGCCTTCGGGTTGTAAAGATCTTTAATCGGGGACGAAACATGACGGTACCCGAAGAATAAGCTCCGGCTAACTACGTGCCAGCAGCCGCGGTAATACGTAGGGAGCAAGCGTTATCCGGATTTACTGGGTGTAAAGGGCGTGTAGGCGGGCCTGCAAGTCAGAAGTGAAATCTGGGGGCTTAACCCCCAAACTGCTTTTGAAACTGCGGGTCTTGAGTGATGGAGAGGCAGGCGGAATTCCCAGTGTAGCGGTGAAATGCGTAGATATTGGGAGGAACACCAGTGGCGAAGGCGGCCTGCTGGACAT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27GTAGGGAATATTGGACAATGGGCGGAAGCCTGATCCAGCCATGCCGCGTGCAGGAAGACTGCCCTATGGGTTGTAAACTGCTTTTATACGGGAAGAAACCGCCCTACGTGTAGGGCTCTGACGGTACCGTAAGAATAAGGATCGGCTAACTCCGTGCCAGCAGCCGCGGTAATACGGAGGATCCAAGCGTTATCCGGAATCATTGGGTTTAAAGGGTCCGTAGGTGGACGATTAAGTCAGAGGTGAAAGTCTGCGGCTCAACCGTAGAATTGCCTTTGATACTGGTTGTCTTGAATCATTGTGAAGTGGTTAGAATATGTAGTGTAGCGGTGAAATGCATAGATATTACATAGAATACCGATTGCGAAGGCAGATCACTAACAATGTATTGACACTGATGGACGAAAGCGTGGGT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28GTGGGGAATTGTTCGCAATGGGCGCAAGCCTGACGACGCAACGCCGCGTGGAGGATGAAGATCTTCGGGTCGTAAACTCCTGTCGAGCGGGAAGAACACCTTCCGGGTGAATATCCAGGAGGGCTGACGGTACCGCTAAAGGAAGCCCCGGCTAACTCCGTGCCAGCAGCCGCGGTAATACGGGGGGGGCAAGCGTTGTTCGGAATTACTGGGCGTAAAGGGCTCGTAGGCGGCCAACTAAGTCGGACGTGAAATCCCCAGGCTCAACCTGGGAACTGCGTCCGATACTGGATGGCTTGAATTCGGGAGAGGGATGCAGAATTCCAGGTGTAGCGGTGAAATGCGTAGATATCTGGAGGAATACCGGTGGCGAAGGCGGCATCCTGGACCGACATTGACGCTGATGAGCGAAAGCTA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40GTGGGGGATATTGGACAATGGGGGGAACCCTGATCCAGCGACGCCGCGTGAGTGAAGAAGTATCTCGGTATGTAAAGCTCTGTCAGCAGGGAAGAAGGAAGTGACGGTACCTGACCAAGAAGCCCCGGCTAACTACGTGCCAGCAGCCGCGGTAATACGTAGGGGGCAAGCGTTATCCGGAATTACTGGGTGTAAAGGGAGCGTAGACGGTTAAGTAAGTCTGGAGTGAAAGGCGGGGGCCCAACCCCCGGACTGCTCTGGAAACTATTTGACTGGAGTGCAGGAGAGGTAAGCGGAATTCCTGGTGTAGCGGTGAAATGCGTAGATATCAGGAGGAACATCG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41GTGGGGAATATTGCACAATGGGGGAAACCCTGATGCAGCAACGCCGCGTGAGTGAAGAAGTATTTCGGTATGTAAAGCTCTATCAGCAGGGAAGAAGATGACGGTACCTGAGTAAGAAGCCCCGGCTAACTACGTGCCAGCAGCCGCGGTAATACGTAGGGGGCAAGCGTTATCCGGATTTACTGGGTGTAAAGGGAGCGTAGACGGCCAGACAAGTCTGAAGTGAAAGCCCGGGGCTCAACCCCGGGACTGCTTTGGAAACTGCCAGGCTAGAGTGCTGGAGAGGCAAGCGGAATTCCTAGTGTAGCGGTGAAATGCGTAGATATTAGGAAGAACACCAGTGGCGAAGGCGGCTTGCTGGACA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45GTGGGGAATCTTAGACAATGGGGGAAACCCTGATCTAGCCATGCCGCGTGATCGATGAAGGCCTTAGGGTTGTAAAGATCTTTCAGTGGGGAAGATAATGACGGTACCCACAGAAGAAGCCCCGGCTAACTCCGTGCCAGCAGCCGCGGTAATACGGAGGGGGCTAGCGTTGTTCGGAATTACTGGGCGTAAAGCGCACGTAGGCGGACCGGAAAGTCAGAGGTGAAATCCCAGGGCTCAACCTTGGAACTGCCTTTGAAACTCCTGGTCTTGAGGTCGAGAGAGGTGAGTGGAATTCCGAGTGTAGAGGTGAAATTCGTAGATATTCGGAGGAACACCAGTGGCGAAGGCGGCTCACTGGCTCGA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46GTGGGGAATATTGCACAATGGGGGGAACCCTGATGCAGCGACGCCGCGTGAAGGAAGAAGTATCTCGGTATGTAAACTTCTATCGGCAGGGAAGAAAAAGGACGGTACCTGACTAAGAAGCCCCGGCTAACTACGTGCCAGCAGCCGCGGTAATACGTAGGGGGCGAGCGTTATCCGGATTCACTGGGCGTAAAGGGAGCGTAGACGGCTGGGCAAGCCTGATGTGAAAGGCGGGGGCGCAACCCTCGGACTGCATTGGGAACTGCCCGGCTGGAGCGCCGGAGGGGTAAGCGGAATTCCTGGTGTAGCGGTGAAATGCGTAGATATCAGGAGGAACACCGGTGGCGAAGGCGGCTTACTGGACGGCGACTGACGTTGAGGCT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53GTGGGGAATCTTGCGCAATGGTCGAAAGACTGACGCAGCGACGCCGCGTGTGGGAGGACGCCTTTCGGGGTGTAAACCACTGTTGCCCGGGACGAATTGCGCTATTCGTAGCGCGTGACGGTACCGGGTGAGGAAGCACCGGCTAACTCCGTGCCAGCAGCCGCGGTAATACGGAGGGTGCGAGCGTTGTCCGGAATCATTGGGCGTAAAGGGCGCGTAGGTGGCCCGGTCAGTCCGTGGTGAAAGCGCGGGGCTCAACCCTGCGTCGGCCATGGATACTGCCGCGGCTCGAGCACTGTAGAGGCAGGCGGAATTCCGGGTGTAGCGGTGGAATGCGTAGAGATCCGGAAGAACACCGGTGGCGAAGGCGGCCTGCTGGGCAGTTTGGCTGA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56GTGAGGAATTTTGGGCAATGGGCGAAAGCCTGACCCAGCGACGCCGCGTGGAGGATGAAGGCCTTCGGGTCGTAAACTCCTGTTCTGGGGGAAGAAAACGGGATGCGTGAAGAATTCATCCCGCTGACGGTACCCCAGGAGAAAGCTCCGGCTAATTACGTGCCAGCAGCCGCGGTAATACGTAAGGAGCAAGCGTTGTCCGGATTTACTGGGCGTAAAGAGCTCGTAGGCGGCCGATCAGGTCTCGCGTAAAATCCCCCGGCTCAACCGGGGAGGGTCGCGGGAAACCGACCGGCTTGAGGACAGAAAAGGAAAGTGGAATTCCCGGTGTAGCGGTGAAATGCGTAGATATCGGGAGGAACACCAGTGGTGAAGACGGCTTTCTGGTCTGTTACTGACGCTGAGGAGCGAAAGCCAGGGGAGCGAACC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63GTGAGGAATTTTGGGCAATGGGCGAAAGCCTGACCCAGCAACACCGCGTGGGGGATGACGGCCCTCGGGTTGTAAACCCCTTTTCTTGGGGAAGAATAATGACGGTACCTAAGGAATAAGCTTCGGCGGACTACGTGCCAGCAGCCGCGGTAATACGTAGGAAGCGAGCGTTATCCGGAATTACTGGGCGTAAAGGGCGCGTAGGTGGTCTTTCAAGTCGAATGTGAAATTTCACGGCTTAATCGGGAAGGGTCATTCGATACTGTTGGACTAGAGAGCAGCAGGGGGAAGCGGAATTCCCGGTGTAGTAGTGAAATGCGTAGATATCGGGAGGAACACCAGTGGCGAAGGCGGCTTCCTGGGCTGTTTCTGACACTGAGGCGCGAAAGTGTGGGTAGCGAACAGA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66GTAGGGAATCTTCCACAATGGACGCAAGTCTGATGGAGCAACGCCGCGTGAGTGAAGAAGGTTTTCGGATCGTAAAGCTCTGTTGTTGGTGAAGAAGGACAAGGAAAGTAACTGATCTTTGTTTGACGGTAATCAACCAGAAAGTCACGGCTAACTACGTGCCAGCAGCCGCGGTAATACGTAGGTGGCAAGCGTTGTCCGGATTTATTGGGCGTAAAGCGAACGCAGGCGGGAAGATAAGTCAGCTGTGAAAGCCCCCAGCTTAACTGGGGAACTGCAGCTGAAACTATGTTTCTTGAGTGCAGAAGAGGAGAGTGGAACTCCATGTGTAGCGGTGGAATGCGTAGATATATGGAAGAACACCAGTGGCGAAGGCGGCTCTCTGGTCTGTAACTGACGCTGAGGTT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71GTGGGGAATCTTGCGCAATGGTCGAAAGACTGACGCAGCGACGCCGCGTGGAGGATGACGCCCTTCGGGGTGTAAACTCCTGTTGCCCGGGACGAACCTCCCCTTTCGAGGGGACTGACGGTACCGGGTGAGGAAGCACCGGCTAACTCTGTGCCAGCAGCCGCGGTAATACAGAGGGTGCGAGCGTTGTCCGGAATCACTGGGCGTAAAGGGCGCGTAGGCGGTTTCTCAAGCGTGCGGTGAAAGCTCAGGGCTCAACCCTGAGTCGGCCGTGCGAACTGGGAGACTGGAGCACGGTAGAGGCACATGGAATTCCGGGTGTAGCGGTGGAATGCGTAGAGATCCGGAAGAACACCGGTGGCGAAGGCGGTGTGCTGGGCCGTTGCTGACGCTGAGGCGCGAC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78GTTAGGAATTTTGCGCAATGGAGGAAACTCTGACGCAGCCACGCCGCGTGAGGGATGAAGGCCTTCGGGTCGTAAACCTCTTTTCTCAGGGAAGACACCCGACGGTACCTGAGGAATAAGCAACGGCTAACTACGTGCCAGCAGCCGCGGTAATACGTAGGTTGCGAGCGTTGTCCGGATTTACTGGGCGTAAAGCGCGCGCAGGTGGTCCTGAAAGTCGAGCGTGAAAGCTCCCGGCCCAACTGGGAGAGGCCGTTCGAAACTTCAGGACTTGAAGGCGGGAGAGGCAAATGGAATTTCCGGTGTAGCGGTAAAATGCGTAGATACCGGAAGGAACACCAGT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AAAGCGATTTGCTGGCCCGCCCTTGACACTCAGGCGCGAAAGCTAGGGGAGCGAC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282GTGAGGAATATTGGTCAATGGGCGCATGCCTGAACCAGCCAAGTCGCGTGAGGGACGACGGCCCTACGGGTTGTAAACCTCTTTTGTCGGGGAGCAAGACCCGCCTCGTGCAGGCGGAGCGAGAGTACCCGAAGAAAAAGCATCGGCTAACTCCGTGCCAGCAGCCGCGGTAATACGGAGGATGCGAGCGTTATCCGGATTTATTGGGTTTAAAGGGTGCGCAGGCGGACCATCAAGTCAGCGGTAAAATCGTGGGGCCCAACCCCATCCCGCCGTTGAAACTGGCGGTCTTGAGTGAGCGAGAAGTATGCGGAATGCGTGGTGTAGCGGTGAAATGCATAGATATCACGCAGAACCCCGATTGCGAAGGCAGCATACCGGTGCTCAACTGACGCTGAGGCACGAAAGCGTGGGG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00GTGGGGAATATTGGACAATGGGCGAAAGCCTGATCCAGCAATGCCGCGTGAGTGATGAAGGCCTTAGGGTTGTAAAGCTCTTTTACCCGGGAAGATAATGACTGTACCGGGAGAATAAGCCCCGGCTAACTCCGTGCCAGCAGCCGCGGTAATACGGAGGGGGCTAGCGTTGTTCGGAATTACTGGGCGTAAAGCGCACGTAGGCGGCTTTACAAGTCAGGGGTGAAAGCCCGCGGCTCAACCGCGGAATTGCCCTTGAGACTGTATCGCTTGAACACGGGAGAGGTGAGTGGAATTCCGAGTGTAGAGGTGAAATTCGTAGATATTCGGAAGAACACCAGTGGCGAAGGCGGCTCACTGGACCGTTGT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05GTGGGGAATTTTGGACAATGGGGGAAACCCTGATCCAGCCATTCCGCGTGAGTGAAGAAGGCCTTCGGGTTGTAAAGCTCTTTTGTCCGGAACGAAACGGTGGACGTGAATATCGTCCGCTACTGACGGTACCGGAAGAATAAGCACCGGCTAACTACGTGCCAGCAGCCGCGGTAATACGTAGGGTGCGAGCGTTAATCGGAATTACTGGGCGTAAAGCGTGCGCAGGCGGTTTTGCAAGCCGGATGTGAAATCCCCGGGCTTAACCTGGGAATGGCATTTGGGACTGCAAGGCTGGAGTGCGGCAGAGGAGACTGGAATTCCTGGTGTAGCAGTGAAATGCGTAGAGATGCGGAGGAACACCGATGGCGAAGGCAGCCCCCTGGGCTGACACTGACGCTCAG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12GCAGGGAATCTTGCGCAATGGGCGAAAGCCTGACGCAGCAACGCCGCGTGGGGGATGACGGCCTTCGGGTTGTAAACCCCTTTCAGGAGGGAAGAAATTGACGGTACCTCCAGAAGAAGCCCCGGCCAACTACGTGCCAGCAGCCGCGGTAATACGTAGGGGGCGAGCGTTGTCCGGAATCATTGGGCGTAAAGAGCTCGTAGGCGGTTCAGAGAGTCGGCTGTGAAAGACCAAGGCTCAACCTTGGAGCGGCAGTCGATACTTCTGTGACTCGAGTCCGGTAGAGGAGAATGGAATTCCCGGTGTAGCGGTGAAATGCGCAGATATCGGGAGGAACACCAGTAGCGAAGGCGGTTCTCTGGGCCGGTACTGACGCTGAGGA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34GTGGGGAATATTGCACAATGGGCGAAAGCCTGATGCAGCGACGACGCGTGAGGGATGACGGCCTTCGGGTTGTAAACCTCTTTCAGCACGGAAGAAGCGAAAGTGACGGTACGTGCAGAAGAAGCGCCGGCTAACTACGTGCCAGCAGCCGCGGTAATACGTAGGGCGCAAGCGTTGTCCGGAATTATTGGGCGTAAAGAGCTCGTAGGCGGTTTGTCGCGTCTGCTGTGAAAGCCCGGGGCTTAACCCCGTGGTGTGCAGTGGGTACGGGCAGACTAGAGTGCAGTAGGGGA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TGGAATTCCTGGTGTAGCGGTGAAATGCGCAGATATCAGGAGGAACACCGATGGCGAAGGCAGGTCTCTGGGCTGTTACTGACGCTGAGGAGCGAAAGCA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40GTCGAGAATAGTCTACAATGGACGAAAGTCTGATAGTGCGACGCCGCGTGAACGAAGAATCCCTTCGGGGTGTAAAGTTCTTTTATATGTGAGCAATGCTTTTTATGTGAATAGCATGAGAAGAGAGATATTAGCATATGAATAAGCAACGGCTAACTCCGTGCCAGCAGCCGCGGTAACACGGGGGTTGCAAGCGTTGTCCGGAATTACTAGGCGTAAAGGGCAGGTAGGCGGATCTATAAGTTTGATGTTAAAGGCAGCGGCTCACCCGCTGTAGGGCATTAGATACTGTAGATCTGGAATACGGTTGGGGAAGACAGAATTCCTGGTGTAGCGGTGGAATGCGCAGAGATCAGGAGGAATACCGAAGGCGAAGGCAGTCTTCTAAGCCGTTATTGACGCTAAACTGCGAAGGTGT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46GTAGGGAATCTTCCGCAATGGACGAAAGTCTGACGGAGCGACGCCGCGTGAGCGAAGAAGGTCTTCGGATCGTAAAGCTCTGTTGTTAGGGAAGAAGAAGCGCCGTTCGAAGAGGGCGGCGCGGTGACGGTACCTAACGAGAAAGCCCCGGCTAACTACGTGCCAGCAGCCGCGGTAATACGTAGGGGGCGAGCGTTGTCCGGAATTATTGGGCGTAAAGCGCGCGCAGGCGGTCCCTTAAGTCTGATGTGAAAGCCCACGGCTTAACCGTGGAGGGTCATTGGAAACTGGGGGACTTGAGTGCAGAAGAGGAGAGCGGAATTCCACGTGTAGCGGTGAAATGCGTAGAGATGTGGAGGAACACCAGTGGCGAAGGCGGCTCTCTGGTCT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49GTGGGGAATTTTGGACAATGGGCGAAAGCCTGATCCAGCAATGCCGCGTGCAGGATGAAGGCCTTCGGGTTGTAAACTGCTTTTGTACGGAACGAAAAGCTTCTGGTTAATACCTGGGAGTCATGACGGTACCGTAAGAATAAGCACCGGCTAACTACGTGCCAGCAGCCGCGGTAATACGTAGGGTGCAAGCGTTAATCGGAATTACTGGGCGTAAAGCGTGCGCAGGCGGTTTTGTAAGACAGAGGTGAAATCCCCGGGCTCAACCTGGGAACTGCCTTTGTGACTGCAAGGCTAGAGTACGGCAGAGGGGGGTGGAATTCCGCGTGTAGCAGTGAAATGCGTAGATATGCGGAGGAACACCGATGGCGAAGGCAACCCCCTGGGCCTGT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51GTCGGGAATATTGCGCAATGGAGGAAACTCTGACGCAGTGACGCCGCGTGCAGGAAGAAGGTTTTCGGATTGTAAACTGCTTTAGACAGGGAAGAAACAAGACAGTACCTGTAGAATAAGCTCCGGCTAACTACGTGCCAGCAGCCGCGGTAATACGTAGGGAGCAAGCGTTATCCGGATTTATTGGGTGTAAAGGGTGCGTAGACGGGAATGCAAGTTGGTTGTGAAATCCCTCGGCTCAACCGAGGAATTGCAACCAAAACTATATTTCTTGAGTGCTGGAGAGGAAAGTGGAATTCCTAGTGTAGCGGTGAAATGCGTAGATATTAGGAGGAACACCAGTGGCGAAGGCGACTTTCTGGACAGTAACTGACGTTGAGGCACGAAAGT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52GTGGGGAATATTGGACAATGGGCGCAAGCCTGATCCAGCCATGCCGCGTGAGTGATGAAGGCCTTAGGGTTGTAAAGCTCTTTCACCGGAGAAGATAATGACGGTATCCGGAGAAGAAGCCCCGGCTAACTTCGTGCCAGCAGCCGCGGTAATACGAAGGGGGCTAGCGTTGTTCGGAATTACTGGGCGTAAAGCGCACGTAGGCGGATATTTAAGTCAGGGGTGAAATCCCAGAGCTCAACTCTG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ACTGCCTTTGATACTGGGTATCTTGAGTATGGAAGAGGTAAGTGGAATTCCGAGTGTAGAGGTGAAATTCGTAGATATTCGGAGGAACACCAGTGGCGAAGGCGGCTTACTGGTCCAT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56GTGAGGAATATTGGTCAATGGGCGGAAGCCTGAACCAGCCAAGTCGCGTGAGGGAATAAGGCCCTACGGGTCGTAAACCTCTTTTGTCAGGGAGCAAAGCTTGGTACGTGTACCGAGAAGGAGAGTACCTGAAGAAAAAGCATCGGCTAACTCCGTGCCAGCAGCCGCGGTAATACGGAGGATGCGAGCGTTATCCGGATTTATTGGGTTTAAAGGGTGCGTAGGCGGGCTTTTAAGTCAGCGGTCAAATTGAGGGGCTCAACCCCTTCCCGCCGTTGAAACTGGGAGTCTTGAGTGAGCGAGAAGTAAGCGGAATGCGTGGTGTAGCGGTGAAATGCATAGATATCACGCAGAACCCCGATTGCGAAGGCAGCTTACCGGCGCTCAACTGACGCTGAGGCACGAAAGT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383GTGGGGAATTTTGGACAATGGGGGCAACCCTGATCCAGCCATTCCGCGTGAGTGAAGAAGGCCTTCGGGTTGTAAAGCTCTTTTGTCCGGAACGAAACGGGTGGTGTTAACAGCGCCATCTACTGACGGTACCGGAAGAATAAGCACCGGCTAACTACGTGCCAGCAGCCGCGGTAATACGTAGGGTGCGAGCGTTAATCGGAATTACTGGGCGTAAAGCGTGCGCAGGCGGTTTTGCAAGCCGGATGTGAAATCCCCGGGCTTAACCTGGGAATGGCATTTGGGACTGCAAGGCTGGAGTGCGGCAGAGGAGACTGGAATTCCTGGTGTAGCAGTGAAATGCGTAGATATCAGGAGGAACACCGATGGCGAAGGCAGGTCTCTGGGCTGA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17GTAGGGAATCTTCCGCAATGGGCGAAAGCCTGACGGAGCAATGCCGCGTGAGTGATGAAGGTTTTCGGATCGTAAAGCTCTGTTGCCAGGGAAGAACGCTTGGGAGAGTAACTGCTCTCAAGGTGACGGTACCTGAGAAGAAAGCCCCGGCTAACTACGTGCCAGCAGCCGCGGTAATACGTAGGGGGCAAGCGTTGTCCGGAATTATTGGGCGTAAAGCGCGCGCAGGCGGTCCTTTAAGTCTGATGTGAAAGCCCTCGGCTCAACCGAGGAGGGTCATTGGAAACTGGAGGACTTGAGTGCAGAAGAGGAAAGTGGAATTCCAAGTGTAGCGGTGAAATGCGTAGATATGTGGAGGAACACCAGTGGCGAAGGCGACTCTCTGGGCT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18GTAGGGAATCTTCCACAATGGGCGAAAGCCTGATGGAGCAACGCCGCGTGAGTGAAGAAGGTTTTCGGATCGTAAAACTCTGTTGTAAGGGAAGAACAAGTACAGTAGTAACTGGCTGTACCTTGACGGTACCTTATTAGAAAGCCACGGCTAACTACGTGCCAGCAGCCGCGGTAATACGTAGGTGGCAAGCGTTGTCCGGAATTATTGGGCGTAAAGCGCGCGCAGGCGGTCATTTAAGTCTGGTGTTTAATCCCGGGGCTCAACCCCGGATCGCACTGGAAACTGGATGACTTGAGTGCAGAAGAGGAAAGTGGAATTCCAAGTGTAGCGGTGAAATGCGTAGAGATTTGGAGGAACACCAGTGGCGAAGGCGACTTTCTGGTCT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24GTCGAGAATTTTTCACAATGGGCGCAAGCCTGATGGAGCGACGCCGCGTGGGGGATGAATGGCTTCGGCCCGTAAACCCCTGTCATTCGCGATCAAACCTCGTTATTTAAAAGATGACGAGCTGATAGTAGCGGAAGAGGAAGGGACGGCTAACTCTGTGCCAGCAGCCGCGGTAATACAGAGGTCCCAAGCGT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GTTCGGATTCACTGGGCGTAAAGGGTGCGTAGGTGGTGAGGTAAGTCGGATGTGAAATCTCGGAGCTCAACTCCGAAACGGCATTGGAAACTACCTTGCTCGAGGATTGGAGGGGGGACTGGAATACTTGGTGTAGCAGTGAAATGCGTAGATATCAAGTGGAACACCAGTGGCGAAGGCGAGTCCCTGGACAATTCCTGACACTGAGGCACGAAAGCTA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38GTGGGGAATATTGCGCAATGGAGGCAACTCTGACGCAGCAATGCCGCGTGAGTGAAGAAGGGATTCGTTCCGTAAAGCTCTGTTACCGGGGAAGAGAGAGGACGGTACCCGGTGAGCAAGCCCCAGCCAACTACGTGCCAGCAGCTGCGGTAATACGTAGGGGGCGAGCGTTATCCGGATTTATTGGGCGTAAAGGGCACGCAGGCGGTTATTCAGGTGTGATGTTCAAGGGTGGGGCTCAACCCCGCAGGTCATGGCAAACCGGATAACTCGAGTAATGTCGGGGCAGACAGAATTCTTGGTGTAGCGGTGAAATGCGCAGAGATCAGGAGGAATACCAGAGGCGAAGGCGGTCTGCCAGGCACTTAC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46GTGGGGAATATTGCACAATGGGGGAAACCCTGATGCAGCGACGCCGCGTGAGCGAAGAAGTATTTCGGTATGTAAAGCTCTATCAGCAGGGAAGAAACTGACGGTACCTGACTAAGAAGCACCGGCTAAATACGTGCCAGCAGCCGCGGTAATACGTATGGTGCAAGCGTTATCCGGATTTACTGGGTGTAAAGGGAGCGTAGACGGATAGGCAAGTCTGGAGTGAAAGCCCGGGGCTCAACCCCGGGACTGCTTTGGAAACTGTTTATCTAGAGTGCTGGAGAGGCAAGTGGAATTCCTAGTGTAGCGGTGAAATGCGTAGATATTAGGAGGAACACCAGTGGCGAAGGCGGCTTGCTGGACA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51GTGGGGAATTTTGGACAATGGGGGAAACCCTGATCCAGCCATGCCGCGTGCGGGAAGAAGGCCTTCGGGTTGTAAACCGCTTTTGGCAGGAACGAAACGGCGCGCGCCAATACCGCGCGTTAATGACGGTACCTGCAGAATAAGCACCGGCTAACTACGTGCCAGCAGCCGCGGTAATACGTAGGGTGCAAGCGTTAATCGGAATTACTGGGCGTAAAGCGTACGCAGGCGGCTATGCAAGACAGGTGTGAAATCCCCGGGCTCAACCTGGGAACTGCACTTGTGACTGCATGGCTAGAGTCCGTAAGAGGGGGGTGGAATTCCACGTGTAGCAGTGAAATGCGTAGAGATGTGGAGGAACACCGATGGCGAAGGCAGCCCCCTGGGATGAGACTGACGCTCATGTACGAAAGCGTGGGG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63GTGAGGAATATTGGTCAATGGCCGAGAGGCTGAACCAGCCAAGTCGCGTGAGGGATGACGGCCCTACGGGTTGTAAACCTCTTTTGTCAGGGAGCAAAGAACGCCACGTGTGGCGTCTCGAGAGTACCTGAAGAAAAAGCATCGGCTAACTCCGTGCCAGCAGCCGCGGTAATACGGAGGATGCGAGCGTTATCCGGATTTATTGGGTTTAAAGGGTGCGCAGGCGGACTGTCAAGTCAGCGGTAAAATTGCGGGGCTCAACCCCGTCGAGCCGTTGAAACTGGCGGTCTTGAGTGAGCGAGAAGTATGCGGAATGCGTGGTGTAGCGGTGAAATGCATAGATATCACGCAGAACTCCGATTGCGAAGGCAGCATACCGGCTCCACA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70GTGGGGAATATTGCACAATGGGGGAAACCCTGATGCAGCGACGCCGCGTGAGTGAAGAAGTATTTCGGTATGTAAAGCTCTATCAGCAGGGAAGATAATGACGGTACCTGACTAAGAAGCCCCGGCTAACTACGTGCCAGCAGC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GGTAATACGTAGGGGGCAAGCGTTATCCGGATTTACTGGGTGTAAAGGGTGCGTAGGTGGCATGGCAAGTCAGAAGTGAAAACCCGGGGCTCAACCCCGCGGAGTGCTTTTGAAACTGTCAGGCTGGAGTACAGGAGAGGTAAGCGGAATTCCTAGTGTAGCGGTGAAATGCGTAGATATTAGGAGGAACACCGGTGGCGAAGGCGGCTTGCTGGACCGAAACTGACGCTGAGT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97GTAGGGAATCTTCCGCAATGGACGAAAGTCTGACGGAGCAACGCCGCGTGAGTGATGAAGGTTTTCGGATCGTAAAGCTCTGTTGTTAGGGAAGAACAAGTGCCGTTCAAATAGGGCGGCACCTTGACGGTACCTAACCAGAAAGCCACGGCTAACTACGTGCCAGCAGCCGCGGTAATACGTAGGTGGCAAGCGTTGTCCGGAATTATTGGGCGTAAAGGGCTCGCAGGCGGTTTCTTAAGTCTGATGTGAAAGCCCCCGGCTCAACCGGGGAGGGTCATTGGAAACTGGGGAACTTGAGTGCAGAAGAGGAGAGTGGAATTCCACGTGTAGCGGTGAAATGCGTAGAGATGTGGAGGAACACCAGTGGCGAAGGCGACTCTCTGGTCTGTAACTGACG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499GTGGGGAATATTGCACAATGGGGGAAACCCTGATGCAGCAACGCCGCGTGAGTGATGACGGCCTTCGGGTTGTAAAGCTCTGTCTTCAGGGACGATAATGACGGTACCTGAGGAGGAAGCCACGGCTAACTACGTGCCAGCAGCCGCGGTAATACGTAGGTGGCGAGCGTTGTCCGGATTTACTGGGCGTAAAGGGAGCGTAGGCGGATTTTTAAGTGAGATGTGAAATACTCGGGCTTAACCTGAGTGCTGCATTTCAAACTGGAAGTCTAGAGTGCAGGAGAGGAGAAGGGAATTCCTAGTGTAGCGGTGAAATGCGTAGAGATTAGGAAGAACACCAGTGGCGAAGGCGCTTCTCTGGACTGTAACTGACGC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01GTGAGGAATATTGGTCAATGGCCGAGAGGCTGAACCAGCCAAGTCGCGTGAGGGATGACGGCCCTATGGGTTGTAAACCTCTTTTGTCAGGGAGCAAGACCCTCCACGTGTGGAGGAGCGAGAGTACCTGAAGAAAAAGCATCGGCTAACTCCGTGCCAGCAGCCGCGGTAATACGGAGGATGCGAGCGTTATCCGGATTTATTGGGTTTAAAGGGTGCGCAGGCGGGCAGTCAAGTCAGCGGTAAAATCGTGGGGCCCAACCCCATCCCGCCGTTGAAACTGGCTGTCTTGAGTGAGCGAGAAGTATGCGGAATGCGTGGTGTAGCGGTGAAATGCATAGATATCACGCAGAACTCCGATTGCGAAGGCAGCATACCGGCGCTCAACTGACGCTCAT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31GTGGGGAATTTTGGACAATGGGCGAAAGCCTGATCCAGCCATGCCGCGTGTGGGATGAAGGCCTTCGGGTTGTAAACCACTTTTGTCAGGGACGAAAAGGTTCGGGCCAATACCCCGAACTGCTGACGGTACCTGAAGAATAAGCACCGGCTAACTACGTGCCAGCAGCCGCGGTAATACGTAGGGTGCAAGCGTTAATCGGAATTACTGGGCGTAAAGCGTGCGCAGGCGGTTCTGTAAGATAGATGTGAAATCCCCGGGCTTAACCTTGGAATTGCATTTATGACTGCAGGACTCGAGTTTGTCAGAGGGGGGTGGAATTCCAAGTGTAGCAGTGAAATGCGTAGATATTTGGAAGAACACCGATGGCGAAGGCAGCCCCCTGGGACATG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37GTGGGGAATCTTAGACAATGGGGGAAACCCTGATCTAGCCATGCCGCGTGAGTGACGAAGGCCTTAGGGTCGTAAAGCTCTTTCGCTGGGGAA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TAATGACTGTACCCAGTAAAGAAACCCCGGCTAACTCCGTGCCAGCAGCCGCGGTAATACGGAGGGGGTTAGCGTTGTTCGGAATTACTGGGCGTAAAGCGCGCGTAGGCGGACTGGAAAGTTGGGGGTGAAATCCCGGGGCTCAACCCCGGAACGGCCTCCAAAACTATCAGTCTAGAGTTCGAGAGAGGTGAGTGGAATTCCGAGTGTAGAGGTGAAATTCGTAGATATTCGGAAGAACACCAGTGGCGAAGGCGACTCACTGGACAGTTATTGACG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45GTGGGGAATATTGCACAATGGGGGAAACCCTGATGCAGCGACGCCGCGTGAGCGAAGAAGTACTTCGGTATGTAAAGCTCTGTCAGCAGGGAAGATAATGACGGTACCCGACCAAGAAGCCCCGGCTAACTACGTGCCAGCAGCCGCGGTAATACGTAGGGGGCAAGCGTTATCCGGATTTACTGGGTGTAAAGGGAGCGTAGACGGCAATGCAAGTCAGATGTGAAAGCCCGGGGCTCAACCGCGGGACTGCATTTGAAACTGTGATGCTGGAGTGCAGGAGAGGTAAGTGGAATTCCTAGTGTAGCGGTGAAATGCGTAGATATTAGGAGGAACACCAGTGGCGAAGGCGGCTTACTGGACTGTAACTGACGTTGAGGCT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565GTGAGGAATATTGGTCAATGGGCGAGAGCCTGAACCAGCCAAGTCGCGTGAGGGAAGACGGCCCTACGGGTTGTAAACCTCTTTTGTCAGGGAGCAAGAACAGGCACGCGTGCCTGACTGAGAGTACCTGAAGAAAAAGCATCGGCTAACTCCGTGCCAGCAGCCGCGGTAATACGGAGGATGCGAGCGTTATCCGGATTTATTGGGTTTAAAGGGTGCGTAGGCGGGCTGCCAAGTCAGCGGTAAAATTGCGGGGCTCAACCCCGTCGAGCCGTTGAAACTGGTGGTCTTGAGTGGGCGAGAAGTACGCGGAATGTGTGGTGTAGCGGTGAAATGCATAGATATCACGCAGAACTCCGATTGCGAAGGCAGCGTACCGGCGCCCT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08GTAGGGAATCTTCCACAATGGACGCAAGTCTGATGGAGCAACGCCGCGTGAGTGAAGAAGGTTTTCGGATCGTAAAGCTCTGTTGTTGGTGAAGAAGGATAGGAGCAGCAACTGGTTTCTATTTGACGGTAATCAACCAGAAAGTCACGGCTAACTACGTGCCAGCAGCCGCGGTAATACGTAGGTGGCAAGCGTTGTCCGGATTTATTGGGCGTAAAGCGAGCGCAGGCGGAATGATAAGTCTGATGTGAAAGCCCACGGCTCAACCGTGGAACTGCATCGGAAACTGTCATTCTTGAGTGCAGAAGAGGAGAGTGGAACTCCATGTGTAGCGGTGGAATGCGTAGATATATGGAAGAACACCAGTGGCGAAGGCGGCTCTCTGGTCTGCAACTGACGCTGAGGCTCGAAAGCATGGGT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10GTGGGGAATCTTGCGCAATGGGCGAAAGCCTGACGCAGCGACGCCGCGTGAGTGATGAAGGCCTTCGGGTTGTAAAGCTCTGTGGAGAGGGACGAATAAGTCGTAGCTAACATCTACGATGATGACGGTACCTCTTTAGCAAGCACCGGCTAACTCTGTGCCAGCAGCCGCGGTAAGACAGAGGGTGCAAACGTTGTTCGGAATTACTGGGCGTAAAGCGCGTGTAGGCTGCCTCGCAAGTCGGATGTGAAAGCCCTGGGCTCAACCTAGGAAGTGCATTCGAAACTGCGAGGCTCGAGTCCTGGAGAGGAAGGCGGAATTCTCGGTGTAGAGGTGAAATTCGTAGATATCGAGAGGAACACCGGTGGCGAAGGCGGCCTTCTGGACAGTGACTGACGCTGAG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11GTGGGGAATATTGCGCAATGGGGGAAACCCTGACGCAGCGACG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CGCGTGAGCGAAGAAGGCCTTAGGGTCGTAAAGCTCTGTTTTAAGGGACGAATATCCTTAGTAGTAACTGACTAAGGAATGACGGTACCTTAAGAGAAAGCCCCGGCTAACTACGTGCCAGCAGCCGCGGTAAGACGTAGGGGGCGAGCGTTGTCCGGAATTACTGGGCGTAAAGAGCACGTAGGCGGGATTTTAAGTCAGGTGTGAAAGACCGTGGCTCAACCACGGGGTTGCACATGAAACTGGAATTCTTGAGGGCAGGAGAGGAAAGTGGAATTCCTGGTGTAGCGGTGAAATGAGTAGAAATCAGGAGGAACACCGGTGGCGAAGGCGACTTTCTGGACTGACCCTGACGCTGAGGTG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18GTGGGGAATCTTCCGCAATGGACGAAAGTCTGACGGAGCAACGCCGCGTGAGTGATGACGGCCTTCGGGTTGTAAAGCTCTGTTAATCGAGACGAATGGTTCTTGTGCGAATAGTGCGAGGATTTGACGGTACCGGAATAGAAAGCCACGGCTAACTACGTGCCAGCAGCCGCGGTAATACGTAGGTGGCAAGCGTTGTCCGGAATTATTGGGCGTAAAGCGCGCGCAGGCGGATCAGTTAGTCTGTCTTAAAAGTTCGGGGCTTAACCCCGTGATGGGATGGAAACTGCTGATCTAGAGTATCGGAGAGGAAAGTGGAATTCCTAGTGTAGCGGTGAAATGCGTAGATATTAGGAAGAACACCAGTGGCGAAGGCGACTTTCTGGACGAAAACTGACGCTGAGGCGCGAAAGCCAGGGGAGCG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33GTAGGGAATATTAGAAATGGACGAAAGTCTGATCTAGCAACACCGCGTGTGCGAAGAAGGCCTTCGGGTCGTAAAGCACTTTTTGGAAGGAATAGGAAGGAATGTACTTCCAGAATAAGTCTCGGCTAACTACGTGCCAGCAGCCGCGGTAACACGTAGGAGGCAAACGTTATCCGGATTTACTGGGCGTAAAGCGCGTGTAGGTGGTACTGTAAGTAGGGCGTGAAAGCTCCTGGCTCAACTGGGAGAGGCCGTTCTAAACTACAGAACTAGAGGATGGTAGAGGGAGGTGGAATTCCAGGTGTAGCGGTGGAATGCGCAGATATCTGGAGGAACACCGGTGGCGAAGGCGGCCTCCTGGACCATTCCTGACACTCAGACGCGAAAGCTAGGGTAGCAAACG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35GTGGGGAATATTGCACAATGGGCGGAAGCCTGATGCAGCGACGCCGCGTGAGGGATGACGGCCTTCGGGTTGTAAACCTCTTTCAGCAGGGAAGAAGCGAAAGTGACGGTACCTGCAGAAGAAGCGCCGGCTAACTACGTGCCAGCAGCCGCGGTAATACGTAGGGCGCAAGCGTTGTCCGGAATTATTGGGCGTAAAGAGCTCGTAGGCGGCTTGTCGCGTCGGTTGTGAAAGCCCGGGGCTTAACCCCGGGTCTGCAGTCGATACGGGCAGGCTAGAGTTCGGTAGGGGAGATCGGAATTCCTGGTGTAGCGGTGAAATGCTCAGATATCAGGAGGAACACCGGTGGCGAAGGCGGATCTCTGGGCCGATACTGACGCTGAGGAG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48GTAGGGAATATTGGGCAATGGCCGAGAGGCTGACCCAGCCATGCCGCGTGCAGGAAGAAGGCCTTCTGGGTTGTAAACTGCTTTTACCAGGGAAGAAAACGCGCCTGCGGGCGTAACTGACGGTACCTGGTGAATAAGCACCGGCTAACTCCGTGCCAGCAGCCGCGGTAATACGGAGGGTGCAAGCGTTGTCCGGATTTATTGGGTTTAAAGGGTGCGTAGGCGGCCCGTTAAGTCAGCGGTGAAATCCCACGGCTCAACCGTGGAACTGCCGTTGATACTGGCGGGCTTGAGTTCGGTCGAGGCGGGCGGAACTGGCGGTGTAGCGGTGAAATGCTTAGATACCGCCAAGAACCCCGATTGCGTAGGCAGCTCGCTGGGCCGAAACTGACGCTGAGGCACGAAAGCGTGGGGAG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lastRenderedPageBreak/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685GTGGGGAATCTTGCACAATGGGGGAAACCCTGATGCAGCGACGCCGCGTGAGTGATGAAGCCCTTCGGGGTGTAAAGCTCTTTCGGCAGGGACGATAATGACGGTACCTGAAGAAGAAGCTGCGGCTAACTACGTGCCAGCAGCCGCGGTAATACGTAGGCAGCGAGCGTTGTTCGGAGTTACTGGGCGTAAAGAGTGCGTAGGCGGTTTTCTAAGTTTGGTGTGAAATCTCCCGGCTCAACTGGGAGGGTGCGCCGAAGACTGGAAGGCTAGAGTATGGGAGAGGTAAGCGGAATTCCTGGTGTAGCGGTGAAATGCGTAGATATCAGGAGGAACACCTGCGGTGTAGACGGCTTACTGGACCATCACTGACGCTGAGGCACGAAAGCGTGGGT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09GTGGGGAATTTTGGACAATGGGCGCAAGCCTGATCCAGCAATGCCGCGTGCAGGATGAAGGCCTTCGGGTTGTAAACTGCTTTTGTACGGAACGAAAAGTCTTGGGTTAATACCCTGGGATCATGACGGTACCGTAAGAATAAGCACCGGCTAACTACGTGCCAGCAGCCGCGGTAATACGTAGGGTGCAAGCGTTAATCGGAATTACTGGGCGTAAAGCGTGCGCAGGCGGTTTTGTAAGACAGTGGTGAAATCCCCGGGCTCAACCTGGGAACTGCCATTGTGACTGCAAGGCTGGAGTGCGGCAGAGGGGGATGGAATTCCGCGTGTAGCAGTGAAATGCGTAGATATGCGGAGGAACACCGATGGCGAAGGCAATCCCCTGGGCCTGCACTGACGC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39GTGGGGAATATTGGACAATGGGCGAAAGCCTGATCCAGCCATGCCGCGTGTGTGAAGAAGGTCTTCGGATTGTAAAGCACTTTAAGTTGGGAGGAAGGGTTGTAGATTAATACTCTGCAATTTTGACGTTACCGACAGAATAAGCACCGGCTAACTCTGTGCCAGCAGCCGCGGTAATACAGAGGGTGCAAGCGTTAATCGGAATTACTGGGCGTAAAGCGCGCGTAGGTGGTTTGTTAAGTTGGATGTGAAATCCCCGGGCTCAACCTGGGAACTGCATTCAAAACTGACTGACTAGAGTATGGTAGAGGGTGGTGGAATTTCCTGTGTAGCGGTGAAATGCGTAGATATAGGAAGGAACACCAGTGGCGAAGGCGACCACCTGGACTAATACTGACACTGAGGT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782GTGAGGAATATTGGTCAATGGCCGCAAGGCTGAACCAGCCAAGTCGCGTGAGGGAAGACGGTCCTATGGATTGTAAACCTCTTTTGTCGGGGAGCAATAACACCTCGTGAGGTGAAAAGTGAGAGTACCCGAAGAAAAAGCATCGGCTAACTCCGTGCCAGCAGCCGCGGTAATACGGAGGATGCGAGCGTTATCCGGATTTATTGGGTTTAAAGGGTGCGTAGGCGGACTGGAAAGTCAGCGGTAAAATTGAGAGGCTCAACCTCTTCCCGCCGTTGAAACTGTCGGTCTAGAGTGGGCGAGAAGTATGCGGAATGCGTGGTGTAGCGGTGAAATGCATAGATATCACGCAGAACTCCGATTGCGAAGGCAGCATACCGGCGCCCAACTGACGCTGAG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27GTGGGGAATTTTGGACAATGGGCGCAAGCCTGATCCAGCCATTCCGCGTGCAGGATGAAGGCCTTCGGGTTGTAAACTGCTTTTGTACGGAACGAAAAGGCTCTGGTTAATACCTGGGGCTCATGACGGTACCGTAAGAATAAGCACCGGCTAACTACGTGCCAGCAGCCGCGGTAATACGTAGGGTGCGAGCGTTAATCGGAATTACTGGGCGTAAAGCGTGCGCAGGCGGTGATGTAAGACAGATGTGAAATCCCCGGGCTCAACCTGGGAACTGCATTTGTGACTGCATCGCTGGAGTGCGGCAGAGGGGGATGGAATTCCGCGTGTAGCAGTGAAATGCGTAGATATGCGGAGGAACACCGATGGCGAAGGCAATCCCCTGGGCCTGCACTGACGC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CATGCA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31GTAGGGAATCTTCCGCAATGGGCGAAAGCCTGACGGAGCAATGCCGCGTGAGTGATGAAGGTTTTCGGATCGTAAAGCTCTGTTGCCAGGGAAGAACGCTTGGGAGAGTAACTGCTCTCAAGGTGACGGTACCTGAGAAGAAAGCCACGGCTAACTACGTGCCAGCAGCCGCGGTAATACGTAGGTGGCAAGCGTTGTCCGGAATTATTGGGCGTAAAGCGCGCGCAGGTGGTTTCTTAAGTCTGATGTGAAAGCCCACGGCTCAACCGTGGAGGGTCATTGGAAACTGGGAGACTTGAGTGCAGAAGAGGATAGTGGAATTCCAAGTGTAGCGGTGAAATGCGTAGAGATTTGGAGGAACACCAGTGGCGAAGGCGACTATCTGGTCTGTAACTGACA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47GTGGGGAATATTGCGCAATGGGCGAAAGCCTGACGCAGCAACGCCGCGTGAGTGATGAAGGCCTTCGGGTCGTAAAGCTCTGTCGGAGGGAACGAATGCTTTCGGGGTTAACAGCCCCGGAAAGTGACGGTACCCTCAAAGGAAGCACCGGCTAACTCTGTGCCAGCAGCCGCGGTAATACAGAGGGTGCTAGCGTTGTTCGGAATCATTGGGCGTAAAGGGCGTGTAGGCGGTTTGTTAAGTCATGTGTGAAATCCCTCGGCTCAACCGGGGAACGACGCATGAAACTGGCAAGCTAGAGTACCAAAGAGGGGGGTGGAATTCCCGGTGTAGCGGTGAAATGCGTAGATATCGGGAGGAACACCTGTGGCGAAGGCGGCCCCCTGGTTGGATACTGACGCTGATA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873GTGGGGAATATTGCACAATGGGCGCAAGCCTGATGCAGCCATGCCGCGTGTGTGAAGAAGGCCTTCGGGTTGTAAACCTCTTTTAGTAGGGAAGAAGCGAAAGTGACGGTACCTGCAGAAAAAGCACCGGCTAACTACGTGCCAGCAGCCGCGGTAATACGTAGGGTGCAAGCGTTATCCGGAATTATTGGGCGTAAAGAGCTCGTAGGCGGTTTGTCGCGTCTGCTGTGAAAACTAGAGGCTCAACTTCTAGCTTGCAGTGGGTACGGGCAGACTAGAGTGCGGTAGGGGAGATTGGAATTCCTGGTGTAGCGGTGGAATGCGCAGATATCAGGAGGAACACCGATGGCGAAGGCAGATCTCTGGGCCGTAACTGACGCTGAGGAGCGAAAGA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26GTGGGGAATATTGCACAATGGGGGGAACCCTGATGCAGCAATGCCGCGTGGGTGAAGAAGCACTCCGGTGCGTAAAGCCCTGTCAGCAGGGAAGAAAATGACAGTACCTGGACAAGAAGCCCCGGCTAACTACGTGCCAGCAGCCGCGGTAATACGTAGGGGGCAAGCGTTATCCGGATTTACTGGGTGTAAAGGGAGCGTAGACGGCGTGCCAAGTCTGATGTGAAAGGCCGGGGCTCAACCCCGGGACTGCATTGGAAACTGGCATGCTGGAGTGCCGGAGGGGCAAGCGGAATTCCTAGTGTAGCGGTGAAATGCGTAGATATTAGGAGGAACACCGGTGGCGAAGGCGGCTTGCTGGACGGTAACTGACGTTGAGGCTCGAAAGCGTGGGGAGA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27GTGGGGAATATTGCACAATGGGGGAAACCCTGATGCAGCAACGCCGCGTGAAGGAAGACGGTTTTCGGATTGTAAACTTCTGTTCTTAGTGAAGAATAATGACGGTAGCTAAGGAGCAAGCCACGGCTAACTACGTGCCAGCAGCCGCGGTAATACGTAGGTGGCAAGCGTTGTCCGGAATTACTGGGTGTAAAGGGAGCGTAGGCGGGACGGCAAGTCAGATGTGAAATATACGTGCTCAACATGTAGACTGCATTTGAAACTGTCGTTCTTGAGTGAGGTAGAGGTAAGCGGAATTCCTGGTGTAGCGGTGAAATGCGTAGAGATCAGGAGGAACATCGGTGGCGA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AGGCGGCTTACTGGACGGCAACTGACGTTGAGGCTCGAAGGCGTGGGGAGA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28GTGAGGAATATTGGTCAATGGGCGGGAGCCTGAACCAGCCAAGCCGCGTGGGCGAAGAAGGCCCTATGGGTCGTAAAGTCCTTTTGTCAGGGAACAAAAGCGGGTATGTATACCAGTCTGAGTGTACCTGAAGAAAAAGCATCGGCTAACTCCGTGCCAGCAGCCGCGGTAATACGGAGGATGCGAGCGTTATCCGGATTTATTGGGTTTAAAGGGAGCGTAGATGGGTTGTTAAGTCAGTTGTGAAAGTTTGCGGCTCAACCGTAAAATTGCAATTGATACTGGCGTCCTTGAGTACAGTTGAGGTGGGCGGAATTCGTGGTGTAGCGGTGAAATGCTTAGATATCACGAAGAACTCCTATTGCGAAGGCAGCTCACTAAACTGCAACTGACATTGAGGCTCGAAAGTGTGGGTATA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30GTAGGGAATCTTCCGCAATGGACGCAAGTCTGACGGAGCAACGCCGCGTGAGTGACGAAGGTTTTCGGATCGTAAAACTCTGTTGTGAGGGAAGAACACGTACCAATTAACTACTGGTACCTTGACGGTACCTCACCAGAAAGCCACGGCTAACTACGTGCCAGCAGCCGCGGTAATACGTAGGTGGCAAGCGTTGTCCGGAATTATTGGGCGTAAAGCGCGCGCAGGCGGTCCTTTAAGTCTGATGTGAAAGCCAACGGCTCAACCGTGGAGGGTCATTGGAAACTGGAGGACTTGAGTGCAGAAGAGGAAAGTGGAATTCCATGTGTAGCGGTGAAATGCGTAGAGATGTGGAGGAACACCAGTGGCGAAGGCGACTTTCTGGTCTGTAACTGACGCTGAGGCGC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31GTGAGGAATATTGGTCAATGGGCGTGAGCCTGAACCAGCCAAGCCGCGTGAAGGAAGAAGGTGCAGGGCATCGTAAACTTCTTTTGCCGGGGAACAATAAGCGGGACTAGTCCCGCGACGAGTGTACCCGGAGAAAAAGCATCGGCTAACTCCGTGCCAGCAGCCGCGGTAATACGGAGGATGCGAGCGTTATCCGGATTTATTGGGTTTAAAGGGTGCGCAGGCGGCGCGGTAAGTCAGCGGTAAAGGCCCGGGGCTCAACCCCGGCGAGCCGTTGAAACTGGTGGTCTTGAGTTCGGACAGGGCAGATGGAATTCGTGGTGTAGCGGTGAAATGCTTAGATATCACGAAGAACTCCGACAGCGAAGGCATTCTGCCGGGGCGAAACTGACGCTGAGGCTCGAAAGTGC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33GTGAGGAATATTGGTCAATGGGCTAAGGCCTGAACCAGCCAAGTCGCGTGAGGGAAGACGGTCCTATGGATTGTAAACCTCTTTTGTCGGGGAGCAACGAGGCCACGTGTGGCCGAAGTGAGAGTACCCGAAGAAAAAGCATCGGCTAACTCCGTGCCAGCAGCCGCGGTAATACGGAGGATGCGAGCGTTATCCGGATTTATTGGGTTTAAAGGGAGCGTAGATGGGTTGTTAAGTCAGTTGTGAAAGTTTGCGGCTCAACCGTAAAATTGCAATTGATACTGGCAGTCTTGAGTACAGTTGAGGTAGGCGGAATTAGTGGTGTAGCGGTGAAATGCTTAGATATCACGAAGAACTCCGATTGCGAAGGCAGCTTACTAAACTGCCACTGACATTGATGCTCGAAAGTGTGGGTAT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34GTGGGGGATATTGCACAATGGGGGAAACCCTGATGCAGCGACGCCGCGTGAGTGAAGAAGTATTTCGGTATGTAAAGCTCTATCAGCAGGGACGAAAATGACGGTACCTGAGTAAGAAGCCCCGGCTAACTACGTGCCAGCAGCCGCGGTAATACGTAGGGGGCAAGCGTTATCCGGATTTACTGGGTGTAAAGGGAGCGTAGACGGTAATGCAAGTCTGGAGTGAAAGGCAGGGGCCAAACCCCTGGACTGCTTTGGAAACTGTGTAACTGGAGTGCAGGAGAGGTAAGTGGA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TCCTAGTGTAGCGGTGAAATGCGTAGATATTAGGAGGAACACCAGTGGCGAAGGCGGCCTTCTGGGCCACTACTGACGCTGAGGCGCGAAAGCTGGGGGAGA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39GTAGGGAATCTTCCGCAATGGACGAAAGTCTGACGGAGCAACGCCGCGTGAACGATGAAGGCCTTCGGGTCGTAAAGTTCTGTTGTTAGGGAAGAACAAGTACCGTTCGAATAGGGCGGTACCTTGACGGTACCTAACCAGAAAGCCACGGCTAACTACGTGCCAGCAGCCGCGGTAATACGTAGGTGGCAAGCGTTGTCCGGAATTATTGGGCGTAAAGCGCGCGCAGGCGGTCTCTTAAGTCTGATGTGAAAGCCCACGGCTCAACCGTGGAGGGTCATTGGAAACTGGGAGACTTGAGTGCAGAAGAGGAGAGTGGAATTCCATGTGTAGCGGTGAAATGCGTAGATATATGGAGGAACACCAGTGGCGAAGGCGACTCTCTGGTCTGTAACTGACGCTGAGGCGA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44GTGAGGAATATTGGTCAATGGGCGCGAGCCTGAACCAGCCAAGTCGCGTGAGGGAAGACGGTCCTATGGATTGTAAACCTCTTTTGTCAGGGAGCAAGGACTGCCACGTGTGGCAGGGCGAGAGTACCTGAAGAAAAAGCATCGGCTAACTCCGTGCCAGCAGCCGCGGTAATACGGAGGATGCGAGCGTTATCCGGATTTATTGGGTTTAAAGGGTGCGTAGGCGGACTGTTAAGGCAGCGGTAAAATTGAGAGGCTCAACCTCTTCGAGCCGTTGAAACTGGCGGTCTTGAGTGAGCGAGAAGTATGCGGAATGCGTGGTGTAGCGGTGAAATGCATAGATATCACGCAGAACTCCGATTGCGAAGGCAGCATACCGGCGCTCAACTGACGCTGAAGCACGAAAGCGTGGGTATCG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51GTGGGGAATATTGCACAATGGGGGAAACCCTGATGCAGCGACGCCGCGTGAGTGAAGAAGTATTTCGGTATGTAAAGCTCTATCAGCAGGGAAGAAAATGACGGTACCTGACTAAGAAGCCCCGGCTAACTACGTGCCAGCAGCCGCGGTAATACGTAGGGGGCAAGCGTTATCCGGATTTACTGGGTGTAAAGGGAGCGTAGACGGCAAAGCAAGTCTGAAGTGAAAGCTCGGGGCTCAACCCCGGAACTGCTTTGGAAACTGTTATGCTAGAGTGCTGGAGAGGTAAGTGGAATTCCTAGTGTAGCGGTGAAATGCGTAGATATTAGGAGGAACACCAGTGGCGAAGGCGGCTTACTGGACAGTAACTGACGTTGAGGCTAGAAAGC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58GTGGGGAATATTGCACAATGGGCGAAAGCCTGATGCAGCGACGCCGCGTGAGTGAAGAAGTATTTCGGTATGTAAAGCTCTATCAGCAAGGAAGATAATGACGGTACTTGACTAAGAAGCCCCGGCTAACTACGTGCCAGCAGCCGCGGTAATACGTAGGGGGCAAGCGTTATCCGGATTTACTGGGTGTAAAGGGAGTGTAGGTGGCATGGCAAGTCAGAAGTGAAAGCCCAGGGCTCAACCCTGGGACTGCTTTTGAAACTGCCGCGCTAGAGTGCAGGAGAGGTAAGTGGAATTCCTAGTGTAGCGGTGAAATGCGTAGATATTAGGAGGAACACCAGTGGCGAAGGCGGCTTGCTGGACTGTAACTGACACTGAGGCTCGAAAGAGTGGGGAGCAAACAGG</w:t>
      </w:r>
    </w:p>
    <w:p w:rsidR="00062C97" w:rsidRPr="00326D7B" w:rsidRDefault="00062C97" w:rsidP="00911D4B">
      <w:pPr>
        <w:rPr>
          <w:rFonts w:ascii="Times New Roman" w:hAnsi="Times New Roman" w:cs="Times New Roman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60GTGAGGAATATTGGTCAATGGACGCAAGTCTGAACCAGCCATGCCGCGTGCAGGAAGACGGCTCTATGAGTTGTAAACTGCTTTTGTACGAGGGTAAACTCAGATACGCGTATCTGACTGAAAGTATCGTACGAATAAGGATCGGCTAACTCCGTGCCAGCAGCCGCGGTCATACGGAGGATCCAAGCGTTATCCGGATTTATTGGGTTTAAAGGGTGCGTAGGCGGTTTTATAAGTTAGAGGTGAAAT</w:t>
      </w:r>
      <w:r w:rsidR="00911D4B" w:rsidRPr="00326D7B">
        <w:rPr>
          <w:rFonts w:ascii="Times New Roman" w:hAnsi="Times New Roman" w:cs="Times New Roman"/>
          <w:sz w:val="24"/>
          <w:szCs w:val="24"/>
        </w:rPr>
        <w:lastRenderedPageBreak/>
        <w:t>CTCGGAGCTCAACTCCGAAATTGCCTCTAATACTGTAGGACTAGAGAGTAGTTGCGGTAGGCGGAATGTATGGTGTAGCGGTGAAATGCTTAGAGATCATACAGAACACCGATTGCGAAGGCAGCTTACCAAACTATATCTGACGTTGAGGCACGAAAGCGTGGGGAGCAAACAGG</w:t>
      </w:r>
    </w:p>
    <w:p w:rsidR="00F83C79" w:rsidRDefault="00062C97" w:rsidP="00911D4B">
      <w:pPr>
        <w:rPr>
          <w:rFonts w:ascii="Times New Roman" w:hAnsi="Times New Roman" w:cs="Times New Roman" w:hint="eastAsia"/>
          <w:sz w:val="24"/>
          <w:szCs w:val="24"/>
        </w:rPr>
      </w:pPr>
      <w:r w:rsidRPr="00326D7B">
        <w:rPr>
          <w:rFonts w:ascii="Times New Roman" w:hAnsi="Times New Roman" w:cs="Times New Roman"/>
          <w:sz w:val="24"/>
          <w:szCs w:val="24"/>
        </w:rPr>
        <w:t>&gt;OTU</w:t>
      </w:r>
      <w:r w:rsidR="00911D4B" w:rsidRPr="00326D7B">
        <w:rPr>
          <w:rFonts w:ascii="Times New Roman" w:hAnsi="Times New Roman" w:cs="Times New Roman"/>
          <w:sz w:val="24"/>
          <w:szCs w:val="24"/>
        </w:rPr>
        <w:t>1961TGAGGAATATTGGTCAATGGGCGGGAGCCTGAACCAGCCAAGTCGCGTGAGGGAAGACGGTCCTATGGATTGTAAACCTCTTTAGGCGGGGAGCAATGCCGGGCACGCGTGCCCGGAGGGAGAGTACCCGCAGAATAAGCATCGGCTAACTCCGTGCCAGCAGCCGCGGTAATACGGAGGATGCGAGCGTTATCCGGATTTATTGGGTTTAAAGGGTGCGTAGGCGGATTTTTAAGTCAGCGGTAAAATGTCCGGGCTCAACCCGGGCCGGCCGTTGAAACTGGGGATCTTGAGTGGGCGAGAAGTATGCGGAATGCGTGGTGTAGCGGTGAAATGCATAGATATCACGCAGAACTCCGATTGCGAAGGCAGCATACCGGCGCCCGACTGACGCTGAGGCACGAAAGCGTGGGGATCGAACAGG</w:t>
      </w:r>
    </w:p>
    <w:p w:rsidR="00326D7B" w:rsidRDefault="00326D7B" w:rsidP="00911D4B">
      <w:pPr>
        <w:rPr>
          <w:rFonts w:ascii="Times New Roman" w:hAnsi="Times New Roman" w:cs="Times New Roman" w:hint="eastAsia"/>
          <w:sz w:val="24"/>
          <w:szCs w:val="24"/>
        </w:rPr>
      </w:pPr>
    </w:p>
    <w:p w:rsidR="00326D7B" w:rsidRDefault="00326D7B" w:rsidP="00911D4B">
      <w:pPr>
        <w:rPr>
          <w:rFonts w:ascii="Times New Roman" w:hAnsi="Times New Roman" w:cs="Times New Roman" w:hint="eastAsia"/>
          <w:sz w:val="24"/>
          <w:szCs w:val="24"/>
        </w:rPr>
      </w:pPr>
    </w:p>
    <w:p w:rsidR="00326D7B" w:rsidRPr="00AA0AF4" w:rsidRDefault="00326D7B" w:rsidP="00911D4B">
      <w:pPr>
        <w:rPr>
          <w:rFonts w:ascii="Times New Roman" w:hAnsi="Times New Roman" w:cs="Times New Roman"/>
          <w:sz w:val="24"/>
          <w:szCs w:val="24"/>
        </w:rPr>
      </w:pPr>
      <w:bookmarkStart w:id="2" w:name="_GoBack"/>
      <w:bookmarkEnd w:id="2"/>
    </w:p>
    <w:sectPr w:rsidR="00326D7B" w:rsidRPr="00AA0A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61C1" w:rsidRDefault="00EE61C1" w:rsidP="00971C4A">
      <w:r>
        <w:separator/>
      </w:r>
    </w:p>
  </w:endnote>
  <w:endnote w:type="continuationSeparator" w:id="0">
    <w:p w:rsidR="00EE61C1" w:rsidRDefault="00EE61C1" w:rsidP="00971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ArialUnicodeMS">
    <w:altName w:val="Batang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61C1" w:rsidRDefault="00EE61C1" w:rsidP="00971C4A">
      <w:r>
        <w:separator/>
      </w:r>
    </w:p>
  </w:footnote>
  <w:footnote w:type="continuationSeparator" w:id="0">
    <w:p w:rsidR="00EE61C1" w:rsidRDefault="00EE61C1" w:rsidP="00971C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zMjcyMzUytzQxsbBU0lEKTi0uzszPAykwrQUAvyN5jSwAAAA="/>
  </w:docVars>
  <w:rsids>
    <w:rsidRoot w:val="00911D4B"/>
    <w:rsid w:val="00062C97"/>
    <w:rsid w:val="00066A1B"/>
    <w:rsid w:val="000B697E"/>
    <w:rsid w:val="000C2E4B"/>
    <w:rsid w:val="001812AE"/>
    <w:rsid w:val="00326D7B"/>
    <w:rsid w:val="005E6A35"/>
    <w:rsid w:val="006A6322"/>
    <w:rsid w:val="00780D03"/>
    <w:rsid w:val="00865C88"/>
    <w:rsid w:val="00911D4B"/>
    <w:rsid w:val="00925341"/>
    <w:rsid w:val="00971C4A"/>
    <w:rsid w:val="009A61E4"/>
    <w:rsid w:val="00AA0AF4"/>
    <w:rsid w:val="00DE0EA8"/>
    <w:rsid w:val="00E34382"/>
    <w:rsid w:val="00EE61C1"/>
    <w:rsid w:val="00F06B62"/>
    <w:rsid w:val="00F83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71C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71C4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71C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71C4A"/>
    <w:rPr>
      <w:sz w:val="18"/>
      <w:szCs w:val="18"/>
    </w:rPr>
  </w:style>
  <w:style w:type="paragraph" w:customStyle="1" w:styleId="BATitle">
    <w:name w:val="BA_Title"/>
    <w:basedOn w:val="a"/>
    <w:next w:val="BBAuthorName"/>
    <w:rsid w:val="00AA0AF4"/>
    <w:pPr>
      <w:widowControl/>
      <w:spacing w:before="720" w:after="360" w:line="480" w:lineRule="auto"/>
      <w:jc w:val="center"/>
    </w:pPr>
    <w:rPr>
      <w:rFonts w:ascii="Times New Roman" w:hAnsi="Times New Roman" w:cs="Times New Roman"/>
      <w:kern w:val="0"/>
      <w:sz w:val="44"/>
      <w:szCs w:val="20"/>
      <w:lang w:eastAsia="en-US"/>
    </w:rPr>
  </w:style>
  <w:style w:type="paragraph" w:customStyle="1" w:styleId="BBAuthorName">
    <w:name w:val="BB_Author_Name"/>
    <w:basedOn w:val="a"/>
    <w:next w:val="a"/>
    <w:rsid w:val="00AA0AF4"/>
    <w:pPr>
      <w:widowControl/>
      <w:spacing w:after="240" w:line="480" w:lineRule="auto"/>
      <w:jc w:val="center"/>
    </w:pPr>
    <w:rPr>
      <w:rFonts w:ascii="Times" w:hAnsi="Times" w:cs="Times New Roman"/>
      <w:i/>
      <w:kern w:val="0"/>
      <w:sz w:val="24"/>
      <w:szCs w:val="20"/>
      <w:lang w:eastAsia="en-US"/>
    </w:rPr>
  </w:style>
  <w:style w:type="character" w:customStyle="1" w:styleId="affiliation">
    <w:name w:val="affiliation"/>
    <w:rsid w:val="00AA0AF4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71C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71C4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71C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71C4A"/>
    <w:rPr>
      <w:sz w:val="18"/>
      <w:szCs w:val="18"/>
    </w:rPr>
  </w:style>
  <w:style w:type="paragraph" w:customStyle="1" w:styleId="BATitle">
    <w:name w:val="BA_Title"/>
    <w:basedOn w:val="a"/>
    <w:next w:val="BBAuthorName"/>
    <w:rsid w:val="00AA0AF4"/>
    <w:pPr>
      <w:widowControl/>
      <w:spacing w:before="720" w:after="360" w:line="480" w:lineRule="auto"/>
      <w:jc w:val="center"/>
    </w:pPr>
    <w:rPr>
      <w:rFonts w:ascii="Times New Roman" w:hAnsi="Times New Roman" w:cs="Times New Roman"/>
      <w:kern w:val="0"/>
      <w:sz w:val="44"/>
      <w:szCs w:val="20"/>
      <w:lang w:eastAsia="en-US"/>
    </w:rPr>
  </w:style>
  <w:style w:type="paragraph" w:customStyle="1" w:styleId="BBAuthorName">
    <w:name w:val="BB_Author_Name"/>
    <w:basedOn w:val="a"/>
    <w:next w:val="a"/>
    <w:rsid w:val="00AA0AF4"/>
    <w:pPr>
      <w:widowControl/>
      <w:spacing w:after="240" w:line="480" w:lineRule="auto"/>
      <w:jc w:val="center"/>
    </w:pPr>
    <w:rPr>
      <w:rFonts w:ascii="Times" w:hAnsi="Times" w:cs="Times New Roman"/>
      <w:i/>
      <w:kern w:val="0"/>
      <w:sz w:val="24"/>
      <w:szCs w:val="20"/>
      <w:lang w:eastAsia="en-US"/>
    </w:rPr>
  </w:style>
  <w:style w:type="character" w:customStyle="1" w:styleId="affiliation">
    <w:name w:val="affiliation"/>
    <w:rsid w:val="00AA0AF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00</Pages>
  <Words>61808</Words>
  <Characters>352307</Characters>
  <Application>Microsoft Office Word</Application>
  <DocSecurity>0</DocSecurity>
  <Lines>2935</Lines>
  <Paragraphs>826</Paragraphs>
  <ScaleCrop>false</ScaleCrop>
  <Company>P R C</Company>
  <LinksUpToDate>false</LinksUpToDate>
  <CharactersWithSpaces>413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3</cp:revision>
  <dcterms:created xsi:type="dcterms:W3CDTF">2020-07-19T10:14:00Z</dcterms:created>
  <dcterms:modified xsi:type="dcterms:W3CDTF">2020-10-01T09:30:00Z</dcterms:modified>
</cp:coreProperties>
</file>